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84988" w14:textId="77777777" w:rsidR="003630B5" w:rsidRPr="00550CA3" w:rsidRDefault="00E26F83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b/>
          <w:lang w:val="en-ZA"/>
        </w:rPr>
      </w:pPr>
      <w:r w:rsidRPr="00550CA3">
        <w:rPr>
          <w:rFonts w:ascii="Tahoma" w:hAnsi="Tahoma"/>
          <w:b/>
          <w:lang w:val="en-ZA"/>
        </w:rPr>
        <w:t>A</w:t>
      </w:r>
      <w:r w:rsidR="003630B5" w:rsidRPr="00550CA3">
        <w:rPr>
          <w:rFonts w:ascii="Tahoma" w:hAnsi="Tahoma"/>
          <w:b/>
          <w:lang w:val="en-ZA"/>
        </w:rPr>
        <w:t>NSIE VAN ZYL</w:t>
      </w:r>
    </w:p>
    <w:p w14:paraId="49E9C929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b/>
        </w:rPr>
      </w:pPr>
      <w:r w:rsidRPr="00550CA3">
        <w:rPr>
          <w:rFonts w:ascii="Tahoma" w:hAnsi="Tahoma"/>
          <w:b/>
        </w:rPr>
        <w:t>OCCUPATIONAL THERAPIST</w:t>
      </w:r>
    </w:p>
    <w:p w14:paraId="28D7132C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(</w:t>
      </w:r>
      <w:proofErr w:type="spellStart"/>
      <w:proofErr w:type="gramStart"/>
      <w:r w:rsidRPr="00550CA3">
        <w:rPr>
          <w:rFonts w:ascii="Tahoma" w:hAnsi="Tahoma"/>
          <w:sz w:val="16"/>
          <w:szCs w:val="16"/>
        </w:rPr>
        <w:t>B.Occupational</w:t>
      </w:r>
      <w:proofErr w:type="spellEnd"/>
      <w:proofErr w:type="gramEnd"/>
      <w:r w:rsidRPr="00550CA3">
        <w:rPr>
          <w:rFonts w:ascii="Tahoma" w:hAnsi="Tahoma"/>
          <w:sz w:val="16"/>
          <w:szCs w:val="16"/>
        </w:rPr>
        <w:t xml:space="preserve"> Therapy UFS)</w:t>
      </w:r>
    </w:p>
    <w:p w14:paraId="5E073A53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 xml:space="preserve">(Dip </w:t>
      </w:r>
      <w:proofErr w:type="spellStart"/>
      <w:r w:rsidRPr="00550CA3">
        <w:rPr>
          <w:rFonts w:ascii="Tahoma" w:hAnsi="Tahoma"/>
          <w:sz w:val="16"/>
          <w:szCs w:val="16"/>
        </w:rPr>
        <w:t>Voc</w:t>
      </w:r>
      <w:proofErr w:type="spellEnd"/>
      <w:r w:rsidRPr="00550CA3">
        <w:rPr>
          <w:rFonts w:ascii="Tahoma" w:hAnsi="Tahoma"/>
          <w:sz w:val="16"/>
          <w:szCs w:val="16"/>
        </w:rPr>
        <w:t xml:space="preserve"> Rehab UP)</w:t>
      </w:r>
    </w:p>
    <w:p w14:paraId="56557CF5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PRNO:  6619118</w:t>
      </w:r>
    </w:p>
    <w:p w14:paraId="28A7B80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HPCSA 0014370</w:t>
      </w:r>
    </w:p>
    <w:p w14:paraId="454C4D32" w14:textId="77777777" w:rsidR="003630B5" w:rsidRPr="00324F1D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highlight w:val="green"/>
        </w:rPr>
      </w:pPr>
    </w:p>
    <w:p w14:paraId="1B3A50C8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</w:rPr>
      </w:pPr>
    </w:p>
    <w:p w14:paraId="2739C56D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>28 7th Avenue</w:t>
      </w:r>
      <w:r w:rsidRPr="00550CA3">
        <w:rPr>
          <w:rFonts w:ascii="Tahoma" w:hAnsi="Tahoma"/>
        </w:rPr>
        <w:tab/>
      </w:r>
      <w:r w:rsidR="00327CA2" w:rsidRPr="00550CA3">
        <w:rPr>
          <w:rFonts w:ascii="Tahoma" w:hAnsi="Tahoma"/>
        </w:rPr>
        <w:t xml:space="preserve">                                                                                        </w:t>
      </w:r>
      <w:proofErr w:type="gramStart"/>
      <w:r w:rsidR="00327CA2" w:rsidRPr="00550CA3">
        <w:rPr>
          <w:rFonts w:ascii="Tahoma" w:hAnsi="Tahoma"/>
        </w:rPr>
        <w:t xml:space="preserve">   </w:t>
      </w:r>
      <w:r w:rsidRPr="00550CA3">
        <w:rPr>
          <w:rFonts w:ascii="Tahoma" w:hAnsi="Tahoma"/>
        </w:rPr>
        <w:t>(</w:t>
      </w:r>
      <w:proofErr w:type="gramEnd"/>
      <w:r w:rsidRPr="00550CA3">
        <w:rPr>
          <w:rFonts w:ascii="Tahoma" w:hAnsi="Tahoma"/>
        </w:rPr>
        <w:t>w) 041 3650276</w:t>
      </w:r>
    </w:p>
    <w:p w14:paraId="6E57A5FC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Newton Park                                                                                           </w:t>
      </w:r>
      <w:proofErr w:type="gramStart"/>
      <w:r w:rsidRPr="00550CA3">
        <w:rPr>
          <w:rFonts w:ascii="Tahoma" w:hAnsi="Tahoma"/>
        </w:rPr>
        <w:t xml:space="preserve">   (</w:t>
      </w:r>
      <w:proofErr w:type="gramEnd"/>
      <w:r w:rsidRPr="00550CA3">
        <w:rPr>
          <w:rFonts w:ascii="Tahoma" w:hAnsi="Tahoma"/>
        </w:rPr>
        <w:t xml:space="preserve">f ) 086 5249254  </w:t>
      </w:r>
    </w:p>
    <w:p w14:paraId="3387A803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r w:rsidRPr="00550CA3">
        <w:rPr>
          <w:rFonts w:ascii="Tahoma" w:hAnsi="Tahoma"/>
        </w:rPr>
        <w:t xml:space="preserve">PORT ELIZABETH                                               </w:t>
      </w:r>
      <w:r w:rsidR="00327CA2" w:rsidRPr="00550CA3">
        <w:rPr>
          <w:rFonts w:ascii="Tahoma" w:hAnsi="Tahoma"/>
        </w:rPr>
        <w:t xml:space="preserve">                                </w:t>
      </w:r>
      <w:r w:rsidRPr="00550CA3">
        <w:rPr>
          <w:rFonts w:ascii="Tahoma" w:hAnsi="Tahoma"/>
        </w:rPr>
        <w:t xml:space="preserve">     </w:t>
      </w:r>
      <w:hyperlink r:id="rId8" w:history="1">
        <w:r w:rsidRPr="00550CA3">
          <w:rPr>
            <w:rFonts w:ascii="Tahoma" w:hAnsi="Tahoma"/>
            <w:u w:val="single"/>
          </w:rPr>
          <w:t>ansie@vansyl.co.za</w:t>
        </w:r>
      </w:hyperlink>
    </w:p>
    <w:p w14:paraId="7645517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6045                                                                                                    </w:t>
      </w:r>
    </w:p>
    <w:p w14:paraId="5C53C615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</w:p>
    <w:p w14:paraId="14E2EAC6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</w:p>
    <w:p w14:paraId="60556AE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</w:p>
    <w:p w14:paraId="47F3B407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  <w:bCs/>
        </w:rPr>
      </w:pPr>
      <w:r w:rsidRPr="00550CA3">
        <w:rPr>
          <w:rFonts w:ascii="Tahoma" w:hAnsi="Tahoma"/>
          <w:bCs/>
        </w:rPr>
        <w:t>PO Box 6017</w:t>
      </w:r>
    </w:p>
    <w:p w14:paraId="6B4E57A4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proofErr w:type="spellStart"/>
      <w:r w:rsidRPr="00550CA3">
        <w:rPr>
          <w:rFonts w:ascii="Tahoma" w:hAnsi="Tahoma"/>
        </w:rPr>
        <w:t>Walmer</w:t>
      </w:r>
      <w:proofErr w:type="spellEnd"/>
    </w:p>
    <w:p w14:paraId="37852C62" w14:textId="77777777" w:rsidR="003630B5" w:rsidRPr="003C231D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r w:rsidRPr="00550CA3">
        <w:rPr>
          <w:rFonts w:ascii="Tahoma" w:hAnsi="Tahoma"/>
        </w:rPr>
        <w:t>6065</w:t>
      </w:r>
    </w:p>
    <w:p w14:paraId="0B04848C" w14:textId="77777777" w:rsidR="003630B5" w:rsidRDefault="003630B5"/>
    <w:p w14:paraId="475D9346" w14:textId="77777777" w:rsidR="003630B5" w:rsidRPr="003502DB" w:rsidRDefault="003630B5" w:rsidP="003630B5">
      <w:pPr>
        <w:jc w:val="center"/>
        <w:rPr>
          <w:rFonts w:ascii="Tahoma" w:hAnsi="Tahoma"/>
          <w:b/>
        </w:rPr>
      </w:pPr>
      <w:r>
        <w:tab/>
      </w:r>
      <w:r w:rsidRPr="00550CA3">
        <w:rPr>
          <w:rFonts w:ascii="Tahoma" w:hAnsi="Tahoma"/>
          <w:b/>
        </w:rPr>
        <w:t>Occupational Therapy</w:t>
      </w:r>
      <w:r w:rsidR="003502DB" w:rsidRPr="00550CA3">
        <w:rPr>
          <w:rFonts w:ascii="Tahoma" w:hAnsi="Tahoma"/>
          <w:b/>
        </w:rPr>
        <w:t xml:space="preserve"> Medico Legal</w:t>
      </w:r>
      <w:r w:rsidRPr="00550CA3">
        <w:rPr>
          <w:rFonts w:ascii="Tahoma" w:hAnsi="Tahoma"/>
          <w:b/>
        </w:rPr>
        <w:t xml:space="preserve"> Report</w:t>
      </w:r>
    </w:p>
    <w:tbl>
      <w:tblPr>
        <w:tblpPr w:leftFromText="180" w:rightFromText="180" w:vertAnchor="text" w:tblpXSpec="center" w:tblpY="15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55"/>
        <w:gridCol w:w="3930"/>
      </w:tblGrid>
      <w:tr w:rsidR="003630B5" w:rsidRPr="00512280" w14:paraId="5FE14488" w14:textId="77777777" w:rsidTr="00512280">
        <w:trPr>
          <w:trHeight w:val="6165"/>
        </w:trPr>
        <w:tc>
          <w:tcPr>
            <w:tcW w:w="2655" w:type="dxa"/>
          </w:tcPr>
          <w:p w14:paraId="6BE7C8E8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>Name:</w:t>
            </w:r>
            <w:r w:rsidRPr="00550CA3">
              <w:rPr>
                <w:rFonts w:ascii="Tahoma" w:hAnsi="Tahoma"/>
              </w:rPr>
              <w:tab/>
            </w:r>
          </w:p>
          <w:p w14:paraId="36135C60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FCB9E87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birth:                           </w:t>
            </w:r>
          </w:p>
          <w:p w14:paraId="618D57B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066BDE6E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ID:             </w:t>
            </w:r>
          </w:p>
          <w:p w14:paraId="7340E398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B6842E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Age:     </w:t>
            </w:r>
          </w:p>
          <w:p w14:paraId="09DBFF3A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57DAFCF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Address:   </w:t>
            </w:r>
          </w:p>
          <w:p w14:paraId="072809C5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60B8337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2B594BF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70235FCF" w14:textId="77777777" w:rsidR="00550CA3" w:rsidRPr="00550CA3" w:rsidRDefault="00550CA3" w:rsidP="003630B5">
            <w:pPr>
              <w:rPr>
                <w:rFonts w:ascii="Tahoma" w:hAnsi="Tahoma"/>
              </w:rPr>
            </w:pPr>
          </w:p>
          <w:p w14:paraId="2B182CF8" w14:textId="1092F08F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injury:  </w:t>
            </w:r>
          </w:p>
          <w:p w14:paraId="5981E7CE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7A6AF23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assessment:  </w:t>
            </w:r>
          </w:p>
          <w:p w14:paraId="0099C1B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5AA11F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report:  </w:t>
            </w:r>
          </w:p>
          <w:p w14:paraId="08808502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457B4CE5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Prepared for:               </w:t>
            </w:r>
          </w:p>
          <w:p w14:paraId="2641C100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4395EA07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93FDDE4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52305B61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Prepared by:                                                                                                          </w:t>
            </w:r>
          </w:p>
          <w:p w14:paraId="242E7321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5037921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14AAD0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78DD78D4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3714431" w14:textId="77777777" w:rsidR="003630B5" w:rsidRPr="00512280" w:rsidRDefault="003630B5" w:rsidP="003630B5">
            <w:pPr>
              <w:tabs>
                <w:tab w:val="left" w:pos="720"/>
                <w:tab w:val="center" w:pos="4320"/>
                <w:tab w:val="right" w:pos="8640"/>
              </w:tabs>
              <w:rPr>
                <w:rFonts w:ascii="Tahoma" w:hAnsi="Tahoma"/>
                <w:b/>
                <w:bCs/>
              </w:rPr>
            </w:pPr>
            <w:r w:rsidRPr="00550CA3">
              <w:rPr>
                <w:rFonts w:ascii="Tahoma" w:hAnsi="Tahoma"/>
                <w:b/>
                <w:bCs/>
              </w:rPr>
              <w:t>Ref:</w:t>
            </w:r>
            <w:r w:rsidRPr="00512280">
              <w:rPr>
                <w:rFonts w:ascii="Tahoma" w:hAnsi="Tahoma"/>
                <w:b/>
                <w:bCs/>
              </w:rPr>
              <w:t xml:space="preserve">  </w:t>
            </w:r>
          </w:p>
          <w:p w14:paraId="0B51EA4A" w14:textId="77777777" w:rsidR="003630B5" w:rsidRPr="00512280" w:rsidRDefault="003630B5" w:rsidP="003630B5">
            <w:pPr>
              <w:rPr>
                <w:rFonts w:ascii="Tahoma" w:hAnsi="Tahoma"/>
              </w:rPr>
            </w:pPr>
          </w:p>
          <w:p w14:paraId="6095CE3B" w14:textId="77777777" w:rsidR="003630B5" w:rsidRPr="00512280" w:rsidRDefault="003630B5" w:rsidP="003630B5">
            <w:pPr>
              <w:rPr>
                <w:rFonts w:ascii="Tahoma" w:hAnsi="Tahoma"/>
              </w:rPr>
            </w:pPr>
          </w:p>
        </w:tc>
        <w:tc>
          <w:tcPr>
            <w:tcW w:w="3930" w:type="dxa"/>
          </w:tcPr>
          <w:p w14:paraId="6E1593DC" w14:textId="1085E5AC" w:rsidR="003630B5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fullName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4CD64460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5309EE9D" w14:textId="5C0E7424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dateOfBirth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3F13F1C6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7B2F129E" w14:textId="2848FD48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IdNumber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57EA217F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4C13E6C5" w14:textId="39E53D66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age</w:t>
            </w:r>
            <w:r>
              <w:rPr>
                <w:rFonts w:ascii="Tahoma" w:hAnsi="Tahoma"/>
              </w:rPr>
              <w:t>}</w:t>
            </w:r>
            <w:r w:rsidR="00FA45E8" w:rsidRPr="006209DD">
              <w:rPr>
                <w:rFonts w:ascii="Tahoma" w:hAnsi="Tahoma"/>
              </w:rPr>
              <w:t xml:space="preserve"> </w:t>
            </w:r>
            <w:r w:rsidR="00AA6FF7" w:rsidRPr="006209DD">
              <w:rPr>
                <w:rFonts w:ascii="Tahoma" w:hAnsi="Tahoma"/>
              </w:rPr>
              <w:t>years</w:t>
            </w:r>
          </w:p>
          <w:p w14:paraId="3288E10B" w14:textId="77777777" w:rsidR="00E63E4B" w:rsidRDefault="00E63E4B" w:rsidP="003630B5">
            <w:pPr>
              <w:rPr>
                <w:rFonts w:ascii="Tahoma" w:hAnsi="Tahoma"/>
              </w:rPr>
            </w:pPr>
          </w:p>
          <w:p w14:paraId="482E35CB" w14:textId="567C6D3E" w:rsidR="00884B7E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ine1</w:t>
            </w:r>
            <w:r>
              <w:rPr>
                <w:rFonts w:ascii="Tahoma" w:hAnsi="Tahoma"/>
              </w:rPr>
              <w:t>}</w:t>
            </w:r>
          </w:p>
          <w:p w14:paraId="2FD27B92" w14:textId="55320D3A" w:rsidR="00884B7E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ine2</w:t>
            </w:r>
            <w:r>
              <w:rPr>
                <w:rFonts w:ascii="Tahoma" w:hAnsi="Tahoma"/>
              </w:rPr>
              <w:t>}</w:t>
            </w:r>
          </w:p>
          <w:p w14:paraId="38DB6D2D" w14:textId="337A643E" w:rsidR="00884B7E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city</w:t>
            </w:r>
            <w:r>
              <w:rPr>
                <w:rFonts w:ascii="Tahoma" w:hAnsi="Tahoma"/>
              </w:rPr>
              <w:t>}</w:t>
            </w:r>
          </w:p>
          <w:p w14:paraId="60BBD712" w14:textId="1DC960B4" w:rsidR="00550CA3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postalCode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54F828B8" w14:textId="77777777" w:rsidR="008D4C63" w:rsidRDefault="008D4C63" w:rsidP="003630B5">
            <w:pPr>
              <w:rPr>
                <w:rFonts w:ascii="Tahoma" w:hAnsi="Tahoma"/>
              </w:rPr>
            </w:pPr>
          </w:p>
          <w:p w14:paraId="4F3EFEB9" w14:textId="0B2771CE" w:rsidR="008D4C63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C5055">
              <w:rPr>
                <w:rFonts w:ascii="Tahoma" w:hAnsi="Tahoma"/>
              </w:rPr>
              <w:t>dateOfInjury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3EBEDDEB" w14:textId="77777777" w:rsidR="00F919A6" w:rsidRPr="006209DD" w:rsidRDefault="00F919A6" w:rsidP="003630B5">
            <w:pPr>
              <w:rPr>
                <w:rFonts w:ascii="Tahoma" w:hAnsi="Tahoma"/>
              </w:rPr>
            </w:pPr>
          </w:p>
          <w:p w14:paraId="3B544AA0" w14:textId="31717D39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C5055">
              <w:rPr>
                <w:rFonts w:ascii="Tahoma" w:hAnsi="Tahoma"/>
              </w:rPr>
              <w:t>assessment</w:t>
            </w:r>
            <w:r w:rsidR="00180CDD">
              <w:rPr>
                <w:rFonts w:ascii="Tahoma" w:hAnsi="Tahoma"/>
              </w:rPr>
              <w:t>D</w:t>
            </w:r>
            <w:r w:rsidR="005C5055">
              <w:rPr>
                <w:rFonts w:ascii="Tahoma" w:hAnsi="Tahoma"/>
              </w:rPr>
              <w:t>ate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2BBFB631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74BD3603" w14:textId="09318929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C5055">
              <w:rPr>
                <w:rFonts w:ascii="Tahoma" w:hAnsi="Tahoma"/>
              </w:rPr>
              <w:t>today</w:t>
            </w:r>
            <w:r>
              <w:rPr>
                <w:rFonts w:ascii="Tahoma" w:hAnsi="Tahoma"/>
              </w:rPr>
              <w:t>}</w:t>
            </w:r>
          </w:p>
          <w:p w14:paraId="19CE047B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0F8EB209" w14:textId="3EE1CD9D" w:rsidR="006C5F9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attorney</w:t>
            </w:r>
            <w:r>
              <w:rPr>
                <w:rFonts w:ascii="Tahoma" w:hAnsi="Tahoma"/>
              </w:rPr>
              <w:t>}</w:t>
            </w:r>
          </w:p>
          <w:p w14:paraId="7050C474" w14:textId="6481B575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lawFirm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658D9764" w14:textId="340180C6" w:rsidR="00AA6FF7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lawFirm</w:t>
            </w:r>
            <w:r w:rsidR="005C5055">
              <w:rPr>
                <w:rFonts w:ascii="Tahoma" w:hAnsi="Tahoma"/>
              </w:rPr>
              <w:t>C</w:t>
            </w:r>
            <w:r w:rsidR="00550CA3">
              <w:rPr>
                <w:rFonts w:ascii="Tahoma" w:hAnsi="Tahoma"/>
              </w:rPr>
              <w:t>ity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03F5BDE9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05833A50" w14:textId="77777777" w:rsidR="00914F6A" w:rsidRPr="006209DD" w:rsidRDefault="00914F6A" w:rsidP="00914F6A">
            <w:pPr>
              <w:rPr>
                <w:rFonts w:ascii="Tahoma" w:hAnsi="Tahoma"/>
              </w:rPr>
            </w:pPr>
            <w:r w:rsidRPr="006209DD">
              <w:rPr>
                <w:rFonts w:ascii="Tahoma" w:hAnsi="Tahoma"/>
              </w:rPr>
              <w:t>Ansie van Zyl                                         Occupational Therapist                        28 7</w:t>
            </w:r>
            <w:r w:rsidRPr="006209DD">
              <w:rPr>
                <w:rFonts w:ascii="Tahoma" w:hAnsi="Tahoma"/>
                <w:vertAlign w:val="superscript"/>
              </w:rPr>
              <w:t>th</w:t>
            </w:r>
            <w:r w:rsidRPr="006209DD">
              <w:rPr>
                <w:rFonts w:ascii="Tahoma" w:hAnsi="Tahoma"/>
              </w:rPr>
              <w:t xml:space="preserve"> Avenue, Newton Park               Port Elizabeth</w:t>
            </w:r>
          </w:p>
          <w:p w14:paraId="1660B80D" w14:textId="77777777" w:rsidR="00013E99" w:rsidRPr="006209DD" w:rsidRDefault="00013E99" w:rsidP="00914F6A">
            <w:pPr>
              <w:rPr>
                <w:rFonts w:ascii="Tahoma" w:hAnsi="Tahoma"/>
              </w:rPr>
            </w:pPr>
          </w:p>
          <w:p w14:paraId="17818BEA" w14:textId="37A103EA" w:rsidR="00986AD3" w:rsidRPr="006209DD" w:rsidRDefault="003E2D97" w:rsidP="00914F6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{</w:t>
            </w:r>
            <w:r w:rsidR="00550CA3">
              <w:rPr>
                <w:rFonts w:ascii="Tahoma" w:hAnsi="Tahoma" w:cs="Tahoma"/>
                <w:b/>
              </w:rPr>
              <w:t>ref</w:t>
            </w:r>
            <w:r>
              <w:rPr>
                <w:rFonts w:ascii="Tahoma" w:hAnsi="Tahoma" w:cs="Tahoma"/>
                <w:b/>
              </w:rPr>
              <w:t>}</w:t>
            </w:r>
          </w:p>
        </w:tc>
      </w:tr>
    </w:tbl>
    <w:p w14:paraId="600EFBE8" w14:textId="77777777" w:rsidR="00954A7F" w:rsidRDefault="00954A7F" w:rsidP="003630B5">
      <w:pPr>
        <w:tabs>
          <w:tab w:val="left" w:pos="3645"/>
        </w:tabs>
      </w:pPr>
    </w:p>
    <w:p w14:paraId="39E2DFB4" w14:textId="77777777" w:rsidR="00590E87" w:rsidRDefault="00590E87" w:rsidP="003630B5">
      <w:pPr>
        <w:tabs>
          <w:tab w:val="left" w:pos="3645"/>
        </w:tabs>
      </w:pPr>
    </w:p>
    <w:p w14:paraId="4FACCFDC" w14:textId="77777777" w:rsidR="00590E87" w:rsidRDefault="00590E87" w:rsidP="003630B5">
      <w:pPr>
        <w:tabs>
          <w:tab w:val="left" w:pos="3645"/>
        </w:tabs>
      </w:pPr>
    </w:p>
    <w:p w14:paraId="33AF1219" w14:textId="77777777" w:rsidR="00590E87" w:rsidRDefault="00590E87" w:rsidP="003630B5">
      <w:pPr>
        <w:tabs>
          <w:tab w:val="left" w:pos="3645"/>
        </w:tabs>
      </w:pPr>
    </w:p>
    <w:p w14:paraId="5E56277D" w14:textId="77777777" w:rsidR="00590E87" w:rsidRDefault="00590E87" w:rsidP="003630B5">
      <w:pPr>
        <w:tabs>
          <w:tab w:val="left" w:pos="3645"/>
        </w:tabs>
      </w:pPr>
    </w:p>
    <w:p w14:paraId="2A35E185" w14:textId="77777777" w:rsidR="00590E87" w:rsidRDefault="00590E87" w:rsidP="003630B5">
      <w:pPr>
        <w:tabs>
          <w:tab w:val="left" w:pos="3645"/>
        </w:tabs>
      </w:pPr>
    </w:p>
    <w:p w14:paraId="70196F80" w14:textId="77777777" w:rsidR="00590E87" w:rsidRDefault="00590E87" w:rsidP="003630B5">
      <w:pPr>
        <w:tabs>
          <w:tab w:val="left" w:pos="3645"/>
        </w:tabs>
      </w:pPr>
    </w:p>
    <w:p w14:paraId="1AD76695" w14:textId="77777777" w:rsidR="00590E87" w:rsidRDefault="00590E87" w:rsidP="003630B5">
      <w:pPr>
        <w:tabs>
          <w:tab w:val="left" w:pos="3645"/>
        </w:tabs>
      </w:pPr>
    </w:p>
    <w:p w14:paraId="548716F4" w14:textId="77777777" w:rsidR="00590E87" w:rsidRDefault="00590E87" w:rsidP="003630B5">
      <w:pPr>
        <w:tabs>
          <w:tab w:val="left" w:pos="3645"/>
        </w:tabs>
      </w:pPr>
    </w:p>
    <w:p w14:paraId="5D886AA7" w14:textId="77777777" w:rsidR="00590E87" w:rsidRDefault="00590E87" w:rsidP="003630B5">
      <w:pPr>
        <w:tabs>
          <w:tab w:val="left" w:pos="3645"/>
        </w:tabs>
      </w:pPr>
    </w:p>
    <w:p w14:paraId="5570649B" w14:textId="77777777" w:rsidR="00590E87" w:rsidRDefault="00590E87" w:rsidP="003630B5">
      <w:pPr>
        <w:tabs>
          <w:tab w:val="left" w:pos="3645"/>
        </w:tabs>
      </w:pPr>
    </w:p>
    <w:p w14:paraId="53D06347" w14:textId="77777777" w:rsidR="00590E87" w:rsidRDefault="00590E87" w:rsidP="003630B5">
      <w:pPr>
        <w:tabs>
          <w:tab w:val="left" w:pos="3645"/>
        </w:tabs>
      </w:pPr>
    </w:p>
    <w:p w14:paraId="7C7D73E1" w14:textId="77777777" w:rsidR="00590E87" w:rsidRDefault="00590E87" w:rsidP="003630B5">
      <w:pPr>
        <w:tabs>
          <w:tab w:val="left" w:pos="3645"/>
        </w:tabs>
      </w:pPr>
    </w:p>
    <w:p w14:paraId="73D37DD0" w14:textId="77777777" w:rsidR="00590E87" w:rsidRDefault="00590E87" w:rsidP="003630B5">
      <w:pPr>
        <w:tabs>
          <w:tab w:val="left" w:pos="3645"/>
        </w:tabs>
      </w:pPr>
    </w:p>
    <w:p w14:paraId="138E972A" w14:textId="77777777" w:rsidR="00590E87" w:rsidRDefault="00590E87" w:rsidP="003630B5">
      <w:pPr>
        <w:tabs>
          <w:tab w:val="left" w:pos="3645"/>
        </w:tabs>
      </w:pPr>
    </w:p>
    <w:p w14:paraId="6049F0CF" w14:textId="77777777" w:rsidR="00590E87" w:rsidRDefault="00590E87" w:rsidP="003630B5">
      <w:pPr>
        <w:tabs>
          <w:tab w:val="left" w:pos="3645"/>
        </w:tabs>
      </w:pPr>
    </w:p>
    <w:p w14:paraId="0FA82B24" w14:textId="77777777" w:rsidR="00590E87" w:rsidRDefault="00590E87" w:rsidP="003630B5">
      <w:pPr>
        <w:tabs>
          <w:tab w:val="left" w:pos="3645"/>
        </w:tabs>
      </w:pPr>
    </w:p>
    <w:p w14:paraId="418BB3CF" w14:textId="77777777" w:rsidR="00590E87" w:rsidRDefault="00590E87" w:rsidP="003630B5">
      <w:pPr>
        <w:tabs>
          <w:tab w:val="left" w:pos="3645"/>
        </w:tabs>
      </w:pPr>
    </w:p>
    <w:p w14:paraId="277DDABA" w14:textId="77777777" w:rsidR="00590E87" w:rsidRDefault="00590E87" w:rsidP="003630B5">
      <w:pPr>
        <w:tabs>
          <w:tab w:val="left" w:pos="3645"/>
        </w:tabs>
      </w:pPr>
    </w:p>
    <w:p w14:paraId="223CD2D6" w14:textId="77777777" w:rsidR="00590E87" w:rsidRDefault="00590E87" w:rsidP="003630B5">
      <w:pPr>
        <w:tabs>
          <w:tab w:val="left" w:pos="3645"/>
        </w:tabs>
      </w:pPr>
    </w:p>
    <w:p w14:paraId="1271173D" w14:textId="77777777" w:rsidR="00590E87" w:rsidRDefault="00590E87" w:rsidP="003630B5">
      <w:pPr>
        <w:tabs>
          <w:tab w:val="left" w:pos="3645"/>
        </w:tabs>
      </w:pPr>
    </w:p>
    <w:p w14:paraId="17953B2E" w14:textId="77777777" w:rsidR="00590E87" w:rsidRDefault="00590E87" w:rsidP="003630B5">
      <w:pPr>
        <w:tabs>
          <w:tab w:val="left" w:pos="3645"/>
        </w:tabs>
      </w:pPr>
    </w:p>
    <w:p w14:paraId="530C1A25" w14:textId="77777777" w:rsidR="00590E87" w:rsidRDefault="00590E87" w:rsidP="003630B5">
      <w:pPr>
        <w:tabs>
          <w:tab w:val="left" w:pos="3645"/>
        </w:tabs>
      </w:pPr>
    </w:p>
    <w:p w14:paraId="1253CD65" w14:textId="77777777" w:rsidR="00590E87" w:rsidRDefault="00590E87" w:rsidP="003630B5">
      <w:pPr>
        <w:tabs>
          <w:tab w:val="left" w:pos="3645"/>
        </w:tabs>
      </w:pPr>
    </w:p>
    <w:p w14:paraId="33FB47E6" w14:textId="77777777" w:rsidR="00590E87" w:rsidRDefault="00590E87" w:rsidP="003630B5">
      <w:pPr>
        <w:tabs>
          <w:tab w:val="left" w:pos="3645"/>
        </w:tabs>
      </w:pPr>
    </w:p>
    <w:p w14:paraId="4A0222D6" w14:textId="77777777" w:rsidR="00590E87" w:rsidRDefault="00590E87" w:rsidP="003630B5">
      <w:pPr>
        <w:tabs>
          <w:tab w:val="left" w:pos="3645"/>
        </w:tabs>
      </w:pPr>
    </w:p>
    <w:p w14:paraId="4EFF553E" w14:textId="77777777" w:rsidR="00590E87" w:rsidRDefault="00590E87" w:rsidP="003630B5">
      <w:pPr>
        <w:tabs>
          <w:tab w:val="left" w:pos="3645"/>
        </w:tabs>
      </w:pPr>
    </w:p>
    <w:p w14:paraId="3475FBC6" w14:textId="77777777" w:rsidR="00590E87" w:rsidRDefault="00590E87" w:rsidP="003630B5">
      <w:pPr>
        <w:tabs>
          <w:tab w:val="left" w:pos="3645"/>
        </w:tabs>
      </w:pPr>
    </w:p>
    <w:p w14:paraId="2D48A303" w14:textId="77777777" w:rsidR="00590E87" w:rsidRDefault="00590E87" w:rsidP="003630B5">
      <w:pPr>
        <w:tabs>
          <w:tab w:val="left" w:pos="3645"/>
        </w:tabs>
      </w:pPr>
    </w:p>
    <w:p w14:paraId="56A279E3" w14:textId="77777777" w:rsidR="00590E87" w:rsidRDefault="00590E87" w:rsidP="003630B5">
      <w:pPr>
        <w:tabs>
          <w:tab w:val="left" w:pos="3645"/>
        </w:tabs>
      </w:pPr>
    </w:p>
    <w:p w14:paraId="322AE477" w14:textId="77777777" w:rsidR="00590E87" w:rsidRDefault="00590E87" w:rsidP="003630B5">
      <w:pPr>
        <w:tabs>
          <w:tab w:val="left" w:pos="3645"/>
        </w:tabs>
      </w:pPr>
    </w:p>
    <w:p w14:paraId="328B6B65" w14:textId="77777777" w:rsidR="00590E87" w:rsidRDefault="00590E87" w:rsidP="003630B5">
      <w:pPr>
        <w:tabs>
          <w:tab w:val="left" w:pos="3645"/>
        </w:tabs>
      </w:pPr>
    </w:p>
    <w:p w14:paraId="29A3C414" w14:textId="77777777" w:rsidR="00590E87" w:rsidRDefault="00590E87" w:rsidP="003630B5">
      <w:pPr>
        <w:tabs>
          <w:tab w:val="left" w:pos="3645"/>
        </w:tabs>
      </w:pPr>
    </w:p>
    <w:p w14:paraId="0AA60A90" w14:textId="77777777" w:rsidR="00590E87" w:rsidRDefault="00590E87" w:rsidP="003630B5">
      <w:pPr>
        <w:tabs>
          <w:tab w:val="left" w:pos="3645"/>
        </w:tabs>
      </w:pPr>
    </w:p>
    <w:p w14:paraId="1EEFDAE1" w14:textId="77777777" w:rsidR="00590E87" w:rsidRDefault="00590E87" w:rsidP="003630B5">
      <w:pPr>
        <w:tabs>
          <w:tab w:val="left" w:pos="3645"/>
        </w:tabs>
      </w:pPr>
    </w:p>
    <w:p w14:paraId="72ACB5CA" w14:textId="77777777" w:rsidR="00590E87" w:rsidRDefault="00590E87" w:rsidP="003630B5">
      <w:pPr>
        <w:tabs>
          <w:tab w:val="left" w:pos="3645"/>
        </w:tabs>
      </w:pPr>
    </w:p>
    <w:p w14:paraId="66C6EE3B" w14:textId="77777777" w:rsidR="00590E87" w:rsidRDefault="00590E87" w:rsidP="003630B5">
      <w:pPr>
        <w:tabs>
          <w:tab w:val="left" w:pos="3645"/>
        </w:tabs>
      </w:pPr>
    </w:p>
    <w:p w14:paraId="78AE4457" w14:textId="77777777" w:rsidR="003502DB" w:rsidRDefault="003502DB" w:rsidP="003630B5">
      <w:pPr>
        <w:tabs>
          <w:tab w:val="left" w:pos="3645"/>
        </w:tabs>
      </w:pPr>
    </w:p>
    <w:p w14:paraId="5080C7EC" w14:textId="77777777" w:rsidR="003502DB" w:rsidRDefault="003502DB" w:rsidP="003630B5">
      <w:pPr>
        <w:tabs>
          <w:tab w:val="left" w:pos="3645"/>
        </w:tabs>
      </w:pPr>
    </w:p>
    <w:p w14:paraId="77828E8F" w14:textId="77777777" w:rsidR="00590E87" w:rsidRPr="00EC2EBB" w:rsidRDefault="00590E87" w:rsidP="00590E87">
      <w:pPr>
        <w:rPr>
          <w:rFonts w:ascii="Tahoma" w:hAnsi="Tahoma"/>
          <w:sz w:val="22"/>
          <w:szCs w:val="22"/>
        </w:rPr>
      </w:pPr>
    </w:p>
    <w:p w14:paraId="66A3FE61" w14:textId="77777777" w:rsidR="00590E87" w:rsidRPr="00550CA3" w:rsidRDefault="00590E87" w:rsidP="00590E87">
      <w:pPr>
        <w:jc w:val="center"/>
        <w:rPr>
          <w:rFonts w:ascii="Tahoma" w:hAnsi="Tahoma"/>
        </w:rPr>
      </w:pPr>
      <w:r w:rsidRPr="00550CA3">
        <w:rPr>
          <w:rFonts w:ascii="Tahoma" w:hAnsi="Tahoma"/>
        </w:rPr>
        <w:lastRenderedPageBreak/>
        <w:t>Contents</w:t>
      </w:r>
    </w:p>
    <w:p w14:paraId="3C62C7F3" w14:textId="77777777" w:rsidR="00590E87" w:rsidRPr="00550CA3" w:rsidRDefault="00590E87" w:rsidP="00590E87">
      <w:pPr>
        <w:rPr>
          <w:rFonts w:ascii="Tahoma" w:hAnsi="Tahoma"/>
        </w:rPr>
      </w:pPr>
    </w:p>
    <w:p w14:paraId="349D80A8" w14:textId="77777777" w:rsidR="00590E87" w:rsidRPr="00550CA3" w:rsidRDefault="00590E87" w:rsidP="00590E87">
      <w:pPr>
        <w:rPr>
          <w:rFonts w:ascii="Tahoma" w:hAnsi="Tahoma"/>
        </w:rPr>
      </w:pPr>
    </w:p>
    <w:p w14:paraId="195D7C88" w14:textId="77777777" w:rsidR="00590E87" w:rsidRPr="00550CA3" w:rsidRDefault="00590E87" w:rsidP="00C02410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Purpose of Repo</w:t>
      </w:r>
      <w:r w:rsidR="00C02410" w:rsidRPr="00550CA3">
        <w:rPr>
          <w:rFonts w:ascii="Tahoma" w:hAnsi="Tahoma"/>
          <w:b/>
        </w:rPr>
        <w:t>rt</w:t>
      </w:r>
    </w:p>
    <w:p w14:paraId="327F3C88" w14:textId="77777777" w:rsidR="00590E87" w:rsidRPr="00550CA3" w:rsidRDefault="00590E87" w:rsidP="003630B5">
      <w:pPr>
        <w:tabs>
          <w:tab w:val="left" w:pos="3645"/>
        </w:tabs>
      </w:pPr>
    </w:p>
    <w:p w14:paraId="5642000D" w14:textId="77777777" w:rsidR="00590E87" w:rsidRPr="00550CA3" w:rsidRDefault="00914F6A" w:rsidP="00590E87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Sources of Information</w:t>
      </w:r>
    </w:p>
    <w:p w14:paraId="3D08D9F9" w14:textId="77777777" w:rsidR="00C02410" w:rsidRPr="00550CA3" w:rsidRDefault="00C02410" w:rsidP="00C02410">
      <w:pPr>
        <w:pStyle w:val="ListParagraph"/>
        <w:rPr>
          <w:rFonts w:ascii="Tahoma" w:hAnsi="Tahoma"/>
        </w:rPr>
      </w:pPr>
    </w:p>
    <w:p w14:paraId="179F0AD6" w14:textId="77777777" w:rsidR="00C02410" w:rsidRPr="00550CA3" w:rsidRDefault="00914F6A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Interview</w:t>
      </w:r>
    </w:p>
    <w:p w14:paraId="4B6F845D" w14:textId="77777777" w:rsidR="00C02410" w:rsidRPr="00550CA3" w:rsidRDefault="00914F6A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Documentation received</w:t>
      </w:r>
    </w:p>
    <w:p w14:paraId="1035CEB6" w14:textId="77777777" w:rsidR="00891176" w:rsidRPr="00550CA3" w:rsidRDefault="00891176" w:rsidP="00891176">
      <w:pPr>
        <w:pStyle w:val="ListParagraph"/>
        <w:ind w:left="525"/>
        <w:rPr>
          <w:rFonts w:ascii="Tahoma" w:hAnsi="Tahoma"/>
        </w:rPr>
      </w:pPr>
    </w:p>
    <w:p w14:paraId="7B47D74F" w14:textId="77777777" w:rsidR="00891176" w:rsidRPr="00550CA3" w:rsidRDefault="00891176" w:rsidP="00891176">
      <w:pPr>
        <w:pStyle w:val="ListParagraph"/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History</w:t>
      </w:r>
    </w:p>
    <w:p w14:paraId="0E1BDE93" w14:textId="77777777" w:rsidR="00AA6FF7" w:rsidRPr="00550CA3" w:rsidRDefault="00AA6FF7" w:rsidP="00AA6FF7">
      <w:pPr>
        <w:pStyle w:val="ListParagraph"/>
        <w:ind w:left="360"/>
        <w:rPr>
          <w:rFonts w:ascii="Tahoma" w:hAnsi="Tahoma"/>
        </w:rPr>
      </w:pPr>
    </w:p>
    <w:p w14:paraId="5E365E07" w14:textId="77777777" w:rsidR="00891176" w:rsidRPr="00550CA3" w:rsidRDefault="00891176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Personal history</w:t>
      </w:r>
    </w:p>
    <w:p w14:paraId="66C22E53" w14:textId="77777777" w:rsidR="00891176" w:rsidRPr="00550CA3" w:rsidRDefault="00891176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Medical history</w:t>
      </w:r>
    </w:p>
    <w:p w14:paraId="427802B0" w14:textId="77777777" w:rsidR="00FE4718" w:rsidRPr="00550CA3" w:rsidRDefault="00FE4718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Work History</w:t>
      </w:r>
    </w:p>
    <w:p w14:paraId="110C004B" w14:textId="77777777" w:rsidR="00C02410" w:rsidRPr="00550CA3" w:rsidRDefault="00C02410" w:rsidP="00C02410">
      <w:pPr>
        <w:pStyle w:val="ListParagraph"/>
        <w:rPr>
          <w:rFonts w:ascii="Tahoma" w:hAnsi="Tahoma"/>
          <w:b/>
        </w:rPr>
      </w:pPr>
    </w:p>
    <w:p w14:paraId="1473F55F" w14:textId="77777777" w:rsidR="00C02410" w:rsidRPr="00550CA3" w:rsidRDefault="00C02410" w:rsidP="00590E87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Components Assessment</w:t>
      </w:r>
    </w:p>
    <w:p w14:paraId="3F98F2DC" w14:textId="77777777" w:rsidR="00AA6FF7" w:rsidRPr="00550CA3" w:rsidRDefault="00AA6FF7" w:rsidP="00AA6FF7">
      <w:pPr>
        <w:ind w:left="360"/>
        <w:rPr>
          <w:rFonts w:ascii="Tahoma" w:hAnsi="Tahoma"/>
        </w:rPr>
      </w:pPr>
    </w:p>
    <w:p w14:paraId="69A9C859" w14:textId="77777777" w:rsidR="00C02410" w:rsidRPr="00550CA3" w:rsidRDefault="00DA6588" w:rsidP="00B33E79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urrent complaints (reported by the claimant</w:t>
      </w:r>
      <w:r w:rsidR="00AA6FF7" w:rsidRPr="00550CA3">
        <w:rPr>
          <w:rFonts w:ascii="Tahoma" w:hAnsi="Tahoma"/>
        </w:rPr>
        <w:t>)</w:t>
      </w:r>
    </w:p>
    <w:p w14:paraId="3177E3C9" w14:textId="77777777" w:rsidR="00B45700" w:rsidRPr="00550CA3" w:rsidRDefault="00AA6FF7" w:rsidP="00B4570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</w:t>
      </w:r>
      <w:r w:rsidR="00C02410" w:rsidRPr="00550CA3">
        <w:rPr>
          <w:rFonts w:ascii="Tahoma" w:hAnsi="Tahoma"/>
        </w:rPr>
        <w:t>linical observations</w:t>
      </w:r>
    </w:p>
    <w:p w14:paraId="5F6A6D9C" w14:textId="77777777" w:rsidR="00DA6588" w:rsidRPr="00550CA3" w:rsidRDefault="00AA6FF7" w:rsidP="00DA6588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P</w:t>
      </w:r>
      <w:r w:rsidR="00C2470F" w:rsidRPr="00550CA3">
        <w:rPr>
          <w:rFonts w:ascii="Tahoma" w:hAnsi="Tahoma"/>
        </w:rPr>
        <w:t>hysical assessment</w:t>
      </w:r>
    </w:p>
    <w:p w14:paraId="10FBE07A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</w:t>
      </w:r>
      <w:r w:rsidR="001D2AC5" w:rsidRPr="00550CA3">
        <w:rPr>
          <w:rFonts w:ascii="Tahoma" w:hAnsi="Tahoma"/>
        </w:rPr>
        <w:t>ogni</w:t>
      </w:r>
      <w:r w:rsidR="00C2470F" w:rsidRPr="00550CA3">
        <w:rPr>
          <w:rFonts w:ascii="Tahoma" w:hAnsi="Tahoma"/>
        </w:rPr>
        <w:t>tive</w:t>
      </w:r>
      <w:r w:rsidR="00C02410" w:rsidRPr="00550CA3">
        <w:rPr>
          <w:rFonts w:ascii="Tahoma" w:hAnsi="Tahoma"/>
        </w:rPr>
        <w:t xml:space="preserve"> assessment</w:t>
      </w:r>
    </w:p>
    <w:p w14:paraId="29DF63E4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A</w:t>
      </w:r>
      <w:r w:rsidR="00C2470F" w:rsidRPr="00550CA3">
        <w:rPr>
          <w:rFonts w:ascii="Tahoma" w:hAnsi="Tahoma"/>
        </w:rPr>
        <w:t xml:space="preserve">ffect </w:t>
      </w:r>
    </w:p>
    <w:p w14:paraId="7A07E4D0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M</w:t>
      </w:r>
      <w:r w:rsidR="00C2470F" w:rsidRPr="00550CA3">
        <w:rPr>
          <w:rFonts w:ascii="Tahoma" w:hAnsi="Tahoma"/>
        </w:rPr>
        <w:t>otivation</w:t>
      </w:r>
    </w:p>
    <w:p w14:paraId="1BE1E83D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F</w:t>
      </w:r>
      <w:r w:rsidR="00C2470F" w:rsidRPr="00550CA3">
        <w:rPr>
          <w:rFonts w:ascii="Tahoma" w:hAnsi="Tahoma"/>
        </w:rPr>
        <w:t>unctional</w:t>
      </w:r>
    </w:p>
    <w:p w14:paraId="44973C8F" w14:textId="77777777" w:rsidR="00891176" w:rsidRPr="00550CA3" w:rsidRDefault="00AA6FF7" w:rsidP="00C2470F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W</w:t>
      </w:r>
      <w:r w:rsidR="00C2470F" w:rsidRPr="00550CA3">
        <w:rPr>
          <w:rFonts w:ascii="Tahoma" w:hAnsi="Tahoma"/>
        </w:rPr>
        <w:t>ork assessment</w:t>
      </w:r>
    </w:p>
    <w:p w14:paraId="78FB0FF7" w14:textId="77777777" w:rsidR="00B45700" w:rsidRPr="00550CA3" w:rsidRDefault="00B45700" w:rsidP="00B45700">
      <w:pPr>
        <w:rPr>
          <w:rFonts w:ascii="Tahoma" w:hAnsi="Tahoma"/>
        </w:rPr>
      </w:pPr>
    </w:p>
    <w:p w14:paraId="52A064A6" w14:textId="77777777" w:rsidR="00EC2EBB" w:rsidRPr="00550CA3" w:rsidRDefault="00EC2EBB" w:rsidP="00EC2EBB">
      <w:pPr>
        <w:pStyle w:val="ListParagraph"/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Summary</w:t>
      </w:r>
    </w:p>
    <w:p w14:paraId="6E422020" w14:textId="77777777" w:rsidR="00AA6FF7" w:rsidRPr="00550CA3" w:rsidRDefault="00AA6FF7" w:rsidP="00AA6FF7">
      <w:pPr>
        <w:pStyle w:val="ListParagraph"/>
        <w:ind w:left="360"/>
        <w:rPr>
          <w:rFonts w:ascii="Tahoma" w:hAnsi="Tahoma"/>
        </w:rPr>
      </w:pPr>
    </w:p>
    <w:p w14:paraId="79D75412" w14:textId="77777777" w:rsidR="00EC2EBB" w:rsidRPr="00550CA3" w:rsidRDefault="00EC2EBB" w:rsidP="001E3F6A">
      <w:pPr>
        <w:pStyle w:val="ListParagraph"/>
        <w:ind w:left="0"/>
        <w:rPr>
          <w:rFonts w:ascii="Tahoma" w:hAnsi="Tahoma"/>
        </w:rPr>
      </w:pPr>
      <w:r w:rsidRPr="00550CA3">
        <w:rPr>
          <w:rFonts w:ascii="Tahoma" w:hAnsi="Tahoma"/>
        </w:rPr>
        <w:t>5.1</w:t>
      </w:r>
      <w:r w:rsidR="006209DD" w:rsidRPr="00550CA3">
        <w:rPr>
          <w:rFonts w:ascii="Tahoma" w:hAnsi="Tahoma"/>
        </w:rPr>
        <w:t xml:space="preserve">   </w:t>
      </w:r>
      <w:r w:rsidRPr="00550CA3">
        <w:rPr>
          <w:rFonts w:ascii="Tahoma" w:hAnsi="Tahoma"/>
        </w:rPr>
        <w:t>Discussion</w:t>
      </w:r>
    </w:p>
    <w:p w14:paraId="54C13ED5" w14:textId="77777777" w:rsidR="00EC2EBB" w:rsidRPr="00AA6FF7" w:rsidRDefault="00EC2EBB" w:rsidP="001E3F6A">
      <w:pPr>
        <w:pStyle w:val="ListParagraph"/>
        <w:ind w:left="0"/>
        <w:rPr>
          <w:rFonts w:ascii="Tahoma" w:hAnsi="Tahoma"/>
        </w:rPr>
      </w:pPr>
      <w:r w:rsidRPr="00550CA3">
        <w:rPr>
          <w:rFonts w:ascii="Tahoma" w:hAnsi="Tahoma"/>
        </w:rPr>
        <w:t>5.2</w:t>
      </w:r>
      <w:r w:rsidR="006209DD" w:rsidRPr="00550CA3">
        <w:rPr>
          <w:rFonts w:ascii="Tahoma" w:hAnsi="Tahoma"/>
        </w:rPr>
        <w:t xml:space="preserve">   </w:t>
      </w:r>
      <w:r w:rsidRPr="00550CA3">
        <w:rPr>
          <w:rFonts w:ascii="Tahoma" w:hAnsi="Tahoma"/>
        </w:rPr>
        <w:t>Recom</w:t>
      </w:r>
      <w:r w:rsidR="00AF4251" w:rsidRPr="00550CA3">
        <w:rPr>
          <w:rFonts w:ascii="Tahoma" w:hAnsi="Tahoma"/>
        </w:rPr>
        <w:t>m</w:t>
      </w:r>
      <w:r w:rsidRPr="00550CA3">
        <w:rPr>
          <w:rFonts w:ascii="Tahoma" w:hAnsi="Tahoma"/>
        </w:rPr>
        <w:t>endations</w:t>
      </w:r>
    </w:p>
    <w:p w14:paraId="14945ACE" w14:textId="77777777" w:rsidR="00EC2EBB" w:rsidRPr="00AA6FF7" w:rsidRDefault="00EC2EBB" w:rsidP="00EC2EBB">
      <w:pPr>
        <w:pStyle w:val="ListParagraph"/>
        <w:ind w:left="360"/>
        <w:rPr>
          <w:rFonts w:ascii="Tahoma" w:hAnsi="Tahoma"/>
        </w:rPr>
      </w:pPr>
    </w:p>
    <w:p w14:paraId="1A6C5A1E" w14:textId="77777777" w:rsidR="00C2470F" w:rsidRDefault="00C2470F" w:rsidP="003630B5">
      <w:pPr>
        <w:tabs>
          <w:tab w:val="left" w:pos="3645"/>
        </w:tabs>
      </w:pPr>
    </w:p>
    <w:p w14:paraId="49C9FD1A" w14:textId="77777777" w:rsidR="00B37EA3" w:rsidRDefault="00B37EA3" w:rsidP="003630B5">
      <w:pPr>
        <w:tabs>
          <w:tab w:val="left" w:pos="3645"/>
        </w:tabs>
      </w:pPr>
    </w:p>
    <w:p w14:paraId="64FF9DDE" w14:textId="77777777" w:rsidR="00B37EA3" w:rsidRDefault="00B37EA3" w:rsidP="003630B5">
      <w:pPr>
        <w:tabs>
          <w:tab w:val="left" w:pos="3645"/>
        </w:tabs>
      </w:pPr>
    </w:p>
    <w:p w14:paraId="3D583C2B" w14:textId="77777777" w:rsidR="00B37EA3" w:rsidRPr="00AA6FF7" w:rsidRDefault="00B37EA3" w:rsidP="003630B5">
      <w:pPr>
        <w:tabs>
          <w:tab w:val="left" w:pos="3645"/>
        </w:tabs>
      </w:pPr>
    </w:p>
    <w:p w14:paraId="7D091462" w14:textId="77777777" w:rsidR="00590E87" w:rsidRPr="00EC2EBB" w:rsidRDefault="00590E87" w:rsidP="003630B5">
      <w:pPr>
        <w:tabs>
          <w:tab w:val="left" w:pos="3645"/>
        </w:tabs>
      </w:pPr>
    </w:p>
    <w:p w14:paraId="606000D7" w14:textId="77777777" w:rsidR="00590E87" w:rsidRPr="00EC2EBB" w:rsidRDefault="00590E87" w:rsidP="003630B5">
      <w:pPr>
        <w:tabs>
          <w:tab w:val="left" w:pos="3645"/>
        </w:tabs>
      </w:pPr>
    </w:p>
    <w:p w14:paraId="5E0D2114" w14:textId="77777777" w:rsidR="00590E87" w:rsidRPr="00EC2EBB" w:rsidRDefault="00590E87" w:rsidP="003630B5">
      <w:pPr>
        <w:tabs>
          <w:tab w:val="left" w:pos="3645"/>
        </w:tabs>
      </w:pPr>
    </w:p>
    <w:p w14:paraId="38BAE876" w14:textId="77777777" w:rsidR="00590E87" w:rsidRDefault="00590E87" w:rsidP="003630B5">
      <w:pPr>
        <w:tabs>
          <w:tab w:val="left" w:pos="3645"/>
        </w:tabs>
      </w:pPr>
    </w:p>
    <w:p w14:paraId="7574DBCB" w14:textId="77777777" w:rsidR="00EC2EBB" w:rsidRDefault="00EC2EBB" w:rsidP="003630B5">
      <w:pPr>
        <w:tabs>
          <w:tab w:val="left" w:pos="3645"/>
        </w:tabs>
      </w:pPr>
    </w:p>
    <w:p w14:paraId="1F20EE4A" w14:textId="77777777" w:rsidR="00EC2EBB" w:rsidRDefault="00EC2EBB" w:rsidP="003630B5">
      <w:pPr>
        <w:tabs>
          <w:tab w:val="left" w:pos="3645"/>
        </w:tabs>
      </w:pPr>
    </w:p>
    <w:p w14:paraId="4D6243F4" w14:textId="77777777" w:rsidR="00EC2EBB" w:rsidRDefault="00EC2EBB" w:rsidP="003630B5">
      <w:pPr>
        <w:tabs>
          <w:tab w:val="left" w:pos="3645"/>
        </w:tabs>
      </w:pPr>
    </w:p>
    <w:p w14:paraId="4DD5D4E3" w14:textId="77777777" w:rsidR="00EC2EBB" w:rsidRDefault="00EC2EBB" w:rsidP="003630B5">
      <w:pPr>
        <w:tabs>
          <w:tab w:val="left" w:pos="3645"/>
        </w:tabs>
      </w:pPr>
    </w:p>
    <w:p w14:paraId="1F54DBDD" w14:textId="77777777" w:rsidR="00EC2EBB" w:rsidRPr="00EC2EBB" w:rsidRDefault="00EC2EBB" w:rsidP="003630B5">
      <w:pPr>
        <w:tabs>
          <w:tab w:val="left" w:pos="3645"/>
        </w:tabs>
      </w:pPr>
    </w:p>
    <w:p w14:paraId="15836722" w14:textId="77777777" w:rsidR="00590E87" w:rsidRPr="00EC2EBB" w:rsidRDefault="00590E87" w:rsidP="003630B5">
      <w:pPr>
        <w:tabs>
          <w:tab w:val="left" w:pos="3645"/>
        </w:tabs>
      </w:pPr>
    </w:p>
    <w:p w14:paraId="6D183F84" w14:textId="77777777" w:rsidR="00590E87" w:rsidRPr="00EC2EBB" w:rsidRDefault="00590E87" w:rsidP="003630B5">
      <w:pPr>
        <w:tabs>
          <w:tab w:val="left" w:pos="3645"/>
        </w:tabs>
      </w:pPr>
    </w:p>
    <w:p w14:paraId="5649A5AF" w14:textId="77777777" w:rsidR="00DA6588" w:rsidRPr="00EC2EBB" w:rsidRDefault="00DA6588" w:rsidP="003630B5">
      <w:pPr>
        <w:tabs>
          <w:tab w:val="left" w:pos="3645"/>
        </w:tabs>
      </w:pPr>
    </w:p>
    <w:p w14:paraId="626618CB" w14:textId="77777777" w:rsidR="00DA6588" w:rsidRDefault="00DA6588" w:rsidP="003630B5">
      <w:pPr>
        <w:tabs>
          <w:tab w:val="left" w:pos="3645"/>
        </w:tabs>
      </w:pPr>
    </w:p>
    <w:p w14:paraId="01D20502" w14:textId="77777777" w:rsidR="00DA6588" w:rsidRDefault="00DA6588" w:rsidP="003630B5">
      <w:pPr>
        <w:tabs>
          <w:tab w:val="left" w:pos="3645"/>
        </w:tabs>
      </w:pPr>
    </w:p>
    <w:p w14:paraId="7116C85C" w14:textId="77777777" w:rsidR="00DA6588" w:rsidRDefault="00DA6588" w:rsidP="003630B5">
      <w:pPr>
        <w:tabs>
          <w:tab w:val="left" w:pos="3645"/>
        </w:tabs>
      </w:pPr>
    </w:p>
    <w:p w14:paraId="121158D4" w14:textId="77777777" w:rsidR="00D4729E" w:rsidRDefault="00D4729E" w:rsidP="003630B5">
      <w:pPr>
        <w:tabs>
          <w:tab w:val="left" w:pos="3645"/>
        </w:tabs>
      </w:pPr>
    </w:p>
    <w:p w14:paraId="3E897AAF" w14:textId="77777777" w:rsidR="00B37EA3" w:rsidRDefault="00B37EA3" w:rsidP="003630B5">
      <w:pPr>
        <w:tabs>
          <w:tab w:val="left" w:pos="3645"/>
        </w:tabs>
      </w:pPr>
    </w:p>
    <w:p w14:paraId="3B3451DC" w14:textId="77777777" w:rsidR="00D4729E" w:rsidRDefault="00D4729E" w:rsidP="003630B5">
      <w:pPr>
        <w:tabs>
          <w:tab w:val="left" w:pos="3645"/>
        </w:tabs>
      </w:pPr>
    </w:p>
    <w:p w14:paraId="613526EF" w14:textId="77777777" w:rsidR="00AA6FF7" w:rsidRDefault="00AA6FF7" w:rsidP="003630B5">
      <w:pPr>
        <w:tabs>
          <w:tab w:val="left" w:pos="3645"/>
        </w:tabs>
      </w:pPr>
    </w:p>
    <w:p w14:paraId="4F2379A3" w14:textId="77777777" w:rsidR="00DA6588" w:rsidRDefault="00DA6588" w:rsidP="003630B5">
      <w:pPr>
        <w:tabs>
          <w:tab w:val="left" w:pos="3645"/>
        </w:tabs>
      </w:pPr>
    </w:p>
    <w:p w14:paraId="1EFE41C0" w14:textId="77777777" w:rsidR="00DA6588" w:rsidRDefault="00DA6588" w:rsidP="003630B5">
      <w:pPr>
        <w:tabs>
          <w:tab w:val="left" w:pos="3645"/>
        </w:tabs>
      </w:pPr>
    </w:p>
    <w:p w14:paraId="1B2D2CEE" w14:textId="77777777" w:rsidR="00ED5764" w:rsidRDefault="00ED5764" w:rsidP="003630B5">
      <w:pPr>
        <w:tabs>
          <w:tab w:val="left" w:pos="3645"/>
        </w:tabs>
      </w:pPr>
    </w:p>
    <w:p w14:paraId="2F21798F" w14:textId="77777777" w:rsidR="00ED5764" w:rsidRDefault="00ED5764" w:rsidP="003630B5">
      <w:pPr>
        <w:tabs>
          <w:tab w:val="left" w:pos="3645"/>
        </w:tabs>
      </w:pPr>
    </w:p>
    <w:p w14:paraId="32412749" w14:textId="77777777" w:rsidR="00DA6588" w:rsidRPr="00550CA3" w:rsidRDefault="00013E99" w:rsidP="00EC1411">
      <w:pPr>
        <w:pStyle w:val="ListParagraph"/>
        <w:numPr>
          <w:ilvl w:val="0"/>
          <w:numId w:val="4"/>
        </w:numPr>
        <w:rPr>
          <w:rFonts w:ascii="Tahoma" w:hAnsi="Tahoma" w:cs="Tahoma"/>
          <w:b/>
          <w:sz w:val="24"/>
          <w:szCs w:val="22"/>
        </w:rPr>
      </w:pPr>
      <w:r w:rsidRPr="00550CA3">
        <w:rPr>
          <w:rFonts w:ascii="Tahoma" w:hAnsi="Tahoma" w:cs="Tahoma"/>
          <w:b/>
          <w:sz w:val="24"/>
          <w:szCs w:val="22"/>
        </w:rPr>
        <w:t>Purpose of report</w:t>
      </w:r>
    </w:p>
    <w:p w14:paraId="088CE82D" w14:textId="77777777" w:rsidR="005C33F0" w:rsidRPr="00550CA3" w:rsidRDefault="005C33F0" w:rsidP="005C33F0">
      <w:pPr>
        <w:pStyle w:val="ListParagraph"/>
        <w:rPr>
          <w:rFonts w:ascii="Tahoma" w:hAnsi="Tahoma" w:cs="Tahoma"/>
          <w:b/>
          <w:sz w:val="24"/>
          <w:szCs w:val="22"/>
        </w:rPr>
      </w:pPr>
    </w:p>
    <w:p w14:paraId="20B3B2DB" w14:textId="77777777" w:rsidR="00AA6FF7" w:rsidRPr="00550CA3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t xml:space="preserve">The report is aimed at providing details on the impact of the claimant's injuries on </w:t>
      </w:r>
      <w:r w:rsidR="00D4729E" w:rsidRPr="00550CA3">
        <w:rPr>
          <w:rFonts w:ascii="Tahoma" w:hAnsi="Tahoma" w:cs="Tahoma"/>
        </w:rPr>
        <w:t>h</w:t>
      </w:r>
      <w:r w:rsidR="000A0661" w:rsidRPr="00550CA3">
        <w:rPr>
          <w:rFonts w:ascii="Tahoma" w:hAnsi="Tahoma" w:cs="Tahoma"/>
        </w:rPr>
        <w:t>er</w:t>
      </w:r>
      <w:r w:rsidRPr="00550CA3">
        <w:rPr>
          <w:rFonts w:ascii="Tahoma" w:hAnsi="Tahoma" w:cs="Tahoma"/>
        </w:rPr>
        <w:t xml:space="preserve"> pre-accident roles and circumstances, with specific reference to: </w:t>
      </w:r>
    </w:p>
    <w:p w14:paraId="28E1515A" w14:textId="77777777" w:rsidR="005C33F0" w:rsidRPr="00550CA3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>Activities of daily living</w:t>
      </w: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>Leisure and recreational activities</w:t>
      </w: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 xml:space="preserve">Work </w:t>
      </w:r>
    </w:p>
    <w:p w14:paraId="66FAC2B5" w14:textId="77777777" w:rsidR="00013E99" w:rsidRPr="006209DD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br/>
        <w:t>The need for assistance at home, adaptive equipment and the loss of life amenities suffered from</w:t>
      </w:r>
      <w:r w:rsidR="00AA6FF7" w:rsidRPr="00550CA3">
        <w:rPr>
          <w:rFonts w:ascii="Tahoma" w:hAnsi="Tahoma" w:cs="Tahoma"/>
        </w:rPr>
        <w:t>,</w:t>
      </w:r>
      <w:r w:rsidRPr="00550CA3">
        <w:rPr>
          <w:rFonts w:ascii="Tahoma" w:hAnsi="Tahoma" w:cs="Tahoma"/>
        </w:rPr>
        <w:t xml:space="preserve"> as a result of injuries sustained, will also be reported on.</w:t>
      </w:r>
    </w:p>
    <w:p w14:paraId="3D0C91DD" w14:textId="77777777" w:rsidR="00013E99" w:rsidRPr="006209DD" w:rsidRDefault="00013E99" w:rsidP="00013E99">
      <w:pPr>
        <w:ind w:left="360"/>
        <w:rPr>
          <w:rFonts w:ascii="Tahoma" w:hAnsi="Tahoma" w:cs="Tahoma"/>
          <w:sz w:val="24"/>
        </w:rPr>
      </w:pPr>
    </w:p>
    <w:p w14:paraId="2644ABA5" w14:textId="77777777" w:rsidR="00A500D4" w:rsidRPr="00550CA3" w:rsidRDefault="00A500D4" w:rsidP="000B2B36">
      <w:pPr>
        <w:rPr>
          <w:rFonts w:ascii="Tahoma" w:hAnsi="Tahoma" w:cs="Tahoma"/>
          <w:b/>
          <w:sz w:val="22"/>
        </w:rPr>
      </w:pPr>
      <w:r w:rsidRPr="00550CA3">
        <w:rPr>
          <w:rFonts w:ascii="Tahoma" w:hAnsi="Tahoma" w:cs="Tahoma"/>
          <w:b/>
          <w:sz w:val="24"/>
        </w:rPr>
        <w:t>2. Sources of Information</w:t>
      </w:r>
    </w:p>
    <w:p w14:paraId="3379A30C" w14:textId="77777777" w:rsidR="00A500D4" w:rsidRPr="00550CA3" w:rsidRDefault="00A500D4" w:rsidP="00A500D4">
      <w:pPr>
        <w:ind w:left="360"/>
        <w:rPr>
          <w:rFonts w:ascii="Tahoma" w:hAnsi="Tahoma" w:cs="Tahoma"/>
          <w:b/>
          <w:sz w:val="22"/>
        </w:rPr>
      </w:pPr>
    </w:p>
    <w:p w14:paraId="5C70CF7C" w14:textId="77777777" w:rsidR="005C33F0" w:rsidRPr="006209DD" w:rsidRDefault="00A500D4" w:rsidP="000B2B36">
      <w:pPr>
        <w:rPr>
          <w:rFonts w:ascii="Tahoma" w:hAnsi="Tahoma"/>
          <w:b/>
          <w:sz w:val="22"/>
        </w:rPr>
      </w:pPr>
      <w:r w:rsidRPr="00550CA3">
        <w:rPr>
          <w:rFonts w:ascii="Tahoma" w:hAnsi="Tahoma" w:cs="Tahoma"/>
          <w:b/>
          <w:sz w:val="22"/>
        </w:rPr>
        <w:t>2.1</w:t>
      </w:r>
      <w:r w:rsidR="004A0887" w:rsidRPr="00550CA3">
        <w:rPr>
          <w:rFonts w:ascii="Tahoma" w:hAnsi="Tahoma" w:cs="Tahoma"/>
          <w:b/>
          <w:sz w:val="22"/>
        </w:rPr>
        <w:t xml:space="preserve"> </w:t>
      </w:r>
      <w:r w:rsidRPr="00550CA3">
        <w:rPr>
          <w:rFonts w:ascii="Tahoma" w:hAnsi="Tahoma"/>
          <w:b/>
          <w:sz w:val="22"/>
        </w:rPr>
        <w:t>Interview and assessment:</w:t>
      </w:r>
      <w:r w:rsidRPr="006209DD">
        <w:rPr>
          <w:rFonts w:ascii="Tahoma" w:hAnsi="Tahoma"/>
          <w:b/>
          <w:sz w:val="22"/>
        </w:rPr>
        <w:t xml:space="preserve">    </w:t>
      </w:r>
    </w:p>
    <w:p w14:paraId="6ED4B6DD" w14:textId="75860A67" w:rsidR="00BF6A80" w:rsidRDefault="00A500D4" w:rsidP="00512280">
      <w:pPr>
        <w:rPr>
          <w:rFonts w:ascii="Tahoma" w:hAnsi="Tahoma"/>
        </w:rPr>
      </w:pPr>
      <w:r w:rsidRPr="006209DD">
        <w:rPr>
          <w:rFonts w:ascii="Tahoma" w:hAnsi="Tahoma"/>
          <w:b/>
          <w:sz w:val="22"/>
        </w:rPr>
        <w:br/>
      </w:r>
      <w:r w:rsidRPr="00550CA3">
        <w:rPr>
          <w:rFonts w:ascii="Tahoma" w:hAnsi="Tahoma"/>
        </w:rPr>
        <w:t>The writer consulted with</w:t>
      </w:r>
      <w:r w:rsidRPr="006209DD">
        <w:rPr>
          <w:rFonts w:ascii="Tahoma" w:hAnsi="Tahoma"/>
        </w:rPr>
        <w:t xml:space="preserve"> </w:t>
      </w:r>
      <w:r w:rsidR="003E2D97">
        <w:rPr>
          <w:rFonts w:ascii="Tahoma" w:hAnsi="Tahoma"/>
        </w:rPr>
        <w:t>{</w:t>
      </w:r>
      <w:proofErr w:type="spellStart"/>
      <w:r w:rsidR="00550CA3">
        <w:rPr>
          <w:rFonts w:ascii="Tahoma" w:hAnsi="Tahoma"/>
        </w:rPr>
        <w:t>fullName</w:t>
      </w:r>
      <w:proofErr w:type="spellEnd"/>
      <w:r w:rsidR="003E2D97">
        <w:rPr>
          <w:rFonts w:ascii="Tahoma" w:hAnsi="Tahoma"/>
        </w:rPr>
        <w:t>}</w:t>
      </w:r>
      <w:r w:rsidR="008D4C63">
        <w:rPr>
          <w:rFonts w:ascii="Tahoma" w:hAnsi="Tahoma"/>
        </w:rPr>
        <w:t xml:space="preserve"> </w:t>
      </w:r>
      <w:proofErr w:type="gramStart"/>
      <w:r w:rsidR="008D4C63" w:rsidRPr="00550CA3">
        <w:rPr>
          <w:rFonts w:ascii="Tahoma" w:hAnsi="Tahoma"/>
        </w:rPr>
        <w:t>on</w:t>
      </w:r>
      <w:r w:rsidR="00987983" w:rsidRPr="006209DD">
        <w:rPr>
          <w:rFonts w:ascii="Tahoma" w:hAnsi="Tahoma"/>
        </w:rPr>
        <w:t xml:space="preserve"> </w:t>
      </w:r>
      <w:r w:rsidR="00550CA3">
        <w:rPr>
          <w:rFonts w:ascii="Tahoma" w:hAnsi="Tahoma"/>
        </w:rPr>
        <w:t xml:space="preserve"> </w:t>
      </w:r>
      <w:r w:rsidR="003E2D97">
        <w:rPr>
          <w:rFonts w:ascii="Tahoma" w:hAnsi="Tahoma"/>
        </w:rPr>
        <w:t>{</w:t>
      </w:r>
      <w:proofErr w:type="spellStart"/>
      <w:proofErr w:type="gramEnd"/>
      <w:r w:rsidR="00550CA3">
        <w:rPr>
          <w:rFonts w:ascii="Tahoma" w:hAnsi="Tahoma"/>
        </w:rPr>
        <w:t>assessmentDate</w:t>
      </w:r>
      <w:proofErr w:type="spellEnd"/>
      <w:r w:rsidR="003E2D97">
        <w:rPr>
          <w:rFonts w:ascii="Tahoma" w:hAnsi="Tahoma"/>
        </w:rPr>
        <w:t>}</w:t>
      </w:r>
      <w:r w:rsidR="00550CA3">
        <w:rPr>
          <w:rFonts w:ascii="Tahoma" w:hAnsi="Tahoma"/>
        </w:rPr>
        <w:t xml:space="preserve"> </w:t>
      </w:r>
      <w:r w:rsidRPr="00550CA3">
        <w:rPr>
          <w:rFonts w:ascii="Tahoma" w:hAnsi="Tahoma"/>
        </w:rPr>
        <w:t xml:space="preserve">at </w:t>
      </w:r>
      <w:r w:rsidR="00512280" w:rsidRPr="00550CA3">
        <w:rPr>
          <w:rFonts w:ascii="Tahoma" w:hAnsi="Tahoma"/>
        </w:rPr>
        <w:t>28 7</w:t>
      </w:r>
      <w:r w:rsidR="00512280" w:rsidRPr="00550CA3">
        <w:rPr>
          <w:rFonts w:ascii="Tahoma" w:hAnsi="Tahoma"/>
          <w:vertAlign w:val="superscript"/>
        </w:rPr>
        <w:t>th</w:t>
      </w:r>
      <w:r w:rsidR="00512280" w:rsidRPr="00550CA3">
        <w:rPr>
          <w:rFonts w:ascii="Tahoma" w:hAnsi="Tahoma"/>
        </w:rPr>
        <w:t xml:space="preserve"> Avenue, Newton Park, for interview and assessment.</w:t>
      </w:r>
    </w:p>
    <w:p w14:paraId="71782EEC" w14:textId="77777777" w:rsidR="000B49D6" w:rsidRDefault="000B49D6" w:rsidP="00512280">
      <w:pPr>
        <w:pStyle w:val="Header"/>
        <w:tabs>
          <w:tab w:val="clear" w:pos="4320"/>
          <w:tab w:val="clear" w:pos="8640"/>
        </w:tabs>
        <w:rPr>
          <w:rFonts w:ascii="Tahoma" w:hAnsi="Tahoma"/>
          <w:b/>
          <w:sz w:val="22"/>
          <w:szCs w:val="22"/>
        </w:rPr>
      </w:pPr>
    </w:p>
    <w:p w14:paraId="2AAD10A4" w14:textId="77777777" w:rsidR="00512280" w:rsidRDefault="00512280" w:rsidP="00512280">
      <w:pPr>
        <w:pStyle w:val="Header"/>
        <w:tabs>
          <w:tab w:val="clear" w:pos="4320"/>
          <w:tab w:val="clear" w:pos="8640"/>
        </w:tabs>
        <w:rPr>
          <w:rFonts w:ascii="Tahoma" w:hAnsi="Tahoma"/>
          <w:b/>
          <w:sz w:val="22"/>
          <w:szCs w:val="22"/>
        </w:rPr>
      </w:pPr>
      <w:r w:rsidRPr="00550CA3">
        <w:rPr>
          <w:rFonts w:ascii="Tahoma" w:hAnsi="Tahoma"/>
          <w:b/>
          <w:sz w:val="22"/>
          <w:szCs w:val="22"/>
        </w:rPr>
        <w:t>2.</w:t>
      </w:r>
      <w:r w:rsidR="00B37EA3" w:rsidRPr="00550CA3">
        <w:rPr>
          <w:rFonts w:ascii="Tahoma" w:hAnsi="Tahoma"/>
          <w:b/>
          <w:sz w:val="22"/>
          <w:szCs w:val="22"/>
        </w:rPr>
        <w:t>2</w:t>
      </w:r>
      <w:r w:rsidRPr="00550CA3">
        <w:rPr>
          <w:rFonts w:ascii="Tahoma" w:hAnsi="Tahoma"/>
          <w:b/>
          <w:sz w:val="22"/>
          <w:szCs w:val="22"/>
        </w:rPr>
        <w:t xml:space="preserve"> Documentation Received</w:t>
      </w:r>
    </w:p>
    <w:p w14:paraId="4C6435A0" w14:textId="77777777" w:rsidR="00512280" w:rsidRPr="00057CDC" w:rsidRDefault="00512280" w:rsidP="00512280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  <w:sz w:val="22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99"/>
        <w:gridCol w:w="2841"/>
        <w:gridCol w:w="2816"/>
      </w:tblGrid>
      <w:tr w:rsidR="00A500D4" w14:paraId="6F1AC041" w14:textId="77777777" w:rsidTr="00C70B84">
        <w:tc>
          <w:tcPr>
            <w:tcW w:w="8656" w:type="dxa"/>
            <w:gridSpan w:val="3"/>
          </w:tcPr>
          <w:p w14:paraId="3B6A10FE" w14:textId="77777777" w:rsidR="00A500D4" w:rsidRPr="00A500D4" w:rsidRDefault="00B02915" w:rsidP="00B02915">
            <w:pPr>
              <w:rPr>
                <w:rFonts w:ascii="Tahoma" w:hAnsi="Tahoma" w:cs="Tahoma"/>
                <w:b/>
                <w:sz w:val="22"/>
              </w:rPr>
            </w:pPr>
            <w:r w:rsidRPr="00550CA3">
              <w:rPr>
                <w:rFonts w:ascii="Tahoma" w:hAnsi="Tahoma" w:cs="Tahoma"/>
                <w:b/>
                <w:sz w:val="22"/>
              </w:rPr>
              <w:t xml:space="preserve">Date                                    </w:t>
            </w:r>
            <w:r w:rsidR="00BF6A80" w:rsidRPr="00550CA3">
              <w:rPr>
                <w:rFonts w:ascii="Tahoma" w:hAnsi="Tahoma" w:cs="Tahoma"/>
                <w:b/>
                <w:sz w:val="22"/>
              </w:rPr>
              <w:t xml:space="preserve">          </w:t>
            </w:r>
            <w:r w:rsidRPr="00550CA3">
              <w:rPr>
                <w:rFonts w:ascii="Tahoma" w:hAnsi="Tahoma" w:cs="Tahoma"/>
                <w:b/>
                <w:sz w:val="22"/>
              </w:rPr>
              <w:t xml:space="preserve"> Description                          </w:t>
            </w:r>
            <w:r w:rsidR="00BF6A80" w:rsidRPr="00550CA3">
              <w:rPr>
                <w:rFonts w:ascii="Tahoma" w:hAnsi="Tahoma" w:cs="Tahoma"/>
                <w:b/>
                <w:sz w:val="22"/>
              </w:rPr>
              <w:t xml:space="preserve">                     </w:t>
            </w:r>
            <w:r w:rsidRPr="00550CA3">
              <w:rPr>
                <w:rFonts w:ascii="Tahoma" w:hAnsi="Tahoma" w:cs="Tahoma"/>
                <w:b/>
                <w:sz w:val="22"/>
              </w:rPr>
              <w:t xml:space="preserve"> Author</w:t>
            </w:r>
            <w:r>
              <w:rPr>
                <w:rFonts w:ascii="Tahoma" w:hAnsi="Tahoma" w:cs="Tahoma"/>
                <w:b/>
                <w:sz w:val="22"/>
              </w:rPr>
              <w:t xml:space="preserve">     </w:t>
            </w:r>
          </w:p>
        </w:tc>
      </w:tr>
      <w:tr w:rsidR="00C70B84" w14:paraId="3FAFC781" w14:textId="77777777" w:rsidTr="00C70B84">
        <w:tc>
          <w:tcPr>
            <w:tcW w:w="2999" w:type="dxa"/>
          </w:tcPr>
          <w:p w14:paraId="704E719A" w14:textId="77777777" w:rsidR="00013E99" w:rsidRPr="00431A54" w:rsidRDefault="00013E99" w:rsidP="00013E99">
            <w:pPr>
              <w:rPr>
                <w:rFonts w:ascii="Tahoma" w:hAnsi="Tahoma" w:cs="Tahoma"/>
              </w:rPr>
            </w:pPr>
          </w:p>
        </w:tc>
        <w:tc>
          <w:tcPr>
            <w:tcW w:w="2841" w:type="dxa"/>
          </w:tcPr>
          <w:p w14:paraId="0C6901AE" w14:textId="77777777" w:rsidR="00013E99" w:rsidRPr="00431A54" w:rsidRDefault="00013E99" w:rsidP="00013E99">
            <w:pPr>
              <w:rPr>
                <w:rFonts w:ascii="Tahoma" w:hAnsi="Tahoma" w:cs="Tahoma"/>
              </w:rPr>
            </w:pPr>
          </w:p>
        </w:tc>
        <w:tc>
          <w:tcPr>
            <w:tcW w:w="2816" w:type="dxa"/>
          </w:tcPr>
          <w:p w14:paraId="337236DF" w14:textId="77777777" w:rsidR="00013E99" w:rsidRPr="00914F6A" w:rsidRDefault="00013E99" w:rsidP="00013E99">
            <w:pPr>
              <w:rPr>
                <w:rFonts w:ascii="Tahoma" w:hAnsi="Tahoma" w:cs="Tahoma"/>
              </w:rPr>
            </w:pPr>
          </w:p>
        </w:tc>
      </w:tr>
      <w:tr w:rsidR="00C70B84" w:rsidRPr="003E3D6E" w14:paraId="281F2711" w14:textId="77777777" w:rsidTr="00C70B84">
        <w:tc>
          <w:tcPr>
            <w:tcW w:w="2999" w:type="dxa"/>
          </w:tcPr>
          <w:p w14:paraId="55856612" w14:textId="5E996657" w:rsidR="000A0661" w:rsidRPr="00431A54" w:rsidRDefault="000F297C" w:rsidP="00C11DD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#</w:t>
            </w:r>
            <w:proofErr w:type="gramStart"/>
            <w:r>
              <w:rPr>
                <w:rFonts w:ascii="Tahoma" w:hAnsi="Tahoma" w:cs="Tahoma"/>
              </w:rPr>
              <w:t>documents}{</w:t>
            </w:r>
            <w:proofErr w:type="spellStart"/>
            <w:proofErr w:type="gramEnd"/>
            <w:r>
              <w:rPr>
                <w:rFonts w:ascii="Tahoma" w:hAnsi="Tahoma" w:cs="Tahoma"/>
              </w:rPr>
              <w:t>date_authored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2841" w:type="dxa"/>
          </w:tcPr>
          <w:p w14:paraId="79A9A1F1" w14:textId="5D0BE418" w:rsidR="000A0661" w:rsidRPr="00431A54" w:rsidRDefault="000F297C" w:rsidP="00011775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ile_name</w:t>
            </w:r>
            <w:proofErr w:type="spellEnd"/>
            <w:r w:rsidR="003E2D97">
              <w:rPr>
                <w:rFonts w:ascii="Tahoma" w:hAnsi="Tahoma" w:cs="Tahoma"/>
              </w:rPr>
              <w:t>}</w:t>
            </w:r>
          </w:p>
        </w:tc>
        <w:tc>
          <w:tcPr>
            <w:tcW w:w="2816" w:type="dxa"/>
          </w:tcPr>
          <w:p w14:paraId="7BB69FD8" w14:textId="21886CBB" w:rsidR="000A0661" w:rsidRPr="003E3D6E" w:rsidRDefault="000F297C" w:rsidP="00805CA9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uthor_</w:t>
            </w:r>
            <w:proofErr w:type="gramStart"/>
            <w:r>
              <w:rPr>
                <w:rFonts w:ascii="Tahoma" w:hAnsi="Tahoma" w:cs="Tahoma"/>
              </w:rPr>
              <w:t>name</w:t>
            </w:r>
            <w:proofErr w:type="spellEnd"/>
            <w:r>
              <w:rPr>
                <w:rFonts w:ascii="Tahoma" w:hAnsi="Tahoma" w:cs="Tahoma"/>
              </w:rPr>
              <w:t>}{</w:t>
            </w:r>
            <w:proofErr w:type="gramEnd"/>
            <w:r>
              <w:rPr>
                <w:rFonts w:ascii="Tahoma" w:hAnsi="Tahoma" w:cs="Tahoma"/>
              </w:rPr>
              <w:t>/documents}</w:t>
            </w:r>
          </w:p>
        </w:tc>
      </w:tr>
      <w:tr w:rsidR="00C70B84" w:rsidRPr="003E3D6E" w14:paraId="7453E2E3" w14:textId="77777777" w:rsidTr="00C70B84">
        <w:tc>
          <w:tcPr>
            <w:tcW w:w="2999" w:type="dxa"/>
          </w:tcPr>
          <w:p w14:paraId="4E2A8BEB" w14:textId="09870410" w:rsidR="00013E99" w:rsidRPr="00431A54" w:rsidRDefault="00013E99" w:rsidP="00C11DDC">
            <w:pPr>
              <w:rPr>
                <w:rFonts w:ascii="Tahoma" w:hAnsi="Tahoma" w:cs="Tahoma"/>
              </w:rPr>
            </w:pPr>
          </w:p>
        </w:tc>
        <w:tc>
          <w:tcPr>
            <w:tcW w:w="2841" w:type="dxa"/>
          </w:tcPr>
          <w:p w14:paraId="5146A0EB" w14:textId="0409DD9A" w:rsidR="00013E99" w:rsidRPr="00431A54" w:rsidRDefault="00013E99" w:rsidP="00011775">
            <w:pPr>
              <w:rPr>
                <w:rFonts w:ascii="Tahoma" w:hAnsi="Tahoma" w:cs="Tahoma"/>
              </w:rPr>
            </w:pPr>
          </w:p>
        </w:tc>
        <w:tc>
          <w:tcPr>
            <w:tcW w:w="2816" w:type="dxa"/>
          </w:tcPr>
          <w:p w14:paraId="1D983C74" w14:textId="68B85E63" w:rsidR="00013E99" w:rsidRPr="003E3D6E" w:rsidRDefault="00013E99" w:rsidP="00805CA9">
            <w:pPr>
              <w:rPr>
                <w:rFonts w:ascii="Tahoma" w:hAnsi="Tahoma" w:cs="Tahoma"/>
              </w:rPr>
            </w:pPr>
          </w:p>
        </w:tc>
      </w:tr>
    </w:tbl>
    <w:p w14:paraId="611D7528" w14:textId="77777777" w:rsidR="00013E99" w:rsidRPr="00013E99" w:rsidRDefault="00013E99" w:rsidP="00013E99">
      <w:pPr>
        <w:ind w:left="360"/>
        <w:rPr>
          <w:rFonts w:ascii="Tahoma" w:hAnsi="Tahoma"/>
        </w:rPr>
      </w:pPr>
    </w:p>
    <w:p w14:paraId="42245AF2" w14:textId="77777777" w:rsidR="00DA6588" w:rsidRPr="005F7417" w:rsidRDefault="005C33F0" w:rsidP="000B2B36">
      <w:pPr>
        <w:tabs>
          <w:tab w:val="left" w:pos="3645"/>
        </w:tabs>
        <w:rPr>
          <w:rFonts w:ascii="Tahoma" w:hAnsi="Tahoma" w:cs="Tahoma"/>
          <w:b/>
          <w:sz w:val="24"/>
        </w:rPr>
      </w:pPr>
      <w:r w:rsidRPr="005C5055">
        <w:rPr>
          <w:rFonts w:ascii="Tahoma" w:hAnsi="Tahoma" w:cs="Tahoma"/>
          <w:b/>
          <w:sz w:val="24"/>
        </w:rPr>
        <w:t xml:space="preserve">3. </w:t>
      </w:r>
      <w:r w:rsidR="00057CDC" w:rsidRPr="005C5055">
        <w:rPr>
          <w:rFonts w:ascii="Tahoma" w:hAnsi="Tahoma" w:cs="Tahoma"/>
          <w:b/>
          <w:sz w:val="24"/>
        </w:rPr>
        <w:t>History</w:t>
      </w:r>
    </w:p>
    <w:p w14:paraId="07C1C079" w14:textId="77777777" w:rsidR="000B2B36" w:rsidRPr="005F7417" w:rsidRDefault="000B2B36" w:rsidP="000B2B36">
      <w:pPr>
        <w:tabs>
          <w:tab w:val="left" w:pos="3645"/>
        </w:tabs>
        <w:rPr>
          <w:rFonts w:ascii="Tahoma" w:hAnsi="Tahoma" w:cs="Tahoma"/>
          <w:b/>
          <w:sz w:val="24"/>
        </w:rPr>
      </w:pPr>
    </w:p>
    <w:p w14:paraId="2F018B2B" w14:textId="77777777" w:rsidR="005C33F0" w:rsidRPr="005C5055" w:rsidRDefault="000B2B36" w:rsidP="000B2B36">
      <w:pPr>
        <w:pStyle w:val="ListParagraph"/>
        <w:tabs>
          <w:tab w:val="left" w:pos="3645"/>
        </w:tabs>
        <w:ind w:left="0"/>
        <w:rPr>
          <w:rFonts w:ascii="Tahoma" w:hAnsi="Tahoma" w:cs="Tahoma"/>
          <w:b/>
          <w:sz w:val="22"/>
        </w:rPr>
      </w:pPr>
      <w:r w:rsidRPr="005C5055">
        <w:rPr>
          <w:rFonts w:ascii="Tahoma" w:hAnsi="Tahoma" w:cs="Tahoma"/>
          <w:b/>
          <w:sz w:val="22"/>
        </w:rPr>
        <w:t>3.1 Personal History</w:t>
      </w:r>
    </w:p>
    <w:p w14:paraId="6944C6B6" w14:textId="77777777" w:rsidR="005C33F0" w:rsidRPr="005C5055" w:rsidRDefault="005C33F0" w:rsidP="000B2B36">
      <w:pPr>
        <w:tabs>
          <w:tab w:val="left" w:pos="3645"/>
        </w:tabs>
        <w:ind w:firstLine="426"/>
        <w:rPr>
          <w:rFonts w:ascii="Tahoma" w:hAnsi="Tahoma" w:cs="Tahoma"/>
          <w:b/>
          <w:sz w:val="22"/>
        </w:rPr>
      </w:pPr>
    </w:p>
    <w:p w14:paraId="0E882902" w14:textId="77777777" w:rsidR="00914F6A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1 </w:t>
      </w:r>
      <w:r w:rsidR="00A500D4" w:rsidRPr="005C5055">
        <w:rPr>
          <w:rFonts w:ascii="Tahoma" w:hAnsi="Tahoma"/>
          <w:b/>
        </w:rPr>
        <w:t>Early Childhood:</w:t>
      </w:r>
    </w:p>
    <w:p w14:paraId="1899F2FE" w14:textId="77777777" w:rsidR="005C33F0" w:rsidRPr="005C5055" w:rsidRDefault="005C33F0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650BB5C4" w14:textId="572C9A05" w:rsidR="00CD26A0" w:rsidRPr="005C5055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r w:rsidR="005C5055" w:rsidRPr="005C5055">
        <w:rPr>
          <w:rFonts w:ascii="Tahoma" w:hAnsi="Tahoma"/>
        </w:rPr>
        <w:t>earlyChildhood</w:t>
      </w:r>
      <w:proofErr w:type="spellEnd"/>
      <w:r>
        <w:rPr>
          <w:rFonts w:ascii="Tahoma" w:hAnsi="Tahoma"/>
        </w:rPr>
        <w:t>}</w:t>
      </w:r>
    </w:p>
    <w:p w14:paraId="0D490296" w14:textId="77777777" w:rsidR="00272F44" w:rsidRPr="005C5055" w:rsidRDefault="00272F44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4F4FAED" w14:textId="77777777" w:rsidR="00011775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2 </w:t>
      </w:r>
      <w:r w:rsidR="00A500D4" w:rsidRPr="005C5055">
        <w:rPr>
          <w:rFonts w:ascii="Tahoma" w:hAnsi="Tahoma"/>
          <w:b/>
        </w:rPr>
        <w:t>Family:</w:t>
      </w:r>
    </w:p>
    <w:p w14:paraId="054B260D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2EFF6CEF" w14:textId="3A3E554C" w:rsidR="00914F6A" w:rsidRPr="00E26F83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family</w:t>
      </w:r>
      <w:r>
        <w:rPr>
          <w:rFonts w:ascii="Tahoma" w:hAnsi="Tahoma"/>
        </w:rPr>
        <w:t>}</w:t>
      </w:r>
    </w:p>
    <w:p w14:paraId="1802C6BF" w14:textId="77777777" w:rsidR="00D97A06" w:rsidRDefault="00D97A06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3D8F5086" w14:textId="77777777" w:rsidR="006C342E" w:rsidRDefault="006C342E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81AA24B" w14:textId="77777777" w:rsidR="00914F6A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3 </w:t>
      </w:r>
      <w:r w:rsidR="00011775" w:rsidRPr="005C5055">
        <w:rPr>
          <w:rFonts w:ascii="Tahoma" w:hAnsi="Tahoma"/>
          <w:b/>
        </w:rPr>
        <w:t>Home environment:</w:t>
      </w:r>
    </w:p>
    <w:p w14:paraId="30D1023F" w14:textId="77777777" w:rsidR="005C33F0" w:rsidRPr="005C5055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D4FED0C" w14:textId="36B49310" w:rsidR="00C77842" w:rsidRPr="005C5055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r w:rsidR="005C5055" w:rsidRPr="005C5055">
        <w:rPr>
          <w:rFonts w:ascii="Tahoma" w:hAnsi="Tahoma"/>
        </w:rPr>
        <w:t>homeEnvironment</w:t>
      </w:r>
      <w:proofErr w:type="spellEnd"/>
      <w:r>
        <w:rPr>
          <w:rFonts w:ascii="Tahoma" w:hAnsi="Tahoma"/>
        </w:rPr>
        <w:t>}</w:t>
      </w:r>
    </w:p>
    <w:p w14:paraId="5E45CE1C" w14:textId="77777777" w:rsidR="003502DB" w:rsidRPr="005C5055" w:rsidRDefault="003502DB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3700DF77" w14:textId="77777777" w:rsidR="005C33F0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4 </w:t>
      </w:r>
      <w:r w:rsidR="00A500D4" w:rsidRPr="005C5055">
        <w:rPr>
          <w:rFonts w:ascii="Tahoma" w:hAnsi="Tahoma"/>
          <w:b/>
        </w:rPr>
        <w:t>Educational:</w:t>
      </w:r>
    </w:p>
    <w:p w14:paraId="3789A329" w14:textId="77777777" w:rsidR="00914F6A" w:rsidRPr="005C5055" w:rsidRDefault="00914F6A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364527F3" w14:textId="226C9C75" w:rsidR="00821F3D" w:rsidRPr="005C5055" w:rsidRDefault="003E2D97" w:rsidP="0078031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 w:rsidRPr="005C5055">
        <w:rPr>
          <w:rFonts w:ascii="Tahoma" w:hAnsi="Tahoma"/>
        </w:rPr>
        <w:t>educational</w:t>
      </w:r>
      <w:r>
        <w:rPr>
          <w:rFonts w:ascii="Tahoma" w:hAnsi="Tahoma"/>
        </w:rPr>
        <w:t>}</w:t>
      </w:r>
    </w:p>
    <w:p w14:paraId="161A56C4" w14:textId="77777777" w:rsidR="00AE49FA" w:rsidRPr="005C5055" w:rsidRDefault="00AE49FA" w:rsidP="0078031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0B7F6D9B" w14:textId="77777777" w:rsidR="00F41149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5 </w:t>
      </w:r>
      <w:r w:rsidR="005C33F0" w:rsidRPr="005C5055">
        <w:rPr>
          <w:rFonts w:ascii="Tahoma" w:hAnsi="Tahoma"/>
          <w:b/>
        </w:rPr>
        <w:t>W</w:t>
      </w:r>
      <w:r w:rsidR="00011775" w:rsidRPr="005C5055">
        <w:rPr>
          <w:rFonts w:ascii="Tahoma" w:hAnsi="Tahoma"/>
          <w:b/>
        </w:rPr>
        <w:t>ork:</w:t>
      </w:r>
      <w:r w:rsidR="00011775" w:rsidRPr="005F7417">
        <w:rPr>
          <w:rFonts w:ascii="Tahoma" w:hAnsi="Tahoma"/>
          <w:b/>
        </w:rPr>
        <w:t xml:space="preserve"> </w:t>
      </w:r>
    </w:p>
    <w:p w14:paraId="329C82F7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3959054A" w14:textId="77777777" w:rsidR="00AA6FF7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F7417">
        <w:rPr>
          <w:rFonts w:ascii="Tahoma" w:hAnsi="Tahoma"/>
        </w:rPr>
        <w:t xml:space="preserve">3.1.5.1 </w:t>
      </w:r>
      <w:r w:rsidR="00AA6FF7" w:rsidRPr="005F7417">
        <w:rPr>
          <w:rFonts w:ascii="Tahoma" w:hAnsi="Tahoma"/>
        </w:rPr>
        <w:t>Premorbid:</w:t>
      </w:r>
    </w:p>
    <w:p w14:paraId="272CAD45" w14:textId="77777777" w:rsidR="00AA6FF7" w:rsidRPr="005F7417" w:rsidRDefault="00AA6FF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7FFEB2F" w14:textId="0E706231" w:rsidR="00780315" w:rsidRPr="005F7417" w:rsidRDefault="003E2D97" w:rsidP="00396268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premorbid</w:t>
      </w:r>
      <w:r>
        <w:rPr>
          <w:rFonts w:ascii="Tahoma" w:hAnsi="Tahoma"/>
        </w:rPr>
        <w:t>}</w:t>
      </w:r>
    </w:p>
    <w:p w14:paraId="2FEE4FFA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47F04DB" w14:textId="77777777" w:rsidR="00AA6FF7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F7417">
        <w:rPr>
          <w:rFonts w:ascii="Tahoma" w:hAnsi="Tahoma"/>
        </w:rPr>
        <w:t xml:space="preserve">3.1.5.2 </w:t>
      </w:r>
      <w:r w:rsidR="00AA6FF7" w:rsidRPr="005F7417">
        <w:rPr>
          <w:rFonts w:ascii="Tahoma" w:hAnsi="Tahoma"/>
        </w:rPr>
        <w:t>Postmorbid:</w:t>
      </w:r>
    </w:p>
    <w:p w14:paraId="77EA39FE" w14:textId="77777777" w:rsidR="00AA6FF7" w:rsidRPr="005F7417" w:rsidRDefault="00AA6FF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FBFCFD0" w14:textId="597E309C" w:rsidR="002A133D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postmorbid</w:t>
      </w:r>
      <w:r>
        <w:rPr>
          <w:rFonts w:ascii="Tahoma" w:hAnsi="Tahoma"/>
        </w:rPr>
        <w:t>}</w:t>
      </w:r>
    </w:p>
    <w:p w14:paraId="2C945939" w14:textId="77777777" w:rsidR="00DA1F72" w:rsidRPr="00964DFA" w:rsidRDefault="00DA1F72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22FA085" w14:textId="77777777" w:rsidR="00914F6A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</w:rPr>
      </w:pPr>
      <w:r w:rsidRPr="005C5055">
        <w:rPr>
          <w:rFonts w:ascii="Tahoma" w:hAnsi="Tahoma" w:cs="Tahoma"/>
          <w:b/>
        </w:rPr>
        <w:t xml:space="preserve">3.1.6 </w:t>
      </w:r>
      <w:r w:rsidR="005C33F0" w:rsidRPr="005C5055">
        <w:rPr>
          <w:rFonts w:ascii="Tahoma" w:hAnsi="Tahoma" w:cs="Tahoma"/>
          <w:b/>
        </w:rPr>
        <w:t>S</w:t>
      </w:r>
      <w:r w:rsidR="00F41149" w:rsidRPr="005C5055">
        <w:rPr>
          <w:rFonts w:ascii="Tahoma" w:hAnsi="Tahoma" w:cs="Tahoma"/>
          <w:b/>
        </w:rPr>
        <w:t>ocial habits:</w:t>
      </w:r>
    </w:p>
    <w:p w14:paraId="082DECBB" w14:textId="77777777" w:rsidR="005C33F0" w:rsidRPr="005F7417" w:rsidRDefault="005C33F0" w:rsidP="000F624A">
      <w:pPr>
        <w:pStyle w:val="Header"/>
        <w:tabs>
          <w:tab w:val="clear" w:pos="4320"/>
          <w:tab w:val="clear" w:pos="8640"/>
          <w:tab w:val="left" w:pos="975"/>
        </w:tabs>
        <w:rPr>
          <w:rFonts w:ascii="Tahoma" w:hAnsi="Tahoma" w:cs="Tahoma"/>
        </w:rPr>
      </w:pPr>
    </w:p>
    <w:p w14:paraId="64DF7050" w14:textId="1474E042" w:rsidR="00C77842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5C5055">
        <w:rPr>
          <w:rFonts w:ascii="Tahoma" w:hAnsi="Tahoma" w:cs="Tahoma"/>
        </w:rPr>
        <w:t>socialHabits</w:t>
      </w:r>
      <w:proofErr w:type="spellEnd"/>
      <w:r>
        <w:rPr>
          <w:rFonts w:ascii="Tahoma" w:hAnsi="Tahoma" w:cs="Tahoma"/>
        </w:rPr>
        <w:t>}</w:t>
      </w:r>
    </w:p>
    <w:p w14:paraId="6AE4979C" w14:textId="77777777" w:rsidR="00C77842" w:rsidRPr="00F41149" w:rsidRDefault="00C77842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</w:rPr>
      </w:pPr>
    </w:p>
    <w:p w14:paraId="5E9920C0" w14:textId="77777777" w:rsidR="00057CDC" w:rsidRPr="005C5055" w:rsidRDefault="00057CDC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5C5055">
        <w:rPr>
          <w:rFonts w:ascii="Tahoma" w:hAnsi="Tahoma" w:cs="Tahoma"/>
          <w:b/>
          <w:sz w:val="22"/>
        </w:rPr>
        <w:t xml:space="preserve">3.2 </w:t>
      </w:r>
      <w:r w:rsidR="005C33F0" w:rsidRPr="005C5055">
        <w:rPr>
          <w:rFonts w:ascii="Tahoma" w:hAnsi="Tahoma" w:cs="Tahoma"/>
          <w:b/>
          <w:sz w:val="22"/>
        </w:rPr>
        <w:t>M</w:t>
      </w:r>
      <w:r w:rsidRPr="005C5055">
        <w:rPr>
          <w:rFonts w:ascii="Tahoma" w:hAnsi="Tahoma" w:cs="Tahoma"/>
          <w:b/>
          <w:sz w:val="22"/>
        </w:rPr>
        <w:t>edical history</w:t>
      </w:r>
    </w:p>
    <w:p w14:paraId="338A40F0" w14:textId="77777777" w:rsidR="00A500D4" w:rsidRPr="005C5055" w:rsidRDefault="00A500D4" w:rsidP="00A500D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9EA1333" w14:textId="77777777" w:rsidR="00A500D4" w:rsidRPr="005C5055" w:rsidRDefault="005D0901" w:rsidP="00A500D4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2.1 </w:t>
      </w:r>
      <w:r w:rsidR="00A500D4" w:rsidRPr="005C5055">
        <w:rPr>
          <w:rFonts w:ascii="Tahoma" w:hAnsi="Tahoma"/>
          <w:b/>
        </w:rPr>
        <w:t>Past medical history</w:t>
      </w:r>
    </w:p>
    <w:p w14:paraId="03EF6778" w14:textId="77777777" w:rsidR="00A500D4" w:rsidRPr="005C5055" w:rsidRDefault="00A500D4" w:rsidP="00A500D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12611534" w14:textId="77777777" w:rsidR="00DA6588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 xml:space="preserve">3.2.1.1 </w:t>
      </w:r>
      <w:r w:rsidR="005C33F0" w:rsidRPr="005C5055">
        <w:rPr>
          <w:rFonts w:ascii="Tahoma" w:hAnsi="Tahoma" w:cs="Tahoma"/>
        </w:rPr>
        <w:t>P</w:t>
      </w:r>
      <w:r w:rsidR="00011775" w:rsidRPr="005C5055">
        <w:rPr>
          <w:rFonts w:ascii="Tahoma" w:hAnsi="Tahoma" w:cs="Tahoma"/>
        </w:rPr>
        <w:t>revious injuries:</w:t>
      </w:r>
    </w:p>
    <w:p w14:paraId="31771E9E" w14:textId="77777777" w:rsidR="00AA6FF7" w:rsidRPr="005C5055" w:rsidRDefault="00AA6FF7" w:rsidP="003630B5">
      <w:pPr>
        <w:tabs>
          <w:tab w:val="left" w:pos="3645"/>
        </w:tabs>
        <w:rPr>
          <w:rFonts w:ascii="Tahoma" w:hAnsi="Tahoma" w:cs="Tahoma"/>
        </w:rPr>
      </w:pPr>
    </w:p>
    <w:p w14:paraId="41DE6C1D" w14:textId="469046EC" w:rsidR="00C77842" w:rsidRPr="005C5055" w:rsidRDefault="003E2D97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5C5055" w:rsidRPr="005C5055">
        <w:rPr>
          <w:rFonts w:ascii="Tahoma" w:hAnsi="Tahoma" w:cs="Tahoma"/>
        </w:rPr>
        <w:t>previousInjuries</w:t>
      </w:r>
      <w:proofErr w:type="spellEnd"/>
      <w:r>
        <w:rPr>
          <w:rFonts w:ascii="Tahoma" w:hAnsi="Tahoma" w:cs="Tahoma"/>
        </w:rPr>
        <w:t>}</w:t>
      </w:r>
    </w:p>
    <w:p w14:paraId="0CE670C6" w14:textId="77777777" w:rsidR="00914F6A" w:rsidRPr="005C5055" w:rsidRDefault="00914F6A" w:rsidP="003630B5">
      <w:pPr>
        <w:tabs>
          <w:tab w:val="left" w:pos="3645"/>
        </w:tabs>
        <w:rPr>
          <w:rFonts w:ascii="Tahoma" w:hAnsi="Tahoma" w:cs="Tahoma"/>
        </w:rPr>
      </w:pPr>
    </w:p>
    <w:p w14:paraId="7F812668" w14:textId="77777777" w:rsidR="00011775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 xml:space="preserve">3.2.1.2 </w:t>
      </w:r>
      <w:r w:rsidR="005C33F0" w:rsidRPr="005C5055">
        <w:rPr>
          <w:rFonts w:ascii="Tahoma" w:hAnsi="Tahoma" w:cs="Tahoma"/>
        </w:rPr>
        <w:t>M</w:t>
      </w:r>
      <w:r w:rsidR="00011775" w:rsidRPr="005C5055">
        <w:rPr>
          <w:rFonts w:ascii="Tahoma" w:hAnsi="Tahoma" w:cs="Tahoma"/>
        </w:rPr>
        <w:t xml:space="preserve">edical conditions: </w:t>
      </w:r>
    </w:p>
    <w:p w14:paraId="18AB52C1" w14:textId="77777777" w:rsidR="00AA6FF7" w:rsidRPr="005C5055" w:rsidRDefault="00AA6FF7" w:rsidP="003630B5">
      <w:pPr>
        <w:tabs>
          <w:tab w:val="left" w:pos="3645"/>
        </w:tabs>
        <w:rPr>
          <w:rFonts w:ascii="Tahoma" w:hAnsi="Tahoma" w:cs="Tahoma"/>
        </w:rPr>
      </w:pPr>
    </w:p>
    <w:p w14:paraId="7F926A09" w14:textId="4B46CD3C" w:rsidR="00DA6588" w:rsidRPr="005C5055" w:rsidRDefault="003E2D97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5C5055" w:rsidRPr="005C5055">
        <w:rPr>
          <w:rFonts w:ascii="Tahoma" w:hAnsi="Tahoma" w:cs="Tahoma"/>
        </w:rPr>
        <w:t>medicalConditions</w:t>
      </w:r>
      <w:proofErr w:type="spellEnd"/>
      <w:r>
        <w:rPr>
          <w:rFonts w:ascii="Tahoma" w:hAnsi="Tahoma" w:cs="Tahoma"/>
        </w:rPr>
        <w:t>}</w:t>
      </w:r>
    </w:p>
    <w:p w14:paraId="2EFAD6C1" w14:textId="77777777" w:rsidR="00B33E79" w:rsidRPr="005C5055" w:rsidRDefault="00B33E79" w:rsidP="003630B5">
      <w:pPr>
        <w:tabs>
          <w:tab w:val="left" w:pos="3645"/>
        </w:tabs>
        <w:rPr>
          <w:b/>
          <w:sz w:val="24"/>
        </w:rPr>
      </w:pPr>
    </w:p>
    <w:p w14:paraId="680D6AC6" w14:textId="77777777" w:rsidR="00011775" w:rsidRPr="005C5055" w:rsidRDefault="005D0901" w:rsidP="003630B5">
      <w:pPr>
        <w:tabs>
          <w:tab w:val="left" w:pos="3645"/>
        </w:tabs>
        <w:rPr>
          <w:rFonts w:ascii="Tahoma" w:hAnsi="Tahoma" w:cs="Tahoma"/>
          <w:b/>
        </w:rPr>
      </w:pPr>
      <w:r w:rsidRPr="005C5055">
        <w:rPr>
          <w:rFonts w:ascii="Tahoma" w:hAnsi="Tahoma" w:cs="Tahoma"/>
          <w:b/>
        </w:rPr>
        <w:t xml:space="preserve">3.2.2 </w:t>
      </w:r>
      <w:r w:rsidR="00011775" w:rsidRPr="005C5055">
        <w:rPr>
          <w:rFonts w:ascii="Tahoma" w:hAnsi="Tahoma" w:cs="Tahoma"/>
          <w:b/>
        </w:rPr>
        <w:t>Current history</w:t>
      </w:r>
    </w:p>
    <w:p w14:paraId="65C624C4" w14:textId="77777777" w:rsidR="00011775" w:rsidRPr="005C5055" w:rsidRDefault="00011775" w:rsidP="0001177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C2A8230" w14:textId="031F2CB1" w:rsidR="00332F63" w:rsidRPr="005C5055" w:rsidRDefault="003E2D97" w:rsidP="00E65A1B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r w:rsidR="00B16772" w:rsidRPr="005C5055">
        <w:rPr>
          <w:rFonts w:ascii="Tahoma" w:hAnsi="Tahoma"/>
        </w:rPr>
        <w:t>currentHistory</w:t>
      </w:r>
      <w:proofErr w:type="spellEnd"/>
      <w:r>
        <w:rPr>
          <w:rFonts w:ascii="Tahoma" w:hAnsi="Tahoma"/>
        </w:rPr>
        <w:t>}</w:t>
      </w:r>
    </w:p>
    <w:p w14:paraId="08F94EFC" w14:textId="77777777" w:rsidR="00B16772" w:rsidRPr="005C5055" w:rsidRDefault="00B16772" w:rsidP="00E65A1B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5D16352" w14:textId="77777777" w:rsidR="00B33E79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>3.2.</w:t>
      </w:r>
      <w:r w:rsidR="0035232B" w:rsidRPr="005C5055">
        <w:rPr>
          <w:rFonts w:ascii="Tahoma" w:hAnsi="Tahoma" w:cs="Tahoma"/>
        </w:rPr>
        <w:t>2.1</w:t>
      </w:r>
      <w:r w:rsidR="00565B7E" w:rsidRPr="005C5055">
        <w:rPr>
          <w:rFonts w:ascii="Tahoma" w:hAnsi="Tahoma" w:cs="Tahoma"/>
        </w:rPr>
        <w:t xml:space="preserve"> </w:t>
      </w:r>
      <w:r w:rsidR="000E51DA" w:rsidRPr="005C5055">
        <w:rPr>
          <w:rFonts w:ascii="Tahoma" w:hAnsi="Tahoma" w:cs="Tahoma"/>
        </w:rPr>
        <w:t>Medication:</w:t>
      </w:r>
    </w:p>
    <w:p w14:paraId="168E3AC7" w14:textId="77559C01" w:rsidR="0041519B" w:rsidRPr="005C5055" w:rsidRDefault="0041519B" w:rsidP="0041519B">
      <w:pPr>
        <w:tabs>
          <w:tab w:val="left" w:pos="3645"/>
        </w:tabs>
        <w:rPr>
          <w:rFonts w:ascii="Tahoma" w:hAnsi="Tahoma" w:cs="Tahoma"/>
        </w:rPr>
      </w:pPr>
    </w:p>
    <w:p w14:paraId="2A4EBE90" w14:textId="16C75A1B" w:rsidR="00B16772" w:rsidRPr="005C5055" w:rsidRDefault="003E2D97" w:rsidP="0041519B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r w:rsidR="00B16772" w:rsidRPr="005C5055">
        <w:rPr>
          <w:rFonts w:ascii="Tahoma" w:hAnsi="Tahoma" w:cs="Tahoma"/>
        </w:rPr>
        <w:t>medication</w:t>
      </w:r>
      <w:r>
        <w:rPr>
          <w:rFonts w:ascii="Tahoma" w:hAnsi="Tahoma" w:cs="Tahoma"/>
        </w:rPr>
        <w:t>}</w:t>
      </w:r>
    </w:p>
    <w:p w14:paraId="6971AF4B" w14:textId="77777777" w:rsidR="0041519B" w:rsidRPr="005C5055" w:rsidRDefault="0041519B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</w:p>
    <w:p w14:paraId="495EC9A1" w14:textId="77777777" w:rsidR="00FE4718" w:rsidRPr="005F7417" w:rsidRDefault="00FE4718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  <w:r w:rsidRPr="005C5055">
        <w:rPr>
          <w:rFonts w:ascii="Tahoma" w:hAnsi="Tahoma" w:cs="Tahoma"/>
          <w:b/>
          <w:sz w:val="22"/>
          <w:szCs w:val="22"/>
        </w:rPr>
        <w:t>3.3 Work History</w:t>
      </w:r>
    </w:p>
    <w:p w14:paraId="546A0938" w14:textId="77777777" w:rsidR="00FE4718" w:rsidRPr="005F7417" w:rsidRDefault="00FE4718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</w:p>
    <w:p w14:paraId="614E3302" w14:textId="25BD89D1" w:rsidR="0099331E" w:rsidRPr="00B16772" w:rsidRDefault="003E2D97" w:rsidP="00B16772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B16772">
        <w:rPr>
          <w:rFonts w:ascii="Tahoma" w:hAnsi="Tahoma" w:cs="Tahoma"/>
        </w:rPr>
        <w:t>workHistory</w:t>
      </w:r>
      <w:proofErr w:type="spellEnd"/>
      <w:r>
        <w:rPr>
          <w:rFonts w:ascii="Tahoma" w:hAnsi="Tahoma" w:cs="Tahoma"/>
        </w:rPr>
        <w:t>}</w:t>
      </w:r>
    </w:p>
    <w:p w14:paraId="1007B1FD" w14:textId="77777777" w:rsidR="00013E99" w:rsidRPr="00B16772" w:rsidRDefault="00B33E79" w:rsidP="003630B5">
      <w:pPr>
        <w:tabs>
          <w:tab w:val="left" w:pos="3645"/>
        </w:tabs>
        <w:rPr>
          <w:rFonts w:ascii="Tahoma" w:hAnsi="Tahoma" w:cs="Tahoma"/>
          <w:b/>
          <w:sz w:val="24"/>
        </w:rPr>
      </w:pPr>
      <w:r w:rsidRPr="00B16772">
        <w:rPr>
          <w:rFonts w:ascii="Tahoma" w:hAnsi="Tahoma" w:cs="Tahoma"/>
          <w:b/>
          <w:sz w:val="24"/>
        </w:rPr>
        <w:t>4. Components of Assessment</w:t>
      </w:r>
    </w:p>
    <w:p w14:paraId="1243FDB8" w14:textId="77777777" w:rsidR="000C4AC9" w:rsidRPr="00B16772" w:rsidRDefault="000C4AC9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</w:p>
    <w:p w14:paraId="55694845" w14:textId="77777777" w:rsidR="00B02915" w:rsidRDefault="00B33E79" w:rsidP="00C4088F">
      <w:pPr>
        <w:tabs>
          <w:tab w:val="left" w:pos="3645"/>
          <w:tab w:val="left" w:pos="7371"/>
        </w:tabs>
        <w:rPr>
          <w:rFonts w:ascii="Tahoma" w:hAnsi="Tahoma"/>
        </w:rPr>
      </w:pPr>
      <w:r w:rsidRPr="00B16772">
        <w:rPr>
          <w:rFonts w:ascii="Tahoma" w:hAnsi="Tahoma" w:cs="Tahoma"/>
          <w:b/>
          <w:sz w:val="22"/>
        </w:rPr>
        <w:t xml:space="preserve">4.1 </w:t>
      </w:r>
      <w:r w:rsidR="000C4AC9" w:rsidRPr="00B16772">
        <w:rPr>
          <w:rFonts w:ascii="Tahoma" w:hAnsi="Tahoma" w:cs="Tahoma"/>
          <w:b/>
          <w:sz w:val="22"/>
        </w:rPr>
        <w:t>C</w:t>
      </w:r>
      <w:r w:rsidRPr="00B16772">
        <w:rPr>
          <w:rFonts w:ascii="Tahoma" w:hAnsi="Tahoma" w:cs="Tahoma"/>
          <w:b/>
          <w:sz w:val="22"/>
        </w:rPr>
        <w:t xml:space="preserve">urrent </w:t>
      </w:r>
      <w:r w:rsidR="00951DC1" w:rsidRPr="00B16772">
        <w:rPr>
          <w:rFonts w:ascii="Tahoma" w:hAnsi="Tahoma" w:cs="Tahoma"/>
          <w:b/>
          <w:sz w:val="22"/>
        </w:rPr>
        <w:t xml:space="preserve">complaints </w:t>
      </w:r>
      <w:r w:rsidR="0099331E" w:rsidRPr="00B16772">
        <w:rPr>
          <w:rFonts w:ascii="Tahoma" w:hAnsi="Tahoma" w:cs="Tahoma"/>
          <w:bCs/>
          <w:sz w:val="22"/>
        </w:rPr>
        <w:t>(</w:t>
      </w:r>
      <w:r w:rsidRPr="00B16772">
        <w:rPr>
          <w:rFonts w:ascii="Tahoma" w:hAnsi="Tahoma" w:cs="Tahoma"/>
        </w:rPr>
        <w:t xml:space="preserve">reported by the </w:t>
      </w:r>
      <w:r w:rsidR="00762F79" w:rsidRPr="00B16772">
        <w:rPr>
          <w:rFonts w:ascii="Tahoma" w:hAnsi="Tahoma" w:cs="Tahoma"/>
        </w:rPr>
        <w:t>claimant</w:t>
      </w:r>
      <w:r w:rsidR="000E51DA" w:rsidRPr="00B16772">
        <w:rPr>
          <w:rFonts w:ascii="Tahoma" w:hAnsi="Tahoma" w:cs="Tahoma"/>
        </w:rPr>
        <w:t>)</w:t>
      </w:r>
      <w:r w:rsidR="000E51DA">
        <w:rPr>
          <w:rFonts w:ascii="Tahoma" w:hAnsi="Tahoma" w:cs="Tahoma"/>
        </w:rPr>
        <w:br/>
      </w:r>
    </w:p>
    <w:p w14:paraId="05BC176D" w14:textId="4F3CE47F" w:rsidR="00DE2743" w:rsidRPr="005C5055" w:rsidRDefault="003E2D97" w:rsidP="005C5055">
      <w:pPr>
        <w:tabs>
          <w:tab w:val="left" w:pos="3645"/>
          <w:tab w:val="left" w:pos="7371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r w:rsidR="00B16772" w:rsidRPr="005C5055">
        <w:rPr>
          <w:rFonts w:ascii="Tahoma" w:hAnsi="Tahoma"/>
        </w:rPr>
        <w:t>currentCompaints</w:t>
      </w:r>
      <w:proofErr w:type="spellEnd"/>
      <w:r>
        <w:rPr>
          <w:rFonts w:ascii="Tahoma" w:hAnsi="Tahoma"/>
        </w:rPr>
        <w:t>}</w:t>
      </w:r>
    </w:p>
    <w:p w14:paraId="1BDB5F6E" w14:textId="77777777" w:rsidR="000C0D4D" w:rsidRPr="000C0D4D" w:rsidRDefault="000C0D4D" w:rsidP="000C0D4D">
      <w:pPr>
        <w:tabs>
          <w:tab w:val="left" w:pos="3645"/>
          <w:tab w:val="left" w:pos="7371"/>
        </w:tabs>
        <w:rPr>
          <w:rFonts w:ascii="Tahoma" w:hAnsi="Tahoma"/>
        </w:rPr>
      </w:pPr>
    </w:p>
    <w:p w14:paraId="49E8C698" w14:textId="77777777" w:rsidR="00555D21" w:rsidRDefault="00555D21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  <w:r w:rsidRPr="00550CA3">
        <w:rPr>
          <w:rFonts w:ascii="Tahoma" w:hAnsi="Tahoma" w:cs="Tahoma"/>
          <w:b/>
          <w:sz w:val="22"/>
        </w:rPr>
        <w:t xml:space="preserve">4.2 </w:t>
      </w:r>
      <w:r w:rsidR="000C4AC9" w:rsidRPr="00550CA3">
        <w:rPr>
          <w:rFonts w:ascii="Tahoma" w:hAnsi="Tahoma" w:cs="Tahoma"/>
          <w:b/>
          <w:sz w:val="22"/>
        </w:rPr>
        <w:t>C</w:t>
      </w:r>
      <w:r w:rsidRPr="00550CA3">
        <w:rPr>
          <w:rFonts w:ascii="Tahoma" w:hAnsi="Tahoma" w:cs="Tahoma"/>
          <w:b/>
          <w:sz w:val="22"/>
        </w:rPr>
        <w:t>linical observations</w:t>
      </w:r>
    </w:p>
    <w:p w14:paraId="02178193" w14:textId="77777777" w:rsidR="000C4AC9" w:rsidRPr="00914F6A" w:rsidRDefault="000C4AC9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</w:p>
    <w:p w14:paraId="5AD29B66" w14:textId="7850097D" w:rsidR="00E15E13" w:rsidRDefault="003E2D97" w:rsidP="00E15E13">
      <w:pPr>
        <w:pStyle w:val="BodyText"/>
        <w:tabs>
          <w:tab w:val="left" w:pos="720"/>
        </w:tabs>
        <w:rPr>
          <w:rFonts w:cs="Tahoma"/>
          <w:b w:val="0"/>
        </w:rPr>
      </w:pPr>
      <w:r>
        <w:rPr>
          <w:rFonts w:cs="Tahoma"/>
          <w:b w:val="0"/>
        </w:rPr>
        <w:t>{</w:t>
      </w:r>
      <w:proofErr w:type="spellStart"/>
      <w:r w:rsidR="00550CA3">
        <w:rPr>
          <w:rFonts w:cs="Tahoma"/>
          <w:b w:val="0"/>
        </w:rPr>
        <w:t>clinicalObservations</w:t>
      </w:r>
      <w:proofErr w:type="spellEnd"/>
      <w:r>
        <w:rPr>
          <w:rFonts w:cs="Tahoma"/>
          <w:b w:val="0"/>
        </w:rPr>
        <w:t>}</w:t>
      </w:r>
    </w:p>
    <w:p w14:paraId="5CA07E55" w14:textId="77777777" w:rsidR="00CB3635" w:rsidRPr="00C43A28" w:rsidRDefault="00CB3635" w:rsidP="00E15E13">
      <w:pPr>
        <w:pStyle w:val="BodyText"/>
        <w:tabs>
          <w:tab w:val="left" w:pos="720"/>
        </w:tabs>
        <w:rPr>
          <w:rFonts w:cs="Tahoma"/>
          <w:b w:val="0"/>
        </w:rPr>
      </w:pPr>
    </w:p>
    <w:p w14:paraId="141B7167" w14:textId="77777777" w:rsidR="000C4AC9" w:rsidRPr="00B16772" w:rsidRDefault="00555D21" w:rsidP="00555D21">
      <w:pPr>
        <w:pStyle w:val="BodyText"/>
        <w:tabs>
          <w:tab w:val="left" w:pos="720"/>
        </w:tabs>
        <w:rPr>
          <w:rFonts w:cs="Tahoma"/>
          <w:sz w:val="22"/>
          <w:szCs w:val="22"/>
        </w:rPr>
      </w:pPr>
      <w:r w:rsidRPr="00B16772">
        <w:rPr>
          <w:rFonts w:cs="Tahoma"/>
          <w:sz w:val="22"/>
          <w:szCs w:val="22"/>
        </w:rPr>
        <w:t xml:space="preserve">4.3 Physical assessment </w:t>
      </w:r>
      <w:r w:rsidRPr="00B16772">
        <w:rPr>
          <w:rFonts w:cs="Tahoma"/>
          <w:sz w:val="22"/>
          <w:szCs w:val="22"/>
        </w:rPr>
        <w:br/>
      </w:r>
    </w:p>
    <w:p w14:paraId="7BDA2CD1" w14:textId="77777777" w:rsidR="00075313" w:rsidRPr="00B16772" w:rsidRDefault="00AB3D83" w:rsidP="00AB3D83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4.3.1 </w:t>
      </w:r>
      <w:r w:rsidR="000C4AC9" w:rsidRPr="00B16772">
        <w:rPr>
          <w:rFonts w:cs="Tahoma"/>
        </w:rPr>
        <w:t>G</w:t>
      </w:r>
      <w:r w:rsidR="00555D21" w:rsidRPr="00B16772">
        <w:rPr>
          <w:rFonts w:cs="Tahoma"/>
        </w:rPr>
        <w:t>eneral appearance</w:t>
      </w:r>
    </w:p>
    <w:p w14:paraId="339F5D14" w14:textId="1B7B1473" w:rsidR="00A53E1B" w:rsidRPr="00BB3100" w:rsidRDefault="004C5D80" w:rsidP="00CB1828">
      <w:pPr>
        <w:pStyle w:val="BodyText"/>
        <w:tabs>
          <w:tab w:val="left" w:pos="720"/>
        </w:tabs>
        <w:rPr>
          <w:rFonts w:cs="Tahoma"/>
          <w:b w:val="0"/>
        </w:rPr>
      </w:pPr>
      <w:r w:rsidRPr="006E50E0">
        <w:rPr>
          <w:rFonts w:cs="Tahoma"/>
          <w:b w:val="0"/>
        </w:rPr>
        <w:t>{</w:t>
      </w:r>
      <w:proofErr w:type="spellStart"/>
      <w:r w:rsidRPr="006E50E0">
        <w:rPr>
          <w:rFonts w:cs="Tahoma"/>
          <w:b w:val="0"/>
        </w:rPr>
        <w:t>generalAppearance</w:t>
      </w:r>
      <w:proofErr w:type="spellEnd"/>
      <w:r w:rsidRPr="006E50E0">
        <w:rPr>
          <w:rFonts w:cs="Tahoma"/>
          <w:b w:val="0"/>
        </w:rPr>
        <w:t>}</w:t>
      </w:r>
    </w:p>
    <w:p w14:paraId="44E5EB8B" w14:textId="64AEA84A" w:rsidR="00A53E1B" w:rsidRPr="00B16772" w:rsidRDefault="00A53E1B" w:rsidP="00BB3100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  <w:noProof/>
          <w:lang w:val="en-ZA" w:eastAsia="en-ZA"/>
        </w:rPr>
        <w:t xml:space="preserve">           </w:t>
      </w:r>
    </w:p>
    <w:p w14:paraId="0D03C3A5" w14:textId="6E8F8615" w:rsidR="004C5D80" w:rsidRDefault="0019049D" w:rsidP="00F21282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>4.3.</w:t>
      </w:r>
      <w:r w:rsidR="006E50E0">
        <w:rPr>
          <w:rFonts w:cs="Tahoma"/>
        </w:rPr>
        <w:t>2</w:t>
      </w:r>
      <w:r w:rsidRPr="00B16772">
        <w:rPr>
          <w:rFonts w:cs="Tahoma"/>
        </w:rPr>
        <w:t xml:space="preserve"> </w:t>
      </w:r>
      <w:r w:rsidR="000C4AC9" w:rsidRPr="00B16772">
        <w:rPr>
          <w:rFonts w:cs="Tahoma"/>
        </w:rPr>
        <w:t>M</w:t>
      </w:r>
      <w:r w:rsidR="00555D21" w:rsidRPr="00B16772">
        <w:rPr>
          <w:rFonts w:cs="Tahoma"/>
        </w:rPr>
        <w:t>uscle power</w:t>
      </w:r>
    </w:p>
    <w:p w14:paraId="18936A72" w14:textId="2EA0AA36" w:rsidR="00EE49CC" w:rsidRPr="00B16772" w:rsidRDefault="00BB3100" w:rsidP="00F21282">
      <w:pPr>
        <w:pStyle w:val="BodyText"/>
        <w:tabs>
          <w:tab w:val="left" w:pos="720"/>
        </w:tabs>
        <w:rPr>
          <w:rFonts w:cs="Tahoma"/>
          <w:b w:val="0"/>
        </w:rPr>
      </w:pPr>
      <w:r w:rsidRPr="00BB3100">
        <w:rPr>
          <w:rFonts w:cs="Tahoma"/>
          <w:b w:val="0"/>
        </w:rPr>
        <w:t xml:space="preserve">Grip strength was measured as </w:t>
      </w:r>
      <w:r>
        <w:rPr>
          <w:rFonts w:cs="Tahoma"/>
          <w:b w:val="0"/>
        </w:rPr>
        <w:t>{</w:t>
      </w:r>
      <w:proofErr w:type="spellStart"/>
      <w:r>
        <w:rPr>
          <w:rFonts w:cs="Tahoma"/>
          <w:b w:val="0"/>
        </w:rPr>
        <w:t>rightHand</w:t>
      </w:r>
      <w:proofErr w:type="spellEnd"/>
      <w:r>
        <w:rPr>
          <w:rFonts w:cs="Tahoma"/>
          <w:b w:val="0"/>
        </w:rPr>
        <w:t>}</w:t>
      </w:r>
      <w:r w:rsidRPr="00BB3100">
        <w:rPr>
          <w:rFonts w:cs="Tahoma"/>
          <w:b w:val="0"/>
        </w:rPr>
        <w:t xml:space="preserve"> in the right hand and </w:t>
      </w:r>
      <w:r>
        <w:rPr>
          <w:rFonts w:cs="Tahoma"/>
          <w:b w:val="0"/>
        </w:rPr>
        <w:t>{</w:t>
      </w:r>
      <w:proofErr w:type="spellStart"/>
      <w:r>
        <w:rPr>
          <w:rFonts w:cs="Tahoma"/>
          <w:b w:val="0"/>
        </w:rPr>
        <w:t>leftHand</w:t>
      </w:r>
      <w:proofErr w:type="spellEnd"/>
      <w:r>
        <w:rPr>
          <w:rFonts w:cs="Tahoma"/>
          <w:b w:val="0"/>
        </w:rPr>
        <w:t>}</w:t>
      </w:r>
      <w:r w:rsidRPr="00BB3100">
        <w:rPr>
          <w:rFonts w:cs="Tahoma"/>
          <w:b w:val="0"/>
        </w:rPr>
        <w:t xml:space="preserve"> in the left hand. The norm for her age and gender is </w:t>
      </w:r>
      <w:r>
        <w:rPr>
          <w:rFonts w:cs="Tahoma"/>
          <w:b w:val="0"/>
        </w:rPr>
        <w:t>{</w:t>
      </w:r>
      <w:proofErr w:type="spellStart"/>
      <w:r>
        <w:rPr>
          <w:rFonts w:cs="Tahoma"/>
          <w:b w:val="0"/>
        </w:rPr>
        <w:t>dominantHand</w:t>
      </w:r>
      <w:proofErr w:type="spellEnd"/>
      <w:r>
        <w:rPr>
          <w:rFonts w:cs="Tahoma"/>
          <w:b w:val="0"/>
        </w:rPr>
        <w:t>}</w:t>
      </w:r>
      <w:r w:rsidRPr="00BB3100">
        <w:rPr>
          <w:rFonts w:cs="Tahoma"/>
          <w:b w:val="0"/>
        </w:rPr>
        <w:t xml:space="preserve"> in the dominant hand and </w:t>
      </w:r>
      <w:r>
        <w:rPr>
          <w:rFonts w:cs="Tahoma"/>
          <w:b w:val="0"/>
        </w:rPr>
        <w:t>{</w:t>
      </w:r>
      <w:proofErr w:type="spellStart"/>
      <w:proofErr w:type="gramStart"/>
      <w:r>
        <w:rPr>
          <w:rFonts w:cs="Tahoma"/>
          <w:b w:val="0"/>
        </w:rPr>
        <w:t>non</w:t>
      </w:r>
      <w:r>
        <w:rPr>
          <w:rFonts w:cs="Tahoma"/>
          <w:b w:val="0"/>
        </w:rPr>
        <w:t>dominantHand</w:t>
      </w:r>
      <w:proofErr w:type="spellEnd"/>
      <w:r>
        <w:rPr>
          <w:rFonts w:cs="Tahoma"/>
          <w:b w:val="0"/>
        </w:rPr>
        <w:t>}</w:t>
      </w:r>
      <w:r w:rsidRPr="00BB3100">
        <w:rPr>
          <w:rFonts w:cs="Tahoma"/>
          <w:b w:val="0"/>
        </w:rPr>
        <w:t xml:space="preserve"> </w:t>
      </w:r>
      <w:r w:rsidRPr="00BB3100">
        <w:rPr>
          <w:rFonts w:cs="Tahoma"/>
          <w:b w:val="0"/>
        </w:rPr>
        <w:t xml:space="preserve"> in</w:t>
      </w:r>
      <w:proofErr w:type="gramEnd"/>
      <w:r w:rsidRPr="00BB3100">
        <w:rPr>
          <w:rFonts w:cs="Tahoma"/>
          <w:b w:val="0"/>
        </w:rPr>
        <w:t xml:space="preserve"> the </w:t>
      </w:r>
      <w:proofErr w:type="spellStart"/>
      <w:r w:rsidRPr="00BB3100">
        <w:rPr>
          <w:rFonts w:cs="Tahoma"/>
          <w:b w:val="0"/>
        </w:rPr>
        <w:t>non dominant</w:t>
      </w:r>
      <w:proofErr w:type="spellEnd"/>
      <w:r w:rsidRPr="00BB3100">
        <w:rPr>
          <w:rFonts w:cs="Tahoma"/>
          <w:b w:val="0"/>
        </w:rPr>
        <w:t xml:space="preserve"> hand.</w:t>
      </w:r>
      <w:r w:rsidR="00555D21" w:rsidRPr="00B16772">
        <w:rPr>
          <w:rFonts w:cs="Tahoma"/>
          <w:b w:val="0"/>
        </w:rPr>
        <w:br/>
      </w:r>
    </w:p>
    <w:p w14:paraId="6A676137" w14:textId="77777777" w:rsidR="00555D21" w:rsidRPr="00B16772" w:rsidRDefault="0019049D" w:rsidP="00C43B32">
      <w:pPr>
        <w:pStyle w:val="BodyText"/>
        <w:tabs>
          <w:tab w:val="left" w:pos="720"/>
          <w:tab w:val="left" w:pos="6599"/>
        </w:tabs>
        <w:rPr>
          <w:rFonts w:cs="Tahoma"/>
        </w:rPr>
      </w:pPr>
      <w:r w:rsidRPr="00B16772">
        <w:rPr>
          <w:rFonts w:cs="Tahoma"/>
        </w:rPr>
        <w:t xml:space="preserve">4.3.3 </w:t>
      </w:r>
      <w:r w:rsidR="00D43235" w:rsidRPr="00B16772">
        <w:rPr>
          <w:rFonts w:cs="Tahoma"/>
        </w:rPr>
        <w:t>R</w:t>
      </w:r>
      <w:r w:rsidR="00CB1828" w:rsidRPr="00B16772">
        <w:rPr>
          <w:rFonts w:cs="Tahoma"/>
        </w:rPr>
        <w:t xml:space="preserve">ange of motion </w:t>
      </w:r>
      <w:r w:rsidR="00C43B32" w:rsidRPr="00B16772">
        <w:rPr>
          <w:rFonts w:cs="Tahoma"/>
        </w:rPr>
        <w:tab/>
      </w:r>
    </w:p>
    <w:p w14:paraId="127D9A66" w14:textId="16955FE2" w:rsid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Shoul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561"/>
        <w:gridCol w:w="1693"/>
      </w:tblGrid>
      <w:tr w:rsidR="002609E6" w14:paraId="211896C8" w14:textId="77777777" w:rsidTr="0056280E">
        <w:tc>
          <w:tcPr>
            <w:tcW w:w="2254" w:type="dxa"/>
          </w:tcPr>
          <w:p w14:paraId="3B1B6532" w14:textId="5DF20346" w:rsidR="0056280E" w:rsidRPr="00ED367E" w:rsidRDefault="0056280E" w:rsidP="00C2271D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lastRenderedPageBreak/>
              <w:t xml:space="preserve">Movements of </w:t>
            </w:r>
            <w:r>
              <w:rPr>
                <w:rFonts w:ascii="Tahoma" w:hAnsi="Tahoma" w:cs="Tahoma"/>
                <w:b/>
              </w:rPr>
              <w:t>Shoulder</w:t>
            </w:r>
          </w:p>
        </w:tc>
        <w:tc>
          <w:tcPr>
            <w:tcW w:w="1431" w:type="dxa"/>
          </w:tcPr>
          <w:p w14:paraId="25060B41" w14:textId="77777777" w:rsidR="0056280E" w:rsidRPr="00ED367E" w:rsidRDefault="0056280E" w:rsidP="00C2271D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73EA7927" w14:textId="77777777" w:rsidR="0056280E" w:rsidRPr="00ED367E" w:rsidRDefault="0056280E" w:rsidP="00C2271D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0536C462" w14:textId="77777777" w:rsidR="0056280E" w:rsidRPr="00ED367E" w:rsidRDefault="0056280E" w:rsidP="00C2271D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2609E6" w14:paraId="321176E5" w14:textId="77777777" w:rsidTr="0056280E">
        <w:tc>
          <w:tcPr>
            <w:tcW w:w="2254" w:type="dxa"/>
          </w:tcPr>
          <w:p w14:paraId="475D2C74" w14:textId="791D9A36" w:rsidR="0056280E" w:rsidRDefault="0056280E" w:rsidP="00C2271D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5C7F4803" w14:textId="0ABCB7B8" w:rsidR="0056280E" w:rsidRPr="0056280E" w:rsidRDefault="0056280E" w:rsidP="00C2271D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</w:t>
            </w:r>
            <w:r>
              <w:rPr>
                <w:rFonts w:ascii="Tahoma" w:hAnsi="Tahoma" w:cs="Tahoma"/>
              </w:rPr>
              <w:t xml:space="preserve"> - </w:t>
            </w:r>
            <w:r>
              <w:rPr>
                <w:rFonts w:ascii="Tahoma" w:hAnsi="Tahoma" w:cs="Tahoma"/>
              </w:rPr>
              <w:t>18</w:t>
            </w:r>
            <w:r>
              <w:rPr>
                <w:rFonts w:ascii="Tahoma" w:hAnsi="Tahoma" w:cs="Tahoma"/>
              </w:rPr>
              <w:t>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  <w:vertAlign w:val="superscript"/>
              </w:rPr>
              <w:t xml:space="preserve"> </w:t>
            </w:r>
            <w:r>
              <w:rPr>
                <w:rFonts w:ascii="Tahoma" w:hAnsi="Tahoma" w:cs="Tahoma"/>
              </w:rPr>
              <w:t>front</w:t>
            </w:r>
          </w:p>
        </w:tc>
        <w:tc>
          <w:tcPr>
            <w:tcW w:w="1432" w:type="dxa"/>
          </w:tcPr>
          <w:p w14:paraId="19FA8E2F" w14:textId="671C6388" w:rsidR="0056280E" w:rsidRDefault="0056280E" w:rsidP="00C2271D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</w:t>
            </w:r>
            <w:r w:rsidR="00450C8F">
              <w:rPr>
                <w:rFonts w:ascii="Tahoma" w:hAnsi="Tahoma" w:cs="Tahoma"/>
              </w:rPr>
              <w:t>Flex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3C2D548D" w14:textId="6522E56F" w:rsidR="0056280E" w:rsidRDefault="0056280E" w:rsidP="00C2271D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</w:t>
            </w:r>
            <w:r w:rsidR="00450C8F">
              <w:rPr>
                <w:rFonts w:ascii="Tahoma" w:hAnsi="Tahoma" w:cs="Tahoma"/>
              </w:rPr>
              <w:t>Flexion</w:t>
            </w:r>
            <w:bookmarkStart w:id="0" w:name="_GoBack"/>
            <w:bookmarkEnd w:id="0"/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2609E6" w14:paraId="2A33DA04" w14:textId="77777777" w:rsidTr="0056280E">
        <w:tc>
          <w:tcPr>
            <w:tcW w:w="2254" w:type="dxa"/>
          </w:tcPr>
          <w:p w14:paraId="630B0894" w14:textId="318C2A3A" w:rsidR="0056280E" w:rsidRDefault="0056280E" w:rsidP="00C2271D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39550A5B" w14:textId="77777777" w:rsidR="0056280E" w:rsidRDefault="0056280E" w:rsidP="00C2271D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5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0E7B10D0" w14:textId="062B710F" w:rsidR="0056280E" w:rsidRDefault="0056280E" w:rsidP="00C2271D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</w:t>
            </w:r>
            <w:r w:rsidR="00450C8F">
              <w:rPr>
                <w:rFonts w:ascii="Tahoma" w:hAnsi="Tahoma" w:cs="Tahoma"/>
              </w:rPr>
              <w:t>Extens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2240C78B" w14:textId="058618D0" w:rsidR="0056280E" w:rsidRDefault="0056280E" w:rsidP="00C2271D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proofErr w:type="gramStart"/>
            <w:r>
              <w:rPr>
                <w:rFonts w:ascii="Tahoma" w:hAnsi="Tahoma" w:cs="Tahoma"/>
              </w:rPr>
              <w:t>elL</w:t>
            </w:r>
            <w:r w:rsidR="00450C8F">
              <w:rPr>
                <w:rFonts w:ascii="Tahoma" w:hAnsi="Tahoma" w:cs="Tahoma"/>
              </w:rPr>
              <w:t>Extension</w:t>
            </w:r>
            <w:proofErr w:type="spellEnd"/>
            <w:r w:rsidR="00450C8F">
              <w:rPr>
                <w:rFonts w:ascii="Tahoma" w:hAnsi="Tahoma" w:cs="Tahoma"/>
              </w:rPr>
              <w:t xml:space="preserve"> </w:t>
            </w:r>
            <w:r>
              <w:rPr>
                <w:rFonts w:ascii="Tahoma" w:hAnsi="Tahoma" w:cs="Tahoma"/>
              </w:rPr>
              <w:t>}</w:t>
            </w:r>
            <w:proofErr w:type="gramEnd"/>
          </w:p>
        </w:tc>
      </w:tr>
      <w:tr w:rsidR="002609E6" w14:paraId="3215728C" w14:textId="77777777" w:rsidTr="0056280E">
        <w:tc>
          <w:tcPr>
            <w:tcW w:w="2254" w:type="dxa"/>
          </w:tcPr>
          <w:p w14:paraId="223F9FF9" w14:textId="4412F26E" w:rsidR="0056280E" w:rsidRDefault="0056280E" w:rsidP="00C2271D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bduction</w:t>
            </w:r>
          </w:p>
        </w:tc>
        <w:tc>
          <w:tcPr>
            <w:tcW w:w="1431" w:type="dxa"/>
          </w:tcPr>
          <w:p w14:paraId="7DE8E919" w14:textId="77777777" w:rsidR="0056280E" w:rsidRPr="00ED367E" w:rsidRDefault="0056280E" w:rsidP="00C2271D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in</w:t>
            </w:r>
          </w:p>
        </w:tc>
        <w:tc>
          <w:tcPr>
            <w:tcW w:w="1432" w:type="dxa"/>
          </w:tcPr>
          <w:p w14:paraId="6B435585" w14:textId="40D75B49" w:rsidR="0056280E" w:rsidRDefault="0056280E" w:rsidP="00C2271D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</w:t>
            </w:r>
            <w:r w:rsidR="00450C8F">
              <w:rPr>
                <w:rFonts w:ascii="Tahoma" w:hAnsi="Tahoma" w:cs="Tahoma"/>
              </w:rPr>
              <w:t>Abduct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1134CFD2" w14:textId="3C383ED4" w:rsidR="0056280E" w:rsidRDefault="0056280E" w:rsidP="00C2271D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</w:t>
            </w:r>
            <w:r w:rsidR="00450C8F">
              <w:rPr>
                <w:rFonts w:ascii="Tahoma" w:hAnsi="Tahoma" w:cs="Tahoma"/>
              </w:rPr>
              <w:t>Abduct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2609E6" w14:paraId="31B009A6" w14:textId="77777777" w:rsidTr="0056280E">
        <w:tc>
          <w:tcPr>
            <w:tcW w:w="2254" w:type="dxa"/>
          </w:tcPr>
          <w:p w14:paraId="7BD834BB" w14:textId="0F49458F" w:rsidR="0056280E" w:rsidRDefault="0056280E" w:rsidP="00C2271D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dduction</w:t>
            </w:r>
          </w:p>
        </w:tc>
        <w:tc>
          <w:tcPr>
            <w:tcW w:w="1431" w:type="dxa"/>
          </w:tcPr>
          <w:p w14:paraId="306BDBE7" w14:textId="77777777" w:rsidR="0056280E" w:rsidRPr="00ED367E" w:rsidRDefault="0056280E" w:rsidP="00C2271D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out</w:t>
            </w:r>
          </w:p>
        </w:tc>
        <w:tc>
          <w:tcPr>
            <w:tcW w:w="1432" w:type="dxa"/>
          </w:tcPr>
          <w:p w14:paraId="34DFEB09" w14:textId="51D79C12" w:rsidR="0056280E" w:rsidRDefault="0056280E" w:rsidP="00C2271D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</w:t>
            </w:r>
            <w:r w:rsidR="002609E6">
              <w:rPr>
                <w:rFonts w:ascii="Tahoma" w:hAnsi="Tahoma" w:cs="Tahoma"/>
              </w:rPr>
              <w:t>Adduct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0D488201" w14:textId="0DB46C5B" w:rsidR="0056280E" w:rsidRDefault="0056280E" w:rsidP="00C2271D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</w:t>
            </w:r>
            <w:r w:rsidR="002B6949">
              <w:rPr>
                <w:rFonts w:ascii="Tahoma" w:hAnsi="Tahoma" w:cs="Tahoma"/>
              </w:rPr>
              <w:t>Adduct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56280E" w14:paraId="73A0133A" w14:textId="77777777" w:rsidTr="0056280E">
        <w:tc>
          <w:tcPr>
            <w:tcW w:w="2254" w:type="dxa"/>
          </w:tcPr>
          <w:p w14:paraId="328A80F7" w14:textId="425B17D7" w:rsidR="0056280E" w:rsidRDefault="0056280E" w:rsidP="00C2271D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ternal Rotation</w:t>
            </w:r>
          </w:p>
        </w:tc>
        <w:tc>
          <w:tcPr>
            <w:tcW w:w="1431" w:type="dxa"/>
          </w:tcPr>
          <w:p w14:paraId="06824752" w14:textId="1B906EF9" w:rsidR="0056280E" w:rsidRDefault="0056280E" w:rsidP="00C2271D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32" w:type="dxa"/>
          </w:tcPr>
          <w:p w14:paraId="4EF6C21F" w14:textId="69C72B11" w:rsidR="0056280E" w:rsidRDefault="0056280E" w:rsidP="00C2271D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irRight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6B81F4FA" w14:textId="4F7EABB4" w:rsidR="0056280E" w:rsidRDefault="00F278FE" w:rsidP="00C2271D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ir</w:t>
            </w:r>
            <w:r>
              <w:rPr>
                <w:rFonts w:ascii="Tahoma" w:hAnsi="Tahoma" w:cs="Tahoma"/>
              </w:rPr>
              <w:t>Left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56280E" w14:paraId="644D55AE" w14:textId="77777777" w:rsidTr="0056280E">
        <w:tc>
          <w:tcPr>
            <w:tcW w:w="2254" w:type="dxa"/>
          </w:tcPr>
          <w:p w14:paraId="307A0F33" w14:textId="50E4151F" w:rsidR="0056280E" w:rsidRDefault="0056280E" w:rsidP="00C2271D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rnal Rotation</w:t>
            </w:r>
          </w:p>
        </w:tc>
        <w:tc>
          <w:tcPr>
            <w:tcW w:w="1431" w:type="dxa"/>
          </w:tcPr>
          <w:p w14:paraId="55A5DDD9" w14:textId="6E28FA2B" w:rsidR="0056280E" w:rsidRDefault="0056280E" w:rsidP="00C2271D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32" w:type="dxa"/>
          </w:tcPr>
          <w:p w14:paraId="573CA682" w14:textId="7B2A4FAE" w:rsidR="0056280E" w:rsidRDefault="0056280E" w:rsidP="00C2271D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F278FE">
              <w:rPr>
                <w:rFonts w:ascii="Tahoma" w:hAnsi="Tahoma" w:cs="Tahoma"/>
              </w:rPr>
              <w:t>erRight</w:t>
            </w:r>
            <w:proofErr w:type="spellEnd"/>
            <w:r w:rsidR="00F278FE"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4CCCB51F" w14:textId="07F0E2CB" w:rsidR="0056280E" w:rsidRDefault="00F278FE" w:rsidP="00C2271D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r</w:t>
            </w:r>
            <w:r>
              <w:rPr>
                <w:rFonts w:ascii="Tahoma" w:hAnsi="Tahoma" w:cs="Tahoma"/>
              </w:rPr>
              <w:t>Left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</w:tbl>
    <w:p w14:paraId="61E2D575" w14:textId="77777777" w:rsid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</w:p>
    <w:p w14:paraId="5D3CB998" w14:textId="26AD5000" w:rsidR="00B74777" w:rsidRDefault="00B74777" w:rsidP="00B16772">
      <w:pPr>
        <w:tabs>
          <w:tab w:val="left" w:pos="720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Forearm and wrist</w:t>
      </w:r>
    </w:p>
    <w:p w14:paraId="12135DC1" w14:textId="77777777" w:rsidR="004C5D80" w:rsidRDefault="004C5D80" w:rsidP="004C5D80">
      <w:pPr>
        <w:tabs>
          <w:tab w:val="left" w:pos="720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>
        <w:rPr>
          <w:rFonts w:ascii="Tahoma" w:hAnsi="Tahoma" w:cs="Tahoma"/>
        </w:rPr>
        <w:t>forearmWrist</w:t>
      </w:r>
      <w:proofErr w:type="spellEnd"/>
      <w:r>
        <w:rPr>
          <w:rFonts w:ascii="Tahoma" w:hAnsi="Tahoma" w:cs="Tahoma"/>
        </w:rPr>
        <w:t>}</w:t>
      </w:r>
    </w:p>
    <w:p w14:paraId="6E78243E" w14:textId="65FB1135" w:rsidR="004C5D80" w:rsidRDefault="004C5D80" w:rsidP="00B16772">
      <w:pPr>
        <w:tabs>
          <w:tab w:val="left" w:pos="720"/>
        </w:tabs>
        <w:rPr>
          <w:rFonts w:cs="Tahoma"/>
          <w:b/>
        </w:rPr>
      </w:pPr>
    </w:p>
    <w:p w14:paraId="6BD003C8" w14:textId="2B1584B5" w:rsidR="004C5D80" w:rsidRPr="004C5D80" w:rsidRDefault="004C5D80" w:rsidP="004C5D80">
      <w:pPr>
        <w:pStyle w:val="BodyText"/>
        <w:tabs>
          <w:tab w:val="left" w:pos="720"/>
        </w:tabs>
        <w:rPr>
          <w:rFonts w:cs="Tahoma"/>
        </w:rPr>
      </w:pPr>
      <w:r w:rsidRPr="004C5D80">
        <w:rPr>
          <w:rFonts w:cs="Tahoma"/>
        </w:rPr>
        <w:t>Elbo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251"/>
        <w:gridCol w:w="1612"/>
        <w:gridCol w:w="1693"/>
      </w:tblGrid>
      <w:tr w:rsidR="00ED367E" w14:paraId="5A8F16AB" w14:textId="77777777" w:rsidTr="005231B7">
        <w:tc>
          <w:tcPr>
            <w:tcW w:w="2254" w:type="dxa"/>
          </w:tcPr>
          <w:p w14:paraId="3758C00C" w14:textId="311BBF27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Movements of Elbow</w:t>
            </w:r>
          </w:p>
        </w:tc>
        <w:tc>
          <w:tcPr>
            <w:tcW w:w="1251" w:type="dxa"/>
          </w:tcPr>
          <w:p w14:paraId="62CC6D9D" w14:textId="3C96D26C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350" w:type="dxa"/>
          </w:tcPr>
          <w:p w14:paraId="57961765" w14:textId="43D4DA79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340C6518" w14:textId="4FC49677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ED367E" w14:paraId="2779F07C" w14:textId="77777777" w:rsidTr="005231B7">
        <w:tc>
          <w:tcPr>
            <w:tcW w:w="2254" w:type="dxa"/>
          </w:tcPr>
          <w:p w14:paraId="3E658CDE" w14:textId="3F4C18B2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1251" w:type="dxa"/>
          </w:tcPr>
          <w:p w14:paraId="58D9E5F5" w14:textId="52AA7055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150 - 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50" w:type="dxa"/>
          </w:tcPr>
          <w:p w14:paraId="3A57C285" w14:textId="0E196A49" w:rsidR="00ED367E" w:rsidRDefault="00883CFD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Extens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53CE2BFA" w14:textId="5FF6F96B" w:rsidR="00ED367E" w:rsidRDefault="00883CFD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</w:t>
            </w:r>
            <w:r>
              <w:rPr>
                <w:rFonts w:ascii="Tahoma" w:hAnsi="Tahoma" w:cs="Tahoma"/>
              </w:rPr>
              <w:t>L</w:t>
            </w:r>
            <w:r>
              <w:rPr>
                <w:rFonts w:ascii="Tahoma" w:hAnsi="Tahoma" w:cs="Tahoma"/>
              </w:rPr>
              <w:t>Extens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ED367E" w14:paraId="5F81D095" w14:textId="77777777" w:rsidTr="005231B7">
        <w:tc>
          <w:tcPr>
            <w:tcW w:w="2254" w:type="dxa"/>
          </w:tcPr>
          <w:p w14:paraId="0C0B96A6" w14:textId="703F355D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1251" w:type="dxa"/>
          </w:tcPr>
          <w:p w14:paraId="339F0A5D" w14:textId="5E13AF17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0 - </w:t>
            </w:r>
            <w:r>
              <w:rPr>
                <w:rFonts w:ascii="Tahoma" w:hAnsi="Tahoma" w:cs="Tahoma"/>
              </w:rPr>
              <w:t>15</w:t>
            </w:r>
            <w:r>
              <w:rPr>
                <w:rFonts w:ascii="Tahoma" w:hAnsi="Tahoma" w:cs="Tahoma"/>
              </w:rPr>
              <w:t>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350" w:type="dxa"/>
          </w:tcPr>
          <w:p w14:paraId="775D6421" w14:textId="1A091E4A" w:rsidR="00ED367E" w:rsidRDefault="00883CFD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</w:t>
            </w:r>
            <w:r>
              <w:rPr>
                <w:rFonts w:ascii="Tahoma" w:hAnsi="Tahoma" w:cs="Tahoma"/>
              </w:rPr>
              <w:t>Flex</w:t>
            </w:r>
            <w:r>
              <w:rPr>
                <w:rFonts w:ascii="Tahoma" w:hAnsi="Tahoma" w:cs="Tahoma"/>
              </w:rPr>
              <w:t>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54D737BA" w14:textId="4CADA433" w:rsidR="00ED367E" w:rsidRDefault="00883CFD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</w:t>
            </w:r>
            <w:r>
              <w:rPr>
                <w:rFonts w:ascii="Tahoma" w:hAnsi="Tahoma" w:cs="Tahoma"/>
              </w:rPr>
              <w:t>L</w:t>
            </w:r>
            <w:r>
              <w:rPr>
                <w:rFonts w:ascii="Tahoma" w:hAnsi="Tahoma" w:cs="Tahoma"/>
              </w:rPr>
              <w:t>Flex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ED367E" w14:paraId="277D5B1C" w14:textId="77777777" w:rsidTr="005231B7">
        <w:tc>
          <w:tcPr>
            <w:tcW w:w="2254" w:type="dxa"/>
          </w:tcPr>
          <w:p w14:paraId="122BC131" w14:textId="4A4F61F5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nation</w:t>
            </w:r>
          </w:p>
        </w:tc>
        <w:tc>
          <w:tcPr>
            <w:tcW w:w="1251" w:type="dxa"/>
          </w:tcPr>
          <w:p w14:paraId="339F3F35" w14:textId="6241DD74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0 - </w:t>
            </w:r>
            <w:r>
              <w:rPr>
                <w:rFonts w:ascii="Tahoma" w:hAnsi="Tahoma" w:cs="Tahoma"/>
              </w:rPr>
              <w:t>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in</w:t>
            </w:r>
          </w:p>
        </w:tc>
        <w:tc>
          <w:tcPr>
            <w:tcW w:w="1350" w:type="dxa"/>
          </w:tcPr>
          <w:p w14:paraId="7F4895E3" w14:textId="16CC46BE" w:rsidR="00ED367E" w:rsidRDefault="005231B7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</w:t>
            </w:r>
            <w:r>
              <w:rPr>
                <w:rFonts w:ascii="Tahoma" w:hAnsi="Tahoma" w:cs="Tahoma"/>
              </w:rPr>
              <w:t>Pronat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1EAB2A2A" w14:textId="4092AC40" w:rsidR="00ED367E" w:rsidRDefault="005231B7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</w:t>
            </w:r>
            <w:r>
              <w:rPr>
                <w:rFonts w:ascii="Tahoma" w:hAnsi="Tahoma" w:cs="Tahoma"/>
              </w:rPr>
              <w:t>L</w:t>
            </w:r>
            <w:r>
              <w:rPr>
                <w:rFonts w:ascii="Tahoma" w:hAnsi="Tahoma" w:cs="Tahoma"/>
              </w:rPr>
              <w:t>Pronat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ED367E" w14:paraId="303EF21F" w14:textId="77777777" w:rsidTr="005231B7">
        <w:tc>
          <w:tcPr>
            <w:tcW w:w="2254" w:type="dxa"/>
          </w:tcPr>
          <w:p w14:paraId="0F1D1073" w14:textId="256BA211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upination</w:t>
            </w:r>
          </w:p>
        </w:tc>
        <w:tc>
          <w:tcPr>
            <w:tcW w:w="1251" w:type="dxa"/>
          </w:tcPr>
          <w:p w14:paraId="690CC5FF" w14:textId="2FC5AEF0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out</w:t>
            </w:r>
          </w:p>
        </w:tc>
        <w:tc>
          <w:tcPr>
            <w:tcW w:w="1350" w:type="dxa"/>
          </w:tcPr>
          <w:p w14:paraId="2A14A6A6" w14:textId="66E2BBED" w:rsidR="00ED367E" w:rsidRDefault="005231B7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</w:t>
            </w:r>
            <w:r w:rsidR="0056280E">
              <w:rPr>
                <w:rFonts w:ascii="Tahoma" w:hAnsi="Tahoma" w:cs="Tahoma"/>
              </w:rPr>
              <w:t>R</w:t>
            </w:r>
            <w:r>
              <w:rPr>
                <w:rFonts w:ascii="Tahoma" w:hAnsi="Tahoma" w:cs="Tahoma"/>
              </w:rPr>
              <w:t>Supi</w:t>
            </w:r>
            <w:r>
              <w:rPr>
                <w:rFonts w:ascii="Tahoma" w:hAnsi="Tahoma" w:cs="Tahoma"/>
              </w:rPr>
              <w:t>nat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7549EE11" w14:textId="4F4142C7" w:rsidR="00ED367E" w:rsidRDefault="005231B7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</w:t>
            </w:r>
            <w:r>
              <w:rPr>
                <w:rFonts w:ascii="Tahoma" w:hAnsi="Tahoma" w:cs="Tahoma"/>
              </w:rPr>
              <w:t>LSupinat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</w:tbl>
    <w:p w14:paraId="37EC5D62" w14:textId="01C73765" w:rsidR="004C5D80" w:rsidRDefault="004C5D80" w:rsidP="00B16772">
      <w:pPr>
        <w:tabs>
          <w:tab w:val="left" w:pos="720"/>
        </w:tabs>
        <w:rPr>
          <w:rFonts w:ascii="Tahoma" w:hAnsi="Tahoma" w:cs="Tahoma"/>
        </w:rPr>
      </w:pPr>
    </w:p>
    <w:p w14:paraId="52A4D969" w14:textId="103C1BC6" w:rsidR="004C5D80" w:rsidRP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Hand</w:t>
      </w:r>
    </w:p>
    <w:p w14:paraId="6D023CB7" w14:textId="1C885B29" w:rsidR="004C5D80" w:rsidRDefault="004C5D80" w:rsidP="00B16772">
      <w:pPr>
        <w:tabs>
          <w:tab w:val="left" w:pos="720"/>
        </w:tabs>
        <w:rPr>
          <w:rFonts w:ascii="Tahoma" w:hAnsi="Tahoma" w:cs="Tahoma"/>
        </w:rPr>
      </w:pPr>
      <w:r>
        <w:rPr>
          <w:rFonts w:ascii="Tahoma" w:hAnsi="Tahoma" w:cs="Tahoma"/>
        </w:rPr>
        <w:t>{hand}</w:t>
      </w:r>
    </w:p>
    <w:p w14:paraId="361DE75F" w14:textId="3441F92F" w:rsidR="004C5D80" w:rsidRDefault="004C5D80" w:rsidP="00B16772">
      <w:pPr>
        <w:tabs>
          <w:tab w:val="left" w:pos="720"/>
        </w:tabs>
        <w:rPr>
          <w:rFonts w:ascii="Tahoma" w:hAnsi="Tahoma" w:cs="Tahoma"/>
        </w:rPr>
      </w:pPr>
    </w:p>
    <w:p w14:paraId="62015976" w14:textId="2916D086" w:rsidR="004C5D80" w:rsidRP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Hip</w:t>
      </w:r>
    </w:p>
    <w:p w14:paraId="6B4A7932" w14:textId="246AD36B" w:rsidR="004C5D80" w:rsidRDefault="004C5D80" w:rsidP="00B16772">
      <w:pPr>
        <w:tabs>
          <w:tab w:val="left" w:pos="720"/>
        </w:tabs>
        <w:rPr>
          <w:rFonts w:ascii="Tahoma" w:hAnsi="Tahoma" w:cs="Tahoma"/>
        </w:rPr>
      </w:pPr>
      <w:r>
        <w:rPr>
          <w:rFonts w:ascii="Tahoma" w:hAnsi="Tahoma" w:cs="Tahoma"/>
        </w:rPr>
        <w:t>{hip}</w:t>
      </w:r>
    </w:p>
    <w:p w14:paraId="313D8717" w14:textId="77777777" w:rsidR="004C5D80" w:rsidRPr="004C5D80" w:rsidRDefault="004C5D80" w:rsidP="00B16772">
      <w:pPr>
        <w:tabs>
          <w:tab w:val="left" w:pos="720"/>
        </w:tabs>
        <w:rPr>
          <w:rFonts w:ascii="Tahoma" w:hAnsi="Tahoma" w:cs="Tahoma"/>
        </w:rPr>
      </w:pPr>
    </w:p>
    <w:p w14:paraId="7DA8D2AF" w14:textId="77777777" w:rsidR="00001BA1" w:rsidRPr="00B16772" w:rsidRDefault="00001BA1" w:rsidP="00001BA1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Knee </w:t>
      </w:r>
    </w:p>
    <w:p w14:paraId="50A774F1" w14:textId="12B45370" w:rsidR="00001BA1" w:rsidRDefault="004C5D80" w:rsidP="00001BA1">
      <w:pPr>
        <w:tabs>
          <w:tab w:val="left" w:pos="720"/>
        </w:tabs>
        <w:rPr>
          <w:rFonts w:ascii="Tahoma" w:hAnsi="Tahoma" w:cs="Tahoma"/>
        </w:rPr>
      </w:pPr>
      <w:r>
        <w:rPr>
          <w:rFonts w:ascii="Tahoma" w:hAnsi="Tahoma" w:cs="Tahoma"/>
        </w:rPr>
        <w:t>{knee}</w:t>
      </w:r>
    </w:p>
    <w:p w14:paraId="1B3D2F72" w14:textId="1551DE4A" w:rsidR="004C5D80" w:rsidRDefault="004C5D80" w:rsidP="00001BA1">
      <w:pPr>
        <w:tabs>
          <w:tab w:val="left" w:pos="720"/>
        </w:tabs>
        <w:rPr>
          <w:rFonts w:ascii="Tahoma" w:hAnsi="Tahoma" w:cs="Tahoma"/>
        </w:rPr>
      </w:pPr>
    </w:p>
    <w:p w14:paraId="00C9875E" w14:textId="3A71159D" w:rsidR="004C5D80" w:rsidRPr="004C5D80" w:rsidRDefault="004C5D80" w:rsidP="00001BA1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Ankle</w:t>
      </w:r>
    </w:p>
    <w:p w14:paraId="1F56FF07" w14:textId="5F9A3398" w:rsidR="004C5D80" w:rsidRPr="00B16772" w:rsidRDefault="004C5D80" w:rsidP="00001BA1">
      <w:pPr>
        <w:tabs>
          <w:tab w:val="left" w:pos="720"/>
        </w:tabs>
        <w:rPr>
          <w:rFonts w:ascii="Tahoma" w:hAnsi="Tahoma" w:cs="Tahoma"/>
        </w:rPr>
      </w:pPr>
      <w:r>
        <w:rPr>
          <w:rFonts w:ascii="Tahoma" w:hAnsi="Tahoma" w:cs="Tahoma"/>
        </w:rPr>
        <w:t>{ankle}</w:t>
      </w:r>
    </w:p>
    <w:p w14:paraId="0B8013A5" w14:textId="77777777" w:rsidR="00001BA1" w:rsidRPr="00B16772" w:rsidRDefault="00001BA1" w:rsidP="00001BA1">
      <w:pPr>
        <w:tabs>
          <w:tab w:val="left" w:pos="720"/>
        </w:tabs>
        <w:rPr>
          <w:rFonts w:ascii="Tahoma" w:hAnsi="Tahoma" w:cs="Tahoma"/>
        </w:rPr>
      </w:pPr>
    </w:p>
    <w:p w14:paraId="4B7E64FA" w14:textId="77777777" w:rsidR="00021C2B" w:rsidRPr="00B16772" w:rsidRDefault="0019049D" w:rsidP="00555D21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4.3.4 </w:t>
      </w:r>
      <w:r w:rsidR="00D43235" w:rsidRPr="00B16772">
        <w:rPr>
          <w:rFonts w:cs="Tahoma"/>
        </w:rPr>
        <w:t>P</w:t>
      </w:r>
      <w:r w:rsidR="00021C2B" w:rsidRPr="00B16772">
        <w:rPr>
          <w:rFonts w:cs="Tahoma"/>
        </w:rPr>
        <w:t>ain</w:t>
      </w:r>
    </w:p>
    <w:p w14:paraId="561D8509" w14:textId="77777777" w:rsidR="00021C2B" w:rsidRPr="00B16772" w:rsidRDefault="00021C2B" w:rsidP="00555D21">
      <w:pPr>
        <w:pStyle w:val="BodyText"/>
        <w:tabs>
          <w:tab w:val="left" w:pos="720"/>
        </w:tabs>
        <w:rPr>
          <w:rFonts w:cs="Tahoma"/>
          <w:b w:val="0"/>
        </w:rPr>
      </w:pPr>
    </w:p>
    <w:p w14:paraId="771E2B5A" w14:textId="77777777" w:rsidR="00C47B72" w:rsidRPr="00B16772" w:rsidRDefault="0019049D" w:rsidP="00C47B72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4.3.5 </w:t>
      </w:r>
      <w:r w:rsidR="00D43235" w:rsidRPr="00B16772">
        <w:rPr>
          <w:rFonts w:cs="Tahoma"/>
        </w:rPr>
        <w:t>B</w:t>
      </w:r>
      <w:r w:rsidR="00021C2B" w:rsidRPr="00B16772">
        <w:rPr>
          <w:rFonts w:cs="Tahoma"/>
        </w:rPr>
        <w:t>alance</w:t>
      </w:r>
    </w:p>
    <w:p w14:paraId="5B72154D" w14:textId="77777777" w:rsidR="00C47B72" w:rsidRPr="00B16772" w:rsidRDefault="00C47B72" w:rsidP="00C47B72">
      <w:pPr>
        <w:pStyle w:val="BodyText"/>
        <w:tabs>
          <w:tab w:val="left" w:pos="720"/>
        </w:tabs>
        <w:rPr>
          <w:rFonts w:cs="Tahoma"/>
          <w:sz w:val="22"/>
        </w:rPr>
      </w:pPr>
    </w:p>
    <w:p w14:paraId="42A823AF" w14:textId="1317C24D" w:rsidR="00013E99" w:rsidRDefault="00D43235" w:rsidP="00C47B72">
      <w:pPr>
        <w:pStyle w:val="BodyText"/>
        <w:tabs>
          <w:tab w:val="left" w:pos="720"/>
        </w:tabs>
        <w:rPr>
          <w:rFonts w:cs="Tahoma"/>
          <w:sz w:val="22"/>
        </w:rPr>
      </w:pPr>
      <w:r w:rsidRPr="00B16772">
        <w:rPr>
          <w:rFonts w:cs="Tahoma"/>
          <w:sz w:val="22"/>
        </w:rPr>
        <w:t>Berg Balance S</w:t>
      </w:r>
      <w:r w:rsidR="00994218" w:rsidRPr="00B16772">
        <w:rPr>
          <w:rFonts w:cs="Tahoma"/>
          <w:sz w:val="22"/>
        </w:rPr>
        <w:t>cale</w:t>
      </w:r>
    </w:p>
    <w:p w14:paraId="1185C264" w14:textId="6442A343" w:rsidR="006E50E0" w:rsidRPr="006E50E0" w:rsidRDefault="006E50E0" w:rsidP="00C47B72">
      <w:pPr>
        <w:pStyle w:val="BodyText"/>
        <w:tabs>
          <w:tab w:val="left" w:pos="720"/>
        </w:tabs>
        <w:rPr>
          <w:rFonts w:cs="Tahoma"/>
          <w:b w:val="0"/>
        </w:rPr>
      </w:pPr>
      <w:r>
        <w:rPr>
          <w:rFonts w:cs="Tahoma"/>
          <w:b w:val="0"/>
        </w:rPr>
        <w:t>{</w:t>
      </w:r>
      <w:proofErr w:type="spellStart"/>
      <w:r>
        <w:rPr>
          <w:rFonts w:cs="Tahoma"/>
          <w:b w:val="0"/>
        </w:rPr>
        <w:t>borgBalance</w:t>
      </w:r>
      <w:proofErr w:type="spellEnd"/>
      <w:r>
        <w:rPr>
          <w:rFonts w:cs="Tahoma"/>
          <w:b w:val="0"/>
        </w:rPr>
        <w:t>}</w:t>
      </w:r>
    </w:p>
    <w:p w14:paraId="6D78E733" w14:textId="77777777" w:rsidR="00E26F83" w:rsidRPr="00B16772" w:rsidRDefault="00E26F83" w:rsidP="003630B5">
      <w:pPr>
        <w:tabs>
          <w:tab w:val="left" w:pos="3645"/>
        </w:tabs>
        <w:rPr>
          <w:rFonts w:ascii="Tahoma" w:hAnsi="Tahoma" w:cs="Tahoma"/>
        </w:rPr>
      </w:pPr>
    </w:p>
    <w:p w14:paraId="524A8889" w14:textId="77777777" w:rsidR="00013E99" w:rsidRPr="006E50E0" w:rsidRDefault="00C47B72" w:rsidP="003630B5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  <w:r w:rsidRPr="006E50E0">
        <w:rPr>
          <w:rFonts w:ascii="Tahoma" w:hAnsi="Tahoma" w:cs="Tahoma"/>
          <w:b/>
          <w:sz w:val="22"/>
          <w:szCs w:val="22"/>
        </w:rPr>
        <w:t>4.3.6</w:t>
      </w:r>
      <w:r w:rsidR="005F7417" w:rsidRPr="006E50E0">
        <w:rPr>
          <w:rFonts w:ascii="Tahoma" w:hAnsi="Tahoma" w:cs="Tahoma"/>
          <w:b/>
          <w:sz w:val="22"/>
          <w:szCs w:val="22"/>
        </w:rPr>
        <w:t xml:space="preserve"> </w:t>
      </w:r>
      <w:r w:rsidR="00154D53" w:rsidRPr="006E50E0">
        <w:rPr>
          <w:rFonts w:ascii="Tahoma" w:hAnsi="Tahoma" w:cs="Tahoma"/>
          <w:b/>
          <w:sz w:val="22"/>
          <w:szCs w:val="22"/>
        </w:rPr>
        <w:t>S</w:t>
      </w:r>
      <w:r w:rsidR="00D43235" w:rsidRPr="006E50E0">
        <w:rPr>
          <w:rFonts w:ascii="Tahoma" w:hAnsi="Tahoma" w:cs="Tahoma"/>
          <w:b/>
          <w:sz w:val="22"/>
          <w:szCs w:val="22"/>
        </w:rPr>
        <w:t>ensation</w:t>
      </w:r>
    </w:p>
    <w:p w14:paraId="0542683E" w14:textId="77777777" w:rsidR="006E50E0" w:rsidRDefault="006E50E0" w:rsidP="003630B5">
      <w:pPr>
        <w:tabs>
          <w:tab w:val="left" w:pos="3645"/>
        </w:tabs>
        <w:rPr>
          <w:rFonts w:ascii="Tahoma" w:hAnsi="Tahoma" w:cs="Tahoma"/>
          <w:bCs/>
        </w:rPr>
      </w:pPr>
      <w:r w:rsidRPr="006E50E0">
        <w:rPr>
          <w:rFonts w:ascii="Tahoma" w:hAnsi="Tahoma" w:cs="Tahoma"/>
          <w:b/>
          <w:bCs/>
        </w:rPr>
        <w:t>4.3.6.1 Upper Extremity</w:t>
      </w:r>
      <w:r>
        <w:rPr>
          <w:rFonts w:ascii="Tahoma" w:hAnsi="Tahoma" w:cs="Tahoma"/>
          <w:bCs/>
        </w:rPr>
        <w:t xml:space="preserve"> </w:t>
      </w:r>
    </w:p>
    <w:p w14:paraId="1EB578AE" w14:textId="721BC31E" w:rsidR="00A90261" w:rsidRDefault="004C5D80" w:rsidP="003630B5">
      <w:pPr>
        <w:tabs>
          <w:tab w:val="left" w:pos="3645"/>
        </w:tabs>
        <w:rPr>
          <w:rFonts w:ascii="Tahoma" w:hAnsi="Tahoma" w:cs="Tahoma"/>
          <w:bCs/>
        </w:rPr>
      </w:pPr>
      <w:r>
        <w:rPr>
          <w:rFonts w:ascii="Tahoma" w:hAnsi="Tahoma" w:cs="Tahoma"/>
          <w:bCs/>
        </w:rPr>
        <w:t>{</w:t>
      </w:r>
      <w:proofErr w:type="spellStart"/>
      <w:r>
        <w:rPr>
          <w:rFonts w:ascii="Tahoma" w:hAnsi="Tahoma" w:cs="Tahoma"/>
          <w:bCs/>
        </w:rPr>
        <w:t>sensation</w:t>
      </w:r>
      <w:r w:rsidR="006E50E0">
        <w:rPr>
          <w:rFonts w:ascii="Tahoma" w:hAnsi="Tahoma" w:cs="Tahoma"/>
          <w:bCs/>
        </w:rPr>
        <w:t>Upper</w:t>
      </w:r>
      <w:proofErr w:type="spellEnd"/>
      <w:r>
        <w:rPr>
          <w:rFonts w:ascii="Tahoma" w:hAnsi="Tahoma" w:cs="Tahoma"/>
          <w:bCs/>
        </w:rPr>
        <w:t>}</w:t>
      </w:r>
    </w:p>
    <w:p w14:paraId="2E194CF6" w14:textId="77777777" w:rsidR="006E50E0" w:rsidRDefault="006E50E0" w:rsidP="003630B5">
      <w:pPr>
        <w:tabs>
          <w:tab w:val="left" w:pos="3645"/>
        </w:tabs>
        <w:rPr>
          <w:rFonts w:ascii="Tahoma" w:hAnsi="Tahoma" w:cs="Tahoma"/>
          <w:bCs/>
        </w:rPr>
      </w:pPr>
    </w:p>
    <w:p w14:paraId="6CF2A076" w14:textId="60AF75E6" w:rsidR="006E50E0" w:rsidRDefault="006E50E0" w:rsidP="006E50E0">
      <w:pPr>
        <w:tabs>
          <w:tab w:val="left" w:pos="3645"/>
        </w:tabs>
        <w:rPr>
          <w:rFonts w:ascii="Tahoma" w:hAnsi="Tahoma" w:cs="Tahoma"/>
          <w:bCs/>
        </w:rPr>
      </w:pPr>
      <w:r w:rsidRPr="006E50E0">
        <w:rPr>
          <w:rFonts w:ascii="Tahoma" w:hAnsi="Tahoma" w:cs="Tahoma"/>
          <w:b/>
          <w:bCs/>
        </w:rPr>
        <w:t>4.3.6.</w:t>
      </w:r>
      <w:r>
        <w:rPr>
          <w:rFonts w:ascii="Tahoma" w:hAnsi="Tahoma" w:cs="Tahoma"/>
          <w:b/>
          <w:bCs/>
        </w:rPr>
        <w:t>2</w:t>
      </w:r>
      <w:r w:rsidRPr="006E50E0">
        <w:rPr>
          <w:rFonts w:ascii="Tahoma" w:hAnsi="Tahoma" w:cs="Tahoma"/>
          <w:b/>
          <w:bCs/>
        </w:rPr>
        <w:t xml:space="preserve"> </w:t>
      </w:r>
      <w:r>
        <w:rPr>
          <w:rFonts w:ascii="Tahoma" w:hAnsi="Tahoma" w:cs="Tahoma"/>
          <w:b/>
          <w:bCs/>
        </w:rPr>
        <w:t>Trunk</w:t>
      </w:r>
      <w:r w:rsidRPr="006E50E0">
        <w:rPr>
          <w:rFonts w:ascii="Tahoma" w:hAnsi="Tahoma" w:cs="Tahoma"/>
          <w:b/>
          <w:bCs/>
        </w:rPr>
        <w:t xml:space="preserve"> Extremity</w:t>
      </w:r>
      <w:r>
        <w:rPr>
          <w:rFonts w:ascii="Tahoma" w:hAnsi="Tahoma" w:cs="Tahoma"/>
          <w:bCs/>
        </w:rPr>
        <w:t xml:space="preserve"> </w:t>
      </w:r>
    </w:p>
    <w:p w14:paraId="3302C3AE" w14:textId="4B9F97BA" w:rsidR="006E50E0" w:rsidRDefault="006E50E0" w:rsidP="006E50E0">
      <w:pPr>
        <w:tabs>
          <w:tab w:val="left" w:pos="3645"/>
        </w:tabs>
        <w:rPr>
          <w:rFonts w:ascii="Tahoma" w:hAnsi="Tahoma" w:cs="Tahoma"/>
          <w:bCs/>
        </w:rPr>
      </w:pPr>
      <w:r>
        <w:rPr>
          <w:rFonts w:ascii="Tahoma" w:hAnsi="Tahoma" w:cs="Tahoma"/>
          <w:bCs/>
        </w:rPr>
        <w:t>{</w:t>
      </w:r>
      <w:proofErr w:type="spellStart"/>
      <w:r>
        <w:rPr>
          <w:rFonts w:ascii="Tahoma" w:hAnsi="Tahoma" w:cs="Tahoma"/>
          <w:bCs/>
        </w:rPr>
        <w:t>sensationTrunk</w:t>
      </w:r>
      <w:proofErr w:type="spellEnd"/>
      <w:r>
        <w:rPr>
          <w:rFonts w:ascii="Tahoma" w:hAnsi="Tahoma" w:cs="Tahoma"/>
          <w:bCs/>
        </w:rPr>
        <w:t>}</w:t>
      </w:r>
    </w:p>
    <w:p w14:paraId="448CAABD" w14:textId="77777777" w:rsidR="006E50E0" w:rsidRDefault="006E50E0" w:rsidP="006E50E0">
      <w:pPr>
        <w:tabs>
          <w:tab w:val="left" w:pos="3645"/>
        </w:tabs>
        <w:rPr>
          <w:rFonts w:ascii="Tahoma" w:hAnsi="Tahoma" w:cs="Tahoma"/>
          <w:bCs/>
        </w:rPr>
      </w:pPr>
    </w:p>
    <w:p w14:paraId="13466B44" w14:textId="53513236" w:rsidR="006E50E0" w:rsidRDefault="006E50E0" w:rsidP="006E50E0">
      <w:pPr>
        <w:tabs>
          <w:tab w:val="left" w:pos="3645"/>
        </w:tabs>
        <w:rPr>
          <w:rFonts w:ascii="Tahoma" w:hAnsi="Tahoma" w:cs="Tahoma"/>
          <w:bCs/>
        </w:rPr>
      </w:pPr>
      <w:r w:rsidRPr="006E50E0">
        <w:rPr>
          <w:rFonts w:ascii="Tahoma" w:hAnsi="Tahoma" w:cs="Tahoma"/>
          <w:b/>
          <w:bCs/>
        </w:rPr>
        <w:t>4.3.6.</w:t>
      </w:r>
      <w:r>
        <w:rPr>
          <w:rFonts w:ascii="Tahoma" w:hAnsi="Tahoma" w:cs="Tahoma"/>
          <w:b/>
          <w:bCs/>
        </w:rPr>
        <w:t>3</w:t>
      </w:r>
      <w:r w:rsidRPr="006E50E0">
        <w:rPr>
          <w:rFonts w:ascii="Tahoma" w:hAnsi="Tahoma" w:cs="Tahoma"/>
          <w:b/>
          <w:bCs/>
        </w:rPr>
        <w:t xml:space="preserve"> </w:t>
      </w:r>
      <w:r>
        <w:rPr>
          <w:rFonts w:ascii="Tahoma" w:hAnsi="Tahoma" w:cs="Tahoma"/>
          <w:b/>
          <w:bCs/>
        </w:rPr>
        <w:t>Lower</w:t>
      </w:r>
      <w:r w:rsidRPr="006E50E0">
        <w:rPr>
          <w:rFonts w:ascii="Tahoma" w:hAnsi="Tahoma" w:cs="Tahoma"/>
          <w:b/>
          <w:bCs/>
        </w:rPr>
        <w:t xml:space="preserve"> Extremity</w:t>
      </w:r>
      <w:r>
        <w:rPr>
          <w:rFonts w:ascii="Tahoma" w:hAnsi="Tahoma" w:cs="Tahoma"/>
          <w:bCs/>
        </w:rPr>
        <w:t xml:space="preserve"> </w:t>
      </w:r>
    </w:p>
    <w:p w14:paraId="0F8DBD30" w14:textId="2FF101D8" w:rsidR="006E50E0" w:rsidRPr="00B16772" w:rsidRDefault="006E50E0" w:rsidP="006E50E0">
      <w:pPr>
        <w:tabs>
          <w:tab w:val="left" w:pos="3645"/>
        </w:tabs>
        <w:rPr>
          <w:rFonts w:ascii="Tahoma" w:hAnsi="Tahoma" w:cs="Tahoma"/>
          <w:bCs/>
        </w:rPr>
      </w:pPr>
      <w:r>
        <w:rPr>
          <w:rFonts w:ascii="Tahoma" w:hAnsi="Tahoma" w:cs="Tahoma"/>
          <w:bCs/>
        </w:rPr>
        <w:t>{</w:t>
      </w:r>
      <w:proofErr w:type="spellStart"/>
      <w:r>
        <w:rPr>
          <w:rFonts w:ascii="Tahoma" w:hAnsi="Tahoma" w:cs="Tahoma"/>
          <w:bCs/>
        </w:rPr>
        <w:t>sensationLower</w:t>
      </w:r>
      <w:proofErr w:type="spellEnd"/>
      <w:r>
        <w:rPr>
          <w:rFonts w:ascii="Tahoma" w:hAnsi="Tahoma" w:cs="Tahoma"/>
          <w:bCs/>
        </w:rPr>
        <w:t>}</w:t>
      </w:r>
    </w:p>
    <w:p w14:paraId="6E24C27F" w14:textId="77777777" w:rsidR="006E50E0" w:rsidRPr="00B16772" w:rsidRDefault="006E50E0" w:rsidP="006E50E0">
      <w:pPr>
        <w:tabs>
          <w:tab w:val="left" w:pos="3645"/>
        </w:tabs>
        <w:rPr>
          <w:rFonts w:ascii="Tahoma" w:hAnsi="Tahoma" w:cs="Tahoma"/>
          <w:bCs/>
        </w:rPr>
      </w:pPr>
    </w:p>
    <w:p w14:paraId="47F3BEFC" w14:textId="77777777" w:rsidR="006E50E0" w:rsidRPr="00B16772" w:rsidRDefault="006E50E0" w:rsidP="003630B5">
      <w:pPr>
        <w:tabs>
          <w:tab w:val="left" w:pos="3645"/>
        </w:tabs>
        <w:rPr>
          <w:rFonts w:ascii="Tahoma" w:hAnsi="Tahoma" w:cs="Tahoma"/>
          <w:bCs/>
        </w:rPr>
      </w:pPr>
    </w:p>
    <w:p w14:paraId="32E37025" w14:textId="30D9838F" w:rsidR="00C2470F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7</w:t>
      </w:r>
      <w:r w:rsidR="005F7417" w:rsidRPr="00B16772">
        <w:rPr>
          <w:rFonts w:ascii="Tahoma" w:hAnsi="Tahoma" w:cs="Tahoma"/>
          <w:b/>
        </w:rPr>
        <w:t xml:space="preserve"> </w:t>
      </w:r>
      <w:r w:rsidR="000E51DA" w:rsidRPr="00B16772">
        <w:rPr>
          <w:rFonts w:ascii="Tahoma" w:hAnsi="Tahoma" w:cs="Tahoma"/>
          <w:b/>
        </w:rPr>
        <w:t>C</w:t>
      </w:r>
      <w:r w:rsidR="00C2470F" w:rsidRPr="00B16772">
        <w:rPr>
          <w:rFonts w:ascii="Tahoma" w:hAnsi="Tahoma" w:cs="Tahoma"/>
          <w:b/>
        </w:rPr>
        <w:t>o-ordination</w:t>
      </w:r>
    </w:p>
    <w:p w14:paraId="2398D07B" w14:textId="6D40E13D" w:rsidR="00871AAA" w:rsidRPr="00871AAA" w:rsidRDefault="00871AAA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coordination}</w:t>
      </w:r>
    </w:p>
    <w:p w14:paraId="5D71715C" w14:textId="77777777" w:rsidR="00C56A80" w:rsidRPr="00B16772" w:rsidRDefault="00C56A80" w:rsidP="003630B5">
      <w:pPr>
        <w:tabs>
          <w:tab w:val="left" w:pos="3645"/>
        </w:tabs>
        <w:rPr>
          <w:rFonts w:ascii="Tahoma" w:hAnsi="Tahoma" w:cs="Tahoma"/>
        </w:rPr>
      </w:pPr>
    </w:p>
    <w:p w14:paraId="1F2111A4" w14:textId="444DDA4E" w:rsidR="004C5D80" w:rsidRPr="00B16772" w:rsidRDefault="00C47B72" w:rsidP="00980A46">
      <w:pPr>
        <w:tabs>
          <w:tab w:val="right" w:pos="9026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8</w:t>
      </w:r>
      <w:r w:rsidR="005F7417" w:rsidRPr="00B16772">
        <w:rPr>
          <w:rFonts w:ascii="Tahoma" w:hAnsi="Tahoma" w:cs="Tahoma"/>
          <w:b/>
        </w:rPr>
        <w:t xml:space="preserve"> </w:t>
      </w:r>
      <w:r w:rsidR="00980A46" w:rsidRPr="00B16772">
        <w:rPr>
          <w:rFonts w:ascii="Tahoma" w:hAnsi="Tahoma" w:cs="Tahoma"/>
          <w:b/>
        </w:rPr>
        <w:t>Posture</w:t>
      </w:r>
    </w:p>
    <w:p w14:paraId="45023374" w14:textId="3BE4AB3B" w:rsidR="00043BA1" w:rsidRPr="00EB7373" w:rsidRDefault="00EB7373" w:rsidP="00AE3AA0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posture}</w:t>
      </w:r>
    </w:p>
    <w:p w14:paraId="1220B4D1" w14:textId="77777777" w:rsidR="00871AAA" w:rsidRPr="00B16772" w:rsidRDefault="00871AAA" w:rsidP="00AE3AA0">
      <w:pPr>
        <w:tabs>
          <w:tab w:val="left" w:pos="3645"/>
        </w:tabs>
        <w:rPr>
          <w:rFonts w:ascii="Tahoma" w:hAnsi="Tahoma" w:cs="Tahoma"/>
          <w:u w:val="single"/>
        </w:rPr>
      </w:pPr>
    </w:p>
    <w:p w14:paraId="007CD5DE" w14:textId="77777777" w:rsidR="00960736" w:rsidRPr="00B16772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lastRenderedPageBreak/>
        <w:t>4.3.9</w:t>
      </w:r>
      <w:r w:rsidR="00904952" w:rsidRPr="00B16772">
        <w:rPr>
          <w:rFonts w:ascii="Tahoma" w:hAnsi="Tahoma" w:cs="Tahoma"/>
          <w:b/>
        </w:rPr>
        <w:t xml:space="preserve"> </w:t>
      </w:r>
      <w:r w:rsidR="00980A46" w:rsidRPr="00B16772">
        <w:rPr>
          <w:rFonts w:ascii="Tahoma" w:hAnsi="Tahoma" w:cs="Tahoma"/>
          <w:b/>
        </w:rPr>
        <w:t>M</w:t>
      </w:r>
      <w:r w:rsidR="00C2470F" w:rsidRPr="00B16772">
        <w:rPr>
          <w:rFonts w:ascii="Tahoma" w:hAnsi="Tahoma" w:cs="Tahoma"/>
          <w:b/>
        </w:rPr>
        <w:t>obility</w:t>
      </w:r>
    </w:p>
    <w:p w14:paraId="08F12111" w14:textId="6D0DDF56" w:rsidR="00D43235" w:rsidRPr="00871AAA" w:rsidRDefault="004C5D80" w:rsidP="00CA68B5">
      <w:pPr>
        <w:tabs>
          <w:tab w:val="left" w:pos="3645"/>
        </w:tabs>
        <w:rPr>
          <w:rFonts w:ascii="Tahoma" w:hAnsi="Tahoma" w:cs="Tahoma"/>
        </w:rPr>
      </w:pPr>
      <w:r w:rsidRPr="00871AAA">
        <w:rPr>
          <w:rFonts w:ascii="Tahoma" w:hAnsi="Tahoma" w:cs="Tahoma"/>
        </w:rPr>
        <w:t>{mobility}</w:t>
      </w:r>
    </w:p>
    <w:p w14:paraId="483DE1F3" w14:textId="77777777" w:rsidR="00871AAA" w:rsidRPr="00B16772" w:rsidRDefault="00871AAA" w:rsidP="00CA68B5">
      <w:pPr>
        <w:tabs>
          <w:tab w:val="left" w:pos="3645"/>
        </w:tabs>
        <w:rPr>
          <w:rFonts w:ascii="Tahoma" w:hAnsi="Tahoma" w:cs="Tahoma"/>
          <w:b/>
        </w:rPr>
      </w:pPr>
    </w:p>
    <w:p w14:paraId="258E47D1" w14:textId="77777777" w:rsidR="00960736" w:rsidRPr="00B16772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</w:t>
      </w:r>
      <w:r w:rsidR="0035232B" w:rsidRPr="00B16772">
        <w:rPr>
          <w:rFonts w:ascii="Tahoma" w:hAnsi="Tahoma" w:cs="Tahoma"/>
          <w:b/>
        </w:rPr>
        <w:t>3</w:t>
      </w:r>
      <w:r w:rsidRPr="00B16772">
        <w:rPr>
          <w:rFonts w:ascii="Tahoma" w:hAnsi="Tahoma" w:cs="Tahoma"/>
          <w:b/>
        </w:rPr>
        <w:t>.10</w:t>
      </w:r>
      <w:r w:rsidR="00904952" w:rsidRPr="00B16772">
        <w:rPr>
          <w:rFonts w:ascii="Tahoma" w:hAnsi="Tahoma" w:cs="Tahoma"/>
          <w:b/>
        </w:rPr>
        <w:t xml:space="preserve"> </w:t>
      </w:r>
      <w:r w:rsidR="00AC5FC5" w:rsidRPr="00B16772">
        <w:rPr>
          <w:rFonts w:ascii="Tahoma" w:hAnsi="Tahoma" w:cs="Tahoma"/>
          <w:b/>
        </w:rPr>
        <w:t>G</w:t>
      </w:r>
      <w:r w:rsidR="00D43235" w:rsidRPr="00B16772">
        <w:rPr>
          <w:rFonts w:ascii="Tahoma" w:hAnsi="Tahoma" w:cs="Tahoma"/>
          <w:b/>
        </w:rPr>
        <w:t>ait</w:t>
      </w:r>
    </w:p>
    <w:p w14:paraId="6E669112" w14:textId="68B07116" w:rsidR="00DA48AB" w:rsidRPr="00B16772" w:rsidRDefault="004C5D80" w:rsidP="00161F91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gait}</w:t>
      </w:r>
    </w:p>
    <w:p w14:paraId="2F6F25D5" w14:textId="77777777" w:rsidR="00871AAA" w:rsidRDefault="00871AAA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3B580902" w14:textId="77777777" w:rsidR="00871AAA" w:rsidRDefault="00871AAA" w:rsidP="001F753B">
      <w:pPr>
        <w:tabs>
          <w:tab w:val="left" w:pos="7753"/>
        </w:tabs>
        <w:rPr>
          <w:rFonts w:ascii="Tahoma" w:hAnsi="Tahoma" w:cs="Tahoma"/>
          <w:b/>
          <w:sz w:val="22"/>
          <w:szCs w:val="22"/>
        </w:rPr>
      </w:pPr>
      <w:r w:rsidRPr="00871AAA">
        <w:rPr>
          <w:rFonts w:ascii="Tahoma" w:hAnsi="Tahoma" w:cs="Tahoma"/>
          <w:b/>
          <w:sz w:val="22"/>
          <w:szCs w:val="22"/>
        </w:rPr>
        <w:t>Repetitive Tolerance Protocol Assessment</w:t>
      </w:r>
    </w:p>
    <w:p w14:paraId="329F29EF" w14:textId="77777777" w:rsidR="00871AAA" w:rsidRPr="00C1104B" w:rsidRDefault="00871AAA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Walking</w:t>
      </w:r>
    </w:p>
    <w:p w14:paraId="31B2ACE9" w14:textId="77777777" w:rsidR="00871AAA" w:rsidRPr="00C1104B" w:rsidRDefault="00871AAA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walking}</w:t>
      </w:r>
    </w:p>
    <w:p w14:paraId="60FCDC0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330CF41E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Stair Climbing</w:t>
      </w:r>
    </w:p>
    <w:p w14:paraId="157056A9" w14:textId="3D4071BB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stair</w:t>
      </w:r>
      <w:r w:rsidR="00F909AB">
        <w:rPr>
          <w:rFonts w:ascii="Tahoma" w:hAnsi="Tahoma" w:cs="Tahoma"/>
        </w:rPr>
        <w:t>C</w:t>
      </w:r>
      <w:r w:rsidRPr="00C1104B">
        <w:rPr>
          <w:rFonts w:ascii="Tahoma" w:hAnsi="Tahoma" w:cs="Tahoma"/>
        </w:rPr>
        <w:t>limbing}</w:t>
      </w:r>
    </w:p>
    <w:p w14:paraId="0F8D82E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006C2B5A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  <w:b/>
        </w:rPr>
        <w:t>Balance</w:t>
      </w:r>
    </w:p>
    <w:p w14:paraId="72603C17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balance}</w:t>
      </w:r>
    </w:p>
    <w:p w14:paraId="7C7301D5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083099F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Ladder Work</w:t>
      </w:r>
    </w:p>
    <w:p w14:paraId="01D8912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</w:t>
      </w:r>
      <w:proofErr w:type="spellStart"/>
      <w:r w:rsidRPr="00C1104B">
        <w:rPr>
          <w:rFonts w:ascii="Tahoma" w:hAnsi="Tahoma" w:cs="Tahoma"/>
        </w:rPr>
        <w:t>ladderWork</w:t>
      </w:r>
      <w:proofErr w:type="spellEnd"/>
      <w:r w:rsidRPr="00C1104B">
        <w:rPr>
          <w:rFonts w:ascii="Tahoma" w:hAnsi="Tahoma" w:cs="Tahoma"/>
        </w:rPr>
        <w:t>}</w:t>
      </w:r>
    </w:p>
    <w:p w14:paraId="3273537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1EF67FAA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Repetitive Squatting</w:t>
      </w:r>
    </w:p>
    <w:p w14:paraId="38A12A05" w14:textId="28A5089B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</w:t>
      </w:r>
      <w:proofErr w:type="spellStart"/>
      <w:r w:rsidRPr="00C1104B">
        <w:rPr>
          <w:rFonts w:ascii="Tahoma" w:hAnsi="Tahoma" w:cs="Tahoma"/>
        </w:rPr>
        <w:t>repetitiveSquatting</w:t>
      </w:r>
      <w:proofErr w:type="spellEnd"/>
      <w:r w:rsidRPr="00C1104B">
        <w:rPr>
          <w:rFonts w:ascii="Tahoma" w:hAnsi="Tahoma" w:cs="Tahoma"/>
        </w:rPr>
        <w:t>}</w:t>
      </w:r>
    </w:p>
    <w:p w14:paraId="3B5E78F4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4113494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 xml:space="preserve">Repetitive Foot Motion </w:t>
      </w:r>
    </w:p>
    <w:p w14:paraId="329F249D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</w:t>
      </w:r>
      <w:proofErr w:type="spellStart"/>
      <w:r w:rsidRPr="00C1104B">
        <w:rPr>
          <w:rFonts w:ascii="Tahoma" w:hAnsi="Tahoma" w:cs="Tahoma"/>
        </w:rPr>
        <w:t>repetitiveFootMotion</w:t>
      </w:r>
      <w:proofErr w:type="spellEnd"/>
      <w:r w:rsidRPr="00C1104B">
        <w:rPr>
          <w:rFonts w:ascii="Tahoma" w:hAnsi="Tahoma" w:cs="Tahoma"/>
        </w:rPr>
        <w:t>}</w:t>
      </w:r>
    </w:p>
    <w:p w14:paraId="7709DD1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2E706620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Crawling</w:t>
      </w:r>
    </w:p>
    <w:p w14:paraId="6FD85E04" w14:textId="3B14F9E1" w:rsidR="00D43235" w:rsidRPr="00871AAA" w:rsidRDefault="00C1104B" w:rsidP="001F753B">
      <w:pPr>
        <w:tabs>
          <w:tab w:val="left" w:pos="7753"/>
        </w:tabs>
        <w:rPr>
          <w:rFonts w:ascii="Tahoma" w:hAnsi="Tahoma" w:cs="Tahoma"/>
          <w:b/>
          <w:sz w:val="22"/>
          <w:szCs w:val="22"/>
        </w:rPr>
      </w:pPr>
      <w:r w:rsidRPr="00C1104B">
        <w:rPr>
          <w:rFonts w:ascii="Tahoma" w:hAnsi="Tahoma" w:cs="Tahoma"/>
        </w:rPr>
        <w:t>{crawling}</w:t>
      </w:r>
      <w:r w:rsidR="001F753B" w:rsidRPr="00871AAA">
        <w:rPr>
          <w:rFonts w:ascii="Tahoma" w:hAnsi="Tahoma" w:cs="Tahoma"/>
          <w:b/>
          <w:sz w:val="22"/>
          <w:szCs w:val="22"/>
        </w:rPr>
        <w:tab/>
      </w:r>
    </w:p>
    <w:p w14:paraId="5A9BB0AB" w14:textId="77777777" w:rsidR="00960736" w:rsidRPr="00B16772" w:rsidRDefault="00960736" w:rsidP="00CA68B5">
      <w:pPr>
        <w:tabs>
          <w:tab w:val="left" w:pos="1710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2"/>
        </w:rPr>
        <w:t xml:space="preserve">4.4 </w:t>
      </w:r>
      <w:r w:rsidR="00C2122F" w:rsidRPr="00B16772">
        <w:rPr>
          <w:rFonts w:ascii="Tahoma" w:hAnsi="Tahoma" w:cs="Tahoma"/>
          <w:b/>
          <w:sz w:val="22"/>
        </w:rPr>
        <w:t>C</w:t>
      </w:r>
      <w:r w:rsidRPr="00B16772">
        <w:rPr>
          <w:rFonts w:ascii="Tahoma" w:hAnsi="Tahoma" w:cs="Tahoma"/>
          <w:b/>
          <w:sz w:val="22"/>
        </w:rPr>
        <w:t>ognitive</w:t>
      </w:r>
      <w:r w:rsidR="00683364" w:rsidRPr="00B16772">
        <w:rPr>
          <w:rFonts w:ascii="Tahoma" w:hAnsi="Tahoma" w:cs="Tahoma"/>
          <w:b/>
          <w:sz w:val="22"/>
        </w:rPr>
        <w:t xml:space="preserve"> assessment</w:t>
      </w:r>
      <w:r w:rsidRPr="00B16772">
        <w:rPr>
          <w:rFonts w:ascii="Tahoma" w:hAnsi="Tahoma" w:cs="Tahoma"/>
          <w:b/>
          <w:sz w:val="22"/>
        </w:rPr>
        <w:t xml:space="preserve"> </w:t>
      </w:r>
      <w:r w:rsidR="00CA68B5" w:rsidRPr="00B16772">
        <w:rPr>
          <w:rFonts w:ascii="Tahoma" w:hAnsi="Tahoma" w:cs="Tahoma"/>
          <w:b/>
        </w:rPr>
        <w:tab/>
      </w:r>
    </w:p>
    <w:p w14:paraId="21D57BA5" w14:textId="77777777" w:rsidR="00AC5FC5" w:rsidRPr="00B16772" w:rsidRDefault="00AC5FC5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</w:p>
    <w:p w14:paraId="15F53585" w14:textId="77777777" w:rsidR="00D43235" w:rsidRPr="00B16772" w:rsidRDefault="00E63A18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1 </w:t>
      </w:r>
      <w:r w:rsidR="00AC5FC5" w:rsidRPr="00B16772">
        <w:rPr>
          <w:rFonts w:ascii="Tahoma" w:hAnsi="Tahoma" w:cs="Tahoma"/>
          <w:b/>
        </w:rPr>
        <w:t>A</w:t>
      </w:r>
      <w:r w:rsidR="00960736" w:rsidRPr="00B16772">
        <w:rPr>
          <w:rFonts w:ascii="Tahoma" w:hAnsi="Tahoma" w:cs="Tahoma"/>
          <w:b/>
        </w:rPr>
        <w:t>ttention</w:t>
      </w:r>
      <w:r w:rsidR="00FB5368" w:rsidRPr="00B16772">
        <w:rPr>
          <w:rFonts w:ascii="Tahoma" w:hAnsi="Tahoma" w:cs="Tahoma"/>
          <w:b/>
        </w:rPr>
        <w:t xml:space="preserve"> and </w:t>
      </w:r>
      <w:r w:rsidR="00AC5FC5" w:rsidRPr="00B16772">
        <w:rPr>
          <w:rFonts w:ascii="Tahoma" w:hAnsi="Tahoma" w:cs="Tahoma"/>
          <w:b/>
        </w:rPr>
        <w:t>C</w:t>
      </w:r>
      <w:r w:rsidR="00FB5368" w:rsidRPr="00B16772">
        <w:rPr>
          <w:rFonts w:ascii="Tahoma" w:hAnsi="Tahoma" w:cs="Tahoma"/>
          <w:b/>
        </w:rPr>
        <w:t>oncentration</w:t>
      </w:r>
    </w:p>
    <w:p w14:paraId="0338559F" w14:textId="77777777" w:rsidR="005F7417" w:rsidRPr="00B16772" w:rsidRDefault="005F7417" w:rsidP="003630B5">
      <w:pPr>
        <w:tabs>
          <w:tab w:val="left" w:pos="3645"/>
        </w:tabs>
        <w:rPr>
          <w:rFonts w:ascii="Tahoma" w:hAnsi="Tahoma" w:cs="Tahoma"/>
        </w:rPr>
      </w:pPr>
    </w:p>
    <w:p w14:paraId="233963AB" w14:textId="77777777" w:rsidR="00960736" w:rsidRPr="00B16772" w:rsidRDefault="00E63A18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2 </w:t>
      </w:r>
      <w:r w:rsidR="00AC5FC5" w:rsidRPr="00B16772">
        <w:rPr>
          <w:rFonts w:ascii="Tahoma" w:hAnsi="Tahoma" w:cs="Tahoma"/>
          <w:b/>
        </w:rPr>
        <w:t>M</w:t>
      </w:r>
      <w:r w:rsidR="00FB5368" w:rsidRPr="00B16772">
        <w:rPr>
          <w:rFonts w:ascii="Tahoma" w:hAnsi="Tahoma" w:cs="Tahoma"/>
          <w:b/>
        </w:rPr>
        <w:t>emory</w:t>
      </w:r>
    </w:p>
    <w:p w14:paraId="6BB165B9" w14:textId="77777777" w:rsidR="00AC5FC5" w:rsidRPr="00B16772" w:rsidRDefault="00AC5FC5" w:rsidP="003630B5">
      <w:pPr>
        <w:tabs>
          <w:tab w:val="left" w:pos="3645"/>
        </w:tabs>
        <w:rPr>
          <w:rFonts w:ascii="Tahoma" w:hAnsi="Tahoma" w:cs="Tahoma"/>
        </w:rPr>
      </w:pPr>
    </w:p>
    <w:p w14:paraId="0F984972" w14:textId="77777777" w:rsidR="00AC5FC5" w:rsidRPr="00B16772" w:rsidRDefault="000A5A5E" w:rsidP="003630B5">
      <w:pPr>
        <w:tabs>
          <w:tab w:val="left" w:pos="3645"/>
        </w:tabs>
        <w:rPr>
          <w:rFonts w:ascii="Tahoma" w:hAnsi="Tahoma" w:cs="Tahoma"/>
        </w:rPr>
      </w:pPr>
      <w:r w:rsidRPr="00B16772">
        <w:rPr>
          <w:rFonts w:ascii="Tahoma" w:hAnsi="Tahoma" w:cs="Tahoma"/>
        </w:rPr>
        <w:t xml:space="preserve">4.4.2.1 </w:t>
      </w:r>
      <w:r w:rsidR="00AC5FC5" w:rsidRPr="00B16772">
        <w:rPr>
          <w:rFonts w:ascii="Tahoma" w:hAnsi="Tahoma" w:cs="Tahoma"/>
        </w:rPr>
        <w:t>S</w:t>
      </w:r>
      <w:r w:rsidR="00FB5368" w:rsidRPr="00B16772">
        <w:rPr>
          <w:rFonts w:ascii="Tahoma" w:hAnsi="Tahoma" w:cs="Tahoma"/>
        </w:rPr>
        <w:t xml:space="preserve">hort term: </w:t>
      </w:r>
    </w:p>
    <w:p w14:paraId="03637E4C" w14:textId="77777777" w:rsidR="00182893" w:rsidRPr="00B16772" w:rsidRDefault="00182893" w:rsidP="003630B5">
      <w:pPr>
        <w:tabs>
          <w:tab w:val="left" w:pos="3645"/>
        </w:tabs>
        <w:rPr>
          <w:rFonts w:ascii="Tahoma" w:hAnsi="Tahoma" w:cs="Tahoma"/>
        </w:rPr>
      </w:pPr>
    </w:p>
    <w:p w14:paraId="1AF0E854" w14:textId="77777777" w:rsidR="00FB5368" w:rsidRPr="00B16772" w:rsidRDefault="000A5A5E" w:rsidP="00FB5368">
      <w:pPr>
        <w:pStyle w:val="BodyText"/>
        <w:rPr>
          <w:rFonts w:cs="Tahoma"/>
          <w:b w:val="0"/>
        </w:rPr>
      </w:pPr>
      <w:r w:rsidRPr="00B16772">
        <w:rPr>
          <w:rFonts w:cs="Tahoma"/>
          <w:b w:val="0"/>
        </w:rPr>
        <w:t xml:space="preserve">4.4.2.2 </w:t>
      </w:r>
      <w:r w:rsidR="00AC5FC5" w:rsidRPr="00B16772">
        <w:rPr>
          <w:rFonts w:cs="Tahoma"/>
          <w:b w:val="0"/>
        </w:rPr>
        <w:t>L</w:t>
      </w:r>
      <w:r w:rsidR="00FB5368" w:rsidRPr="00B16772">
        <w:rPr>
          <w:rFonts w:cs="Tahoma"/>
          <w:b w:val="0"/>
        </w:rPr>
        <w:t xml:space="preserve">ong term: </w:t>
      </w:r>
    </w:p>
    <w:p w14:paraId="270D9344" w14:textId="77777777" w:rsidR="00D36386" w:rsidRPr="00B16772" w:rsidRDefault="00D36386" w:rsidP="00FB5368">
      <w:pPr>
        <w:pStyle w:val="BodyText"/>
        <w:rPr>
          <w:rFonts w:cs="Tahoma"/>
          <w:b w:val="0"/>
          <w:sz w:val="18"/>
        </w:rPr>
      </w:pPr>
    </w:p>
    <w:p w14:paraId="09BD1126" w14:textId="77777777" w:rsidR="00396900" w:rsidRPr="00B16772" w:rsidRDefault="00396900" w:rsidP="003630B5">
      <w:pPr>
        <w:tabs>
          <w:tab w:val="left" w:pos="3645"/>
        </w:tabs>
        <w:rPr>
          <w:rFonts w:ascii="Tahoma" w:hAnsi="Tahoma" w:cs="Tahoma"/>
        </w:rPr>
      </w:pPr>
    </w:p>
    <w:p w14:paraId="35479654" w14:textId="77777777" w:rsidR="00CA68B5" w:rsidRPr="00B16772" w:rsidRDefault="00E63A18" w:rsidP="00CA68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3 </w:t>
      </w:r>
      <w:r w:rsidR="00CA68B5" w:rsidRPr="00B16772">
        <w:rPr>
          <w:rFonts w:ascii="Tahoma" w:hAnsi="Tahoma" w:cs="Tahoma"/>
          <w:b/>
        </w:rPr>
        <w:t>Insight</w:t>
      </w:r>
    </w:p>
    <w:p w14:paraId="6E4C41F4" w14:textId="77777777" w:rsidR="00882363" w:rsidRPr="00B16772" w:rsidRDefault="00882363" w:rsidP="00CA68B5">
      <w:pPr>
        <w:tabs>
          <w:tab w:val="left" w:pos="3645"/>
        </w:tabs>
        <w:rPr>
          <w:rFonts w:ascii="Tahoma" w:hAnsi="Tahoma" w:cs="Tahoma"/>
        </w:rPr>
      </w:pPr>
    </w:p>
    <w:p w14:paraId="3A8D5EAF" w14:textId="1FFE3209" w:rsidR="00CA68B5" w:rsidRPr="00B16772" w:rsidRDefault="00E63A18" w:rsidP="00B16772">
      <w:pPr>
        <w:pStyle w:val="BodyText"/>
        <w:rPr>
          <w:rFonts w:cs="Tahoma"/>
          <w:b w:val="0"/>
        </w:rPr>
      </w:pPr>
      <w:r w:rsidRPr="00B16772">
        <w:rPr>
          <w:rFonts w:cs="Tahoma"/>
        </w:rPr>
        <w:t xml:space="preserve">4.4.4 </w:t>
      </w:r>
      <w:r w:rsidR="00CA68B5" w:rsidRPr="00B16772">
        <w:rPr>
          <w:rFonts w:cs="Tahoma"/>
        </w:rPr>
        <w:t xml:space="preserve">Reading </w:t>
      </w:r>
    </w:p>
    <w:p w14:paraId="5C763990" w14:textId="77777777" w:rsidR="00CA68B5" w:rsidRPr="00B16772" w:rsidRDefault="00CA68B5" w:rsidP="00CA68B5">
      <w:pPr>
        <w:pStyle w:val="BodyText"/>
        <w:rPr>
          <w:rFonts w:cs="Tahoma"/>
          <w:b w:val="0"/>
        </w:rPr>
      </w:pPr>
    </w:p>
    <w:p w14:paraId="3E8B28EC" w14:textId="77777777" w:rsidR="00CA68B5" w:rsidRPr="00B16772" w:rsidRDefault="00E63A18" w:rsidP="00CA68B5">
      <w:pPr>
        <w:pStyle w:val="BodyText"/>
        <w:rPr>
          <w:rFonts w:cs="Tahoma"/>
        </w:rPr>
      </w:pPr>
      <w:r w:rsidRPr="00B16772">
        <w:rPr>
          <w:rFonts w:cs="Tahoma"/>
        </w:rPr>
        <w:t xml:space="preserve">4.4.5 </w:t>
      </w:r>
      <w:r w:rsidR="00D43235" w:rsidRPr="00B16772">
        <w:rPr>
          <w:rFonts w:cs="Tahoma"/>
        </w:rPr>
        <w:t>Speech</w:t>
      </w:r>
    </w:p>
    <w:p w14:paraId="0D748321" w14:textId="77777777" w:rsidR="00CA68B5" w:rsidRPr="00B16772" w:rsidRDefault="00CA68B5" w:rsidP="00CA68B5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  <w:bCs/>
        </w:rPr>
      </w:pPr>
    </w:p>
    <w:p w14:paraId="49D739B1" w14:textId="77777777" w:rsidR="00CA68B5" w:rsidRPr="00B16772" w:rsidRDefault="00E63A18" w:rsidP="00CA68B5">
      <w:pPr>
        <w:pStyle w:val="BodyText"/>
        <w:rPr>
          <w:rFonts w:cs="Tahoma"/>
        </w:rPr>
      </w:pPr>
      <w:r w:rsidRPr="00B16772">
        <w:rPr>
          <w:rFonts w:cs="Tahoma"/>
        </w:rPr>
        <w:t xml:space="preserve">4.4.6 </w:t>
      </w:r>
      <w:r w:rsidR="00D43235" w:rsidRPr="00B16772">
        <w:rPr>
          <w:rFonts w:cs="Tahoma"/>
        </w:rPr>
        <w:t>Writing</w:t>
      </w:r>
    </w:p>
    <w:p w14:paraId="5EABCA6C" w14:textId="77777777" w:rsidR="00FB3B22" w:rsidRPr="00B16772" w:rsidRDefault="00FB3B22" w:rsidP="00CA68B5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</w:p>
    <w:p w14:paraId="7F816C32" w14:textId="77777777" w:rsidR="00CA68B5" w:rsidRPr="00B16772" w:rsidRDefault="00E63A18" w:rsidP="00CA68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7 </w:t>
      </w:r>
      <w:r w:rsidR="00D43235" w:rsidRPr="00B16772">
        <w:rPr>
          <w:rFonts w:ascii="Tahoma" w:hAnsi="Tahoma" w:cs="Tahoma"/>
          <w:b/>
        </w:rPr>
        <w:t>Visual perception</w:t>
      </w:r>
    </w:p>
    <w:p w14:paraId="457FBDE2" w14:textId="77777777" w:rsidR="00484042" w:rsidRPr="00B16772" w:rsidRDefault="00484042" w:rsidP="00CA68B5">
      <w:pPr>
        <w:pStyle w:val="BodyText"/>
        <w:rPr>
          <w:rFonts w:cs="Tahoma"/>
          <w:b w:val="0"/>
        </w:rPr>
      </w:pPr>
    </w:p>
    <w:p w14:paraId="50A466A2" w14:textId="77777777" w:rsidR="005B4CC4" w:rsidRPr="00B16772" w:rsidRDefault="005B4CC4" w:rsidP="00D43235">
      <w:pPr>
        <w:tabs>
          <w:tab w:val="left" w:pos="2250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4.5</w:t>
      </w:r>
      <w:r w:rsidR="00FE09C9" w:rsidRPr="00B16772">
        <w:rPr>
          <w:rFonts w:ascii="Tahoma" w:hAnsi="Tahoma" w:cs="Tahoma"/>
          <w:b/>
          <w:sz w:val="22"/>
        </w:rPr>
        <w:t xml:space="preserve"> </w:t>
      </w:r>
      <w:r w:rsidR="00D36386" w:rsidRPr="00B16772">
        <w:rPr>
          <w:rFonts w:ascii="Tahoma" w:hAnsi="Tahoma" w:cs="Tahoma"/>
          <w:b/>
          <w:sz w:val="22"/>
        </w:rPr>
        <w:t>A</w:t>
      </w:r>
      <w:r w:rsidRPr="00B16772">
        <w:rPr>
          <w:rFonts w:ascii="Tahoma" w:hAnsi="Tahoma" w:cs="Tahoma"/>
          <w:b/>
          <w:sz w:val="22"/>
        </w:rPr>
        <w:t>ffect</w:t>
      </w:r>
      <w:r w:rsidR="00D43235" w:rsidRPr="00B16772">
        <w:rPr>
          <w:rFonts w:ascii="Tahoma" w:hAnsi="Tahoma" w:cs="Tahoma"/>
          <w:b/>
          <w:sz w:val="22"/>
        </w:rPr>
        <w:tab/>
      </w:r>
    </w:p>
    <w:p w14:paraId="4FE48D02" w14:textId="77777777" w:rsidR="0095328E" w:rsidRPr="00B16772" w:rsidRDefault="0095328E" w:rsidP="007C0ADF">
      <w:pPr>
        <w:tabs>
          <w:tab w:val="left" w:pos="2250"/>
        </w:tabs>
        <w:rPr>
          <w:rFonts w:ascii="Tahoma" w:hAnsi="Tahoma" w:cs="Tahoma"/>
          <w:sz w:val="22"/>
        </w:rPr>
      </w:pPr>
    </w:p>
    <w:p w14:paraId="0E027287" w14:textId="77777777" w:rsidR="00FB5368" w:rsidRPr="00B16772" w:rsidRDefault="005B4CC4" w:rsidP="00FB5368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 xml:space="preserve">4.6 </w:t>
      </w:r>
      <w:r w:rsidR="00DF2865" w:rsidRPr="00B16772">
        <w:rPr>
          <w:rFonts w:ascii="Tahoma" w:hAnsi="Tahoma" w:cs="Tahoma"/>
          <w:b/>
          <w:sz w:val="22"/>
        </w:rPr>
        <w:t>M</w:t>
      </w:r>
      <w:r w:rsidRPr="00B16772">
        <w:rPr>
          <w:rFonts w:ascii="Tahoma" w:hAnsi="Tahoma" w:cs="Tahoma"/>
          <w:b/>
          <w:sz w:val="22"/>
        </w:rPr>
        <w:t>otivation</w:t>
      </w:r>
    </w:p>
    <w:p w14:paraId="49D0A4BB" w14:textId="77777777" w:rsidR="00CA68B5" w:rsidRPr="00B16772" w:rsidRDefault="00CA68B5" w:rsidP="00FB5368">
      <w:pPr>
        <w:tabs>
          <w:tab w:val="left" w:pos="3645"/>
        </w:tabs>
        <w:rPr>
          <w:rFonts w:ascii="Tahoma" w:hAnsi="Tahoma" w:cs="Tahoma"/>
        </w:rPr>
      </w:pPr>
    </w:p>
    <w:p w14:paraId="644C836E" w14:textId="77777777" w:rsidR="005B4CC4" w:rsidRPr="00B16772" w:rsidRDefault="005B4CC4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 xml:space="preserve">4.7 </w:t>
      </w:r>
      <w:r w:rsidR="00C96CDB" w:rsidRPr="00B16772">
        <w:rPr>
          <w:rFonts w:ascii="Tahoma" w:hAnsi="Tahoma" w:cs="Tahoma"/>
          <w:b/>
          <w:sz w:val="22"/>
        </w:rPr>
        <w:t>F</w:t>
      </w:r>
      <w:r w:rsidRPr="00B16772">
        <w:rPr>
          <w:rFonts w:ascii="Tahoma" w:hAnsi="Tahoma" w:cs="Tahoma"/>
          <w:b/>
          <w:sz w:val="22"/>
        </w:rPr>
        <w:t>unctional</w:t>
      </w:r>
    </w:p>
    <w:p w14:paraId="665B0992" w14:textId="77777777" w:rsidR="00C96CDB" w:rsidRPr="00B16772" w:rsidRDefault="00C96CDB" w:rsidP="003630B5">
      <w:pPr>
        <w:tabs>
          <w:tab w:val="left" w:pos="3645"/>
        </w:tabs>
        <w:rPr>
          <w:rFonts w:ascii="Tahoma" w:hAnsi="Tahoma" w:cs="Tahoma"/>
          <w:b/>
        </w:rPr>
      </w:pPr>
    </w:p>
    <w:p w14:paraId="4D8B147C" w14:textId="77777777" w:rsidR="005B4CC4" w:rsidRPr="00B16772" w:rsidRDefault="007D47B4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1 </w:t>
      </w:r>
      <w:r w:rsidR="00C96CDB" w:rsidRPr="00B16772">
        <w:rPr>
          <w:rFonts w:ascii="Tahoma" w:hAnsi="Tahoma" w:cs="Tahoma"/>
          <w:b/>
        </w:rPr>
        <w:t>P</w:t>
      </w:r>
      <w:r w:rsidR="005B4CC4" w:rsidRPr="00B16772">
        <w:rPr>
          <w:rFonts w:ascii="Tahoma" w:hAnsi="Tahoma" w:cs="Tahoma"/>
          <w:b/>
        </w:rPr>
        <w:t>ersonal care</w:t>
      </w:r>
      <w:r w:rsidR="00CA68B5" w:rsidRPr="00B16772">
        <w:rPr>
          <w:rFonts w:ascii="Tahoma" w:hAnsi="Tahoma" w:cs="Tahoma"/>
          <w:b/>
        </w:rPr>
        <w:t>:</w:t>
      </w:r>
    </w:p>
    <w:p w14:paraId="6F392AC1" w14:textId="77777777" w:rsidR="00C96CDB" w:rsidRPr="00B16772" w:rsidRDefault="00C96CDB" w:rsidP="00DA231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F2A16DC" w14:textId="77777777" w:rsidR="00DA2314" w:rsidRPr="00B16772" w:rsidRDefault="007D47B4" w:rsidP="00DA2314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B16772">
        <w:rPr>
          <w:rFonts w:ascii="Tahoma" w:hAnsi="Tahoma"/>
          <w:b/>
        </w:rPr>
        <w:lastRenderedPageBreak/>
        <w:t xml:space="preserve">4.7.2 </w:t>
      </w:r>
      <w:r w:rsidR="00DA2314" w:rsidRPr="00B16772">
        <w:rPr>
          <w:rFonts w:ascii="Tahoma" w:hAnsi="Tahoma"/>
          <w:b/>
        </w:rPr>
        <w:t>Sleeping</w:t>
      </w:r>
    </w:p>
    <w:p w14:paraId="13340F5F" w14:textId="77777777" w:rsidR="00AA6C11" w:rsidRPr="00B16772" w:rsidRDefault="00AA6C11" w:rsidP="00065AA1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F3E6DA0" w14:textId="77777777" w:rsidR="005B4CC4" w:rsidRPr="00B16772" w:rsidRDefault="007D47B4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7.3</w:t>
      </w:r>
      <w:r w:rsidR="005F7417" w:rsidRPr="00B16772">
        <w:rPr>
          <w:rFonts w:ascii="Tahoma" w:hAnsi="Tahoma" w:cs="Tahoma"/>
          <w:b/>
        </w:rPr>
        <w:t xml:space="preserve"> </w:t>
      </w:r>
      <w:r w:rsidR="00C96CDB" w:rsidRPr="00B16772">
        <w:rPr>
          <w:rFonts w:ascii="Tahoma" w:hAnsi="Tahoma" w:cs="Tahoma"/>
          <w:b/>
        </w:rPr>
        <w:t>H</w:t>
      </w:r>
      <w:r w:rsidR="005B4CC4" w:rsidRPr="00B16772">
        <w:rPr>
          <w:rFonts w:ascii="Tahoma" w:hAnsi="Tahoma" w:cs="Tahoma"/>
          <w:b/>
        </w:rPr>
        <w:t>ome management</w:t>
      </w:r>
      <w:r w:rsidR="00CA68B5" w:rsidRPr="00B16772">
        <w:rPr>
          <w:rFonts w:ascii="Tahoma" w:hAnsi="Tahoma" w:cs="Tahoma"/>
          <w:b/>
        </w:rPr>
        <w:t>:</w:t>
      </w:r>
    </w:p>
    <w:p w14:paraId="5378B3F8" w14:textId="77777777" w:rsidR="009D49A9" w:rsidRPr="00B16772" w:rsidRDefault="00182893" w:rsidP="00182893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ab/>
      </w:r>
    </w:p>
    <w:p w14:paraId="589D0F6D" w14:textId="77777777" w:rsidR="005B4CC4" w:rsidRPr="00B16772" w:rsidRDefault="003A2771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4 </w:t>
      </w:r>
      <w:r w:rsidR="00C96CDB" w:rsidRPr="00B16772">
        <w:rPr>
          <w:rFonts w:ascii="Tahoma" w:hAnsi="Tahoma" w:cs="Tahoma"/>
          <w:b/>
        </w:rPr>
        <w:t>L</w:t>
      </w:r>
      <w:r w:rsidR="005B4CC4" w:rsidRPr="00B16772">
        <w:rPr>
          <w:rFonts w:ascii="Tahoma" w:hAnsi="Tahoma" w:cs="Tahoma"/>
          <w:b/>
        </w:rPr>
        <w:t>e</w:t>
      </w:r>
      <w:r w:rsidR="00C96CDB" w:rsidRPr="00B16772">
        <w:rPr>
          <w:rFonts w:ascii="Tahoma" w:hAnsi="Tahoma" w:cs="Tahoma"/>
          <w:b/>
        </w:rPr>
        <w:t>i</w:t>
      </w:r>
      <w:r w:rsidR="005B4CC4" w:rsidRPr="00B16772">
        <w:rPr>
          <w:rFonts w:ascii="Tahoma" w:hAnsi="Tahoma" w:cs="Tahoma"/>
          <w:b/>
        </w:rPr>
        <w:t>sure</w:t>
      </w:r>
      <w:r w:rsidR="00CA68B5" w:rsidRPr="00B16772">
        <w:rPr>
          <w:rFonts w:ascii="Tahoma" w:hAnsi="Tahoma" w:cs="Tahoma"/>
          <w:b/>
        </w:rPr>
        <w:t>:</w:t>
      </w:r>
    </w:p>
    <w:p w14:paraId="3EA8F66F" w14:textId="77777777" w:rsidR="00065AA1" w:rsidRPr="00B16772" w:rsidRDefault="00065AA1" w:rsidP="003630B5">
      <w:pPr>
        <w:tabs>
          <w:tab w:val="left" w:pos="3645"/>
        </w:tabs>
        <w:rPr>
          <w:rFonts w:ascii="Tahoma" w:hAnsi="Tahoma" w:cs="Tahoma"/>
        </w:rPr>
      </w:pPr>
    </w:p>
    <w:p w14:paraId="7302DEF5" w14:textId="77777777" w:rsidR="00DA2314" w:rsidRPr="00B16772" w:rsidRDefault="003A2771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5 </w:t>
      </w:r>
      <w:r w:rsidR="00DA2314" w:rsidRPr="00B16772">
        <w:rPr>
          <w:rFonts w:ascii="Tahoma" w:hAnsi="Tahoma" w:cs="Tahoma"/>
          <w:b/>
        </w:rPr>
        <w:t xml:space="preserve">Driving: </w:t>
      </w:r>
    </w:p>
    <w:p w14:paraId="67135300" w14:textId="5C13E92E" w:rsidR="00013E99" w:rsidRPr="00B16772" w:rsidRDefault="00D43235" w:rsidP="00B16772">
      <w:pPr>
        <w:tabs>
          <w:tab w:val="left" w:pos="1065"/>
        </w:tabs>
        <w:rPr>
          <w:rFonts w:ascii="Tahoma" w:hAnsi="Tahoma" w:cs="Tahoma"/>
          <w:b/>
          <w:sz w:val="18"/>
        </w:rPr>
      </w:pPr>
      <w:r w:rsidRPr="00B16772">
        <w:rPr>
          <w:rFonts w:ascii="Tahoma" w:hAnsi="Tahoma" w:cs="Tahoma"/>
          <w:b/>
        </w:rPr>
        <w:tab/>
      </w:r>
    </w:p>
    <w:p w14:paraId="6B641B23" w14:textId="77777777" w:rsidR="00ED26EA" w:rsidRPr="00B16772" w:rsidRDefault="00ED26EA" w:rsidP="003630B5">
      <w:pPr>
        <w:tabs>
          <w:tab w:val="left" w:pos="3645"/>
        </w:tabs>
        <w:rPr>
          <w:rFonts w:ascii="Tahoma" w:hAnsi="Tahoma" w:cs="Tahoma"/>
          <w:b/>
          <w:sz w:val="18"/>
        </w:rPr>
      </w:pPr>
    </w:p>
    <w:p w14:paraId="7A71FC61" w14:textId="77777777" w:rsidR="00021C2B" w:rsidRPr="00B16772" w:rsidRDefault="00DA2314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4.8 Work Assessment</w:t>
      </w:r>
    </w:p>
    <w:p w14:paraId="01EC2062" w14:textId="77777777" w:rsidR="008A3B45" w:rsidRPr="00B16772" w:rsidRDefault="008A3B45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</w:p>
    <w:p w14:paraId="5AA30EEA" w14:textId="77777777" w:rsidR="00A6132B" w:rsidRPr="00B16772" w:rsidRDefault="00A6132B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8.1</w:t>
      </w:r>
      <w:r w:rsidR="000C0D4D" w:rsidRPr="00B16772">
        <w:rPr>
          <w:rFonts w:ascii="Tahoma" w:hAnsi="Tahoma" w:cs="Tahoma"/>
          <w:b/>
        </w:rPr>
        <w:t xml:space="preserve"> </w:t>
      </w:r>
      <w:r w:rsidRPr="00B16772">
        <w:rPr>
          <w:rFonts w:ascii="Tahoma" w:hAnsi="Tahoma" w:cs="Tahoma"/>
          <w:b/>
        </w:rPr>
        <w:t xml:space="preserve">  Job Description</w:t>
      </w:r>
    </w:p>
    <w:p w14:paraId="01F1FCF0" w14:textId="77777777" w:rsidR="00452AFB" w:rsidRPr="00B16772" w:rsidRDefault="00452AFB" w:rsidP="00F546A5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</w:p>
    <w:p w14:paraId="3B8138FD" w14:textId="77777777" w:rsidR="00A6132B" w:rsidRPr="00B16772" w:rsidRDefault="00A6132B" w:rsidP="00A6132B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proofErr w:type="gramStart"/>
      <w:r w:rsidRPr="00B16772">
        <w:rPr>
          <w:rFonts w:ascii="Tahoma" w:hAnsi="Tahoma" w:cs="Tahoma"/>
        </w:rPr>
        <w:t>4.8.1.2  Work</w:t>
      </w:r>
      <w:proofErr w:type="gramEnd"/>
      <w:r w:rsidRPr="00B16772">
        <w:rPr>
          <w:rFonts w:ascii="Tahoma" w:hAnsi="Tahoma" w:cs="Tahoma"/>
        </w:rPr>
        <w:t xml:space="preserve"> assessment</w:t>
      </w:r>
    </w:p>
    <w:p w14:paraId="4E4C7938" w14:textId="66D33654" w:rsidR="0093624C" w:rsidRPr="00B16772" w:rsidRDefault="0093624C" w:rsidP="008018C5">
      <w:pPr>
        <w:pStyle w:val="Header"/>
        <w:tabs>
          <w:tab w:val="clear" w:pos="4320"/>
          <w:tab w:val="clear" w:pos="8640"/>
        </w:tabs>
        <w:suppressAutoHyphens/>
        <w:rPr>
          <w:rFonts w:ascii="Tahoma" w:hAnsi="Tahoma"/>
        </w:rPr>
      </w:pPr>
    </w:p>
    <w:p w14:paraId="4FD81E50" w14:textId="77777777" w:rsidR="0093624C" w:rsidRPr="00B16772" w:rsidRDefault="0093624C" w:rsidP="008018C5">
      <w:pPr>
        <w:pStyle w:val="Header"/>
        <w:tabs>
          <w:tab w:val="clear" w:pos="4320"/>
          <w:tab w:val="clear" w:pos="8640"/>
        </w:tabs>
        <w:suppressAutoHyphens/>
        <w:rPr>
          <w:rFonts w:ascii="Tahoma" w:hAnsi="Tahoma"/>
        </w:rPr>
      </w:pPr>
    </w:p>
    <w:p w14:paraId="4AC485E9" w14:textId="77777777" w:rsidR="00DA2314" w:rsidRPr="00B16772" w:rsidRDefault="000E2DEA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4"/>
        </w:rPr>
        <w:t xml:space="preserve">5. </w:t>
      </w:r>
      <w:r w:rsidR="00DA2314" w:rsidRPr="00B16772">
        <w:rPr>
          <w:rFonts w:ascii="Tahoma" w:hAnsi="Tahoma" w:cs="Tahoma"/>
          <w:b/>
          <w:sz w:val="24"/>
        </w:rPr>
        <w:t>Summary</w:t>
      </w:r>
    </w:p>
    <w:p w14:paraId="70521495" w14:textId="77777777" w:rsidR="00021C2B" w:rsidRPr="00B16772" w:rsidRDefault="00021C2B" w:rsidP="003630B5">
      <w:pPr>
        <w:tabs>
          <w:tab w:val="left" w:pos="3645"/>
        </w:tabs>
        <w:rPr>
          <w:rFonts w:ascii="Tahoma" w:hAnsi="Tahoma" w:cs="Tahoma"/>
          <w:sz w:val="22"/>
        </w:rPr>
      </w:pPr>
    </w:p>
    <w:p w14:paraId="17EC8946" w14:textId="77777777" w:rsidR="000E2DEA" w:rsidRPr="00B16772" w:rsidRDefault="000E2DEA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2"/>
        </w:rPr>
        <w:t>5.1</w:t>
      </w:r>
      <w:r w:rsidR="00367DD1" w:rsidRPr="00B16772">
        <w:rPr>
          <w:rFonts w:ascii="Tahoma" w:hAnsi="Tahoma" w:cs="Tahoma"/>
          <w:b/>
          <w:sz w:val="22"/>
        </w:rPr>
        <w:t xml:space="preserve"> </w:t>
      </w:r>
      <w:r w:rsidR="0068316E" w:rsidRPr="00B16772">
        <w:rPr>
          <w:rFonts w:ascii="Tahoma" w:hAnsi="Tahoma" w:cs="Tahoma"/>
          <w:b/>
          <w:sz w:val="22"/>
        </w:rPr>
        <w:t>D</w:t>
      </w:r>
      <w:r w:rsidRPr="00B16772">
        <w:rPr>
          <w:rFonts w:ascii="Tahoma" w:hAnsi="Tahoma" w:cs="Tahoma"/>
          <w:b/>
          <w:sz w:val="22"/>
        </w:rPr>
        <w:t>iscussion</w:t>
      </w:r>
    </w:p>
    <w:p w14:paraId="685B00B1" w14:textId="77777777" w:rsidR="0068316E" w:rsidRPr="00B16772" w:rsidRDefault="0068316E" w:rsidP="0068316E">
      <w:pPr>
        <w:rPr>
          <w:rFonts w:ascii="Tahoma" w:hAnsi="Tahoma"/>
        </w:rPr>
      </w:pPr>
    </w:p>
    <w:p w14:paraId="06368456" w14:textId="77777777" w:rsidR="00D43235" w:rsidRPr="00B16772" w:rsidRDefault="008458E4" w:rsidP="00226E80">
      <w:pPr>
        <w:rPr>
          <w:rFonts w:ascii="Tahoma" w:hAnsi="Tahoma"/>
        </w:rPr>
      </w:pPr>
      <w:r w:rsidRPr="00B16772">
        <w:rPr>
          <w:rFonts w:ascii="Tahoma" w:hAnsi="Tahoma"/>
        </w:rPr>
        <w:t xml:space="preserve">5.1.1. </w:t>
      </w:r>
      <w:r w:rsidR="00764229" w:rsidRPr="00B16772">
        <w:rPr>
          <w:rFonts w:ascii="Tahoma" w:hAnsi="Tahoma"/>
        </w:rPr>
        <w:t>L</w:t>
      </w:r>
      <w:r w:rsidR="000E2DEA" w:rsidRPr="00B16772">
        <w:rPr>
          <w:rFonts w:ascii="Tahoma" w:hAnsi="Tahoma"/>
        </w:rPr>
        <w:t>oss of amenities</w:t>
      </w:r>
    </w:p>
    <w:p w14:paraId="17008E3E" w14:textId="77777777" w:rsidR="00226E80" w:rsidRPr="00B16772" w:rsidRDefault="00226E80" w:rsidP="00226E80">
      <w:pPr>
        <w:rPr>
          <w:rFonts w:ascii="Tahoma" w:hAnsi="Tahoma"/>
        </w:rPr>
      </w:pPr>
    </w:p>
    <w:p w14:paraId="0B5D9F51" w14:textId="77777777" w:rsidR="00D43235" w:rsidRPr="00B16772" w:rsidRDefault="008458E4" w:rsidP="00226E80">
      <w:pPr>
        <w:rPr>
          <w:rFonts w:ascii="Tahoma" w:hAnsi="Tahoma"/>
        </w:rPr>
      </w:pPr>
      <w:r w:rsidRPr="00B16772">
        <w:rPr>
          <w:rFonts w:ascii="Tahoma" w:hAnsi="Tahoma"/>
        </w:rPr>
        <w:t xml:space="preserve">5.1.2 </w:t>
      </w:r>
      <w:r w:rsidR="00226E80" w:rsidRPr="00B16772">
        <w:rPr>
          <w:rFonts w:ascii="Tahoma" w:hAnsi="Tahoma"/>
        </w:rPr>
        <w:t>Residual work capacity</w:t>
      </w:r>
    </w:p>
    <w:p w14:paraId="21B5A225" w14:textId="77777777" w:rsidR="0085285E" w:rsidRPr="00B16772" w:rsidRDefault="0085285E" w:rsidP="00226E80">
      <w:pPr>
        <w:rPr>
          <w:rFonts w:ascii="Tahoma" w:hAnsi="Tahoma"/>
        </w:rPr>
      </w:pPr>
    </w:p>
    <w:p w14:paraId="7EDF1CAD" w14:textId="77777777" w:rsidR="00536FFF" w:rsidRPr="00B16772" w:rsidRDefault="00536FFF" w:rsidP="008018C5">
      <w:pPr>
        <w:tabs>
          <w:tab w:val="left" w:pos="3645"/>
        </w:tabs>
        <w:rPr>
          <w:rFonts w:ascii="Tahoma" w:hAnsi="Tahoma" w:cs="Tahoma"/>
        </w:rPr>
      </w:pPr>
    </w:p>
    <w:p w14:paraId="505C202B" w14:textId="77777777" w:rsidR="00DA2314" w:rsidRPr="00B16772" w:rsidRDefault="000E2DEA" w:rsidP="000E2DEA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5.2 Recommendations</w:t>
      </w:r>
    </w:p>
    <w:p w14:paraId="3321780D" w14:textId="77777777" w:rsidR="005F0BAE" w:rsidRPr="00B16772" w:rsidRDefault="005F0BAE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26074984" w14:textId="77777777" w:rsidR="00764229" w:rsidRPr="00B16772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1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Future Medical Expenses </w:t>
      </w:r>
    </w:p>
    <w:p w14:paraId="56F59937" w14:textId="77777777" w:rsidR="00B70ED4" w:rsidRPr="00B16772" w:rsidRDefault="00B70ED4" w:rsidP="00764229">
      <w:pPr>
        <w:pStyle w:val="Default"/>
        <w:rPr>
          <w:b/>
          <w:bCs/>
          <w:sz w:val="20"/>
          <w:szCs w:val="20"/>
        </w:rPr>
      </w:pPr>
    </w:p>
    <w:p w14:paraId="2703AFAB" w14:textId="77777777" w:rsidR="00764229" w:rsidRPr="00B16772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2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Future Medication and Surgical Intervention </w:t>
      </w:r>
    </w:p>
    <w:p w14:paraId="3EAD9368" w14:textId="77777777" w:rsidR="008D614B" w:rsidRPr="00B16772" w:rsidRDefault="008D614B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23FCDC2B" w14:textId="77777777" w:rsidR="00764229" w:rsidRPr="002F7610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3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Supplementary Health Services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5EE5D3B5" w14:textId="77777777" w:rsidR="00683364" w:rsidRDefault="00683364" w:rsidP="00764229">
      <w:pPr>
        <w:pStyle w:val="Default"/>
        <w:rPr>
          <w:b/>
          <w:bCs/>
          <w:sz w:val="20"/>
          <w:szCs w:val="20"/>
        </w:rPr>
      </w:pPr>
    </w:p>
    <w:p w14:paraId="31F7C0D0" w14:textId="77777777" w:rsidR="00764229" w:rsidRPr="002F7610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4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Physiotherapy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0B4FF982" w14:textId="77777777" w:rsidR="00764229" w:rsidRPr="00B16772" w:rsidRDefault="00764229" w:rsidP="00EC1411">
      <w:pPr>
        <w:pStyle w:val="Default"/>
        <w:numPr>
          <w:ilvl w:val="2"/>
          <w:numId w:val="12"/>
        </w:numPr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 xml:space="preserve">Psychology </w:t>
      </w:r>
    </w:p>
    <w:p w14:paraId="1623B6D0" w14:textId="77777777" w:rsidR="007420E8" w:rsidRDefault="007420E8" w:rsidP="00764229">
      <w:pPr>
        <w:pStyle w:val="Default"/>
        <w:rPr>
          <w:sz w:val="20"/>
          <w:szCs w:val="20"/>
        </w:rPr>
      </w:pPr>
    </w:p>
    <w:p w14:paraId="73290115" w14:textId="6FDDD94C" w:rsidR="00764229" w:rsidRPr="002F7610" w:rsidRDefault="003E2D97" w:rsidP="00536FFF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{</w:t>
      </w:r>
      <w:r w:rsidR="00B16772">
        <w:rPr>
          <w:rFonts w:ascii="Tahoma" w:hAnsi="Tahoma" w:cs="Tahoma"/>
          <w:sz w:val="20"/>
          <w:szCs w:val="20"/>
        </w:rPr>
        <w:t>psychology</w:t>
      </w:r>
      <w:r>
        <w:rPr>
          <w:rFonts w:ascii="Tahoma" w:hAnsi="Tahoma" w:cs="Tahoma"/>
          <w:sz w:val="20"/>
          <w:szCs w:val="20"/>
        </w:rPr>
        <w:t>}</w:t>
      </w:r>
    </w:p>
    <w:p w14:paraId="071B7353" w14:textId="77777777" w:rsidR="008A2B0D" w:rsidRDefault="008A2B0D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4323F1D2" w14:textId="77777777" w:rsidR="008A2B0D" w:rsidRPr="00B16772" w:rsidRDefault="008A2B0D" w:rsidP="00EC1411">
      <w:pPr>
        <w:pStyle w:val="Default"/>
        <w:numPr>
          <w:ilvl w:val="2"/>
          <w:numId w:val="10"/>
        </w:numPr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 xml:space="preserve"> </w:t>
      </w:r>
      <w:r w:rsidRPr="00B16772">
        <w:rPr>
          <w:rFonts w:ascii="Tahoma" w:hAnsi="Tahoma" w:cs="Tahoma"/>
          <w:b/>
          <w:bCs/>
          <w:sz w:val="20"/>
          <w:szCs w:val="20"/>
        </w:rPr>
        <w:t>Occupational Therapy</w:t>
      </w:r>
    </w:p>
    <w:p w14:paraId="5500E7BE" w14:textId="77777777" w:rsidR="008A2B0D" w:rsidRDefault="008A2B0D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4CE84242" w14:textId="42EA5BE7" w:rsidR="00643397" w:rsidRPr="00726FFC" w:rsidRDefault="003E2D97" w:rsidP="00726FFC">
      <w:pPr>
        <w:jc w:val="both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{</w:t>
      </w:r>
      <w:proofErr w:type="spellStart"/>
      <w:r w:rsidR="00726FFC">
        <w:rPr>
          <w:rFonts w:ascii="Tahoma" w:hAnsi="Tahoma" w:cs="Tahoma"/>
          <w:lang w:val="en-GB"/>
        </w:rPr>
        <w:t>occupationalTherapy</w:t>
      </w:r>
      <w:proofErr w:type="spellEnd"/>
      <w:r>
        <w:rPr>
          <w:rFonts w:ascii="Tahoma" w:hAnsi="Tahoma" w:cs="Tahoma"/>
          <w:lang w:val="en-GB"/>
        </w:rPr>
        <w:t>}</w:t>
      </w:r>
    </w:p>
    <w:p w14:paraId="0542CB13" w14:textId="77777777" w:rsidR="008A2B0D" w:rsidRPr="00643397" w:rsidRDefault="008A2B0D" w:rsidP="00764229">
      <w:pPr>
        <w:pStyle w:val="Default"/>
        <w:rPr>
          <w:rFonts w:ascii="Tahoma" w:hAnsi="Tahoma" w:cs="Tahoma"/>
          <w:bCs/>
          <w:sz w:val="20"/>
          <w:szCs w:val="20"/>
        </w:rPr>
      </w:pPr>
    </w:p>
    <w:p w14:paraId="6E755D5C" w14:textId="77777777" w:rsidR="007420E8" w:rsidRPr="002F7610" w:rsidRDefault="008A2B0D" w:rsidP="00764229">
      <w:pPr>
        <w:pStyle w:val="Default"/>
        <w:rPr>
          <w:rFonts w:ascii="Tahoma" w:hAnsi="Tahoma" w:cs="Tahoma"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>5.2.7</w:t>
      </w:r>
      <w:r w:rsidR="00764229" w:rsidRPr="00726FFC">
        <w:rPr>
          <w:rFonts w:ascii="Tahoma" w:hAnsi="Tahoma" w:cs="Tahoma"/>
          <w:b/>
          <w:bCs/>
          <w:sz w:val="20"/>
          <w:szCs w:val="20"/>
        </w:rPr>
        <w:t xml:space="preserve"> Special and Adapted Equipment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2CF59EF2" w14:textId="46B4EA4A" w:rsidR="00764229" w:rsidRDefault="00764229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258CF040" w14:textId="7A231F14" w:rsidR="00726FFC" w:rsidRDefault="003E2D97" w:rsidP="00764229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{</w:t>
      </w:r>
      <w:proofErr w:type="spellStart"/>
      <w:r w:rsidR="00726FFC">
        <w:rPr>
          <w:rFonts w:ascii="Tahoma" w:hAnsi="Tahoma" w:cs="Tahoma"/>
          <w:sz w:val="20"/>
          <w:szCs w:val="20"/>
        </w:rPr>
        <w:t>specialEquipment</w:t>
      </w:r>
      <w:proofErr w:type="spellEnd"/>
      <w:r>
        <w:rPr>
          <w:rFonts w:ascii="Tahoma" w:hAnsi="Tahoma" w:cs="Tahoma"/>
          <w:sz w:val="20"/>
          <w:szCs w:val="20"/>
        </w:rPr>
        <w:t>}</w:t>
      </w:r>
    </w:p>
    <w:p w14:paraId="65DF6CE6" w14:textId="62A29D78" w:rsidR="00B37EA3" w:rsidRDefault="00B37EA3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137FE03C" w14:textId="2BCA16E5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2DD1268" w14:textId="7617D0A2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AABC12E" w14:textId="7A1EC285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9196D18" w14:textId="77777777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147D0165" w14:textId="77777777" w:rsidR="007F7D6E" w:rsidRPr="007F7D6E" w:rsidRDefault="007F7D6E" w:rsidP="007F7D6E">
      <w:pPr>
        <w:rPr>
          <w:rFonts w:ascii="Tahoma" w:hAnsi="Tahoma" w:cs="Tahoma"/>
          <w:lang w:val="en-GB"/>
        </w:rPr>
      </w:pPr>
    </w:p>
    <w:p w14:paraId="1AAB430E" w14:textId="77777777" w:rsidR="00764229" w:rsidRPr="00726FFC" w:rsidRDefault="00683364" w:rsidP="00683364">
      <w:pPr>
        <w:pStyle w:val="Default"/>
        <w:rPr>
          <w:rFonts w:ascii="Tahoma" w:hAnsi="Tahoma" w:cs="Tahoma"/>
          <w:b/>
          <w:bCs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 xml:space="preserve">5.2.8   </w:t>
      </w:r>
      <w:r w:rsidR="00764229" w:rsidRPr="00726FFC">
        <w:rPr>
          <w:rFonts w:ascii="Tahoma" w:hAnsi="Tahoma" w:cs="Tahoma"/>
          <w:b/>
          <w:bCs/>
          <w:sz w:val="20"/>
          <w:szCs w:val="20"/>
        </w:rPr>
        <w:t xml:space="preserve">Assistance Required </w:t>
      </w:r>
    </w:p>
    <w:p w14:paraId="37382EE0" w14:textId="77777777" w:rsidR="007420E8" w:rsidRPr="00726FFC" w:rsidRDefault="007420E8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016B2976" w14:textId="77777777" w:rsidR="00643397" w:rsidRPr="00683364" w:rsidRDefault="00683364" w:rsidP="00683364">
      <w:pPr>
        <w:jc w:val="both"/>
        <w:rPr>
          <w:rFonts w:ascii="Tahoma" w:hAnsi="Tahoma" w:cs="Tahoma"/>
          <w:lang w:val="en-GB"/>
        </w:rPr>
      </w:pPr>
      <w:r w:rsidRPr="00726FFC">
        <w:rPr>
          <w:rFonts w:ascii="Tahoma" w:hAnsi="Tahoma" w:cs="Tahoma"/>
          <w:lang w:val="en-GB"/>
        </w:rPr>
        <w:t xml:space="preserve">5.2.8.1 </w:t>
      </w:r>
      <w:r w:rsidR="00CD1C2D" w:rsidRPr="00726FFC">
        <w:rPr>
          <w:rFonts w:ascii="Tahoma" w:hAnsi="Tahoma" w:cs="Tahoma"/>
          <w:lang w:val="en-GB"/>
        </w:rPr>
        <w:t xml:space="preserve">  </w:t>
      </w:r>
      <w:r w:rsidR="00643397" w:rsidRPr="00726FFC">
        <w:rPr>
          <w:rFonts w:ascii="Tahoma" w:hAnsi="Tahoma" w:cs="Tahoma"/>
          <w:lang w:val="en-GB"/>
        </w:rPr>
        <w:t>Case Management</w:t>
      </w:r>
    </w:p>
    <w:p w14:paraId="07223E6E" w14:textId="77777777" w:rsidR="00CD1C2D" w:rsidRPr="00CD1C2D" w:rsidRDefault="00CD1C2D" w:rsidP="00CD1C2D">
      <w:pPr>
        <w:ind w:left="360"/>
        <w:jc w:val="both"/>
        <w:rPr>
          <w:rFonts w:ascii="Tahoma" w:hAnsi="Tahoma" w:cs="Tahoma"/>
          <w:b/>
          <w:lang w:val="en-GB"/>
        </w:rPr>
      </w:pPr>
    </w:p>
    <w:p w14:paraId="070048AB" w14:textId="42B21930" w:rsidR="00AD6551" w:rsidRPr="00726FFC" w:rsidRDefault="003E2D97" w:rsidP="00726FFC">
      <w:pPr>
        <w:jc w:val="both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{</w:t>
      </w:r>
      <w:r w:rsidR="00726FFC">
        <w:rPr>
          <w:rFonts w:ascii="Tahoma" w:hAnsi="Tahoma" w:cs="Tahoma"/>
          <w:lang w:val="en-GB"/>
        </w:rPr>
        <w:t>caseManagement1</w:t>
      </w:r>
      <w:r>
        <w:rPr>
          <w:rFonts w:ascii="Tahoma" w:hAnsi="Tahoma" w:cs="Tahoma"/>
          <w:lang w:val="en-GB"/>
        </w:rPr>
        <w:t>}</w:t>
      </w:r>
    </w:p>
    <w:p w14:paraId="30F06F89" w14:textId="77777777" w:rsidR="00AD6551" w:rsidRDefault="00AD6551" w:rsidP="00AD6551">
      <w:pPr>
        <w:jc w:val="both"/>
        <w:rPr>
          <w:rFonts w:ascii="Tahoma" w:hAnsi="Tahoma" w:cs="Tahoma"/>
          <w:lang w:val="en-GB"/>
        </w:rPr>
      </w:pPr>
    </w:p>
    <w:p w14:paraId="42DC5333" w14:textId="6C4375DA" w:rsidR="00116AA5" w:rsidRDefault="00FC1253" w:rsidP="00726FFC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5.2.</w:t>
      </w:r>
      <w:r w:rsidR="00683364">
        <w:rPr>
          <w:rFonts w:ascii="Tahoma" w:hAnsi="Tahoma" w:cs="Tahoma"/>
          <w:sz w:val="20"/>
          <w:szCs w:val="20"/>
        </w:rPr>
        <w:t>8</w:t>
      </w:r>
      <w:r w:rsidR="00CE5624">
        <w:rPr>
          <w:rFonts w:ascii="Tahoma" w:hAnsi="Tahoma" w:cs="Tahoma"/>
          <w:sz w:val="20"/>
          <w:szCs w:val="20"/>
        </w:rPr>
        <w:t>.2</w:t>
      </w:r>
      <w:proofErr w:type="gramStart"/>
      <w:r>
        <w:rPr>
          <w:rFonts w:ascii="Tahoma" w:hAnsi="Tahoma" w:cs="Tahoma"/>
          <w:sz w:val="20"/>
          <w:szCs w:val="20"/>
        </w:rPr>
        <w:t xml:space="preserve">  </w:t>
      </w:r>
      <w:r w:rsidR="00B4219B">
        <w:rPr>
          <w:rFonts w:ascii="Tahoma" w:hAnsi="Tahoma" w:cs="Tahoma"/>
          <w:sz w:val="20"/>
          <w:szCs w:val="20"/>
        </w:rPr>
        <w:t xml:space="preserve"> </w:t>
      </w:r>
      <w:r w:rsidR="003E2D97">
        <w:rPr>
          <w:rFonts w:ascii="Tahoma" w:hAnsi="Tahoma" w:cs="Tahoma"/>
          <w:sz w:val="20"/>
          <w:szCs w:val="20"/>
        </w:rPr>
        <w:t>{</w:t>
      </w:r>
      <w:proofErr w:type="gramEnd"/>
      <w:r w:rsidR="00726FFC">
        <w:rPr>
          <w:rFonts w:ascii="Tahoma" w:hAnsi="Tahoma" w:cs="Tahoma"/>
          <w:sz w:val="20"/>
          <w:szCs w:val="20"/>
        </w:rPr>
        <w:t>caseManagement2</w:t>
      </w:r>
      <w:r w:rsidR="003E2D97">
        <w:rPr>
          <w:rFonts w:ascii="Tahoma" w:hAnsi="Tahoma" w:cs="Tahoma"/>
          <w:sz w:val="20"/>
          <w:szCs w:val="20"/>
        </w:rPr>
        <w:t>}</w:t>
      </w:r>
    </w:p>
    <w:p w14:paraId="1970A9B7" w14:textId="77777777" w:rsidR="00643397" w:rsidRPr="002F7610" w:rsidRDefault="00643397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122B9153" w14:textId="77777777" w:rsidR="007420E8" w:rsidRPr="002F7610" w:rsidRDefault="00536FFF" w:rsidP="007420E8">
      <w:pPr>
        <w:pStyle w:val="Default"/>
        <w:rPr>
          <w:rFonts w:ascii="Tahoma" w:hAnsi="Tahoma" w:cs="Tahoma"/>
          <w:b/>
          <w:bCs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>5.2.</w:t>
      </w:r>
      <w:r w:rsidR="00683364" w:rsidRPr="00726FFC">
        <w:rPr>
          <w:rFonts w:ascii="Tahoma" w:hAnsi="Tahoma" w:cs="Tahoma"/>
          <w:b/>
          <w:bCs/>
          <w:sz w:val="20"/>
          <w:szCs w:val="20"/>
        </w:rPr>
        <w:t>9</w:t>
      </w:r>
      <w:r w:rsidR="007420E8" w:rsidRPr="00726FFC">
        <w:rPr>
          <w:rFonts w:ascii="Tahoma" w:hAnsi="Tahoma" w:cs="Tahoma"/>
          <w:b/>
          <w:bCs/>
          <w:sz w:val="20"/>
          <w:szCs w:val="20"/>
        </w:rPr>
        <w:t xml:space="preserve"> Transportation Costs</w:t>
      </w:r>
      <w:r w:rsidR="007420E8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2C72C757" w14:textId="77777777" w:rsidR="007420E8" w:rsidRDefault="007420E8" w:rsidP="007420E8">
      <w:pPr>
        <w:pStyle w:val="Default"/>
        <w:rPr>
          <w:sz w:val="20"/>
          <w:szCs w:val="20"/>
        </w:rPr>
      </w:pPr>
    </w:p>
    <w:p w14:paraId="4A561232" w14:textId="57766487" w:rsidR="00764229" w:rsidRDefault="003E2D97" w:rsidP="007420E8">
      <w:pPr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726FFC">
        <w:rPr>
          <w:rFonts w:ascii="Tahoma" w:hAnsi="Tahoma" w:cs="Tahoma"/>
        </w:rPr>
        <w:t>transportationCosts</w:t>
      </w:r>
      <w:proofErr w:type="spellEnd"/>
      <w:r>
        <w:rPr>
          <w:rFonts w:ascii="Tahoma" w:hAnsi="Tahoma" w:cs="Tahoma"/>
        </w:rPr>
        <w:t>}</w:t>
      </w:r>
    </w:p>
    <w:p w14:paraId="37F11592" w14:textId="36D56565" w:rsidR="00726FFC" w:rsidRDefault="00726FFC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bookmarkStart w:id="1" w:name="_Hlk18996213"/>
      <w:bookmarkStart w:id="2" w:name="_Hlk18996385"/>
    </w:p>
    <w:p w14:paraId="339FA7FD" w14:textId="735B2805" w:rsidR="00726FFC" w:rsidRDefault="00726FFC">
      <w:pPr>
        <w:spacing w:after="200" w:line="276" w:lineRule="auto"/>
        <w:rPr>
          <w:rFonts w:ascii="Tahoma" w:hAnsi="Tahoma"/>
        </w:rPr>
      </w:pPr>
      <w:r>
        <w:rPr>
          <w:rFonts w:ascii="Tahoma" w:hAnsi="Tahoma"/>
        </w:rPr>
        <w:br w:type="page"/>
      </w:r>
    </w:p>
    <w:p w14:paraId="0B1B4387" w14:textId="77777777" w:rsidR="00726FFC" w:rsidRDefault="00726FFC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F253D9A" w14:textId="4BC583B9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The writer reserves the right to alter her opinion if any new information comes to hand.</w:t>
      </w:r>
    </w:p>
    <w:bookmarkEnd w:id="1"/>
    <w:p w14:paraId="62B91762" w14:textId="77777777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1C2EDA7" w14:textId="77777777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34A8956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Please contact me for further information if necessary.</w:t>
      </w:r>
    </w:p>
    <w:p w14:paraId="6D838873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A16864E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D2B5924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Thank you for the referral. </w:t>
      </w:r>
    </w:p>
    <w:p w14:paraId="0307AF1F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  <w:noProof/>
          <w:lang w:val="en-ZA" w:eastAsia="en-ZA"/>
        </w:rPr>
        <w:drawing>
          <wp:inline distT="0" distB="0" distL="0" distR="0" wp14:anchorId="62B10515" wp14:editId="3C1CE7D9">
            <wp:extent cx="1809750" cy="103822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5E13F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Ansie van Zyl</w:t>
      </w:r>
    </w:p>
    <w:p w14:paraId="202F1571" w14:textId="77777777" w:rsidR="00F32760" w:rsidRDefault="00C2470F" w:rsidP="00B4219B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 w:rsidRPr="00550CA3">
        <w:rPr>
          <w:rFonts w:ascii="Tahoma" w:hAnsi="Tahoma"/>
        </w:rPr>
        <w:t>Occupational Therapist</w:t>
      </w:r>
    </w:p>
    <w:bookmarkEnd w:id="2"/>
    <w:p w14:paraId="49565B94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11041A34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656E03C5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48939653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60FACE5C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10CB81F5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6A454202" w14:textId="77777777" w:rsidR="008F5BF0" w:rsidRDefault="008F5BF0" w:rsidP="003630B5">
      <w:pPr>
        <w:tabs>
          <w:tab w:val="left" w:pos="3645"/>
        </w:tabs>
        <w:rPr>
          <w:rFonts w:ascii="Tahoma" w:hAnsi="Tahoma" w:cs="Tahoma"/>
        </w:rPr>
      </w:pPr>
    </w:p>
    <w:p w14:paraId="7E0234C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5B0496E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6FDDA33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13A8BD2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B6E61B5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4A727F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7BB5B01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0431F98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0C3EF52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650BB94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238FCC0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1F451F61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9D1869C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625D541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472FC7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sectPr w:rsidR="002F6DCE" w:rsidSect="00ED5764">
      <w:headerReference w:type="default" r:id="rId10"/>
      <w:footerReference w:type="default" r:id="rId11"/>
      <w:pgSz w:w="11906" w:h="16838"/>
      <w:pgMar w:top="1135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3BEBE4" w14:textId="77777777" w:rsidR="001B1D7C" w:rsidRDefault="001B1D7C" w:rsidP="00670711">
      <w:r>
        <w:separator/>
      </w:r>
    </w:p>
  </w:endnote>
  <w:endnote w:type="continuationSeparator" w:id="0">
    <w:p w14:paraId="319A1822" w14:textId="77777777" w:rsidR="001B1D7C" w:rsidRDefault="001B1D7C" w:rsidP="006707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9301327"/>
      <w:docPartObj>
        <w:docPartGallery w:val="Page Numbers (Bottom of Page)"/>
        <w:docPartUnique/>
      </w:docPartObj>
    </w:sdtPr>
    <w:sdtEndPr/>
    <w:sdtContent>
      <w:p w14:paraId="2522B2E5" w14:textId="77777777" w:rsidR="00324F1D" w:rsidRDefault="00324F1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3F35C0A6" w14:textId="77777777" w:rsidR="00324F1D" w:rsidRDefault="00324F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3D2168" w14:textId="77777777" w:rsidR="001B1D7C" w:rsidRDefault="001B1D7C" w:rsidP="00670711">
      <w:r>
        <w:separator/>
      </w:r>
    </w:p>
  </w:footnote>
  <w:footnote w:type="continuationSeparator" w:id="0">
    <w:p w14:paraId="02797CF8" w14:textId="77777777" w:rsidR="001B1D7C" w:rsidRDefault="001B1D7C" w:rsidP="006707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A16AF7" w14:textId="14D10FE6" w:rsidR="00324F1D" w:rsidRPr="00590E87" w:rsidRDefault="00324F1D" w:rsidP="00EC2EBB">
    <w:pPr>
      <w:tabs>
        <w:tab w:val="left" w:pos="7710"/>
      </w:tabs>
      <w:rPr>
        <w:rFonts w:ascii="Tahoma" w:hAnsi="Tahoma"/>
      </w:rPr>
    </w:pPr>
    <w:r w:rsidRPr="00590E87">
      <w:rPr>
        <w:rFonts w:ascii="Tahoma" w:hAnsi="Tahoma"/>
      </w:rPr>
      <w:t xml:space="preserve">Functional Capacity Evaluation  </w:t>
    </w:r>
    <w:r>
      <w:rPr>
        <w:rFonts w:ascii="Tahoma" w:hAnsi="Tahoma"/>
      </w:rPr>
      <w:t xml:space="preserve">                                                                    </w:t>
    </w:r>
    <w:proofErr w:type="gramStart"/>
    <w:r>
      <w:rPr>
        <w:rFonts w:ascii="Tahoma" w:hAnsi="Tahoma"/>
      </w:rPr>
      <w:t xml:space="preserve">   </w:t>
    </w:r>
    <w:r w:rsidR="003E2D97">
      <w:rPr>
        <w:rFonts w:ascii="Tahoma" w:hAnsi="Tahoma"/>
      </w:rPr>
      <w:t>{</w:t>
    </w:r>
    <w:proofErr w:type="spellStart"/>
    <w:proofErr w:type="gramEnd"/>
    <w:r w:rsidR="00550CA3">
      <w:rPr>
        <w:rFonts w:ascii="Tahoma" w:hAnsi="Tahoma"/>
      </w:rPr>
      <w:t>fullName</w:t>
    </w:r>
    <w:proofErr w:type="spellEnd"/>
    <w:r w:rsidR="003E2D97">
      <w:rPr>
        <w:rFonts w:ascii="Tahoma" w:hAnsi="Tahoma"/>
      </w:rPr>
      <w:t>}</w:t>
    </w:r>
    <w:r>
      <w:rPr>
        <w:rFonts w:ascii="Tahoma" w:hAnsi="Tahoma"/>
      </w:rPr>
      <w:t xml:space="preserve">                                          </w:t>
    </w:r>
  </w:p>
  <w:p w14:paraId="7C9170E0" w14:textId="5EEF71E0" w:rsidR="00324F1D" w:rsidRPr="006209DD" w:rsidRDefault="00324F1D" w:rsidP="00914F6A">
    <w:pPr>
      <w:rPr>
        <w:rFonts w:ascii="Tahoma" w:hAnsi="Tahoma"/>
        <w:lang w:val="en-ZA"/>
      </w:rPr>
    </w:pPr>
    <w:r w:rsidRPr="006209DD">
      <w:rPr>
        <w:rFonts w:ascii="Tahoma" w:hAnsi="Tahoma"/>
        <w:lang w:val="en-ZA"/>
      </w:rPr>
      <w:t xml:space="preserve">Ansie van </w:t>
    </w:r>
    <w:proofErr w:type="gramStart"/>
    <w:r w:rsidRPr="006209DD">
      <w:rPr>
        <w:rFonts w:ascii="Tahoma" w:hAnsi="Tahoma"/>
        <w:lang w:val="en-ZA"/>
      </w:rPr>
      <w:t>Zyl  (</w:t>
    </w:r>
    <w:proofErr w:type="gramEnd"/>
    <w:r w:rsidRPr="006209DD">
      <w:rPr>
        <w:rFonts w:ascii="Tahoma" w:hAnsi="Tahoma"/>
        <w:lang w:val="en-ZA"/>
      </w:rPr>
      <w:t xml:space="preserve">OT)                                                                                     </w:t>
    </w:r>
    <w:r>
      <w:rPr>
        <w:rFonts w:ascii="Tahoma" w:hAnsi="Tahoma"/>
        <w:lang w:val="en-ZA"/>
      </w:rPr>
      <w:t xml:space="preserve">    </w:t>
    </w:r>
    <w:r w:rsidR="003E2D97">
      <w:rPr>
        <w:rFonts w:ascii="Tahoma" w:hAnsi="Tahoma"/>
        <w:lang w:val="en-ZA"/>
      </w:rPr>
      <w:t>{</w:t>
    </w:r>
    <w:r w:rsidR="00550CA3">
      <w:rPr>
        <w:rFonts w:ascii="Tahoma" w:hAnsi="Tahoma"/>
        <w:lang w:val="en-ZA"/>
      </w:rPr>
      <w:t>today</w:t>
    </w:r>
    <w:r w:rsidR="003E2D97">
      <w:rPr>
        <w:rFonts w:ascii="Tahoma" w:hAnsi="Tahoma"/>
        <w:lang w:val="en-ZA"/>
      </w:rPr>
      <w:t>}</w:t>
    </w:r>
  </w:p>
  <w:p w14:paraId="72A437D5" w14:textId="77777777" w:rsidR="00324F1D" w:rsidRPr="006209DD" w:rsidRDefault="00324F1D" w:rsidP="001C5700">
    <w:pPr>
      <w:pStyle w:val="Header"/>
      <w:rPr>
        <w:lang w:val="en-ZA"/>
      </w:rPr>
    </w:pPr>
  </w:p>
  <w:p w14:paraId="20FEED54" w14:textId="77777777" w:rsidR="00324F1D" w:rsidRPr="006209DD" w:rsidRDefault="00324F1D">
    <w:pPr>
      <w:pStyle w:val="Header"/>
      <w:rPr>
        <w:lang w:val="en-Z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BCB02C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1943E77"/>
    <w:multiLevelType w:val="hybridMultilevel"/>
    <w:tmpl w:val="518865A6"/>
    <w:lvl w:ilvl="0" w:tplc="98CA0D2A"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5C59DB"/>
    <w:multiLevelType w:val="multilevel"/>
    <w:tmpl w:val="030AE8BC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  <w:b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4" w15:restartNumberingAfterBreak="0">
    <w:nsid w:val="23F767D6"/>
    <w:multiLevelType w:val="hybridMultilevel"/>
    <w:tmpl w:val="BAE67E3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74E73"/>
    <w:multiLevelType w:val="hybridMultilevel"/>
    <w:tmpl w:val="AAF858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736AA6"/>
    <w:multiLevelType w:val="multilevel"/>
    <w:tmpl w:val="30BABE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525"/>
        </w:tabs>
        <w:ind w:left="525" w:hanging="5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28E51F5D"/>
    <w:multiLevelType w:val="multilevel"/>
    <w:tmpl w:val="B260A9C2"/>
    <w:lvl w:ilvl="0">
      <w:start w:val="5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2" w:hanging="6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B953E97"/>
    <w:multiLevelType w:val="multilevel"/>
    <w:tmpl w:val="CF685748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DBE2029"/>
    <w:multiLevelType w:val="hybridMultilevel"/>
    <w:tmpl w:val="78B0836E"/>
    <w:lvl w:ilvl="0" w:tplc="1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864384"/>
    <w:multiLevelType w:val="multilevel"/>
    <w:tmpl w:val="CA081596"/>
    <w:lvl w:ilvl="0">
      <w:start w:val="4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EE60CA4"/>
    <w:multiLevelType w:val="hybridMultilevel"/>
    <w:tmpl w:val="4998D0A8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03A0AD2"/>
    <w:multiLevelType w:val="hybridMultilevel"/>
    <w:tmpl w:val="2EAE2ACE"/>
    <w:lvl w:ilvl="0" w:tplc="D72E7A32"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1C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C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C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6BA6966"/>
    <w:multiLevelType w:val="hybridMultilevel"/>
    <w:tmpl w:val="8D4AF66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467E63"/>
    <w:multiLevelType w:val="hybridMultilevel"/>
    <w:tmpl w:val="C9C06896"/>
    <w:lvl w:ilvl="0" w:tplc="1C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1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11"/>
  </w:num>
  <w:num w:numId="5">
    <w:abstractNumId w:val="14"/>
  </w:num>
  <w:num w:numId="6">
    <w:abstractNumId w:val="1"/>
  </w:num>
  <w:num w:numId="7">
    <w:abstractNumId w:val="9"/>
  </w:num>
  <w:num w:numId="8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8"/>
  </w:num>
  <w:num w:numId="11">
    <w:abstractNumId w:val="7"/>
  </w:num>
  <w:num w:numId="12">
    <w:abstractNumId w:val="3"/>
  </w:num>
  <w:num w:numId="13">
    <w:abstractNumId w:val="10"/>
  </w:num>
  <w:num w:numId="14">
    <w:abstractNumId w:val="2"/>
  </w:num>
  <w:num w:numId="15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 fillcolor="none [3212]" strokecolor="none [3212]">
      <v:fill color="none [3212]"/>
      <v:stroke color="none [32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NDYytzQ0MDA3NzdR0lEKTi0uzszPAykwrgUAB/KpLiwAAAA="/>
  </w:docVars>
  <w:rsids>
    <w:rsidRoot w:val="003630B5"/>
    <w:rsid w:val="00000C04"/>
    <w:rsid w:val="00000FC3"/>
    <w:rsid w:val="000011B1"/>
    <w:rsid w:val="0000165E"/>
    <w:rsid w:val="00001763"/>
    <w:rsid w:val="00001871"/>
    <w:rsid w:val="00001958"/>
    <w:rsid w:val="00001BA1"/>
    <w:rsid w:val="00001C30"/>
    <w:rsid w:val="00001C47"/>
    <w:rsid w:val="00001E94"/>
    <w:rsid w:val="00001FA2"/>
    <w:rsid w:val="000027B0"/>
    <w:rsid w:val="000031D7"/>
    <w:rsid w:val="00003D8C"/>
    <w:rsid w:val="00004343"/>
    <w:rsid w:val="00004E33"/>
    <w:rsid w:val="00005C83"/>
    <w:rsid w:val="00005DE2"/>
    <w:rsid w:val="00006C9B"/>
    <w:rsid w:val="00007C01"/>
    <w:rsid w:val="00011775"/>
    <w:rsid w:val="00011E31"/>
    <w:rsid w:val="00012028"/>
    <w:rsid w:val="0001254E"/>
    <w:rsid w:val="000128F7"/>
    <w:rsid w:val="00012948"/>
    <w:rsid w:val="00012E9E"/>
    <w:rsid w:val="00013431"/>
    <w:rsid w:val="00013530"/>
    <w:rsid w:val="00013E99"/>
    <w:rsid w:val="000140A4"/>
    <w:rsid w:val="00014789"/>
    <w:rsid w:val="0001497A"/>
    <w:rsid w:val="00014D50"/>
    <w:rsid w:val="00014EC9"/>
    <w:rsid w:val="00015297"/>
    <w:rsid w:val="00015471"/>
    <w:rsid w:val="00016A68"/>
    <w:rsid w:val="00016F77"/>
    <w:rsid w:val="0001734C"/>
    <w:rsid w:val="00017CB9"/>
    <w:rsid w:val="00020514"/>
    <w:rsid w:val="000208A7"/>
    <w:rsid w:val="00020E4F"/>
    <w:rsid w:val="00020E8A"/>
    <w:rsid w:val="000217D5"/>
    <w:rsid w:val="00021B18"/>
    <w:rsid w:val="00021C2B"/>
    <w:rsid w:val="00021C9B"/>
    <w:rsid w:val="00021F34"/>
    <w:rsid w:val="00023077"/>
    <w:rsid w:val="000230E6"/>
    <w:rsid w:val="000238AC"/>
    <w:rsid w:val="000239EC"/>
    <w:rsid w:val="00023AF9"/>
    <w:rsid w:val="00023F3D"/>
    <w:rsid w:val="000241EA"/>
    <w:rsid w:val="00024800"/>
    <w:rsid w:val="00024F44"/>
    <w:rsid w:val="000253E5"/>
    <w:rsid w:val="00025FE5"/>
    <w:rsid w:val="00026514"/>
    <w:rsid w:val="00026707"/>
    <w:rsid w:val="000267BB"/>
    <w:rsid w:val="00026983"/>
    <w:rsid w:val="000269FA"/>
    <w:rsid w:val="00026A38"/>
    <w:rsid w:val="00026B6C"/>
    <w:rsid w:val="00027533"/>
    <w:rsid w:val="0002783F"/>
    <w:rsid w:val="00027901"/>
    <w:rsid w:val="00027B5E"/>
    <w:rsid w:val="00027C42"/>
    <w:rsid w:val="00027E8E"/>
    <w:rsid w:val="0003012A"/>
    <w:rsid w:val="00030195"/>
    <w:rsid w:val="000302AF"/>
    <w:rsid w:val="000304E5"/>
    <w:rsid w:val="00030598"/>
    <w:rsid w:val="000307F1"/>
    <w:rsid w:val="00030C77"/>
    <w:rsid w:val="000313D8"/>
    <w:rsid w:val="0003190C"/>
    <w:rsid w:val="00032884"/>
    <w:rsid w:val="00032B5F"/>
    <w:rsid w:val="000341EC"/>
    <w:rsid w:val="0003454A"/>
    <w:rsid w:val="00034DF3"/>
    <w:rsid w:val="000351E2"/>
    <w:rsid w:val="000353E4"/>
    <w:rsid w:val="00035956"/>
    <w:rsid w:val="00035C5A"/>
    <w:rsid w:val="00035D01"/>
    <w:rsid w:val="000362C6"/>
    <w:rsid w:val="00036465"/>
    <w:rsid w:val="000366E4"/>
    <w:rsid w:val="00036DFE"/>
    <w:rsid w:val="000372A1"/>
    <w:rsid w:val="00037451"/>
    <w:rsid w:val="000376AE"/>
    <w:rsid w:val="00040032"/>
    <w:rsid w:val="000405B1"/>
    <w:rsid w:val="00040D24"/>
    <w:rsid w:val="0004170F"/>
    <w:rsid w:val="00041C8C"/>
    <w:rsid w:val="00041CFF"/>
    <w:rsid w:val="00042758"/>
    <w:rsid w:val="000427C8"/>
    <w:rsid w:val="000438FC"/>
    <w:rsid w:val="0004393A"/>
    <w:rsid w:val="0004398C"/>
    <w:rsid w:val="00043BA1"/>
    <w:rsid w:val="000448B7"/>
    <w:rsid w:val="00044A3C"/>
    <w:rsid w:val="00044C61"/>
    <w:rsid w:val="00045719"/>
    <w:rsid w:val="00046047"/>
    <w:rsid w:val="00046535"/>
    <w:rsid w:val="00046686"/>
    <w:rsid w:val="00046A15"/>
    <w:rsid w:val="000471A3"/>
    <w:rsid w:val="000502EB"/>
    <w:rsid w:val="00050446"/>
    <w:rsid w:val="00050708"/>
    <w:rsid w:val="000512DD"/>
    <w:rsid w:val="0005208B"/>
    <w:rsid w:val="0005225A"/>
    <w:rsid w:val="0005275A"/>
    <w:rsid w:val="00053263"/>
    <w:rsid w:val="00053529"/>
    <w:rsid w:val="00053569"/>
    <w:rsid w:val="0005357A"/>
    <w:rsid w:val="000538D2"/>
    <w:rsid w:val="00053AE1"/>
    <w:rsid w:val="00053C02"/>
    <w:rsid w:val="00054523"/>
    <w:rsid w:val="00054B64"/>
    <w:rsid w:val="00054D26"/>
    <w:rsid w:val="00055670"/>
    <w:rsid w:val="00056D44"/>
    <w:rsid w:val="00056D88"/>
    <w:rsid w:val="00057211"/>
    <w:rsid w:val="0005766F"/>
    <w:rsid w:val="000579F6"/>
    <w:rsid w:val="00057CDC"/>
    <w:rsid w:val="000609A1"/>
    <w:rsid w:val="000612B8"/>
    <w:rsid w:val="00061FB3"/>
    <w:rsid w:val="000623CC"/>
    <w:rsid w:val="00062CE9"/>
    <w:rsid w:val="00062F3C"/>
    <w:rsid w:val="0006318A"/>
    <w:rsid w:val="0006369A"/>
    <w:rsid w:val="00063896"/>
    <w:rsid w:val="00063933"/>
    <w:rsid w:val="0006449E"/>
    <w:rsid w:val="00065353"/>
    <w:rsid w:val="00065AA1"/>
    <w:rsid w:val="00065EB9"/>
    <w:rsid w:val="00066866"/>
    <w:rsid w:val="000669BB"/>
    <w:rsid w:val="00066C34"/>
    <w:rsid w:val="0006763D"/>
    <w:rsid w:val="00070152"/>
    <w:rsid w:val="00071F22"/>
    <w:rsid w:val="0007287D"/>
    <w:rsid w:val="00072DAF"/>
    <w:rsid w:val="00072E94"/>
    <w:rsid w:val="00073055"/>
    <w:rsid w:val="000734C3"/>
    <w:rsid w:val="0007375A"/>
    <w:rsid w:val="00073BA4"/>
    <w:rsid w:val="00073F8D"/>
    <w:rsid w:val="00074013"/>
    <w:rsid w:val="00074541"/>
    <w:rsid w:val="00074880"/>
    <w:rsid w:val="00074A2D"/>
    <w:rsid w:val="00074A67"/>
    <w:rsid w:val="00074EA5"/>
    <w:rsid w:val="00075031"/>
    <w:rsid w:val="00075313"/>
    <w:rsid w:val="000756D8"/>
    <w:rsid w:val="000760A4"/>
    <w:rsid w:val="0007652A"/>
    <w:rsid w:val="00076C95"/>
    <w:rsid w:val="00076E64"/>
    <w:rsid w:val="0007704C"/>
    <w:rsid w:val="00077147"/>
    <w:rsid w:val="0008037C"/>
    <w:rsid w:val="00081150"/>
    <w:rsid w:val="0008139D"/>
    <w:rsid w:val="00081F03"/>
    <w:rsid w:val="000824F6"/>
    <w:rsid w:val="00082745"/>
    <w:rsid w:val="00082DE1"/>
    <w:rsid w:val="000830A2"/>
    <w:rsid w:val="000830B8"/>
    <w:rsid w:val="00083C23"/>
    <w:rsid w:val="00083C31"/>
    <w:rsid w:val="00084204"/>
    <w:rsid w:val="000845F8"/>
    <w:rsid w:val="00085969"/>
    <w:rsid w:val="00085EF0"/>
    <w:rsid w:val="00086C1A"/>
    <w:rsid w:val="000873B4"/>
    <w:rsid w:val="00087607"/>
    <w:rsid w:val="00087EAB"/>
    <w:rsid w:val="00087ED6"/>
    <w:rsid w:val="00090D4E"/>
    <w:rsid w:val="000913BA"/>
    <w:rsid w:val="00091B2C"/>
    <w:rsid w:val="00092687"/>
    <w:rsid w:val="0009295D"/>
    <w:rsid w:val="000929F3"/>
    <w:rsid w:val="00092E96"/>
    <w:rsid w:val="00093A25"/>
    <w:rsid w:val="00093BDB"/>
    <w:rsid w:val="0009435E"/>
    <w:rsid w:val="00094893"/>
    <w:rsid w:val="000951A2"/>
    <w:rsid w:val="000951D7"/>
    <w:rsid w:val="00095CBA"/>
    <w:rsid w:val="00095D5B"/>
    <w:rsid w:val="00096444"/>
    <w:rsid w:val="00096AC4"/>
    <w:rsid w:val="00097194"/>
    <w:rsid w:val="00097256"/>
    <w:rsid w:val="000974AF"/>
    <w:rsid w:val="00097AB1"/>
    <w:rsid w:val="00097D70"/>
    <w:rsid w:val="000A0661"/>
    <w:rsid w:val="000A0A87"/>
    <w:rsid w:val="000A0F9F"/>
    <w:rsid w:val="000A0FB3"/>
    <w:rsid w:val="000A13F5"/>
    <w:rsid w:val="000A19E6"/>
    <w:rsid w:val="000A2945"/>
    <w:rsid w:val="000A3223"/>
    <w:rsid w:val="000A3570"/>
    <w:rsid w:val="000A39F4"/>
    <w:rsid w:val="000A3BBC"/>
    <w:rsid w:val="000A3FA1"/>
    <w:rsid w:val="000A4B8B"/>
    <w:rsid w:val="000A4BF6"/>
    <w:rsid w:val="000A520E"/>
    <w:rsid w:val="000A561D"/>
    <w:rsid w:val="000A5A5E"/>
    <w:rsid w:val="000A630A"/>
    <w:rsid w:val="000A6B6C"/>
    <w:rsid w:val="000A6F27"/>
    <w:rsid w:val="000A72FE"/>
    <w:rsid w:val="000A7B62"/>
    <w:rsid w:val="000B1AB4"/>
    <w:rsid w:val="000B1B9F"/>
    <w:rsid w:val="000B1BB8"/>
    <w:rsid w:val="000B283E"/>
    <w:rsid w:val="000B2B36"/>
    <w:rsid w:val="000B37EB"/>
    <w:rsid w:val="000B3E9F"/>
    <w:rsid w:val="000B49D6"/>
    <w:rsid w:val="000B4D31"/>
    <w:rsid w:val="000B519D"/>
    <w:rsid w:val="000B58B6"/>
    <w:rsid w:val="000B5F86"/>
    <w:rsid w:val="000B6EDF"/>
    <w:rsid w:val="000B6F98"/>
    <w:rsid w:val="000B7AA4"/>
    <w:rsid w:val="000B7D82"/>
    <w:rsid w:val="000C00F4"/>
    <w:rsid w:val="000C028B"/>
    <w:rsid w:val="000C0469"/>
    <w:rsid w:val="000C05CE"/>
    <w:rsid w:val="000C08E7"/>
    <w:rsid w:val="000C0C02"/>
    <w:rsid w:val="000C0D4D"/>
    <w:rsid w:val="000C0E43"/>
    <w:rsid w:val="000C1671"/>
    <w:rsid w:val="000C1C7F"/>
    <w:rsid w:val="000C20C6"/>
    <w:rsid w:val="000C2A34"/>
    <w:rsid w:val="000C2B2D"/>
    <w:rsid w:val="000C3064"/>
    <w:rsid w:val="000C3728"/>
    <w:rsid w:val="000C386F"/>
    <w:rsid w:val="000C456A"/>
    <w:rsid w:val="000C47C2"/>
    <w:rsid w:val="000C4AC9"/>
    <w:rsid w:val="000C4E14"/>
    <w:rsid w:val="000C4FA7"/>
    <w:rsid w:val="000C556B"/>
    <w:rsid w:val="000C5639"/>
    <w:rsid w:val="000C5B00"/>
    <w:rsid w:val="000C5B49"/>
    <w:rsid w:val="000C5D00"/>
    <w:rsid w:val="000C5F84"/>
    <w:rsid w:val="000C6166"/>
    <w:rsid w:val="000C714F"/>
    <w:rsid w:val="000C7CFF"/>
    <w:rsid w:val="000D0D9A"/>
    <w:rsid w:val="000D12F9"/>
    <w:rsid w:val="000D1852"/>
    <w:rsid w:val="000D1C05"/>
    <w:rsid w:val="000D1FBC"/>
    <w:rsid w:val="000D24BD"/>
    <w:rsid w:val="000D275A"/>
    <w:rsid w:val="000D2F6C"/>
    <w:rsid w:val="000D3026"/>
    <w:rsid w:val="000D316B"/>
    <w:rsid w:val="000D34FB"/>
    <w:rsid w:val="000D39CA"/>
    <w:rsid w:val="000D3C0A"/>
    <w:rsid w:val="000D4193"/>
    <w:rsid w:val="000D43F3"/>
    <w:rsid w:val="000D44E7"/>
    <w:rsid w:val="000D4B58"/>
    <w:rsid w:val="000D4D42"/>
    <w:rsid w:val="000D5098"/>
    <w:rsid w:val="000D5187"/>
    <w:rsid w:val="000D5E5B"/>
    <w:rsid w:val="000D6257"/>
    <w:rsid w:val="000D6619"/>
    <w:rsid w:val="000D671E"/>
    <w:rsid w:val="000D6902"/>
    <w:rsid w:val="000D6E5F"/>
    <w:rsid w:val="000D6E91"/>
    <w:rsid w:val="000D7702"/>
    <w:rsid w:val="000D7705"/>
    <w:rsid w:val="000D7939"/>
    <w:rsid w:val="000D7A0B"/>
    <w:rsid w:val="000E0778"/>
    <w:rsid w:val="000E07A7"/>
    <w:rsid w:val="000E1B1E"/>
    <w:rsid w:val="000E2A88"/>
    <w:rsid w:val="000E2DEA"/>
    <w:rsid w:val="000E3029"/>
    <w:rsid w:val="000E3325"/>
    <w:rsid w:val="000E347B"/>
    <w:rsid w:val="000E3C0A"/>
    <w:rsid w:val="000E4A0A"/>
    <w:rsid w:val="000E51DA"/>
    <w:rsid w:val="000E6039"/>
    <w:rsid w:val="000E61A6"/>
    <w:rsid w:val="000E66E6"/>
    <w:rsid w:val="000E66F1"/>
    <w:rsid w:val="000E7604"/>
    <w:rsid w:val="000E7A84"/>
    <w:rsid w:val="000E7B6B"/>
    <w:rsid w:val="000E7ECB"/>
    <w:rsid w:val="000E7FE0"/>
    <w:rsid w:val="000F01C1"/>
    <w:rsid w:val="000F0354"/>
    <w:rsid w:val="000F0AA9"/>
    <w:rsid w:val="000F0B0C"/>
    <w:rsid w:val="000F11FF"/>
    <w:rsid w:val="000F144A"/>
    <w:rsid w:val="000F1784"/>
    <w:rsid w:val="000F1A98"/>
    <w:rsid w:val="000F297C"/>
    <w:rsid w:val="000F2CA5"/>
    <w:rsid w:val="000F2EDA"/>
    <w:rsid w:val="000F3B6F"/>
    <w:rsid w:val="000F4663"/>
    <w:rsid w:val="000F4E34"/>
    <w:rsid w:val="000F500D"/>
    <w:rsid w:val="000F5344"/>
    <w:rsid w:val="000F5418"/>
    <w:rsid w:val="000F59A9"/>
    <w:rsid w:val="000F5F49"/>
    <w:rsid w:val="000F602E"/>
    <w:rsid w:val="000F624A"/>
    <w:rsid w:val="000F6540"/>
    <w:rsid w:val="000F6558"/>
    <w:rsid w:val="000F6ED3"/>
    <w:rsid w:val="000F7A27"/>
    <w:rsid w:val="000F7BC7"/>
    <w:rsid w:val="000F7C4C"/>
    <w:rsid w:val="00100D45"/>
    <w:rsid w:val="00101999"/>
    <w:rsid w:val="00101B74"/>
    <w:rsid w:val="00101FD1"/>
    <w:rsid w:val="00102708"/>
    <w:rsid w:val="001028D4"/>
    <w:rsid w:val="00102C81"/>
    <w:rsid w:val="00103A80"/>
    <w:rsid w:val="0010414A"/>
    <w:rsid w:val="0010452B"/>
    <w:rsid w:val="00104919"/>
    <w:rsid w:val="00104E23"/>
    <w:rsid w:val="001054EC"/>
    <w:rsid w:val="001072EB"/>
    <w:rsid w:val="001074EB"/>
    <w:rsid w:val="0010783E"/>
    <w:rsid w:val="00110183"/>
    <w:rsid w:val="001103E3"/>
    <w:rsid w:val="00110C05"/>
    <w:rsid w:val="001113E8"/>
    <w:rsid w:val="00111425"/>
    <w:rsid w:val="0011186C"/>
    <w:rsid w:val="001118E8"/>
    <w:rsid w:val="00112582"/>
    <w:rsid w:val="001128A8"/>
    <w:rsid w:val="001147F3"/>
    <w:rsid w:val="001150FB"/>
    <w:rsid w:val="001152B5"/>
    <w:rsid w:val="001158F0"/>
    <w:rsid w:val="00115A0F"/>
    <w:rsid w:val="00115B00"/>
    <w:rsid w:val="00115B53"/>
    <w:rsid w:val="00115CD6"/>
    <w:rsid w:val="001169B2"/>
    <w:rsid w:val="00116AA5"/>
    <w:rsid w:val="001171B1"/>
    <w:rsid w:val="00117581"/>
    <w:rsid w:val="001178B6"/>
    <w:rsid w:val="001179EE"/>
    <w:rsid w:val="0012009D"/>
    <w:rsid w:val="00120AF8"/>
    <w:rsid w:val="00120B45"/>
    <w:rsid w:val="00120F57"/>
    <w:rsid w:val="00121004"/>
    <w:rsid w:val="00121AC9"/>
    <w:rsid w:val="00121ECE"/>
    <w:rsid w:val="00121ED7"/>
    <w:rsid w:val="00122226"/>
    <w:rsid w:val="0012282A"/>
    <w:rsid w:val="00123521"/>
    <w:rsid w:val="00123C63"/>
    <w:rsid w:val="00123F88"/>
    <w:rsid w:val="00124E9C"/>
    <w:rsid w:val="0012507F"/>
    <w:rsid w:val="00125354"/>
    <w:rsid w:val="001257FC"/>
    <w:rsid w:val="0012583C"/>
    <w:rsid w:val="00125B8E"/>
    <w:rsid w:val="00125BC7"/>
    <w:rsid w:val="00125E3B"/>
    <w:rsid w:val="0012690C"/>
    <w:rsid w:val="00126A05"/>
    <w:rsid w:val="00126AB2"/>
    <w:rsid w:val="00126C72"/>
    <w:rsid w:val="00126D2E"/>
    <w:rsid w:val="00126FEE"/>
    <w:rsid w:val="00127255"/>
    <w:rsid w:val="001274DD"/>
    <w:rsid w:val="001277BE"/>
    <w:rsid w:val="00127941"/>
    <w:rsid w:val="00127B0E"/>
    <w:rsid w:val="00127C82"/>
    <w:rsid w:val="00127EF7"/>
    <w:rsid w:val="00130477"/>
    <w:rsid w:val="0013056B"/>
    <w:rsid w:val="00130956"/>
    <w:rsid w:val="00130973"/>
    <w:rsid w:val="001315A8"/>
    <w:rsid w:val="00131BE9"/>
    <w:rsid w:val="0013213D"/>
    <w:rsid w:val="001325BF"/>
    <w:rsid w:val="00132A2A"/>
    <w:rsid w:val="00132B90"/>
    <w:rsid w:val="00132D5E"/>
    <w:rsid w:val="00133396"/>
    <w:rsid w:val="00133817"/>
    <w:rsid w:val="00134140"/>
    <w:rsid w:val="001349F3"/>
    <w:rsid w:val="00134AC6"/>
    <w:rsid w:val="0013563E"/>
    <w:rsid w:val="00136432"/>
    <w:rsid w:val="001368A7"/>
    <w:rsid w:val="00140226"/>
    <w:rsid w:val="001406C1"/>
    <w:rsid w:val="00140B5A"/>
    <w:rsid w:val="00140D55"/>
    <w:rsid w:val="00141E9C"/>
    <w:rsid w:val="00142018"/>
    <w:rsid w:val="0014243D"/>
    <w:rsid w:val="001426D3"/>
    <w:rsid w:val="00142A14"/>
    <w:rsid w:val="00142C81"/>
    <w:rsid w:val="001435B2"/>
    <w:rsid w:val="001436E6"/>
    <w:rsid w:val="0014470E"/>
    <w:rsid w:val="00144913"/>
    <w:rsid w:val="00144DE7"/>
    <w:rsid w:val="0014525B"/>
    <w:rsid w:val="001459FE"/>
    <w:rsid w:val="00145E87"/>
    <w:rsid w:val="0014658D"/>
    <w:rsid w:val="001466A1"/>
    <w:rsid w:val="00147347"/>
    <w:rsid w:val="0014737C"/>
    <w:rsid w:val="00147BBF"/>
    <w:rsid w:val="00147F5B"/>
    <w:rsid w:val="001506EC"/>
    <w:rsid w:val="0015144A"/>
    <w:rsid w:val="00152759"/>
    <w:rsid w:val="00152830"/>
    <w:rsid w:val="001529C1"/>
    <w:rsid w:val="001531AF"/>
    <w:rsid w:val="001535FF"/>
    <w:rsid w:val="00153626"/>
    <w:rsid w:val="0015471B"/>
    <w:rsid w:val="001548B8"/>
    <w:rsid w:val="00154B89"/>
    <w:rsid w:val="00154D53"/>
    <w:rsid w:val="001560EF"/>
    <w:rsid w:val="0015619A"/>
    <w:rsid w:val="00156266"/>
    <w:rsid w:val="00156937"/>
    <w:rsid w:val="00156987"/>
    <w:rsid w:val="001573C0"/>
    <w:rsid w:val="001574BB"/>
    <w:rsid w:val="0015766F"/>
    <w:rsid w:val="001608FF"/>
    <w:rsid w:val="00160995"/>
    <w:rsid w:val="00160B5E"/>
    <w:rsid w:val="00160E5E"/>
    <w:rsid w:val="001612B4"/>
    <w:rsid w:val="00161844"/>
    <w:rsid w:val="00161B4C"/>
    <w:rsid w:val="00161C4C"/>
    <w:rsid w:val="00161C8B"/>
    <w:rsid w:val="00161F5D"/>
    <w:rsid w:val="00161F91"/>
    <w:rsid w:val="0016204B"/>
    <w:rsid w:val="00162714"/>
    <w:rsid w:val="001628DA"/>
    <w:rsid w:val="00162D57"/>
    <w:rsid w:val="00162FF4"/>
    <w:rsid w:val="00163A14"/>
    <w:rsid w:val="0016450D"/>
    <w:rsid w:val="00164959"/>
    <w:rsid w:val="00165464"/>
    <w:rsid w:val="00165769"/>
    <w:rsid w:val="00165E21"/>
    <w:rsid w:val="00166236"/>
    <w:rsid w:val="00166400"/>
    <w:rsid w:val="00166AE8"/>
    <w:rsid w:val="00166CC7"/>
    <w:rsid w:val="00166DF2"/>
    <w:rsid w:val="00167B16"/>
    <w:rsid w:val="00167FEC"/>
    <w:rsid w:val="00170644"/>
    <w:rsid w:val="0017071F"/>
    <w:rsid w:val="00170D7D"/>
    <w:rsid w:val="001711C7"/>
    <w:rsid w:val="00171DFF"/>
    <w:rsid w:val="00172864"/>
    <w:rsid w:val="00172CCD"/>
    <w:rsid w:val="00173454"/>
    <w:rsid w:val="001738B1"/>
    <w:rsid w:val="00173C8D"/>
    <w:rsid w:val="00173CF3"/>
    <w:rsid w:val="00173E21"/>
    <w:rsid w:val="0017422D"/>
    <w:rsid w:val="00174881"/>
    <w:rsid w:val="00174C15"/>
    <w:rsid w:val="001754B4"/>
    <w:rsid w:val="00175F13"/>
    <w:rsid w:val="001764B6"/>
    <w:rsid w:val="00176960"/>
    <w:rsid w:val="00176C75"/>
    <w:rsid w:val="00176DD5"/>
    <w:rsid w:val="001770F1"/>
    <w:rsid w:val="00177192"/>
    <w:rsid w:val="00177E98"/>
    <w:rsid w:val="001803BF"/>
    <w:rsid w:val="001805FC"/>
    <w:rsid w:val="00180CDD"/>
    <w:rsid w:val="00180E5B"/>
    <w:rsid w:val="00181241"/>
    <w:rsid w:val="00181804"/>
    <w:rsid w:val="00181A87"/>
    <w:rsid w:val="00182893"/>
    <w:rsid w:val="00183FF0"/>
    <w:rsid w:val="00184A3A"/>
    <w:rsid w:val="00184E5D"/>
    <w:rsid w:val="00184F61"/>
    <w:rsid w:val="00184F93"/>
    <w:rsid w:val="00184FEC"/>
    <w:rsid w:val="00185616"/>
    <w:rsid w:val="0018572A"/>
    <w:rsid w:val="001857FB"/>
    <w:rsid w:val="00185B4A"/>
    <w:rsid w:val="00186135"/>
    <w:rsid w:val="00186D5F"/>
    <w:rsid w:val="00187A49"/>
    <w:rsid w:val="00187BF4"/>
    <w:rsid w:val="00187CBE"/>
    <w:rsid w:val="0019049D"/>
    <w:rsid w:val="00190654"/>
    <w:rsid w:val="0019089F"/>
    <w:rsid w:val="00190FA2"/>
    <w:rsid w:val="00190FAF"/>
    <w:rsid w:val="00191A8B"/>
    <w:rsid w:val="001926ED"/>
    <w:rsid w:val="00192C3B"/>
    <w:rsid w:val="00192F90"/>
    <w:rsid w:val="00193280"/>
    <w:rsid w:val="0019335C"/>
    <w:rsid w:val="00193DB3"/>
    <w:rsid w:val="00194289"/>
    <w:rsid w:val="00194541"/>
    <w:rsid w:val="00194CE1"/>
    <w:rsid w:val="001950D7"/>
    <w:rsid w:val="001952AD"/>
    <w:rsid w:val="001959CF"/>
    <w:rsid w:val="00195CD4"/>
    <w:rsid w:val="00195DDF"/>
    <w:rsid w:val="00196035"/>
    <w:rsid w:val="00196776"/>
    <w:rsid w:val="00196837"/>
    <w:rsid w:val="001968B2"/>
    <w:rsid w:val="001A013A"/>
    <w:rsid w:val="001A076A"/>
    <w:rsid w:val="001A15B1"/>
    <w:rsid w:val="001A15CC"/>
    <w:rsid w:val="001A16D8"/>
    <w:rsid w:val="001A16FE"/>
    <w:rsid w:val="001A227E"/>
    <w:rsid w:val="001A23DC"/>
    <w:rsid w:val="001A278A"/>
    <w:rsid w:val="001A2CAD"/>
    <w:rsid w:val="001A30DC"/>
    <w:rsid w:val="001A3377"/>
    <w:rsid w:val="001A409D"/>
    <w:rsid w:val="001A4135"/>
    <w:rsid w:val="001A5149"/>
    <w:rsid w:val="001A516B"/>
    <w:rsid w:val="001A532F"/>
    <w:rsid w:val="001A55AD"/>
    <w:rsid w:val="001A5C82"/>
    <w:rsid w:val="001A623E"/>
    <w:rsid w:val="001A6C99"/>
    <w:rsid w:val="001A71B1"/>
    <w:rsid w:val="001A74D7"/>
    <w:rsid w:val="001A779B"/>
    <w:rsid w:val="001B01A4"/>
    <w:rsid w:val="001B073C"/>
    <w:rsid w:val="001B113A"/>
    <w:rsid w:val="001B12D8"/>
    <w:rsid w:val="001B1339"/>
    <w:rsid w:val="001B183D"/>
    <w:rsid w:val="001B1C2C"/>
    <w:rsid w:val="001B1D7C"/>
    <w:rsid w:val="001B1F3B"/>
    <w:rsid w:val="001B2C7D"/>
    <w:rsid w:val="001B32F8"/>
    <w:rsid w:val="001B35C2"/>
    <w:rsid w:val="001B37F7"/>
    <w:rsid w:val="001B44BF"/>
    <w:rsid w:val="001B483E"/>
    <w:rsid w:val="001B5301"/>
    <w:rsid w:val="001B57F9"/>
    <w:rsid w:val="001B5E4F"/>
    <w:rsid w:val="001B70F4"/>
    <w:rsid w:val="001B750A"/>
    <w:rsid w:val="001B77F9"/>
    <w:rsid w:val="001B7B38"/>
    <w:rsid w:val="001B7C27"/>
    <w:rsid w:val="001B7CE7"/>
    <w:rsid w:val="001C00F4"/>
    <w:rsid w:val="001C08CF"/>
    <w:rsid w:val="001C0AA9"/>
    <w:rsid w:val="001C0C51"/>
    <w:rsid w:val="001C11E0"/>
    <w:rsid w:val="001C12E2"/>
    <w:rsid w:val="001C16AA"/>
    <w:rsid w:val="001C1798"/>
    <w:rsid w:val="001C261F"/>
    <w:rsid w:val="001C366F"/>
    <w:rsid w:val="001C3B7A"/>
    <w:rsid w:val="001C4071"/>
    <w:rsid w:val="001C41A5"/>
    <w:rsid w:val="001C45D0"/>
    <w:rsid w:val="001C5700"/>
    <w:rsid w:val="001C5E18"/>
    <w:rsid w:val="001C5EC2"/>
    <w:rsid w:val="001C6241"/>
    <w:rsid w:val="001C6A4A"/>
    <w:rsid w:val="001C6C33"/>
    <w:rsid w:val="001C6C57"/>
    <w:rsid w:val="001C750D"/>
    <w:rsid w:val="001C7D21"/>
    <w:rsid w:val="001C7E27"/>
    <w:rsid w:val="001C7FD8"/>
    <w:rsid w:val="001D0204"/>
    <w:rsid w:val="001D0294"/>
    <w:rsid w:val="001D0722"/>
    <w:rsid w:val="001D0E97"/>
    <w:rsid w:val="001D10A8"/>
    <w:rsid w:val="001D115B"/>
    <w:rsid w:val="001D1547"/>
    <w:rsid w:val="001D1730"/>
    <w:rsid w:val="001D1798"/>
    <w:rsid w:val="001D1BCD"/>
    <w:rsid w:val="001D1E40"/>
    <w:rsid w:val="001D29F8"/>
    <w:rsid w:val="001D2AC5"/>
    <w:rsid w:val="001D2CD7"/>
    <w:rsid w:val="001D2CDF"/>
    <w:rsid w:val="001D329D"/>
    <w:rsid w:val="001D3FF0"/>
    <w:rsid w:val="001D401A"/>
    <w:rsid w:val="001D4546"/>
    <w:rsid w:val="001D46FF"/>
    <w:rsid w:val="001D4DC4"/>
    <w:rsid w:val="001D52B5"/>
    <w:rsid w:val="001D5991"/>
    <w:rsid w:val="001D5CF8"/>
    <w:rsid w:val="001D636E"/>
    <w:rsid w:val="001D6CD3"/>
    <w:rsid w:val="001D7438"/>
    <w:rsid w:val="001D779D"/>
    <w:rsid w:val="001D77CB"/>
    <w:rsid w:val="001D77E7"/>
    <w:rsid w:val="001D7A12"/>
    <w:rsid w:val="001E1C47"/>
    <w:rsid w:val="001E1C6F"/>
    <w:rsid w:val="001E1DFA"/>
    <w:rsid w:val="001E204C"/>
    <w:rsid w:val="001E2121"/>
    <w:rsid w:val="001E212A"/>
    <w:rsid w:val="001E29A9"/>
    <w:rsid w:val="001E2D3C"/>
    <w:rsid w:val="001E2DCF"/>
    <w:rsid w:val="001E2FD7"/>
    <w:rsid w:val="001E312C"/>
    <w:rsid w:val="001E3872"/>
    <w:rsid w:val="001E39B4"/>
    <w:rsid w:val="001E3D38"/>
    <w:rsid w:val="001E3E6E"/>
    <w:rsid w:val="001E3F6A"/>
    <w:rsid w:val="001E401E"/>
    <w:rsid w:val="001E48D3"/>
    <w:rsid w:val="001E4ADC"/>
    <w:rsid w:val="001E5239"/>
    <w:rsid w:val="001E5372"/>
    <w:rsid w:val="001E64E9"/>
    <w:rsid w:val="001E6881"/>
    <w:rsid w:val="001E735E"/>
    <w:rsid w:val="001E75BC"/>
    <w:rsid w:val="001E7AB9"/>
    <w:rsid w:val="001F05F5"/>
    <w:rsid w:val="001F084B"/>
    <w:rsid w:val="001F095F"/>
    <w:rsid w:val="001F177A"/>
    <w:rsid w:val="001F18AB"/>
    <w:rsid w:val="001F1D2A"/>
    <w:rsid w:val="001F21E3"/>
    <w:rsid w:val="001F2870"/>
    <w:rsid w:val="001F2CF6"/>
    <w:rsid w:val="001F3069"/>
    <w:rsid w:val="001F32ED"/>
    <w:rsid w:val="001F3C68"/>
    <w:rsid w:val="001F40A7"/>
    <w:rsid w:val="001F4928"/>
    <w:rsid w:val="001F51DA"/>
    <w:rsid w:val="001F52C5"/>
    <w:rsid w:val="001F53B3"/>
    <w:rsid w:val="001F5613"/>
    <w:rsid w:val="001F667B"/>
    <w:rsid w:val="001F753B"/>
    <w:rsid w:val="001F7F3D"/>
    <w:rsid w:val="00200A59"/>
    <w:rsid w:val="0020135A"/>
    <w:rsid w:val="00201D06"/>
    <w:rsid w:val="0020230C"/>
    <w:rsid w:val="00202C96"/>
    <w:rsid w:val="00202D8F"/>
    <w:rsid w:val="00202E46"/>
    <w:rsid w:val="0020318E"/>
    <w:rsid w:val="002033F6"/>
    <w:rsid w:val="00203EF9"/>
    <w:rsid w:val="00205357"/>
    <w:rsid w:val="0020571C"/>
    <w:rsid w:val="00205744"/>
    <w:rsid w:val="002057DD"/>
    <w:rsid w:val="00205839"/>
    <w:rsid w:val="0020661D"/>
    <w:rsid w:val="00206706"/>
    <w:rsid w:val="0020677A"/>
    <w:rsid w:val="00206D30"/>
    <w:rsid w:val="00206D40"/>
    <w:rsid w:val="00206E52"/>
    <w:rsid w:val="00206F60"/>
    <w:rsid w:val="00207DD7"/>
    <w:rsid w:val="00207F6E"/>
    <w:rsid w:val="00210502"/>
    <w:rsid w:val="00210B47"/>
    <w:rsid w:val="00210EC2"/>
    <w:rsid w:val="00210F0D"/>
    <w:rsid w:val="00211024"/>
    <w:rsid w:val="0021105D"/>
    <w:rsid w:val="002123B4"/>
    <w:rsid w:val="0021305B"/>
    <w:rsid w:val="002138C7"/>
    <w:rsid w:val="00214120"/>
    <w:rsid w:val="00214406"/>
    <w:rsid w:val="00214B9B"/>
    <w:rsid w:val="00214F84"/>
    <w:rsid w:val="00215471"/>
    <w:rsid w:val="002154EA"/>
    <w:rsid w:val="002155BA"/>
    <w:rsid w:val="00215BD0"/>
    <w:rsid w:val="00216489"/>
    <w:rsid w:val="00216BDE"/>
    <w:rsid w:val="00217919"/>
    <w:rsid w:val="00217CCA"/>
    <w:rsid w:val="002202F1"/>
    <w:rsid w:val="00220A1F"/>
    <w:rsid w:val="00220BFE"/>
    <w:rsid w:val="00220E8E"/>
    <w:rsid w:val="00220F20"/>
    <w:rsid w:val="00220F99"/>
    <w:rsid w:val="002215FC"/>
    <w:rsid w:val="002229CE"/>
    <w:rsid w:val="002230E5"/>
    <w:rsid w:val="0022407B"/>
    <w:rsid w:val="00224087"/>
    <w:rsid w:val="00224553"/>
    <w:rsid w:val="00224872"/>
    <w:rsid w:val="00224973"/>
    <w:rsid w:val="00225427"/>
    <w:rsid w:val="00225CF5"/>
    <w:rsid w:val="00225F50"/>
    <w:rsid w:val="00226A3B"/>
    <w:rsid w:val="00226C00"/>
    <w:rsid w:val="00226E80"/>
    <w:rsid w:val="0022717C"/>
    <w:rsid w:val="00227194"/>
    <w:rsid w:val="0022731D"/>
    <w:rsid w:val="00227750"/>
    <w:rsid w:val="0022796D"/>
    <w:rsid w:val="00230275"/>
    <w:rsid w:val="002304D5"/>
    <w:rsid w:val="00230E3C"/>
    <w:rsid w:val="00231151"/>
    <w:rsid w:val="00231CF3"/>
    <w:rsid w:val="00232439"/>
    <w:rsid w:val="0023255A"/>
    <w:rsid w:val="00233302"/>
    <w:rsid w:val="002333EA"/>
    <w:rsid w:val="00233688"/>
    <w:rsid w:val="00233C36"/>
    <w:rsid w:val="002341AA"/>
    <w:rsid w:val="0023426B"/>
    <w:rsid w:val="00234AFC"/>
    <w:rsid w:val="00234D1B"/>
    <w:rsid w:val="00234E27"/>
    <w:rsid w:val="00234E7C"/>
    <w:rsid w:val="00235604"/>
    <w:rsid w:val="00235948"/>
    <w:rsid w:val="00235EBF"/>
    <w:rsid w:val="002362D5"/>
    <w:rsid w:val="00240AF4"/>
    <w:rsid w:val="00240C4B"/>
    <w:rsid w:val="00240DC0"/>
    <w:rsid w:val="00242047"/>
    <w:rsid w:val="00242339"/>
    <w:rsid w:val="00242924"/>
    <w:rsid w:val="00242EAB"/>
    <w:rsid w:val="002434BF"/>
    <w:rsid w:val="002440DC"/>
    <w:rsid w:val="0024438D"/>
    <w:rsid w:val="002448AF"/>
    <w:rsid w:val="0024497C"/>
    <w:rsid w:val="00245187"/>
    <w:rsid w:val="00245919"/>
    <w:rsid w:val="00246076"/>
    <w:rsid w:val="002460FC"/>
    <w:rsid w:val="00246797"/>
    <w:rsid w:val="00246AF8"/>
    <w:rsid w:val="0025127A"/>
    <w:rsid w:val="00252040"/>
    <w:rsid w:val="002531DC"/>
    <w:rsid w:val="002532F4"/>
    <w:rsid w:val="00253978"/>
    <w:rsid w:val="00255CC1"/>
    <w:rsid w:val="00256560"/>
    <w:rsid w:val="00256E29"/>
    <w:rsid w:val="00257CD4"/>
    <w:rsid w:val="00257D76"/>
    <w:rsid w:val="002603D5"/>
    <w:rsid w:val="0026064F"/>
    <w:rsid w:val="002609CB"/>
    <w:rsid w:val="002609E6"/>
    <w:rsid w:val="002612E4"/>
    <w:rsid w:val="00261FBC"/>
    <w:rsid w:val="00262293"/>
    <w:rsid w:val="002623E6"/>
    <w:rsid w:val="00262575"/>
    <w:rsid w:val="00262B6B"/>
    <w:rsid w:val="00262BC9"/>
    <w:rsid w:val="00262F47"/>
    <w:rsid w:val="002630B4"/>
    <w:rsid w:val="002635D1"/>
    <w:rsid w:val="00263CF5"/>
    <w:rsid w:val="00263D74"/>
    <w:rsid w:val="00264456"/>
    <w:rsid w:val="00264C4E"/>
    <w:rsid w:val="0026543F"/>
    <w:rsid w:val="002654E2"/>
    <w:rsid w:val="00265DA2"/>
    <w:rsid w:val="002662D5"/>
    <w:rsid w:val="002665DE"/>
    <w:rsid w:val="00266658"/>
    <w:rsid w:val="00266712"/>
    <w:rsid w:val="00267DD9"/>
    <w:rsid w:val="0027037A"/>
    <w:rsid w:val="0027052E"/>
    <w:rsid w:val="002705DA"/>
    <w:rsid w:val="00270821"/>
    <w:rsid w:val="002708C1"/>
    <w:rsid w:val="00270DBB"/>
    <w:rsid w:val="00271418"/>
    <w:rsid w:val="0027203C"/>
    <w:rsid w:val="00272207"/>
    <w:rsid w:val="00272D80"/>
    <w:rsid w:val="00272F44"/>
    <w:rsid w:val="002748F6"/>
    <w:rsid w:val="00275099"/>
    <w:rsid w:val="002751A5"/>
    <w:rsid w:val="00275E49"/>
    <w:rsid w:val="00275F2F"/>
    <w:rsid w:val="002768D7"/>
    <w:rsid w:val="00276CC5"/>
    <w:rsid w:val="00276ECF"/>
    <w:rsid w:val="00276F3D"/>
    <w:rsid w:val="00277650"/>
    <w:rsid w:val="00277809"/>
    <w:rsid w:val="00277E0C"/>
    <w:rsid w:val="00280127"/>
    <w:rsid w:val="00280337"/>
    <w:rsid w:val="002803A5"/>
    <w:rsid w:val="00280801"/>
    <w:rsid w:val="00281122"/>
    <w:rsid w:val="0028142C"/>
    <w:rsid w:val="0028169B"/>
    <w:rsid w:val="002817A7"/>
    <w:rsid w:val="00281DE4"/>
    <w:rsid w:val="00281E7A"/>
    <w:rsid w:val="00281EC7"/>
    <w:rsid w:val="0028246C"/>
    <w:rsid w:val="002827E4"/>
    <w:rsid w:val="00282BAD"/>
    <w:rsid w:val="002830FD"/>
    <w:rsid w:val="00283428"/>
    <w:rsid w:val="00283AFB"/>
    <w:rsid w:val="00283D3E"/>
    <w:rsid w:val="00283D9F"/>
    <w:rsid w:val="0028423B"/>
    <w:rsid w:val="00284905"/>
    <w:rsid w:val="00284A4E"/>
    <w:rsid w:val="002850F1"/>
    <w:rsid w:val="00285222"/>
    <w:rsid w:val="00285524"/>
    <w:rsid w:val="00286188"/>
    <w:rsid w:val="00286626"/>
    <w:rsid w:val="00286DB8"/>
    <w:rsid w:val="00286E7E"/>
    <w:rsid w:val="00286EDC"/>
    <w:rsid w:val="00287115"/>
    <w:rsid w:val="00287474"/>
    <w:rsid w:val="0029081F"/>
    <w:rsid w:val="00290A97"/>
    <w:rsid w:val="002913C1"/>
    <w:rsid w:val="00291522"/>
    <w:rsid w:val="00291682"/>
    <w:rsid w:val="00291C92"/>
    <w:rsid w:val="0029227D"/>
    <w:rsid w:val="00292455"/>
    <w:rsid w:val="00292586"/>
    <w:rsid w:val="0029273C"/>
    <w:rsid w:val="00292759"/>
    <w:rsid w:val="00292C63"/>
    <w:rsid w:val="00293E72"/>
    <w:rsid w:val="00293F81"/>
    <w:rsid w:val="00294131"/>
    <w:rsid w:val="00294988"/>
    <w:rsid w:val="002949CB"/>
    <w:rsid w:val="00294D0D"/>
    <w:rsid w:val="00295216"/>
    <w:rsid w:val="002959EA"/>
    <w:rsid w:val="00295E4B"/>
    <w:rsid w:val="0029626D"/>
    <w:rsid w:val="00297204"/>
    <w:rsid w:val="00297818"/>
    <w:rsid w:val="002A030C"/>
    <w:rsid w:val="002A05F2"/>
    <w:rsid w:val="002A0FCE"/>
    <w:rsid w:val="002A1302"/>
    <w:rsid w:val="002A1318"/>
    <w:rsid w:val="002A133D"/>
    <w:rsid w:val="002A15A5"/>
    <w:rsid w:val="002A1867"/>
    <w:rsid w:val="002A1D60"/>
    <w:rsid w:val="002A1D6E"/>
    <w:rsid w:val="002A2144"/>
    <w:rsid w:val="002A24BD"/>
    <w:rsid w:val="002A2C48"/>
    <w:rsid w:val="002A2E65"/>
    <w:rsid w:val="002A2F00"/>
    <w:rsid w:val="002A558E"/>
    <w:rsid w:val="002A560C"/>
    <w:rsid w:val="002A5902"/>
    <w:rsid w:val="002A6E0D"/>
    <w:rsid w:val="002A786A"/>
    <w:rsid w:val="002B0012"/>
    <w:rsid w:val="002B0C00"/>
    <w:rsid w:val="002B0EB2"/>
    <w:rsid w:val="002B0F45"/>
    <w:rsid w:val="002B12D1"/>
    <w:rsid w:val="002B1396"/>
    <w:rsid w:val="002B156E"/>
    <w:rsid w:val="002B18DF"/>
    <w:rsid w:val="002B1D7A"/>
    <w:rsid w:val="002B2206"/>
    <w:rsid w:val="002B22BC"/>
    <w:rsid w:val="002B274F"/>
    <w:rsid w:val="002B2AB0"/>
    <w:rsid w:val="002B31C1"/>
    <w:rsid w:val="002B38A0"/>
    <w:rsid w:val="002B400D"/>
    <w:rsid w:val="002B4216"/>
    <w:rsid w:val="002B42FD"/>
    <w:rsid w:val="002B4820"/>
    <w:rsid w:val="002B4DF1"/>
    <w:rsid w:val="002B504C"/>
    <w:rsid w:val="002B5067"/>
    <w:rsid w:val="002B510F"/>
    <w:rsid w:val="002B6560"/>
    <w:rsid w:val="002B6949"/>
    <w:rsid w:val="002B6A3D"/>
    <w:rsid w:val="002B6CE2"/>
    <w:rsid w:val="002C05C2"/>
    <w:rsid w:val="002C074A"/>
    <w:rsid w:val="002C1DB9"/>
    <w:rsid w:val="002C1E73"/>
    <w:rsid w:val="002C2EA3"/>
    <w:rsid w:val="002C2EB3"/>
    <w:rsid w:val="002C3247"/>
    <w:rsid w:val="002C350D"/>
    <w:rsid w:val="002C364F"/>
    <w:rsid w:val="002C3928"/>
    <w:rsid w:val="002C4682"/>
    <w:rsid w:val="002C4997"/>
    <w:rsid w:val="002C4DB2"/>
    <w:rsid w:val="002C4DB9"/>
    <w:rsid w:val="002C5452"/>
    <w:rsid w:val="002C55E5"/>
    <w:rsid w:val="002C5645"/>
    <w:rsid w:val="002C5E25"/>
    <w:rsid w:val="002C6053"/>
    <w:rsid w:val="002C6592"/>
    <w:rsid w:val="002C70E3"/>
    <w:rsid w:val="002C73E8"/>
    <w:rsid w:val="002C7F31"/>
    <w:rsid w:val="002C7FB0"/>
    <w:rsid w:val="002D0030"/>
    <w:rsid w:val="002D138C"/>
    <w:rsid w:val="002D1802"/>
    <w:rsid w:val="002D18E7"/>
    <w:rsid w:val="002D1C46"/>
    <w:rsid w:val="002D1F7B"/>
    <w:rsid w:val="002D204B"/>
    <w:rsid w:val="002D2219"/>
    <w:rsid w:val="002D27B0"/>
    <w:rsid w:val="002D29B3"/>
    <w:rsid w:val="002D2E26"/>
    <w:rsid w:val="002D2E6D"/>
    <w:rsid w:val="002D3AC7"/>
    <w:rsid w:val="002D3F1D"/>
    <w:rsid w:val="002D4985"/>
    <w:rsid w:val="002D4F24"/>
    <w:rsid w:val="002D6106"/>
    <w:rsid w:val="002D639F"/>
    <w:rsid w:val="002D667D"/>
    <w:rsid w:val="002D6F4E"/>
    <w:rsid w:val="002E0C00"/>
    <w:rsid w:val="002E0E1D"/>
    <w:rsid w:val="002E1803"/>
    <w:rsid w:val="002E1C40"/>
    <w:rsid w:val="002E1CB2"/>
    <w:rsid w:val="002E1F7B"/>
    <w:rsid w:val="002E208A"/>
    <w:rsid w:val="002E2156"/>
    <w:rsid w:val="002E21CC"/>
    <w:rsid w:val="002E2367"/>
    <w:rsid w:val="002E2730"/>
    <w:rsid w:val="002E2827"/>
    <w:rsid w:val="002E3415"/>
    <w:rsid w:val="002E3706"/>
    <w:rsid w:val="002E3BEB"/>
    <w:rsid w:val="002E44A3"/>
    <w:rsid w:val="002E54DC"/>
    <w:rsid w:val="002E6B43"/>
    <w:rsid w:val="002E6F8D"/>
    <w:rsid w:val="002E70DB"/>
    <w:rsid w:val="002E7452"/>
    <w:rsid w:val="002E7825"/>
    <w:rsid w:val="002E7E68"/>
    <w:rsid w:val="002F00F5"/>
    <w:rsid w:val="002F01DF"/>
    <w:rsid w:val="002F07F1"/>
    <w:rsid w:val="002F0B07"/>
    <w:rsid w:val="002F2657"/>
    <w:rsid w:val="002F2C65"/>
    <w:rsid w:val="002F2DE7"/>
    <w:rsid w:val="002F32C5"/>
    <w:rsid w:val="002F351B"/>
    <w:rsid w:val="002F38DA"/>
    <w:rsid w:val="002F43CF"/>
    <w:rsid w:val="002F4428"/>
    <w:rsid w:val="002F4984"/>
    <w:rsid w:val="002F4A06"/>
    <w:rsid w:val="002F4F6E"/>
    <w:rsid w:val="002F4FBD"/>
    <w:rsid w:val="002F52C4"/>
    <w:rsid w:val="002F56F3"/>
    <w:rsid w:val="002F5A8D"/>
    <w:rsid w:val="002F6A7A"/>
    <w:rsid w:val="002F6A9C"/>
    <w:rsid w:val="002F6B98"/>
    <w:rsid w:val="002F6DCE"/>
    <w:rsid w:val="002F75CB"/>
    <w:rsid w:val="002F7610"/>
    <w:rsid w:val="002F7CFE"/>
    <w:rsid w:val="002F7F40"/>
    <w:rsid w:val="003000BE"/>
    <w:rsid w:val="003001C2"/>
    <w:rsid w:val="0030044E"/>
    <w:rsid w:val="0030063A"/>
    <w:rsid w:val="003006CB"/>
    <w:rsid w:val="003016D5"/>
    <w:rsid w:val="00301892"/>
    <w:rsid w:val="00301AE0"/>
    <w:rsid w:val="00301F10"/>
    <w:rsid w:val="00302D16"/>
    <w:rsid w:val="00302E79"/>
    <w:rsid w:val="00302F78"/>
    <w:rsid w:val="00303032"/>
    <w:rsid w:val="00304679"/>
    <w:rsid w:val="0030471A"/>
    <w:rsid w:val="00305A35"/>
    <w:rsid w:val="003061C4"/>
    <w:rsid w:val="0030639B"/>
    <w:rsid w:val="00306826"/>
    <w:rsid w:val="00306883"/>
    <w:rsid w:val="00306911"/>
    <w:rsid w:val="00306F28"/>
    <w:rsid w:val="003074E3"/>
    <w:rsid w:val="003074FB"/>
    <w:rsid w:val="00307C86"/>
    <w:rsid w:val="003102A8"/>
    <w:rsid w:val="00310485"/>
    <w:rsid w:val="00311FEF"/>
    <w:rsid w:val="00312728"/>
    <w:rsid w:val="00312891"/>
    <w:rsid w:val="0031309E"/>
    <w:rsid w:val="003130F7"/>
    <w:rsid w:val="00313D9E"/>
    <w:rsid w:val="00314466"/>
    <w:rsid w:val="00314E63"/>
    <w:rsid w:val="003158AA"/>
    <w:rsid w:val="003159E5"/>
    <w:rsid w:val="003164ED"/>
    <w:rsid w:val="0031710C"/>
    <w:rsid w:val="00317168"/>
    <w:rsid w:val="003212DE"/>
    <w:rsid w:val="00321551"/>
    <w:rsid w:val="003218E2"/>
    <w:rsid w:val="00321BE1"/>
    <w:rsid w:val="00322674"/>
    <w:rsid w:val="00322D53"/>
    <w:rsid w:val="0032430F"/>
    <w:rsid w:val="00324802"/>
    <w:rsid w:val="00324F1D"/>
    <w:rsid w:val="00325940"/>
    <w:rsid w:val="00326317"/>
    <w:rsid w:val="003266ED"/>
    <w:rsid w:val="00326CED"/>
    <w:rsid w:val="00326EDB"/>
    <w:rsid w:val="00326FDF"/>
    <w:rsid w:val="00327624"/>
    <w:rsid w:val="00327CA2"/>
    <w:rsid w:val="0033089C"/>
    <w:rsid w:val="00330C41"/>
    <w:rsid w:val="00330E77"/>
    <w:rsid w:val="00330F98"/>
    <w:rsid w:val="00331331"/>
    <w:rsid w:val="003313B3"/>
    <w:rsid w:val="0033194D"/>
    <w:rsid w:val="00331C65"/>
    <w:rsid w:val="00332DBC"/>
    <w:rsid w:val="00332F63"/>
    <w:rsid w:val="0033355A"/>
    <w:rsid w:val="0033364F"/>
    <w:rsid w:val="00333947"/>
    <w:rsid w:val="00334013"/>
    <w:rsid w:val="00334235"/>
    <w:rsid w:val="003347E6"/>
    <w:rsid w:val="00334C4F"/>
    <w:rsid w:val="00335556"/>
    <w:rsid w:val="003358A4"/>
    <w:rsid w:val="00335AEE"/>
    <w:rsid w:val="00335D43"/>
    <w:rsid w:val="00335E8B"/>
    <w:rsid w:val="003363E3"/>
    <w:rsid w:val="003366A4"/>
    <w:rsid w:val="00337599"/>
    <w:rsid w:val="003379D3"/>
    <w:rsid w:val="00337E1B"/>
    <w:rsid w:val="00337E3D"/>
    <w:rsid w:val="00340014"/>
    <w:rsid w:val="00340213"/>
    <w:rsid w:val="00340599"/>
    <w:rsid w:val="00340E61"/>
    <w:rsid w:val="00340EEE"/>
    <w:rsid w:val="003410F4"/>
    <w:rsid w:val="00341197"/>
    <w:rsid w:val="0034252A"/>
    <w:rsid w:val="00342950"/>
    <w:rsid w:val="003429A5"/>
    <w:rsid w:val="00342BE5"/>
    <w:rsid w:val="00343507"/>
    <w:rsid w:val="00343623"/>
    <w:rsid w:val="003444A6"/>
    <w:rsid w:val="003444DC"/>
    <w:rsid w:val="00344519"/>
    <w:rsid w:val="00345701"/>
    <w:rsid w:val="00345E2E"/>
    <w:rsid w:val="003465BB"/>
    <w:rsid w:val="00346E98"/>
    <w:rsid w:val="003475AE"/>
    <w:rsid w:val="00347DF0"/>
    <w:rsid w:val="0035023D"/>
    <w:rsid w:val="003502DB"/>
    <w:rsid w:val="00350B8B"/>
    <w:rsid w:val="00350C38"/>
    <w:rsid w:val="00351335"/>
    <w:rsid w:val="0035185D"/>
    <w:rsid w:val="00351D1F"/>
    <w:rsid w:val="003521FB"/>
    <w:rsid w:val="0035232B"/>
    <w:rsid w:val="00353266"/>
    <w:rsid w:val="0035350B"/>
    <w:rsid w:val="003543AE"/>
    <w:rsid w:val="0035453E"/>
    <w:rsid w:val="003549CE"/>
    <w:rsid w:val="00354BDD"/>
    <w:rsid w:val="00355CD6"/>
    <w:rsid w:val="00355D59"/>
    <w:rsid w:val="00355E98"/>
    <w:rsid w:val="00356055"/>
    <w:rsid w:val="0035693D"/>
    <w:rsid w:val="00357096"/>
    <w:rsid w:val="00357363"/>
    <w:rsid w:val="0036076A"/>
    <w:rsid w:val="00360DE8"/>
    <w:rsid w:val="003610CC"/>
    <w:rsid w:val="003616A8"/>
    <w:rsid w:val="0036171B"/>
    <w:rsid w:val="003620CD"/>
    <w:rsid w:val="0036226F"/>
    <w:rsid w:val="00362274"/>
    <w:rsid w:val="00362A1C"/>
    <w:rsid w:val="003630B5"/>
    <w:rsid w:val="00363180"/>
    <w:rsid w:val="00363605"/>
    <w:rsid w:val="003636FB"/>
    <w:rsid w:val="00363D1B"/>
    <w:rsid w:val="00363EC4"/>
    <w:rsid w:val="003649D1"/>
    <w:rsid w:val="00364BA7"/>
    <w:rsid w:val="003651F6"/>
    <w:rsid w:val="00365315"/>
    <w:rsid w:val="003663CC"/>
    <w:rsid w:val="00366498"/>
    <w:rsid w:val="00366822"/>
    <w:rsid w:val="00366D1F"/>
    <w:rsid w:val="00366F7F"/>
    <w:rsid w:val="00367085"/>
    <w:rsid w:val="003671DF"/>
    <w:rsid w:val="003674FC"/>
    <w:rsid w:val="00367512"/>
    <w:rsid w:val="00367C25"/>
    <w:rsid w:val="00367DD1"/>
    <w:rsid w:val="00370A25"/>
    <w:rsid w:val="00370D2A"/>
    <w:rsid w:val="00370DA8"/>
    <w:rsid w:val="0037146D"/>
    <w:rsid w:val="003715E4"/>
    <w:rsid w:val="00371977"/>
    <w:rsid w:val="003719FB"/>
    <w:rsid w:val="00372342"/>
    <w:rsid w:val="00372AB0"/>
    <w:rsid w:val="003742B6"/>
    <w:rsid w:val="003746C9"/>
    <w:rsid w:val="0037472B"/>
    <w:rsid w:val="003751CA"/>
    <w:rsid w:val="003755F0"/>
    <w:rsid w:val="0037561F"/>
    <w:rsid w:val="0037731F"/>
    <w:rsid w:val="00380149"/>
    <w:rsid w:val="00380C68"/>
    <w:rsid w:val="00380CA2"/>
    <w:rsid w:val="00381892"/>
    <w:rsid w:val="0038263B"/>
    <w:rsid w:val="00382AD8"/>
    <w:rsid w:val="00382E91"/>
    <w:rsid w:val="00383201"/>
    <w:rsid w:val="0038358B"/>
    <w:rsid w:val="0038476D"/>
    <w:rsid w:val="00384943"/>
    <w:rsid w:val="003849D2"/>
    <w:rsid w:val="00384CD9"/>
    <w:rsid w:val="003853B5"/>
    <w:rsid w:val="0038606F"/>
    <w:rsid w:val="00387512"/>
    <w:rsid w:val="003878D0"/>
    <w:rsid w:val="00390B3E"/>
    <w:rsid w:val="00391064"/>
    <w:rsid w:val="00391069"/>
    <w:rsid w:val="003910B2"/>
    <w:rsid w:val="003911D6"/>
    <w:rsid w:val="0039182D"/>
    <w:rsid w:val="00391F5A"/>
    <w:rsid w:val="003921FA"/>
    <w:rsid w:val="00392BC5"/>
    <w:rsid w:val="00393664"/>
    <w:rsid w:val="003949CD"/>
    <w:rsid w:val="00395FBC"/>
    <w:rsid w:val="00396268"/>
    <w:rsid w:val="0039641A"/>
    <w:rsid w:val="00396900"/>
    <w:rsid w:val="00396F47"/>
    <w:rsid w:val="00397C16"/>
    <w:rsid w:val="00397D82"/>
    <w:rsid w:val="003A0094"/>
    <w:rsid w:val="003A0892"/>
    <w:rsid w:val="003A12C6"/>
    <w:rsid w:val="003A171C"/>
    <w:rsid w:val="003A2064"/>
    <w:rsid w:val="003A226D"/>
    <w:rsid w:val="003A2771"/>
    <w:rsid w:val="003A3324"/>
    <w:rsid w:val="003A41EF"/>
    <w:rsid w:val="003A4862"/>
    <w:rsid w:val="003A4BCF"/>
    <w:rsid w:val="003A4E12"/>
    <w:rsid w:val="003A54AC"/>
    <w:rsid w:val="003A6169"/>
    <w:rsid w:val="003A653C"/>
    <w:rsid w:val="003A6A91"/>
    <w:rsid w:val="003A78C7"/>
    <w:rsid w:val="003A7A62"/>
    <w:rsid w:val="003A7C90"/>
    <w:rsid w:val="003B0049"/>
    <w:rsid w:val="003B03E5"/>
    <w:rsid w:val="003B10E9"/>
    <w:rsid w:val="003B13B1"/>
    <w:rsid w:val="003B20D8"/>
    <w:rsid w:val="003B2D01"/>
    <w:rsid w:val="003B2FD4"/>
    <w:rsid w:val="003B341F"/>
    <w:rsid w:val="003B36C3"/>
    <w:rsid w:val="003B3A89"/>
    <w:rsid w:val="003B3FE2"/>
    <w:rsid w:val="003B456F"/>
    <w:rsid w:val="003B592F"/>
    <w:rsid w:val="003B638F"/>
    <w:rsid w:val="003B6B56"/>
    <w:rsid w:val="003B6C72"/>
    <w:rsid w:val="003B76E7"/>
    <w:rsid w:val="003B7992"/>
    <w:rsid w:val="003B7F9E"/>
    <w:rsid w:val="003C05EA"/>
    <w:rsid w:val="003C0948"/>
    <w:rsid w:val="003C11FF"/>
    <w:rsid w:val="003C18DF"/>
    <w:rsid w:val="003C1D18"/>
    <w:rsid w:val="003C1F84"/>
    <w:rsid w:val="003C1FFC"/>
    <w:rsid w:val="003C298F"/>
    <w:rsid w:val="003C2ABD"/>
    <w:rsid w:val="003C32C6"/>
    <w:rsid w:val="003C337A"/>
    <w:rsid w:val="003C37FC"/>
    <w:rsid w:val="003C3906"/>
    <w:rsid w:val="003C43D7"/>
    <w:rsid w:val="003C44E5"/>
    <w:rsid w:val="003C539F"/>
    <w:rsid w:val="003C6260"/>
    <w:rsid w:val="003C6999"/>
    <w:rsid w:val="003C6B37"/>
    <w:rsid w:val="003C70ED"/>
    <w:rsid w:val="003C77C3"/>
    <w:rsid w:val="003D0424"/>
    <w:rsid w:val="003D05AA"/>
    <w:rsid w:val="003D0E2C"/>
    <w:rsid w:val="003D119C"/>
    <w:rsid w:val="003D11BD"/>
    <w:rsid w:val="003D20D2"/>
    <w:rsid w:val="003D2420"/>
    <w:rsid w:val="003D25B1"/>
    <w:rsid w:val="003D28B6"/>
    <w:rsid w:val="003D2DF5"/>
    <w:rsid w:val="003D328D"/>
    <w:rsid w:val="003D3907"/>
    <w:rsid w:val="003D3C1A"/>
    <w:rsid w:val="003D3C4B"/>
    <w:rsid w:val="003D4173"/>
    <w:rsid w:val="003D42D4"/>
    <w:rsid w:val="003D4A68"/>
    <w:rsid w:val="003D4A79"/>
    <w:rsid w:val="003D4D09"/>
    <w:rsid w:val="003D544A"/>
    <w:rsid w:val="003D5459"/>
    <w:rsid w:val="003D59F1"/>
    <w:rsid w:val="003D60DA"/>
    <w:rsid w:val="003D69D3"/>
    <w:rsid w:val="003D6BC9"/>
    <w:rsid w:val="003D6D47"/>
    <w:rsid w:val="003D6EB7"/>
    <w:rsid w:val="003D6ECE"/>
    <w:rsid w:val="003E0136"/>
    <w:rsid w:val="003E0957"/>
    <w:rsid w:val="003E10F1"/>
    <w:rsid w:val="003E19C1"/>
    <w:rsid w:val="003E25AC"/>
    <w:rsid w:val="003E2A83"/>
    <w:rsid w:val="003E2A8C"/>
    <w:rsid w:val="003E2D97"/>
    <w:rsid w:val="003E2E3E"/>
    <w:rsid w:val="003E3AA7"/>
    <w:rsid w:val="003E3D6E"/>
    <w:rsid w:val="003E4E23"/>
    <w:rsid w:val="003E5872"/>
    <w:rsid w:val="003E5D49"/>
    <w:rsid w:val="003E5E56"/>
    <w:rsid w:val="003E60EB"/>
    <w:rsid w:val="003E61BD"/>
    <w:rsid w:val="003E6C56"/>
    <w:rsid w:val="003E709D"/>
    <w:rsid w:val="003F00C6"/>
    <w:rsid w:val="003F0AA1"/>
    <w:rsid w:val="003F2461"/>
    <w:rsid w:val="003F265A"/>
    <w:rsid w:val="003F2B46"/>
    <w:rsid w:val="003F2BD6"/>
    <w:rsid w:val="003F3725"/>
    <w:rsid w:val="003F399B"/>
    <w:rsid w:val="003F3A27"/>
    <w:rsid w:val="003F3D60"/>
    <w:rsid w:val="003F43B5"/>
    <w:rsid w:val="003F516B"/>
    <w:rsid w:val="003F5624"/>
    <w:rsid w:val="003F5F50"/>
    <w:rsid w:val="003F5FAD"/>
    <w:rsid w:val="003F68C6"/>
    <w:rsid w:val="003F75B8"/>
    <w:rsid w:val="003F7802"/>
    <w:rsid w:val="003F7C30"/>
    <w:rsid w:val="003F7EB0"/>
    <w:rsid w:val="0040092D"/>
    <w:rsid w:val="00400AD6"/>
    <w:rsid w:val="00400C4C"/>
    <w:rsid w:val="00400ECF"/>
    <w:rsid w:val="00401404"/>
    <w:rsid w:val="00402256"/>
    <w:rsid w:val="00402813"/>
    <w:rsid w:val="00402F36"/>
    <w:rsid w:val="00403409"/>
    <w:rsid w:val="00403490"/>
    <w:rsid w:val="0040377C"/>
    <w:rsid w:val="00403D14"/>
    <w:rsid w:val="00404330"/>
    <w:rsid w:val="00404377"/>
    <w:rsid w:val="00404557"/>
    <w:rsid w:val="00404657"/>
    <w:rsid w:val="0040491E"/>
    <w:rsid w:val="00404984"/>
    <w:rsid w:val="0040664E"/>
    <w:rsid w:val="0040670E"/>
    <w:rsid w:val="00407599"/>
    <w:rsid w:val="00407D85"/>
    <w:rsid w:val="00410046"/>
    <w:rsid w:val="00410ACE"/>
    <w:rsid w:val="00410C8F"/>
    <w:rsid w:val="00411464"/>
    <w:rsid w:val="00411A13"/>
    <w:rsid w:val="00411F05"/>
    <w:rsid w:val="00411F2B"/>
    <w:rsid w:val="00411FCC"/>
    <w:rsid w:val="004121D1"/>
    <w:rsid w:val="00412C16"/>
    <w:rsid w:val="004130AF"/>
    <w:rsid w:val="004135D3"/>
    <w:rsid w:val="00413724"/>
    <w:rsid w:val="00413745"/>
    <w:rsid w:val="00413836"/>
    <w:rsid w:val="00413D9F"/>
    <w:rsid w:val="004140CD"/>
    <w:rsid w:val="004143D8"/>
    <w:rsid w:val="00414861"/>
    <w:rsid w:val="00414E6A"/>
    <w:rsid w:val="0041519B"/>
    <w:rsid w:val="004154FE"/>
    <w:rsid w:val="00415DCB"/>
    <w:rsid w:val="004165EF"/>
    <w:rsid w:val="00416CC5"/>
    <w:rsid w:val="00416FE9"/>
    <w:rsid w:val="004174A2"/>
    <w:rsid w:val="00421AB1"/>
    <w:rsid w:val="00421AEB"/>
    <w:rsid w:val="00422A84"/>
    <w:rsid w:val="00422C7A"/>
    <w:rsid w:val="0042303C"/>
    <w:rsid w:val="00423248"/>
    <w:rsid w:val="0042357C"/>
    <w:rsid w:val="0042376F"/>
    <w:rsid w:val="00423A59"/>
    <w:rsid w:val="00424208"/>
    <w:rsid w:val="00425208"/>
    <w:rsid w:val="0042563B"/>
    <w:rsid w:val="00425B22"/>
    <w:rsid w:val="00425B62"/>
    <w:rsid w:val="00426492"/>
    <w:rsid w:val="00426561"/>
    <w:rsid w:val="00426864"/>
    <w:rsid w:val="00426C8B"/>
    <w:rsid w:val="00427199"/>
    <w:rsid w:val="00427A0A"/>
    <w:rsid w:val="0043044D"/>
    <w:rsid w:val="004304C8"/>
    <w:rsid w:val="00430685"/>
    <w:rsid w:val="00430951"/>
    <w:rsid w:val="00430B90"/>
    <w:rsid w:val="0043120A"/>
    <w:rsid w:val="004318A0"/>
    <w:rsid w:val="00431A54"/>
    <w:rsid w:val="00432BAF"/>
    <w:rsid w:val="00432FB5"/>
    <w:rsid w:val="00433434"/>
    <w:rsid w:val="00433526"/>
    <w:rsid w:val="00433A49"/>
    <w:rsid w:val="00433D24"/>
    <w:rsid w:val="0043481D"/>
    <w:rsid w:val="00434C45"/>
    <w:rsid w:val="00435C12"/>
    <w:rsid w:val="004367BE"/>
    <w:rsid w:val="0043683D"/>
    <w:rsid w:val="00436B4B"/>
    <w:rsid w:val="00436E59"/>
    <w:rsid w:val="00437A8F"/>
    <w:rsid w:val="00437EBC"/>
    <w:rsid w:val="004409F8"/>
    <w:rsid w:val="00440AE8"/>
    <w:rsid w:val="00440BB8"/>
    <w:rsid w:val="00441184"/>
    <w:rsid w:val="00442444"/>
    <w:rsid w:val="00442927"/>
    <w:rsid w:val="00443450"/>
    <w:rsid w:val="00443566"/>
    <w:rsid w:val="004436DC"/>
    <w:rsid w:val="00443832"/>
    <w:rsid w:val="00443E9B"/>
    <w:rsid w:val="00443EDB"/>
    <w:rsid w:val="00443FCE"/>
    <w:rsid w:val="00444230"/>
    <w:rsid w:val="00444286"/>
    <w:rsid w:val="004445B0"/>
    <w:rsid w:val="0044498F"/>
    <w:rsid w:val="00444C15"/>
    <w:rsid w:val="00445EEB"/>
    <w:rsid w:val="004460E9"/>
    <w:rsid w:val="00446DF3"/>
    <w:rsid w:val="00446E9E"/>
    <w:rsid w:val="00447172"/>
    <w:rsid w:val="00447258"/>
    <w:rsid w:val="004473DB"/>
    <w:rsid w:val="004506B0"/>
    <w:rsid w:val="00450BB6"/>
    <w:rsid w:val="00450C8F"/>
    <w:rsid w:val="00451318"/>
    <w:rsid w:val="00451D70"/>
    <w:rsid w:val="00451F51"/>
    <w:rsid w:val="0045226F"/>
    <w:rsid w:val="00452AFB"/>
    <w:rsid w:val="00452BC7"/>
    <w:rsid w:val="00453763"/>
    <w:rsid w:val="004537A0"/>
    <w:rsid w:val="00453B8B"/>
    <w:rsid w:val="00453DEE"/>
    <w:rsid w:val="00454521"/>
    <w:rsid w:val="004546DF"/>
    <w:rsid w:val="00455313"/>
    <w:rsid w:val="0045558A"/>
    <w:rsid w:val="004558B2"/>
    <w:rsid w:val="00456570"/>
    <w:rsid w:val="00456AD8"/>
    <w:rsid w:val="00456E13"/>
    <w:rsid w:val="00457370"/>
    <w:rsid w:val="004602AD"/>
    <w:rsid w:val="004605F7"/>
    <w:rsid w:val="0046139E"/>
    <w:rsid w:val="004617F2"/>
    <w:rsid w:val="00461DBC"/>
    <w:rsid w:val="0046205F"/>
    <w:rsid w:val="004621A9"/>
    <w:rsid w:val="0046290D"/>
    <w:rsid w:val="0046309E"/>
    <w:rsid w:val="00464615"/>
    <w:rsid w:val="00464F32"/>
    <w:rsid w:val="00465101"/>
    <w:rsid w:val="00465137"/>
    <w:rsid w:val="0046574A"/>
    <w:rsid w:val="00465A24"/>
    <w:rsid w:val="00465EC3"/>
    <w:rsid w:val="00466677"/>
    <w:rsid w:val="004666DD"/>
    <w:rsid w:val="00467208"/>
    <w:rsid w:val="00467238"/>
    <w:rsid w:val="00467548"/>
    <w:rsid w:val="00470037"/>
    <w:rsid w:val="004708E1"/>
    <w:rsid w:val="00472887"/>
    <w:rsid w:val="004728BF"/>
    <w:rsid w:val="00473352"/>
    <w:rsid w:val="0047377B"/>
    <w:rsid w:val="00473BEA"/>
    <w:rsid w:val="00474C8C"/>
    <w:rsid w:val="00474F05"/>
    <w:rsid w:val="00475AAC"/>
    <w:rsid w:val="0047629D"/>
    <w:rsid w:val="00476308"/>
    <w:rsid w:val="004763B2"/>
    <w:rsid w:val="00476585"/>
    <w:rsid w:val="00476825"/>
    <w:rsid w:val="0047740D"/>
    <w:rsid w:val="004776EC"/>
    <w:rsid w:val="00477911"/>
    <w:rsid w:val="004807CF"/>
    <w:rsid w:val="004817E5"/>
    <w:rsid w:val="00481A97"/>
    <w:rsid w:val="00481AF0"/>
    <w:rsid w:val="0048219A"/>
    <w:rsid w:val="0048222A"/>
    <w:rsid w:val="00482BA9"/>
    <w:rsid w:val="00482DDE"/>
    <w:rsid w:val="004830B7"/>
    <w:rsid w:val="004833B1"/>
    <w:rsid w:val="00483E47"/>
    <w:rsid w:val="00484042"/>
    <w:rsid w:val="004841E2"/>
    <w:rsid w:val="00484645"/>
    <w:rsid w:val="0048481D"/>
    <w:rsid w:val="00484BE9"/>
    <w:rsid w:val="00485151"/>
    <w:rsid w:val="0048523F"/>
    <w:rsid w:val="00485A3E"/>
    <w:rsid w:val="00485BC1"/>
    <w:rsid w:val="00485C57"/>
    <w:rsid w:val="00486558"/>
    <w:rsid w:val="00486820"/>
    <w:rsid w:val="00486893"/>
    <w:rsid w:val="00486E9B"/>
    <w:rsid w:val="00487327"/>
    <w:rsid w:val="0048768C"/>
    <w:rsid w:val="00487935"/>
    <w:rsid w:val="004879ED"/>
    <w:rsid w:val="00487FA9"/>
    <w:rsid w:val="004909DE"/>
    <w:rsid w:val="004910F3"/>
    <w:rsid w:val="004912D4"/>
    <w:rsid w:val="00491410"/>
    <w:rsid w:val="004918A8"/>
    <w:rsid w:val="00491B55"/>
    <w:rsid w:val="00491CA0"/>
    <w:rsid w:val="00492F3C"/>
    <w:rsid w:val="00493490"/>
    <w:rsid w:val="00493503"/>
    <w:rsid w:val="00494A2D"/>
    <w:rsid w:val="00495106"/>
    <w:rsid w:val="0049521B"/>
    <w:rsid w:val="00495369"/>
    <w:rsid w:val="00495C98"/>
    <w:rsid w:val="0049603A"/>
    <w:rsid w:val="004962DA"/>
    <w:rsid w:val="00496A0F"/>
    <w:rsid w:val="00496E50"/>
    <w:rsid w:val="00497108"/>
    <w:rsid w:val="004972E7"/>
    <w:rsid w:val="0049789C"/>
    <w:rsid w:val="004979C2"/>
    <w:rsid w:val="00497E87"/>
    <w:rsid w:val="004A03FE"/>
    <w:rsid w:val="004A05C8"/>
    <w:rsid w:val="004A074F"/>
    <w:rsid w:val="004A0887"/>
    <w:rsid w:val="004A185F"/>
    <w:rsid w:val="004A1BD1"/>
    <w:rsid w:val="004A2019"/>
    <w:rsid w:val="004A26FC"/>
    <w:rsid w:val="004A2A67"/>
    <w:rsid w:val="004A2EBC"/>
    <w:rsid w:val="004A30D0"/>
    <w:rsid w:val="004A321A"/>
    <w:rsid w:val="004A3733"/>
    <w:rsid w:val="004A386F"/>
    <w:rsid w:val="004A3D49"/>
    <w:rsid w:val="004A42A0"/>
    <w:rsid w:val="004A4838"/>
    <w:rsid w:val="004A4A57"/>
    <w:rsid w:val="004A4DC4"/>
    <w:rsid w:val="004A54F8"/>
    <w:rsid w:val="004A5807"/>
    <w:rsid w:val="004A58E4"/>
    <w:rsid w:val="004A5CE9"/>
    <w:rsid w:val="004A5E19"/>
    <w:rsid w:val="004A6316"/>
    <w:rsid w:val="004A6762"/>
    <w:rsid w:val="004A708E"/>
    <w:rsid w:val="004A7643"/>
    <w:rsid w:val="004A7A08"/>
    <w:rsid w:val="004B064F"/>
    <w:rsid w:val="004B0D04"/>
    <w:rsid w:val="004B0F06"/>
    <w:rsid w:val="004B1004"/>
    <w:rsid w:val="004B105D"/>
    <w:rsid w:val="004B1470"/>
    <w:rsid w:val="004B21FB"/>
    <w:rsid w:val="004B22B4"/>
    <w:rsid w:val="004B2438"/>
    <w:rsid w:val="004B2533"/>
    <w:rsid w:val="004B2844"/>
    <w:rsid w:val="004B2C7F"/>
    <w:rsid w:val="004B3049"/>
    <w:rsid w:val="004B326F"/>
    <w:rsid w:val="004B5997"/>
    <w:rsid w:val="004B61D6"/>
    <w:rsid w:val="004B6B10"/>
    <w:rsid w:val="004B790B"/>
    <w:rsid w:val="004C05D5"/>
    <w:rsid w:val="004C067A"/>
    <w:rsid w:val="004C0EF7"/>
    <w:rsid w:val="004C15FE"/>
    <w:rsid w:val="004C1CA2"/>
    <w:rsid w:val="004C1F57"/>
    <w:rsid w:val="004C2225"/>
    <w:rsid w:val="004C3013"/>
    <w:rsid w:val="004C32C8"/>
    <w:rsid w:val="004C34AB"/>
    <w:rsid w:val="004C4007"/>
    <w:rsid w:val="004C4DB1"/>
    <w:rsid w:val="004C5A91"/>
    <w:rsid w:val="004C5D80"/>
    <w:rsid w:val="004C6C90"/>
    <w:rsid w:val="004C7664"/>
    <w:rsid w:val="004C76F9"/>
    <w:rsid w:val="004C797D"/>
    <w:rsid w:val="004C79B9"/>
    <w:rsid w:val="004C7A5B"/>
    <w:rsid w:val="004C7BEB"/>
    <w:rsid w:val="004D00FE"/>
    <w:rsid w:val="004D06EC"/>
    <w:rsid w:val="004D0A62"/>
    <w:rsid w:val="004D0B3B"/>
    <w:rsid w:val="004D1089"/>
    <w:rsid w:val="004D14B4"/>
    <w:rsid w:val="004D16D6"/>
    <w:rsid w:val="004D17BD"/>
    <w:rsid w:val="004D1B97"/>
    <w:rsid w:val="004D1F48"/>
    <w:rsid w:val="004D245E"/>
    <w:rsid w:val="004D2A58"/>
    <w:rsid w:val="004D3DC5"/>
    <w:rsid w:val="004D468C"/>
    <w:rsid w:val="004D4C11"/>
    <w:rsid w:val="004D533B"/>
    <w:rsid w:val="004D58F3"/>
    <w:rsid w:val="004D5E33"/>
    <w:rsid w:val="004D6263"/>
    <w:rsid w:val="004D6CAD"/>
    <w:rsid w:val="004D6E5B"/>
    <w:rsid w:val="004D6E9C"/>
    <w:rsid w:val="004D72A1"/>
    <w:rsid w:val="004D7A11"/>
    <w:rsid w:val="004D7DF3"/>
    <w:rsid w:val="004D7E3B"/>
    <w:rsid w:val="004E01EF"/>
    <w:rsid w:val="004E0A93"/>
    <w:rsid w:val="004E0BC0"/>
    <w:rsid w:val="004E0C22"/>
    <w:rsid w:val="004E0CB9"/>
    <w:rsid w:val="004E1000"/>
    <w:rsid w:val="004E12A1"/>
    <w:rsid w:val="004E13B7"/>
    <w:rsid w:val="004E19AD"/>
    <w:rsid w:val="004E2196"/>
    <w:rsid w:val="004E24DA"/>
    <w:rsid w:val="004E2C41"/>
    <w:rsid w:val="004E3521"/>
    <w:rsid w:val="004E3B99"/>
    <w:rsid w:val="004E4E5F"/>
    <w:rsid w:val="004E530D"/>
    <w:rsid w:val="004E547F"/>
    <w:rsid w:val="004E5F57"/>
    <w:rsid w:val="004E64E0"/>
    <w:rsid w:val="004E66CC"/>
    <w:rsid w:val="004E679C"/>
    <w:rsid w:val="004E6F7E"/>
    <w:rsid w:val="004E739C"/>
    <w:rsid w:val="004E7B94"/>
    <w:rsid w:val="004E7DE1"/>
    <w:rsid w:val="004F042E"/>
    <w:rsid w:val="004F09C0"/>
    <w:rsid w:val="004F0B49"/>
    <w:rsid w:val="004F0BDC"/>
    <w:rsid w:val="004F1561"/>
    <w:rsid w:val="004F15B0"/>
    <w:rsid w:val="004F20B3"/>
    <w:rsid w:val="004F3352"/>
    <w:rsid w:val="004F3492"/>
    <w:rsid w:val="004F361F"/>
    <w:rsid w:val="004F36A6"/>
    <w:rsid w:val="004F39B6"/>
    <w:rsid w:val="004F3E4D"/>
    <w:rsid w:val="004F3ED3"/>
    <w:rsid w:val="004F47A9"/>
    <w:rsid w:val="004F4D35"/>
    <w:rsid w:val="004F4DF1"/>
    <w:rsid w:val="004F54AD"/>
    <w:rsid w:val="004F55E1"/>
    <w:rsid w:val="004F5951"/>
    <w:rsid w:val="004F5C0B"/>
    <w:rsid w:val="004F5C87"/>
    <w:rsid w:val="004F5CC3"/>
    <w:rsid w:val="004F5CD0"/>
    <w:rsid w:val="004F5EA5"/>
    <w:rsid w:val="004F68FF"/>
    <w:rsid w:val="004F704B"/>
    <w:rsid w:val="004F7361"/>
    <w:rsid w:val="00501135"/>
    <w:rsid w:val="0050134E"/>
    <w:rsid w:val="00502F2B"/>
    <w:rsid w:val="0050336D"/>
    <w:rsid w:val="00503AED"/>
    <w:rsid w:val="0050413D"/>
    <w:rsid w:val="0050548A"/>
    <w:rsid w:val="0050556E"/>
    <w:rsid w:val="00505CEB"/>
    <w:rsid w:val="00505DB2"/>
    <w:rsid w:val="00505E53"/>
    <w:rsid w:val="005062B1"/>
    <w:rsid w:val="00506452"/>
    <w:rsid w:val="005068AC"/>
    <w:rsid w:val="00507451"/>
    <w:rsid w:val="00507725"/>
    <w:rsid w:val="00507755"/>
    <w:rsid w:val="00510007"/>
    <w:rsid w:val="005105F4"/>
    <w:rsid w:val="0051062E"/>
    <w:rsid w:val="00510666"/>
    <w:rsid w:val="00510C02"/>
    <w:rsid w:val="00511993"/>
    <w:rsid w:val="00511DED"/>
    <w:rsid w:val="00512280"/>
    <w:rsid w:val="0051240E"/>
    <w:rsid w:val="005127A6"/>
    <w:rsid w:val="0051333C"/>
    <w:rsid w:val="005136CF"/>
    <w:rsid w:val="00514A71"/>
    <w:rsid w:val="0051522C"/>
    <w:rsid w:val="005153D0"/>
    <w:rsid w:val="00515456"/>
    <w:rsid w:val="00515493"/>
    <w:rsid w:val="00516A8E"/>
    <w:rsid w:val="00517114"/>
    <w:rsid w:val="0051749D"/>
    <w:rsid w:val="005176A9"/>
    <w:rsid w:val="0051771F"/>
    <w:rsid w:val="00517828"/>
    <w:rsid w:val="00517CBA"/>
    <w:rsid w:val="00520310"/>
    <w:rsid w:val="0052066F"/>
    <w:rsid w:val="00520BB4"/>
    <w:rsid w:val="005213AE"/>
    <w:rsid w:val="005214EA"/>
    <w:rsid w:val="00522093"/>
    <w:rsid w:val="00522889"/>
    <w:rsid w:val="005228DC"/>
    <w:rsid w:val="00522A7A"/>
    <w:rsid w:val="00522CD4"/>
    <w:rsid w:val="005231B7"/>
    <w:rsid w:val="0052384A"/>
    <w:rsid w:val="00523A88"/>
    <w:rsid w:val="00523D1F"/>
    <w:rsid w:val="005240AC"/>
    <w:rsid w:val="00524481"/>
    <w:rsid w:val="00524C10"/>
    <w:rsid w:val="00524D06"/>
    <w:rsid w:val="00525272"/>
    <w:rsid w:val="005252F2"/>
    <w:rsid w:val="0052587D"/>
    <w:rsid w:val="00525F3F"/>
    <w:rsid w:val="00526ACF"/>
    <w:rsid w:val="00526AF4"/>
    <w:rsid w:val="0052721C"/>
    <w:rsid w:val="00530423"/>
    <w:rsid w:val="005305BB"/>
    <w:rsid w:val="00530D0E"/>
    <w:rsid w:val="0053151F"/>
    <w:rsid w:val="00531989"/>
    <w:rsid w:val="00531D95"/>
    <w:rsid w:val="00531F2F"/>
    <w:rsid w:val="0053217C"/>
    <w:rsid w:val="005326AC"/>
    <w:rsid w:val="0053299B"/>
    <w:rsid w:val="00532DF4"/>
    <w:rsid w:val="00533398"/>
    <w:rsid w:val="00533525"/>
    <w:rsid w:val="00533632"/>
    <w:rsid w:val="00533DE3"/>
    <w:rsid w:val="005344CA"/>
    <w:rsid w:val="005347D2"/>
    <w:rsid w:val="00534CFF"/>
    <w:rsid w:val="00535558"/>
    <w:rsid w:val="00535D71"/>
    <w:rsid w:val="00535DB3"/>
    <w:rsid w:val="0053602E"/>
    <w:rsid w:val="00536227"/>
    <w:rsid w:val="00536DC1"/>
    <w:rsid w:val="00536FFF"/>
    <w:rsid w:val="0054028B"/>
    <w:rsid w:val="00540956"/>
    <w:rsid w:val="00540FE5"/>
    <w:rsid w:val="0054124A"/>
    <w:rsid w:val="005418B4"/>
    <w:rsid w:val="00542308"/>
    <w:rsid w:val="00542803"/>
    <w:rsid w:val="0054289D"/>
    <w:rsid w:val="00542B55"/>
    <w:rsid w:val="005440F3"/>
    <w:rsid w:val="0054430A"/>
    <w:rsid w:val="00544CC6"/>
    <w:rsid w:val="00544D0B"/>
    <w:rsid w:val="005453BB"/>
    <w:rsid w:val="00545DA1"/>
    <w:rsid w:val="00545FC6"/>
    <w:rsid w:val="005464A0"/>
    <w:rsid w:val="00546924"/>
    <w:rsid w:val="00547322"/>
    <w:rsid w:val="0054767E"/>
    <w:rsid w:val="005478D0"/>
    <w:rsid w:val="00550CA3"/>
    <w:rsid w:val="00550D05"/>
    <w:rsid w:val="00550F9E"/>
    <w:rsid w:val="00551877"/>
    <w:rsid w:val="00551ECD"/>
    <w:rsid w:val="00552196"/>
    <w:rsid w:val="0055294E"/>
    <w:rsid w:val="00552B66"/>
    <w:rsid w:val="00552C41"/>
    <w:rsid w:val="0055300E"/>
    <w:rsid w:val="005533EC"/>
    <w:rsid w:val="005541C3"/>
    <w:rsid w:val="00554215"/>
    <w:rsid w:val="0055438A"/>
    <w:rsid w:val="0055473D"/>
    <w:rsid w:val="00554BF6"/>
    <w:rsid w:val="00554EFF"/>
    <w:rsid w:val="005553D1"/>
    <w:rsid w:val="00555422"/>
    <w:rsid w:val="0055552C"/>
    <w:rsid w:val="005556FA"/>
    <w:rsid w:val="00555D21"/>
    <w:rsid w:val="00556288"/>
    <w:rsid w:val="005565DC"/>
    <w:rsid w:val="00556C19"/>
    <w:rsid w:val="00556FAD"/>
    <w:rsid w:val="00557231"/>
    <w:rsid w:val="0055741E"/>
    <w:rsid w:val="0056027B"/>
    <w:rsid w:val="00560F33"/>
    <w:rsid w:val="005613CC"/>
    <w:rsid w:val="00561C79"/>
    <w:rsid w:val="00561D51"/>
    <w:rsid w:val="00561EE3"/>
    <w:rsid w:val="00562137"/>
    <w:rsid w:val="00562252"/>
    <w:rsid w:val="005623B7"/>
    <w:rsid w:val="0056280E"/>
    <w:rsid w:val="00562F0C"/>
    <w:rsid w:val="00563398"/>
    <w:rsid w:val="005633C7"/>
    <w:rsid w:val="00564406"/>
    <w:rsid w:val="005644DA"/>
    <w:rsid w:val="0056496D"/>
    <w:rsid w:val="00564FE4"/>
    <w:rsid w:val="0056523A"/>
    <w:rsid w:val="00565818"/>
    <w:rsid w:val="00565B7E"/>
    <w:rsid w:val="00565F84"/>
    <w:rsid w:val="00565FA2"/>
    <w:rsid w:val="0056600F"/>
    <w:rsid w:val="005666B7"/>
    <w:rsid w:val="00566952"/>
    <w:rsid w:val="00566EE3"/>
    <w:rsid w:val="005674D5"/>
    <w:rsid w:val="00570A79"/>
    <w:rsid w:val="00570BA8"/>
    <w:rsid w:val="00571C68"/>
    <w:rsid w:val="00572018"/>
    <w:rsid w:val="00572862"/>
    <w:rsid w:val="00572964"/>
    <w:rsid w:val="00572BBF"/>
    <w:rsid w:val="00573DE8"/>
    <w:rsid w:val="00574280"/>
    <w:rsid w:val="005746E3"/>
    <w:rsid w:val="005749D7"/>
    <w:rsid w:val="005752F0"/>
    <w:rsid w:val="00575E08"/>
    <w:rsid w:val="00575F51"/>
    <w:rsid w:val="0057680D"/>
    <w:rsid w:val="00576888"/>
    <w:rsid w:val="005769B1"/>
    <w:rsid w:val="00576EDC"/>
    <w:rsid w:val="0057718E"/>
    <w:rsid w:val="00577987"/>
    <w:rsid w:val="00577B43"/>
    <w:rsid w:val="00577B63"/>
    <w:rsid w:val="0058042C"/>
    <w:rsid w:val="0058139B"/>
    <w:rsid w:val="005813C8"/>
    <w:rsid w:val="00582F06"/>
    <w:rsid w:val="00582F56"/>
    <w:rsid w:val="00583042"/>
    <w:rsid w:val="005830A3"/>
    <w:rsid w:val="00583338"/>
    <w:rsid w:val="005838EE"/>
    <w:rsid w:val="00583ACF"/>
    <w:rsid w:val="00583B8A"/>
    <w:rsid w:val="0058426D"/>
    <w:rsid w:val="005843C4"/>
    <w:rsid w:val="00584527"/>
    <w:rsid w:val="005846D1"/>
    <w:rsid w:val="00584864"/>
    <w:rsid w:val="005860E8"/>
    <w:rsid w:val="0058642C"/>
    <w:rsid w:val="00586B65"/>
    <w:rsid w:val="00587403"/>
    <w:rsid w:val="005879DF"/>
    <w:rsid w:val="00587D5C"/>
    <w:rsid w:val="005905F7"/>
    <w:rsid w:val="00590990"/>
    <w:rsid w:val="00590E68"/>
    <w:rsid w:val="00590E87"/>
    <w:rsid w:val="00590EEA"/>
    <w:rsid w:val="0059107B"/>
    <w:rsid w:val="0059165F"/>
    <w:rsid w:val="00591723"/>
    <w:rsid w:val="00591A34"/>
    <w:rsid w:val="005927F7"/>
    <w:rsid w:val="00592C2D"/>
    <w:rsid w:val="005932A2"/>
    <w:rsid w:val="005933D4"/>
    <w:rsid w:val="005937ED"/>
    <w:rsid w:val="00593970"/>
    <w:rsid w:val="00593C67"/>
    <w:rsid w:val="00593DB7"/>
    <w:rsid w:val="005940CF"/>
    <w:rsid w:val="0059430F"/>
    <w:rsid w:val="00595369"/>
    <w:rsid w:val="00595A60"/>
    <w:rsid w:val="00597166"/>
    <w:rsid w:val="00597379"/>
    <w:rsid w:val="00597E09"/>
    <w:rsid w:val="005A0157"/>
    <w:rsid w:val="005A0BA1"/>
    <w:rsid w:val="005A0C37"/>
    <w:rsid w:val="005A1839"/>
    <w:rsid w:val="005A18AE"/>
    <w:rsid w:val="005A1BFF"/>
    <w:rsid w:val="005A2230"/>
    <w:rsid w:val="005A300A"/>
    <w:rsid w:val="005A35F5"/>
    <w:rsid w:val="005A3DFE"/>
    <w:rsid w:val="005A3EBC"/>
    <w:rsid w:val="005A4BA7"/>
    <w:rsid w:val="005A4E81"/>
    <w:rsid w:val="005A5078"/>
    <w:rsid w:val="005A5655"/>
    <w:rsid w:val="005A64B2"/>
    <w:rsid w:val="005A64F8"/>
    <w:rsid w:val="005A69DF"/>
    <w:rsid w:val="005A7066"/>
    <w:rsid w:val="005A717F"/>
    <w:rsid w:val="005A74E1"/>
    <w:rsid w:val="005A754E"/>
    <w:rsid w:val="005A79D1"/>
    <w:rsid w:val="005A7BF3"/>
    <w:rsid w:val="005A7DAD"/>
    <w:rsid w:val="005B01C6"/>
    <w:rsid w:val="005B07E9"/>
    <w:rsid w:val="005B0ED0"/>
    <w:rsid w:val="005B17D9"/>
    <w:rsid w:val="005B1E06"/>
    <w:rsid w:val="005B2189"/>
    <w:rsid w:val="005B225E"/>
    <w:rsid w:val="005B22D7"/>
    <w:rsid w:val="005B2B5D"/>
    <w:rsid w:val="005B2E50"/>
    <w:rsid w:val="005B337F"/>
    <w:rsid w:val="005B3857"/>
    <w:rsid w:val="005B3AC7"/>
    <w:rsid w:val="005B3D8C"/>
    <w:rsid w:val="005B44FD"/>
    <w:rsid w:val="005B4600"/>
    <w:rsid w:val="005B475B"/>
    <w:rsid w:val="005B4CC4"/>
    <w:rsid w:val="005B59C4"/>
    <w:rsid w:val="005B5F7B"/>
    <w:rsid w:val="005B7114"/>
    <w:rsid w:val="005B73FB"/>
    <w:rsid w:val="005B750D"/>
    <w:rsid w:val="005B7EDC"/>
    <w:rsid w:val="005C0051"/>
    <w:rsid w:val="005C0742"/>
    <w:rsid w:val="005C0786"/>
    <w:rsid w:val="005C0F47"/>
    <w:rsid w:val="005C11F7"/>
    <w:rsid w:val="005C1992"/>
    <w:rsid w:val="005C1C95"/>
    <w:rsid w:val="005C28BF"/>
    <w:rsid w:val="005C2ABA"/>
    <w:rsid w:val="005C2FE6"/>
    <w:rsid w:val="005C33F0"/>
    <w:rsid w:val="005C357D"/>
    <w:rsid w:val="005C437C"/>
    <w:rsid w:val="005C4E3F"/>
    <w:rsid w:val="005C4F5C"/>
    <w:rsid w:val="005C4FD9"/>
    <w:rsid w:val="005C5006"/>
    <w:rsid w:val="005C5055"/>
    <w:rsid w:val="005C550F"/>
    <w:rsid w:val="005C5EEF"/>
    <w:rsid w:val="005C6124"/>
    <w:rsid w:val="005C62EF"/>
    <w:rsid w:val="005C7133"/>
    <w:rsid w:val="005C7494"/>
    <w:rsid w:val="005C754C"/>
    <w:rsid w:val="005C7AAA"/>
    <w:rsid w:val="005D0901"/>
    <w:rsid w:val="005D1114"/>
    <w:rsid w:val="005D119E"/>
    <w:rsid w:val="005D180E"/>
    <w:rsid w:val="005D1A27"/>
    <w:rsid w:val="005D1D2A"/>
    <w:rsid w:val="005D1ECB"/>
    <w:rsid w:val="005D2FFF"/>
    <w:rsid w:val="005D34E3"/>
    <w:rsid w:val="005D3660"/>
    <w:rsid w:val="005D49CB"/>
    <w:rsid w:val="005D52E0"/>
    <w:rsid w:val="005D56CE"/>
    <w:rsid w:val="005D571D"/>
    <w:rsid w:val="005D6085"/>
    <w:rsid w:val="005D715A"/>
    <w:rsid w:val="005D74BA"/>
    <w:rsid w:val="005D787B"/>
    <w:rsid w:val="005D7F3C"/>
    <w:rsid w:val="005D7F82"/>
    <w:rsid w:val="005E0308"/>
    <w:rsid w:val="005E243F"/>
    <w:rsid w:val="005E2555"/>
    <w:rsid w:val="005E3856"/>
    <w:rsid w:val="005E4172"/>
    <w:rsid w:val="005E43EA"/>
    <w:rsid w:val="005E4D3D"/>
    <w:rsid w:val="005E4E27"/>
    <w:rsid w:val="005E510F"/>
    <w:rsid w:val="005E577E"/>
    <w:rsid w:val="005E5D6B"/>
    <w:rsid w:val="005E6257"/>
    <w:rsid w:val="005E63B2"/>
    <w:rsid w:val="005E6BE1"/>
    <w:rsid w:val="005E6D1F"/>
    <w:rsid w:val="005E7454"/>
    <w:rsid w:val="005E759E"/>
    <w:rsid w:val="005E79E5"/>
    <w:rsid w:val="005E7A62"/>
    <w:rsid w:val="005E7A9C"/>
    <w:rsid w:val="005E7DB4"/>
    <w:rsid w:val="005F0682"/>
    <w:rsid w:val="005F06B5"/>
    <w:rsid w:val="005F0BAE"/>
    <w:rsid w:val="005F1A14"/>
    <w:rsid w:val="005F1BE1"/>
    <w:rsid w:val="005F1EE1"/>
    <w:rsid w:val="005F36F4"/>
    <w:rsid w:val="005F3918"/>
    <w:rsid w:val="005F3B3D"/>
    <w:rsid w:val="005F4082"/>
    <w:rsid w:val="005F4A84"/>
    <w:rsid w:val="005F535C"/>
    <w:rsid w:val="005F5637"/>
    <w:rsid w:val="005F5FED"/>
    <w:rsid w:val="005F689F"/>
    <w:rsid w:val="005F6D4A"/>
    <w:rsid w:val="005F7417"/>
    <w:rsid w:val="005F7843"/>
    <w:rsid w:val="005F7E89"/>
    <w:rsid w:val="00600187"/>
    <w:rsid w:val="00601B7E"/>
    <w:rsid w:val="00601E7E"/>
    <w:rsid w:val="00602402"/>
    <w:rsid w:val="00602639"/>
    <w:rsid w:val="0060278E"/>
    <w:rsid w:val="00603188"/>
    <w:rsid w:val="00603200"/>
    <w:rsid w:val="00603300"/>
    <w:rsid w:val="00603A91"/>
    <w:rsid w:val="00603DDB"/>
    <w:rsid w:val="00604704"/>
    <w:rsid w:val="00605148"/>
    <w:rsid w:val="006055C8"/>
    <w:rsid w:val="0060596D"/>
    <w:rsid w:val="006062A4"/>
    <w:rsid w:val="00606505"/>
    <w:rsid w:val="00606EE3"/>
    <w:rsid w:val="00607002"/>
    <w:rsid w:val="00607521"/>
    <w:rsid w:val="00607888"/>
    <w:rsid w:val="00607BBC"/>
    <w:rsid w:val="0061075C"/>
    <w:rsid w:val="00610C58"/>
    <w:rsid w:val="00610C6B"/>
    <w:rsid w:val="00610F08"/>
    <w:rsid w:val="0061194D"/>
    <w:rsid w:val="00611BFD"/>
    <w:rsid w:val="00612723"/>
    <w:rsid w:val="006149F9"/>
    <w:rsid w:val="00614D07"/>
    <w:rsid w:val="006156A2"/>
    <w:rsid w:val="00615A62"/>
    <w:rsid w:val="00615CE7"/>
    <w:rsid w:val="0062017D"/>
    <w:rsid w:val="006207BC"/>
    <w:rsid w:val="006209DD"/>
    <w:rsid w:val="00620B2D"/>
    <w:rsid w:val="00620F4F"/>
    <w:rsid w:val="006210D2"/>
    <w:rsid w:val="00621339"/>
    <w:rsid w:val="006216D4"/>
    <w:rsid w:val="00621C21"/>
    <w:rsid w:val="006220FD"/>
    <w:rsid w:val="006228EE"/>
    <w:rsid w:val="00622C36"/>
    <w:rsid w:val="00622FAE"/>
    <w:rsid w:val="00623131"/>
    <w:rsid w:val="0062338B"/>
    <w:rsid w:val="006246B9"/>
    <w:rsid w:val="0062471F"/>
    <w:rsid w:val="00624BBE"/>
    <w:rsid w:val="00624DA4"/>
    <w:rsid w:val="006253EF"/>
    <w:rsid w:val="00625A00"/>
    <w:rsid w:val="00625BA2"/>
    <w:rsid w:val="00625E35"/>
    <w:rsid w:val="00626268"/>
    <w:rsid w:val="00626603"/>
    <w:rsid w:val="006268B9"/>
    <w:rsid w:val="006269A4"/>
    <w:rsid w:val="00627766"/>
    <w:rsid w:val="006300B0"/>
    <w:rsid w:val="0063014E"/>
    <w:rsid w:val="00630517"/>
    <w:rsid w:val="00630572"/>
    <w:rsid w:val="006308B5"/>
    <w:rsid w:val="00630936"/>
    <w:rsid w:val="00631851"/>
    <w:rsid w:val="00631A70"/>
    <w:rsid w:val="0063241B"/>
    <w:rsid w:val="00632481"/>
    <w:rsid w:val="00632752"/>
    <w:rsid w:val="00633C9D"/>
    <w:rsid w:val="00633D25"/>
    <w:rsid w:val="00634420"/>
    <w:rsid w:val="00634851"/>
    <w:rsid w:val="006348ED"/>
    <w:rsid w:val="00635186"/>
    <w:rsid w:val="006351A0"/>
    <w:rsid w:val="006351DE"/>
    <w:rsid w:val="00635D75"/>
    <w:rsid w:val="00636043"/>
    <w:rsid w:val="00636960"/>
    <w:rsid w:val="00636A6A"/>
    <w:rsid w:val="006401FA"/>
    <w:rsid w:val="006414C8"/>
    <w:rsid w:val="0064298C"/>
    <w:rsid w:val="00642D1E"/>
    <w:rsid w:val="00643397"/>
    <w:rsid w:val="00643B97"/>
    <w:rsid w:val="00643E94"/>
    <w:rsid w:val="0064401F"/>
    <w:rsid w:val="00644252"/>
    <w:rsid w:val="006443E2"/>
    <w:rsid w:val="006447C2"/>
    <w:rsid w:val="00644E18"/>
    <w:rsid w:val="00645437"/>
    <w:rsid w:val="00645CFB"/>
    <w:rsid w:val="00645FA0"/>
    <w:rsid w:val="00646A30"/>
    <w:rsid w:val="006476C6"/>
    <w:rsid w:val="00647A4E"/>
    <w:rsid w:val="00650065"/>
    <w:rsid w:val="0065050A"/>
    <w:rsid w:val="0065058A"/>
    <w:rsid w:val="006505EF"/>
    <w:rsid w:val="00650B70"/>
    <w:rsid w:val="00650E2F"/>
    <w:rsid w:val="00651556"/>
    <w:rsid w:val="006515C6"/>
    <w:rsid w:val="0065178E"/>
    <w:rsid w:val="00651F85"/>
    <w:rsid w:val="00652AC0"/>
    <w:rsid w:val="00652BA1"/>
    <w:rsid w:val="00652FCE"/>
    <w:rsid w:val="00652FF7"/>
    <w:rsid w:val="006534F5"/>
    <w:rsid w:val="00653D70"/>
    <w:rsid w:val="00654458"/>
    <w:rsid w:val="00655452"/>
    <w:rsid w:val="0065610B"/>
    <w:rsid w:val="00656593"/>
    <w:rsid w:val="006565E0"/>
    <w:rsid w:val="00657E89"/>
    <w:rsid w:val="00661CBB"/>
    <w:rsid w:val="00661DFF"/>
    <w:rsid w:val="0066210E"/>
    <w:rsid w:val="0066237D"/>
    <w:rsid w:val="00662533"/>
    <w:rsid w:val="0066271F"/>
    <w:rsid w:val="00662BF1"/>
    <w:rsid w:val="0066358C"/>
    <w:rsid w:val="00663F8B"/>
    <w:rsid w:val="00664D4C"/>
    <w:rsid w:val="00665243"/>
    <w:rsid w:val="006658C1"/>
    <w:rsid w:val="00665CCF"/>
    <w:rsid w:val="00665DD7"/>
    <w:rsid w:val="0066734C"/>
    <w:rsid w:val="0066735B"/>
    <w:rsid w:val="00667467"/>
    <w:rsid w:val="006675D6"/>
    <w:rsid w:val="00667958"/>
    <w:rsid w:val="00667C06"/>
    <w:rsid w:val="00670711"/>
    <w:rsid w:val="00670712"/>
    <w:rsid w:val="0067077B"/>
    <w:rsid w:val="00670973"/>
    <w:rsid w:val="00670B25"/>
    <w:rsid w:val="00670CB1"/>
    <w:rsid w:val="006713C6"/>
    <w:rsid w:val="00671A7C"/>
    <w:rsid w:val="006726D7"/>
    <w:rsid w:val="00672C8F"/>
    <w:rsid w:val="00672EC7"/>
    <w:rsid w:val="006731F3"/>
    <w:rsid w:val="00673D1E"/>
    <w:rsid w:val="0067440E"/>
    <w:rsid w:val="00675025"/>
    <w:rsid w:val="00675CFA"/>
    <w:rsid w:val="00675E0C"/>
    <w:rsid w:val="00676E32"/>
    <w:rsid w:val="00676FF0"/>
    <w:rsid w:val="0067773C"/>
    <w:rsid w:val="00677A2B"/>
    <w:rsid w:val="0068105A"/>
    <w:rsid w:val="006812DB"/>
    <w:rsid w:val="00681578"/>
    <w:rsid w:val="006816EC"/>
    <w:rsid w:val="006818CB"/>
    <w:rsid w:val="006818D2"/>
    <w:rsid w:val="00681957"/>
    <w:rsid w:val="00681998"/>
    <w:rsid w:val="00681BE8"/>
    <w:rsid w:val="00682048"/>
    <w:rsid w:val="006826B4"/>
    <w:rsid w:val="006828B8"/>
    <w:rsid w:val="00682BD1"/>
    <w:rsid w:val="006830E8"/>
    <w:rsid w:val="0068316E"/>
    <w:rsid w:val="00683364"/>
    <w:rsid w:val="00683AD0"/>
    <w:rsid w:val="00683BF7"/>
    <w:rsid w:val="00683DA6"/>
    <w:rsid w:val="00683FF5"/>
    <w:rsid w:val="00684086"/>
    <w:rsid w:val="006846E2"/>
    <w:rsid w:val="00684A58"/>
    <w:rsid w:val="006853F8"/>
    <w:rsid w:val="006855FC"/>
    <w:rsid w:val="0068572E"/>
    <w:rsid w:val="00687006"/>
    <w:rsid w:val="0068717E"/>
    <w:rsid w:val="0068784A"/>
    <w:rsid w:val="00687A9C"/>
    <w:rsid w:val="00687E96"/>
    <w:rsid w:val="00690281"/>
    <w:rsid w:val="006903D9"/>
    <w:rsid w:val="00690584"/>
    <w:rsid w:val="00690AA6"/>
    <w:rsid w:val="00690ADB"/>
    <w:rsid w:val="0069184E"/>
    <w:rsid w:val="00691D1A"/>
    <w:rsid w:val="00691D7A"/>
    <w:rsid w:val="00692400"/>
    <w:rsid w:val="006925E7"/>
    <w:rsid w:val="00692F25"/>
    <w:rsid w:val="006936D8"/>
    <w:rsid w:val="00693885"/>
    <w:rsid w:val="00693B19"/>
    <w:rsid w:val="006943FE"/>
    <w:rsid w:val="00694A1D"/>
    <w:rsid w:val="006951C8"/>
    <w:rsid w:val="00695406"/>
    <w:rsid w:val="0069613A"/>
    <w:rsid w:val="0069660E"/>
    <w:rsid w:val="0069674C"/>
    <w:rsid w:val="006A0888"/>
    <w:rsid w:val="006A0D73"/>
    <w:rsid w:val="006A0F37"/>
    <w:rsid w:val="006A1134"/>
    <w:rsid w:val="006A1190"/>
    <w:rsid w:val="006A12E5"/>
    <w:rsid w:val="006A18CE"/>
    <w:rsid w:val="006A193E"/>
    <w:rsid w:val="006A1EB4"/>
    <w:rsid w:val="006A1FBA"/>
    <w:rsid w:val="006A216B"/>
    <w:rsid w:val="006A2439"/>
    <w:rsid w:val="006A2942"/>
    <w:rsid w:val="006A3A65"/>
    <w:rsid w:val="006A3E00"/>
    <w:rsid w:val="006A3E03"/>
    <w:rsid w:val="006A4394"/>
    <w:rsid w:val="006A48A1"/>
    <w:rsid w:val="006A4A85"/>
    <w:rsid w:val="006A4AE1"/>
    <w:rsid w:val="006A4B07"/>
    <w:rsid w:val="006A4B8D"/>
    <w:rsid w:val="006A4EC8"/>
    <w:rsid w:val="006A5CB4"/>
    <w:rsid w:val="006A5CCD"/>
    <w:rsid w:val="006A6506"/>
    <w:rsid w:val="006A67E0"/>
    <w:rsid w:val="006A6835"/>
    <w:rsid w:val="006A6C33"/>
    <w:rsid w:val="006A6C3C"/>
    <w:rsid w:val="006A7024"/>
    <w:rsid w:val="006A795C"/>
    <w:rsid w:val="006B0753"/>
    <w:rsid w:val="006B11EA"/>
    <w:rsid w:val="006B1D2E"/>
    <w:rsid w:val="006B1F82"/>
    <w:rsid w:val="006B1FD6"/>
    <w:rsid w:val="006B336E"/>
    <w:rsid w:val="006B33A5"/>
    <w:rsid w:val="006B50AC"/>
    <w:rsid w:val="006B5124"/>
    <w:rsid w:val="006B55AA"/>
    <w:rsid w:val="006B5CB3"/>
    <w:rsid w:val="006B62BA"/>
    <w:rsid w:val="006B7313"/>
    <w:rsid w:val="006B76AA"/>
    <w:rsid w:val="006B7917"/>
    <w:rsid w:val="006B7AA0"/>
    <w:rsid w:val="006B7B38"/>
    <w:rsid w:val="006B7B7B"/>
    <w:rsid w:val="006C1BD8"/>
    <w:rsid w:val="006C1C70"/>
    <w:rsid w:val="006C1ED5"/>
    <w:rsid w:val="006C20E0"/>
    <w:rsid w:val="006C2162"/>
    <w:rsid w:val="006C2F0C"/>
    <w:rsid w:val="006C321B"/>
    <w:rsid w:val="006C342E"/>
    <w:rsid w:val="006C383E"/>
    <w:rsid w:val="006C389D"/>
    <w:rsid w:val="006C3CBF"/>
    <w:rsid w:val="006C3D0B"/>
    <w:rsid w:val="006C3DFE"/>
    <w:rsid w:val="006C3E40"/>
    <w:rsid w:val="006C4456"/>
    <w:rsid w:val="006C49A9"/>
    <w:rsid w:val="006C49AB"/>
    <w:rsid w:val="006C4A98"/>
    <w:rsid w:val="006C5050"/>
    <w:rsid w:val="006C5F9A"/>
    <w:rsid w:val="006C7D21"/>
    <w:rsid w:val="006D096B"/>
    <w:rsid w:val="006D0A73"/>
    <w:rsid w:val="006D0B82"/>
    <w:rsid w:val="006D103D"/>
    <w:rsid w:val="006D12CF"/>
    <w:rsid w:val="006D1364"/>
    <w:rsid w:val="006D13C3"/>
    <w:rsid w:val="006D1634"/>
    <w:rsid w:val="006D1676"/>
    <w:rsid w:val="006D16F0"/>
    <w:rsid w:val="006D1A3D"/>
    <w:rsid w:val="006D1CE2"/>
    <w:rsid w:val="006D2369"/>
    <w:rsid w:val="006D275C"/>
    <w:rsid w:val="006D2B4C"/>
    <w:rsid w:val="006D31C8"/>
    <w:rsid w:val="006D3FA5"/>
    <w:rsid w:val="006D3FAF"/>
    <w:rsid w:val="006D4E92"/>
    <w:rsid w:val="006D4FCD"/>
    <w:rsid w:val="006D525A"/>
    <w:rsid w:val="006D590A"/>
    <w:rsid w:val="006D5A80"/>
    <w:rsid w:val="006D6074"/>
    <w:rsid w:val="006D69DD"/>
    <w:rsid w:val="006D6E03"/>
    <w:rsid w:val="006D7AA3"/>
    <w:rsid w:val="006D7CA3"/>
    <w:rsid w:val="006D7CE8"/>
    <w:rsid w:val="006E010C"/>
    <w:rsid w:val="006E04F8"/>
    <w:rsid w:val="006E0511"/>
    <w:rsid w:val="006E05DF"/>
    <w:rsid w:val="006E0AD1"/>
    <w:rsid w:val="006E0B02"/>
    <w:rsid w:val="006E0BAC"/>
    <w:rsid w:val="006E0FF2"/>
    <w:rsid w:val="006E18E2"/>
    <w:rsid w:val="006E1E41"/>
    <w:rsid w:val="006E1E96"/>
    <w:rsid w:val="006E2065"/>
    <w:rsid w:val="006E276B"/>
    <w:rsid w:val="006E2807"/>
    <w:rsid w:val="006E3166"/>
    <w:rsid w:val="006E35CD"/>
    <w:rsid w:val="006E3701"/>
    <w:rsid w:val="006E3720"/>
    <w:rsid w:val="006E3C80"/>
    <w:rsid w:val="006E4A1D"/>
    <w:rsid w:val="006E50E0"/>
    <w:rsid w:val="006E51ED"/>
    <w:rsid w:val="006E52C1"/>
    <w:rsid w:val="006E540F"/>
    <w:rsid w:val="006E5900"/>
    <w:rsid w:val="006E5DE1"/>
    <w:rsid w:val="006E6624"/>
    <w:rsid w:val="006E78F1"/>
    <w:rsid w:val="006E7EBA"/>
    <w:rsid w:val="006E7FF1"/>
    <w:rsid w:val="006F0186"/>
    <w:rsid w:val="006F0789"/>
    <w:rsid w:val="006F0A74"/>
    <w:rsid w:val="006F14D2"/>
    <w:rsid w:val="006F1716"/>
    <w:rsid w:val="006F1E19"/>
    <w:rsid w:val="006F1EB7"/>
    <w:rsid w:val="006F2275"/>
    <w:rsid w:val="006F2882"/>
    <w:rsid w:val="006F2CD8"/>
    <w:rsid w:val="006F31E2"/>
    <w:rsid w:val="006F332D"/>
    <w:rsid w:val="006F3B0B"/>
    <w:rsid w:val="006F3B69"/>
    <w:rsid w:val="006F3BF0"/>
    <w:rsid w:val="006F3C57"/>
    <w:rsid w:val="006F5FE8"/>
    <w:rsid w:val="006F666B"/>
    <w:rsid w:val="006F66C0"/>
    <w:rsid w:val="006F677D"/>
    <w:rsid w:val="006F6DA3"/>
    <w:rsid w:val="006F7139"/>
    <w:rsid w:val="006F76D3"/>
    <w:rsid w:val="006F76E5"/>
    <w:rsid w:val="006F7A55"/>
    <w:rsid w:val="006F7AC2"/>
    <w:rsid w:val="006F7E3E"/>
    <w:rsid w:val="006F7F80"/>
    <w:rsid w:val="007008AB"/>
    <w:rsid w:val="00700934"/>
    <w:rsid w:val="00701069"/>
    <w:rsid w:val="00701465"/>
    <w:rsid w:val="00701785"/>
    <w:rsid w:val="00703DCC"/>
    <w:rsid w:val="0070438C"/>
    <w:rsid w:val="00704D7E"/>
    <w:rsid w:val="00704F67"/>
    <w:rsid w:val="0070550F"/>
    <w:rsid w:val="00706212"/>
    <w:rsid w:val="00706A1D"/>
    <w:rsid w:val="007079D5"/>
    <w:rsid w:val="00707DF7"/>
    <w:rsid w:val="00707FD1"/>
    <w:rsid w:val="007103B6"/>
    <w:rsid w:val="00710CB6"/>
    <w:rsid w:val="007114E9"/>
    <w:rsid w:val="00711DC9"/>
    <w:rsid w:val="00712083"/>
    <w:rsid w:val="00712929"/>
    <w:rsid w:val="00712A0B"/>
    <w:rsid w:val="00712C23"/>
    <w:rsid w:val="00712C86"/>
    <w:rsid w:val="00713325"/>
    <w:rsid w:val="0071353E"/>
    <w:rsid w:val="00713963"/>
    <w:rsid w:val="0071405A"/>
    <w:rsid w:val="007144DF"/>
    <w:rsid w:val="007156AE"/>
    <w:rsid w:val="007158F0"/>
    <w:rsid w:val="00715B8F"/>
    <w:rsid w:val="00715BEE"/>
    <w:rsid w:val="00716169"/>
    <w:rsid w:val="007165BB"/>
    <w:rsid w:val="00717154"/>
    <w:rsid w:val="007173F9"/>
    <w:rsid w:val="0071745F"/>
    <w:rsid w:val="0071751E"/>
    <w:rsid w:val="00717F89"/>
    <w:rsid w:val="00720457"/>
    <w:rsid w:val="007204C0"/>
    <w:rsid w:val="00720733"/>
    <w:rsid w:val="00721BB4"/>
    <w:rsid w:val="00721E1C"/>
    <w:rsid w:val="00721E6D"/>
    <w:rsid w:val="00721E97"/>
    <w:rsid w:val="00721E9D"/>
    <w:rsid w:val="00722064"/>
    <w:rsid w:val="007222C5"/>
    <w:rsid w:val="00722AC1"/>
    <w:rsid w:val="00722ACB"/>
    <w:rsid w:val="00722C2E"/>
    <w:rsid w:val="00722D4C"/>
    <w:rsid w:val="00724502"/>
    <w:rsid w:val="00724688"/>
    <w:rsid w:val="0072489C"/>
    <w:rsid w:val="00725123"/>
    <w:rsid w:val="007251FB"/>
    <w:rsid w:val="0072605E"/>
    <w:rsid w:val="007263D6"/>
    <w:rsid w:val="00726D5A"/>
    <w:rsid w:val="00726FFC"/>
    <w:rsid w:val="00727653"/>
    <w:rsid w:val="00727AD5"/>
    <w:rsid w:val="00727C19"/>
    <w:rsid w:val="007309A1"/>
    <w:rsid w:val="00730A79"/>
    <w:rsid w:val="00731659"/>
    <w:rsid w:val="00731A6A"/>
    <w:rsid w:val="00732075"/>
    <w:rsid w:val="00732C36"/>
    <w:rsid w:val="00732E3D"/>
    <w:rsid w:val="00732F01"/>
    <w:rsid w:val="00733588"/>
    <w:rsid w:val="007340F9"/>
    <w:rsid w:val="0073433E"/>
    <w:rsid w:val="00734343"/>
    <w:rsid w:val="00734B8B"/>
    <w:rsid w:val="00734BF4"/>
    <w:rsid w:val="007354C0"/>
    <w:rsid w:val="00735BE3"/>
    <w:rsid w:val="0073644E"/>
    <w:rsid w:val="0073652A"/>
    <w:rsid w:val="007367D9"/>
    <w:rsid w:val="00736C97"/>
    <w:rsid w:val="0073712A"/>
    <w:rsid w:val="00737D86"/>
    <w:rsid w:val="00737F74"/>
    <w:rsid w:val="00740118"/>
    <w:rsid w:val="007402B0"/>
    <w:rsid w:val="00740EB3"/>
    <w:rsid w:val="00741A40"/>
    <w:rsid w:val="007420DC"/>
    <w:rsid w:val="007420E8"/>
    <w:rsid w:val="00742948"/>
    <w:rsid w:val="00742C16"/>
    <w:rsid w:val="007431C0"/>
    <w:rsid w:val="0074378F"/>
    <w:rsid w:val="00743908"/>
    <w:rsid w:val="00743BBB"/>
    <w:rsid w:val="00743E77"/>
    <w:rsid w:val="007441C3"/>
    <w:rsid w:val="00744367"/>
    <w:rsid w:val="00744B39"/>
    <w:rsid w:val="00744ED2"/>
    <w:rsid w:val="007452C0"/>
    <w:rsid w:val="00745637"/>
    <w:rsid w:val="007457E2"/>
    <w:rsid w:val="007464E1"/>
    <w:rsid w:val="00746513"/>
    <w:rsid w:val="00746B3D"/>
    <w:rsid w:val="007502D1"/>
    <w:rsid w:val="0075086C"/>
    <w:rsid w:val="00750E6D"/>
    <w:rsid w:val="0075116F"/>
    <w:rsid w:val="00751367"/>
    <w:rsid w:val="00751764"/>
    <w:rsid w:val="0075191B"/>
    <w:rsid w:val="00751D0A"/>
    <w:rsid w:val="00752063"/>
    <w:rsid w:val="007523FD"/>
    <w:rsid w:val="0075264C"/>
    <w:rsid w:val="007527A9"/>
    <w:rsid w:val="0075329B"/>
    <w:rsid w:val="00753824"/>
    <w:rsid w:val="00754893"/>
    <w:rsid w:val="0075552F"/>
    <w:rsid w:val="0075591D"/>
    <w:rsid w:val="00755A38"/>
    <w:rsid w:val="00755A9E"/>
    <w:rsid w:val="00756F3D"/>
    <w:rsid w:val="007573DC"/>
    <w:rsid w:val="007578A2"/>
    <w:rsid w:val="00757C70"/>
    <w:rsid w:val="0076026B"/>
    <w:rsid w:val="007603FA"/>
    <w:rsid w:val="0076156D"/>
    <w:rsid w:val="0076177C"/>
    <w:rsid w:val="007619A0"/>
    <w:rsid w:val="00762429"/>
    <w:rsid w:val="00762449"/>
    <w:rsid w:val="007628C8"/>
    <w:rsid w:val="00762F79"/>
    <w:rsid w:val="00763340"/>
    <w:rsid w:val="00763342"/>
    <w:rsid w:val="007637EC"/>
    <w:rsid w:val="00763841"/>
    <w:rsid w:val="00763ABE"/>
    <w:rsid w:val="00764229"/>
    <w:rsid w:val="00764351"/>
    <w:rsid w:val="0076458B"/>
    <w:rsid w:val="00764701"/>
    <w:rsid w:val="00764C6A"/>
    <w:rsid w:val="0076528C"/>
    <w:rsid w:val="007652F1"/>
    <w:rsid w:val="00765F02"/>
    <w:rsid w:val="00766334"/>
    <w:rsid w:val="007664EF"/>
    <w:rsid w:val="00766B2D"/>
    <w:rsid w:val="00766C41"/>
    <w:rsid w:val="00767021"/>
    <w:rsid w:val="007675A9"/>
    <w:rsid w:val="007701A6"/>
    <w:rsid w:val="00770565"/>
    <w:rsid w:val="00770AE1"/>
    <w:rsid w:val="00770DD6"/>
    <w:rsid w:val="00770EA8"/>
    <w:rsid w:val="00770FDE"/>
    <w:rsid w:val="007717CC"/>
    <w:rsid w:val="00771896"/>
    <w:rsid w:val="00771D19"/>
    <w:rsid w:val="007727D9"/>
    <w:rsid w:val="0077297D"/>
    <w:rsid w:val="00772A79"/>
    <w:rsid w:val="0077330F"/>
    <w:rsid w:val="00773BB9"/>
    <w:rsid w:val="0077411B"/>
    <w:rsid w:val="00774F5A"/>
    <w:rsid w:val="00775366"/>
    <w:rsid w:val="007755C9"/>
    <w:rsid w:val="00775603"/>
    <w:rsid w:val="00775854"/>
    <w:rsid w:val="00775936"/>
    <w:rsid w:val="00775C43"/>
    <w:rsid w:val="0077633A"/>
    <w:rsid w:val="00776655"/>
    <w:rsid w:val="007769AC"/>
    <w:rsid w:val="00776C51"/>
    <w:rsid w:val="00780315"/>
    <w:rsid w:val="007808B5"/>
    <w:rsid w:val="0078125D"/>
    <w:rsid w:val="00781361"/>
    <w:rsid w:val="00781905"/>
    <w:rsid w:val="007819A8"/>
    <w:rsid w:val="00781D90"/>
    <w:rsid w:val="00781FD7"/>
    <w:rsid w:val="00782ACE"/>
    <w:rsid w:val="00783074"/>
    <w:rsid w:val="00783B78"/>
    <w:rsid w:val="007840E6"/>
    <w:rsid w:val="00784128"/>
    <w:rsid w:val="007848A7"/>
    <w:rsid w:val="00785A39"/>
    <w:rsid w:val="00786561"/>
    <w:rsid w:val="007866F2"/>
    <w:rsid w:val="00786975"/>
    <w:rsid w:val="00787F6B"/>
    <w:rsid w:val="00790436"/>
    <w:rsid w:val="00790615"/>
    <w:rsid w:val="007906DB"/>
    <w:rsid w:val="00790931"/>
    <w:rsid w:val="00790A50"/>
    <w:rsid w:val="00790B3E"/>
    <w:rsid w:val="0079213B"/>
    <w:rsid w:val="00792D9A"/>
    <w:rsid w:val="00792DE2"/>
    <w:rsid w:val="007933F5"/>
    <w:rsid w:val="007939B8"/>
    <w:rsid w:val="0079443F"/>
    <w:rsid w:val="00794800"/>
    <w:rsid w:val="007949C3"/>
    <w:rsid w:val="00794C49"/>
    <w:rsid w:val="00794CD7"/>
    <w:rsid w:val="00794DC6"/>
    <w:rsid w:val="00794DE9"/>
    <w:rsid w:val="007951B6"/>
    <w:rsid w:val="00795681"/>
    <w:rsid w:val="00795742"/>
    <w:rsid w:val="007958AB"/>
    <w:rsid w:val="00795BC0"/>
    <w:rsid w:val="0079611D"/>
    <w:rsid w:val="00797205"/>
    <w:rsid w:val="007A1104"/>
    <w:rsid w:val="007A1369"/>
    <w:rsid w:val="007A1629"/>
    <w:rsid w:val="007A18D0"/>
    <w:rsid w:val="007A203A"/>
    <w:rsid w:val="007A2608"/>
    <w:rsid w:val="007A26C7"/>
    <w:rsid w:val="007A30BD"/>
    <w:rsid w:val="007A3596"/>
    <w:rsid w:val="007A3A0C"/>
    <w:rsid w:val="007A4353"/>
    <w:rsid w:val="007A46A5"/>
    <w:rsid w:val="007A4AC6"/>
    <w:rsid w:val="007A531B"/>
    <w:rsid w:val="007A54EF"/>
    <w:rsid w:val="007A627E"/>
    <w:rsid w:val="007A63EC"/>
    <w:rsid w:val="007A733B"/>
    <w:rsid w:val="007A786C"/>
    <w:rsid w:val="007B096B"/>
    <w:rsid w:val="007B0DD2"/>
    <w:rsid w:val="007B1B5A"/>
    <w:rsid w:val="007B1EA5"/>
    <w:rsid w:val="007B29FF"/>
    <w:rsid w:val="007B2C23"/>
    <w:rsid w:val="007B3AB2"/>
    <w:rsid w:val="007B48FC"/>
    <w:rsid w:val="007B4C86"/>
    <w:rsid w:val="007B4EAE"/>
    <w:rsid w:val="007B4F97"/>
    <w:rsid w:val="007B5082"/>
    <w:rsid w:val="007B5389"/>
    <w:rsid w:val="007B540F"/>
    <w:rsid w:val="007B5425"/>
    <w:rsid w:val="007B56C5"/>
    <w:rsid w:val="007B5AA8"/>
    <w:rsid w:val="007B69AA"/>
    <w:rsid w:val="007B6BAF"/>
    <w:rsid w:val="007B70C3"/>
    <w:rsid w:val="007C04E6"/>
    <w:rsid w:val="007C0729"/>
    <w:rsid w:val="007C0933"/>
    <w:rsid w:val="007C0ADF"/>
    <w:rsid w:val="007C0D97"/>
    <w:rsid w:val="007C0FA3"/>
    <w:rsid w:val="007C148E"/>
    <w:rsid w:val="007C14E8"/>
    <w:rsid w:val="007C18C7"/>
    <w:rsid w:val="007C1BB9"/>
    <w:rsid w:val="007C245B"/>
    <w:rsid w:val="007C246E"/>
    <w:rsid w:val="007C29BC"/>
    <w:rsid w:val="007C29CA"/>
    <w:rsid w:val="007C32CD"/>
    <w:rsid w:val="007C34C4"/>
    <w:rsid w:val="007C3D5C"/>
    <w:rsid w:val="007C3F39"/>
    <w:rsid w:val="007C4380"/>
    <w:rsid w:val="007C5B0D"/>
    <w:rsid w:val="007C5CA8"/>
    <w:rsid w:val="007C6F7D"/>
    <w:rsid w:val="007C7009"/>
    <w:rsid w:val="007C7075"/>
    <w:rsid w:val="007C74BF"/>
    <w:rsid w:val="007C7DA5"/>
    <w:rsid w:val="007C7DC4"/>
    <w:rsid w:val="007D0CAE"/>
    <w:rsid w:val="007D0F54"/>
    <w:rsid w:val="007D0FB1"/>
    <w:rsid w:val="007D12F9"/>
    <w:rsid w:val="007D1790"/>
    <w:rsid w:val="007D1906"/>
    <w:rsid w:val="007D1E88"/>
    <w:rsid w:val="007D2860"/>
    <w:rsid w:val="007D2A51"/>
    <w:rsid w:val="007D3333"/>
    <w:rsid w:val="007D3526"/>
    <w:rsid w:val="007D38AA"/>
    <w:rsid w:val="007D3BAE"/>
    <w:rsid w:val="007D47B4"/>
    <w:rsid w:val="007D5191"/>
    <w:rsid w:val="007D5679"/>
    <w:rsid w:val="007D58D8"/>
    <w:rsid w:val="007D58F3"/>
    <w:rsid w:val="007D6279"/>
    <w:rsid w:val="007D7192"/>
    <w:rsid w:val="007D7EEC"/>
    <w:rsid w:val="007E0B97"/>
    <w:rsid w:val="007E1200"/>
    <w:rsid w:val="007E134B"/>
    <w:rsid w:val="007E16C1"/>
    <w:rsid w:val="007E1BDA"/>
    <w:rsid w:val="007E235B"/>
    <w:rsid w:val="007E2E41"/>
    <w:rsid w:val="007E347B"/>
    <w:rsid w:val="007E3A5E"/>
    <w:rsid w:val="007E3AFD"/>
    <w:rsid w:val="007E43BC"/>
    <w:rsid w:val="007E43D6"/>
    <w:rsid w:val="007E4C14"/>
    <w:rsid w:val="007E4D8E"/>
    <w:rsid w:val="007E5016"/>
    <w:rsid w:val="007E56D7"/>
    <w:rsid w:val="007E6068"/>
    <w:rsid w:val="007E6086"/>
    <w:rsid w:val="007E641A"/>
    <w:rsid w:val="007E716A"/>
    <w:rsid w:val="007E7539"/>
    <w:rsid w:val="007E7C01"/>
    <w:rsid w:val="007E7F0C"/>
    <w:rsid w:val="007F13CD"/>
    <w:rsid w:val="007F147B"/>
    <w:rsid w:val="007F14A5"/>
    <w:rsid w:val="007F18E6"/>
    <w:rsid w:val="007F214D"/>
    <w:rsid w:val="007F225D"/>
    <w:rsid w:val="007F23B3"/>
    <w:rsid w:val="007F24A4"/>
    <w:rsid w:val="007F272C"/>
    <w:rsid w:val="007F29E0"/>
    <w:rsid w:val="007F2A4F"/>
    <w:rsid w:val="007F2BA7"/>
    <w:rsid w:val="007F2C10"/>
    <w:rsid w:val="007F348B"/>
    <w:rsid w:val="007F404E"/>
    <w:rsid w:val="007F40A6"/>
    <w:rsid w:val="007F422F"/>
    <w:rsid w:val="007F4647"/>
    <w:rsid w:val="007F48FC"/>
    <w:rsid w:val="007F4ABB"/>
    <w:rsid w:val="007F590F"/>
    <w:rsid w:val="007F59D9"/>
    <w:rsid w:val="007F6106"/>
    <w:rsid w:val="007F72DE"/>
    <w:rsid w:val="007F756B"/>
    <w:rsid w:val="007F7D6E"/>
    <w:rsid w:val="0080001C"/>
    <w:rsid w:val="008001A0"/>
    <w:rsid w:val="00800699"/>
    <w:rsid w:val="00800934"/>
    <w:rsid w:val="008009A4"/>
    <w:rsid w:val="00800B46"/>
    <w:rsid w:val="00800EBE"/>
    <w:rsid w:val="00801063"/>
    <w:rsid w:val="008011CE"/>
    <w:rsid w:val="00801407"/>
    <w:rsid w:val="008018C5"/>
    <w:rsid w:val="008021C8"/>
    <w:rsid w:val="008022A1"/>
    <w:rsid w:val="00802324"/>
    <w:rsid w:val="00802607"/>
    <w:rsid w:val="008029E6"/>
    <w:rsid w:val="00802E68"/>
    <w:rsid w:val="008034E6"/>
    <w:rsid w:val="00803D1B"/>
    <w:rsid w:val="00804EB6"/>
    <w:rsid w:val="00805AEA"/>
    <w:rsid w:val="00805CA9"/>
    <w:rsid w:val="00806C86"/>
    <w:rsid w:val="00806D4B"/>
    <w:rsid w:val="00806FDA"/>
    <w:rsid w:val="008073CE"/>
    <w:rsid w:val="008073D6"/>
    <w:rsid w:val="0080765F"/>
    <w:rsid w:val="008079BC"/>
    <w:rsid w:val="00810489"/>
    <w:rsid w:val="0081076A"/>
    <w:rsid w:val="00810F84"/>
    <w:rsid w:val="0081114D"/>
    <w:rsid w:val="00811406"/>
    <w:rsid w:val="0081164B"/>
    <w:rsid w:val="008118E5"/>
    <w:rsid w:val="00814076"/>
    <w:rsid w:val="00814465"/>
    <w:rsid w:val="00814483"/>
    <w:rsid w:val="008148BD"/>
    <w:rsid w:val="00814CF8"/>
    <w:rsid w:val="00814CFD"/>
    <w:rsid w:val="008153C4"/>
    <w:rsid w:val="0081545B"/>
    <w:rsid w:val="008156C7"/>
    <w:rsid w:val="00815981"/>
    <w:rsid w:val="0081655F"/>
    <w:rsid w:val="008166FC"/>
    <w:rsid w:val="008169B5"/>
    <w:rsid w:val="00816BFA"/>
    <w:rsid w:val="00816C30"/>
    <w:rsid w:val="00817015"/>
    <w:rsid w:val="00817F2E"/>
    <w:rsid w:val="00820094"/>
    <w:rsid w:val="008200D9"/>
    <w:rsid w:val="00820225"/>
    <w:rsid w:val="008205B7"/>
    <w:rsid w:val="008207FC"/>
    <w:rsid w:val="008208E3"/>
    <w:rsid w:val="008209BE"/>
    <w:rsid w:val="00821F3D"/>
    <w:rsid w:val="00822661"/>
    <w:rsid w:val="00822E82"/>
    <w:rsid w:val="008230B1"/>
    <w:rsid w:val="00823154"/>
    <w:rsid w:val="008234F3"/>
    <w:rsid w:val="00823F13"/>
    <w:rsid w:val="0082412F"/>
    <w:rsid w:val="00824AC9"/>
    <w:rsid w:val="0082528D"/>
    <w:rsid w:val="008252FB"/>
    <w:rsid w:val="0082539B"/>
    <w:rsid w:val="00825B17"/>
    <w:rsid w:val="008262A2"/>
    <w:rsid w:val="00827ECD"/>
    <w:rsid w:val="008305D8"/>
    <w:rsid w:val="008314D7"/>
    <w:rsid w:val="0083187D"/>
    <w:rsid w:val="008319DB"/>
    <w:rsid w:val="00832182"/>
    <w:rsid w:val="008322DE"/>
    <w:rsid w:val="008331C5"/>
    <w:rsid w:val="00833E1D"/>
    <w:rsid w:val="0083519A"/>
    <w:rsid w:val="008354EB"/>
    <w:rsid w:val="00836288"/>
    <w:rsid w:val="00836A05"/>
    <w:rsid w:val="00837FA7"/>
    <w:rsid w:val="00840555"/>
    <w:rsid w:val="008408B0"/>
    <w:rsid w:val="00840BFC"/>
    <w:rsid w:val="00840D05"/>
    <w:rsid w:val="00841DF1"/>
    <w:rsid w:val="00842206"/>
    <w:rsid w:val="00842B14"/>
    <w:rsid w:val="008435D6"/>
    <w:rsid w:val="0084403D"/>
    <w:rsid w:val="0084436F"/>
    <w:rsid w:val="008458E4"/>
    <w:rsid w:val="00845AEC"/>
    <w:rsid w:val="00845B4A"/>
    <w:rsid w:val="00845B86"/>
    <w:rsid w:val="00846534"/>
    <w:rsid w:val="0084656F"/>
    <w:rsid w:val="0084697F"/>
    <w:rsid w:val="0084790D"/>
    <w:rsid w:val="008508E4"/>
    <w:rsid w:val="00850BD2"/>
    <w:rsid w:val="00850C2E"/>
    <w:rsid w:val="008515D7"/>
    <w:rsid w:val="00851957"/>
    <w:rsid w:val="0085285E"/>
    <w:rsid w:val="00852BBD"/>
    <w:rsid w:val="00853037"/>
    <w:rsid w:val="008535FA"/>
    <w:rsid w:val="00853A5C"/>
    <w:rsid w:val="00854F6D"/>
    <w:rsid w:val="00854FA8"/>
    <w:rsid w:val="00855000"/>
    <w:rsid w:val="008550EB"/>
    <w:rsid w:val="0085515E"/>
    <w:rsid w:val="00855179"/>
    <w:rsid w:val="008552CA"/>
    <w:rsid w:val="00855FFA"/>
    <w:rsid w:val="00856032"/>
    <w:rsid w:val="00856744"/>
    <w:rsid w:val="00856ADD"/>
    <w:rsid w:val="00856CF3"/>
    <w:rsid w:val="00857261"/>
    <w:rsid w:val="00857488"/>
    <w:rsid w:val="00857A3E"/>
    <w:rsid w:val="00857A63"/>
    <w:rsid w:val="00860740"/>
    <w:rsid w:val="0086087A"/>
    <w:rsid w:val="008609BA"/>
    <w:rsid w:val="00860CC3"/>
    <w:rsid w:val="008611D4"/>
    <w:rsid w:val="0086238F"/>
    <w:rsid w:val="008629A4"/>
    <w:rsid w:val="00862F98"/>
    <w:rsid w:val="00863B36"/>
    <w:rsid w:val="0086490F"/>
    <w:rsid w:val="00864F11"/>
    <w:rsid w:val="008659EF"/>
    <w:rsid w:val="00865B56"/>
    <w:rsid w:val="00865D9B"/>
    <w:rsid w:val="00865E75"/>
    <w:rsid w:val="00866CAA"/>
    <w:rsid w:val="00866EC6"/>
    <w:rsid w:val="008676E7"/>
    <w:rsid w:val="00867991"/>
    <w:rsid w:val="00870259"/>
    <w:rsid w:val="008702F7"/>
    <w:rsid w:val="00870802"/>
    <w:rsid w:val="008716B8"/>
    <w:rsid w:val="008717C5"/>
    <w:rsid w:val="00871AAA"/>
    <w:rsid w:val="008739B5"/>
    <w:rsid w:val="00873C07"/>
    <w:rsid w:val="00873EE4"/>
    <w:rsid w:val="008744CD"/>
    <w:rsid w:val="00874F61"/>
    <w:rsid w:val="008753F9"/>
    <w:rsid w:val="008758A3"/>
    <w:rsid w:val="00875D13"/>
    <w:rsid w:val="0087661E"/>
    <w:rsid w:val="0087696F"/>
    <w:rsid w:val="00877013"/>
    <w:rsid w:val="00877392"/>
    <w:rsid w:val="008774F8"/>
    <w:rsid w:val="00877830"/>
    <w:rsid w:val="008800DD"/>
    <w:rsid w:val="00880ACA"/>
    <w:rsid w:val="00880C14"/>
    <w:rsid w:val="0088152A"/>
    <w:rsid w:val="0088165E"/>
    <w:rsid w:val="00882017"/>
    <w:rsid w:val="00882363"/>
    <w:rsid w:val="0088238E"/>
    <w:rsid w:val="008824F8"/>
    <w:rsid w:val="00882CD5"/>
    <w:rsid w:val="00882F65"/>
    <w:rsid w:val="00883081"/>
    <w:rsid w:val="008836E8"/>
    <w:rsid w:val="008837DC"/>
    <w:rsid w:val="00883CFD"/>
    <w:rsid w:val="00883E10"/>
    <w:rsid w:val="00884513"/>
    <w:rsid w:val="00884B7E"/>
    <w:rsid w:val="00884FDF"/>
    <w:rsid w:val="00885263"/>
    <w:rsid w:val="008853E7"/>
    <w:rsid w:val="0088555F"/>
    <w:rsid w:val="00886047"/>
    <w:rsid w:val="008864D7"/>
    <w:rsid w:val="00887789"/>
    <w:rsid w:val="00887BD8"/>
    <w:rsid w:val="00887EF6"/>
    <w:rsid w:val="00890DD7"/>
    <w:rsid w:val="00891176"/>
    <w:rsid w:val="008913FB"/>
    <w:rsid w:val="0089146B"/>
    <w:rsid w:val="00891582"/>
    <w:rsid w:val="0089184A"/>
    <w:rsid w:val="00891ACC"/>
    <w:rsid w:val="00891C2C"/>
    <w:rsid w:val="00891CAC"/>
    <w:rsid w:val="0089249D"/>
    <w:rsid w:val="00892672"/>
    <w:rsid w:val="00892BF5"/>
    <w:rsid w:val="00892C54"/>
    <w:rsid w:val="00892D16"/>
    <w:rsid w:val="00892DF2"/>
    <w:rsid w:val="00892E99"/>
    <w:rsid w:val="008930E4"/>
    <w:rsid w:val="008937E7"/>
    <w:rsid w:val="00893901"/>
    <w:rsid w:val="00893C72"/>
    <w:rsid w:val="0089414E"/>
    <w:rsid w:val="0089473C"/>
    <w:rsid w:val="008948AF"/>
    <w:rsid w:val="008952BA"/>
    <w:rsid w:val="008958BC"/>
    <w:rsid w:val="00895C24"/>
    <w:rsid w:val="00895CE8"/>
    <w:rsid w:val="008961DF"/>
    <w:rsid w:val="008963F8"/>
    <w:rsid w:val="008967CA"/>
    <w:rsid w:val="00896805"/>
    <w:rsid w:val="00897357"/>
    <w:rsid w:val="00897871"/>
    <w:rsid w:val="008A085C"/>
    <w:rsid w:val="008A1681"/>
    <w:rsid w:val="008A2B0D"/>
    <w:rsid w:val="008A2FC1"/>
    <w:rsid w:val="008A32E7"/>
    <w:rsid w:val="008A368B"/>
    <w:rsid w:val="008A3990"/>
    <w:rsid w:val="008A3B45"/>
    <w:rsid w:val="008A4BEA"/>
    <w:rsid w:val="008A503F"/>
    <w:rsid w:val="008A5190"/>
    <w:rsid w:val="008A5F84"/>
    <w:rsid w:val="008A65FD"/>
    <w:rsid w:val="008A662F"/>
    <w:rsid w:val="008A66CE"/>
    <w:rsid w:val="008A6B86"/>
    <w:rsid w:val="008A73EF"/>
    <w:rsid w:val="008A7830"/>
    <w:rsid w:val="008A7F56"/>
    <w:rsid w:val="008B0599"/>
    <w:rsid w:val="008B0DA9"/>
    <w:rsid w:val="008B1236"/>
    <w:rsid w:val="008B1C24"/>
    <w:rsid w:val="008B1EAD"/>
    <w:rsid w:val="008B2149"/>
    <w:rsid w:val="008B270A"/>
    <w:rsid w:val="008B2D55"/>
    <w:rsid w:val="008B2E80"/>
    <w:rsid w:val="008B31A3"/>
    <w:rsid w:val="008B3657"/>
    <w:rsid w:val="008B3862"/>
    <w:rsid w:val="008B3CCB"/>
    <w:rsid w:val="008B4F94"/>
    <w:rsid w:val="008B5FAD"/>
    <w:rsid w:val="008B6278"/>
    <w:rsid w:val="008C0C7C"/>
    <w:rsid w:val="008C14EC"/>
    <w:rsid w:val="008C1C0F"/>
    <w:rsid w:val="008C2481"/>
    <w:rsid w:val="008C2540"/>
    <w:rsid w:val="008C2A7E"/>
    <w:rsid w:val="008C364D"/>
    <w:rsid w:val="008C3AFB"/>
    <w:rsid w:val="008C4092"/>
    <w:rsid w:val="008C4FE5"/>
    <w:rsid w:val="008C51C1"/>
    <w:rsid w:val="008C524D"/>
    <w:rsid w:val="008C7D6D"/>
    <w:rsid w:val="008D01BA"/>
    <w:rsid w:val="008D021C"/>
    <w:rsid w:val="008D14E5"/>
    <w:rsid w:val="008D17ED"/>
    <w:rsid w:val="008D2418"/>
    <w:rsid w:val="008D2C43"/>
    <w:rsid w:val="008D322B"/>
    <w:rsid w:val="008D39B0"/>
    <w:rsid w:val="008D43B0"/>
    <w:rsid w:val="008D4574"/>
    <w:rsid w:val="008D4C63"/>
    <w:rsid w:val="008D4E0D"/>
    <w:rsid w:val="008D4FD6"/>
    <w:rsid w:val="008D54B0"/>
    <w:rsid w:val="008D614B"/>
    <w:rsid w:val="008D6362"/>
    <w:rsid w:val="008D68C3"/>
    <w:rsid w:val="008D73BA"/>
    <w:rsid w:val="008D7507"/>
    <w:rsid w:val="008D7577"/>
    <w:rsid w:val="008D7CF6"/>
    <w:rsid w:val="008E0267"/>
    <w:rsid w:val="008E02DB"/>
    <w:rsid w:val="008E0E58"/>
    <w:rsid w:val="008E19E8"/>
    <w:rsid w:val="008E19F4"/>
    <w:rsid w:val="008E20A5"/>
    <w:rsid w:val="008E231B"/>
    <w:rsid w:val="008E29CE"/>
    <w:rsid w:val="008E2A84"/>
    <w:rsid w:val="008E2C9E"/>
    <w:rsid w:val="008E3170"/>
    <w:rsid w:val="008E31BA"/>
    <w:rsid w:val="008E32A7"/>
    <w:rsid w:val="008E3D18"/>
    <w:rsid w:val="008E3F1A"/>
    <w:rsid w:val="008E3FB9"/>
    <w:rsid w:val="008E4EA3"/>
    <w:rsid w:val="008E5065"/>
    <w:rsid w:val="008E5360"/>
    <w:rsid w:val="008E5391"/>
    <w:rsid w:val="008E54F7"/>
    <w:rsid w:val="008E56C2"/>
    <w:rsid w:val="008E57BF"/>
    <w:rsid w:val="008E57ED"/>
    <w:rsid w:val="008E5B2B"/>
    <w:rsid w:val="008E5CE1"/>
    <w:rsid w:val="008E6664"/>
    <w:rsid w:val="008E6A31"/>
    <w:rsid w:val="008E6A49"/>
    <w:rsid w:val="008E71E6"/>
    <w:rsid w:val="008E73A1"/>
    <w:rsid w:val="008E7C65"/>
    <w:rsid w:val="008E7CE4"/>
    <w:rsid w:val="008E7DC2"/>
    <w:rsid w:val="008E7E70"/>
    <w:rsid w:val="008F0380"/>
    <w:rsid w:val="008F07B1"/>
    <w:rsid w:val="008F110A"/>
    <w:rsid w:val="008F114A"/>
    <w:rsid w:val="008F166F"/>
    <w:rsid w:val="008F18DC"/>
    <w:rsid w:val="008F1AD2"/>
    <w:rsid w:val="008F2285"/>
    <w:rsid w:val="008F232E"/>
    <w:rsid w:val="008F2E58"/>
    <w:rsid w:val="008F34C6"/>
    <w:rsid w:val="008F5435"/>
    <w:rsid w:val="008F5BF0"/>
    <w:rsid w:val="008F5E22"/>
    <w:rsid w:val="008F62F4"/>
    <w:rsid w:val="008F6542"/>
    <w:rsid w:val="008F6812"/>
    <w:rsid w:val="008F6AF0"/>
    <w:rsid w:val="00900686"/>
    <w:rsid w:val="00900A32"/>
    <w:rsid w:val="00900BED"/>
    <w:rsid w:val="00902C4A"/>
    <w:rsid w:val="00902CD7"/>
    <w:rsid w:val="0090317B"/>
    <w:rsid w:val="00904451"/>
    <w:rsid w:val="00904952"/>
    <w:rsid w:val="00904CDB"/>
    <w:rsid w:val="00905444"/>
    <w:rsid w:val="009065B9"/>
    <w:rsid w:val="009069EE"/>
    <w:rsid w:val="009071A9"/>
    <w:rsid w:val="009073D1"/>
    <w:rsid w:val="00910178"/>
    <w:rsid w:val="00910738"/>
    <w:rsid w:val="00910A4D"/>
    <w:rsid w:val="00910BE1"/>
    <w:rsid w:val="0091191A"/>
    <w:rsid w:val="00911E1C"/>
    <w:rsid w:val="00911F95"/>
    <w:rsid w:val="009121BC"/>
    <w:rsid w:val="00912845"/>
    <w:rsid w:val="00912DA4"/>
    <w:rsid w:val="00912FA3"/>
    <w:rsid w:val="009130E5"/>
    <w:rsid w:val="00914698"/>
    <w:rsid w:val="009147E9"/>
    <w:rsid w:val="00914E28"/>
    <w:rsid w:val="00914F6A"/>
    <w:rsid w:val="00915C0A"/>
    <w:rsid w:val="00915F9B"/>
    <w:rsid w:val="009168DC"/>
    <w:rsid w:val="00916991"/>
    <w:rsid w:val="00916B5D"/>
    <w:rsid w:val="009170EB"/>
    <w:rsid w:val="00920794"/>
    <w:rsid w:val="00920C68"/>
    <w:rsid w:val="009210DD"/>
    <w:rsid w:val="00921B11"/>
    <w:rsid w:val="00922C2D"/>
    <w:rsid w:val="009234C8"/>
    <w:rsid w:val="00923976"/>
    <w:rsid w:val="00923FCF"/>
    <w:rsid w:val="00924976"/>
    <w:rsid w:val="0092498A"/>
    <w:rsid w:val="00924AAD"/>
    <w:rsid w:val="00924AD6"/>
    <w:rsid w:val="009252B5"/>
    <w:rsid w:val="00925AF4"/>
    <w:rsid w:val="00925C1F"/>
    <w:rsid w:val="00926952"/>
    <w:rsid w:val="00926BE6"/>
    <w:rsid w:val="00926ED6"/>
    <w:rsid w:val="00927CFB"/>
    <w:rsid w:val="0093006B"/>
    <w:rsid w:val="00930A3E"/>
    <w:rsid w:val="00930E3D"/>
    <w:rsid w:val="00931747"/>
    <w:rsid w:val="00931DD3"/>
    <w:rsid w:val="0093205B"/>
    <w:rsid w:val="00932253"/>
    <w:rsid w:val="009327D9"/>
    <w:rsid w:val="00932CC9"/>
    <w:rsid w:val="009343F6"/>
    <w:rsid w:val="009348F6"/>
    <w:rsid w:val="00934956"/>
    <w:rsid w:val="0093498C"/>
    <w:rsid w:val="00934CD8"/>
    <w:rsid w:val="009353DA"/>
    <w:rsid w:val="009359BE"/>
    <w:rsid w:val="0093624C"/>
    <w:rsid w:val="00936515"/>
    <w:rsid w:val="00936A9C"/>
    <w:rsid w:val="009372B9"/>
    <w:rsid w:val="00937760"/>
    <w:rsid w:val="00937F5B"/>
    <w:rsid w:val="00940182"/>
    <w:rsid w:val="00940465"/>
    <w:rsid w:val="009406A0"/>
    <w:rsid w:val="00940E30"/>
    <w:rsid w:val="009427E8"/>
    <w:rsid w:val="009431D6"/>
    <w:rsid w:val="009432A0"/>
    <w:rsid w:val="009435DE"/>
    <w:rsid w:val="0094371C"/>
    <w:rsid w:val="00943EAB"/>
    <w:rsid w:val="009442B0"/>
    <w:rsid w:val="00944D17"/>
    <w:rsid w:val="00944F5A"/>
    <w:rsid w:val="00945BCC"/>
    <w:rsid w:val="00945DBE"/>
    <w:rsid w:val="00946948"/>
    <w:rsid w:val="009475E0"/>
    <w:rsid w:val="009478B8"/>
    <w:rsid w:val="00947D45"/>
    <w:rsid w:val="0095004B"/>
    <w:rsid w:val="009505B6"/>
    <w:rsid w:val="009507BE"/>
    <w:rsid w:val="00951033"/>
    <w:rsid w:val="009510F9"/>
    <w:rsid w:val="0095160A"/>
    <w:rsid w:val="00951982"/>
    <w:rsid w:val="00951DC1"/>
    <w:rsid w:val="00952544"/>
    <w:rsid w:val="00952FB6"/>
    <w:rsid w:val="0095305D"/>
    <w:rsid w:val="0095328E"/>
    <w:rsid w:val="009532AE"/>
    <w:rsid w:val="00953899"/>
    <w:rsid w:val="00953DC1"/>
    <w:rsid w:val="00954031"/>
    <w:rsid w:val="00954A7F"/>
    <w:rsid w:val="00954AC5"/>
    <w:rsid w:val="009551B6"/>
    <w:rsid w:val="009551EC"/>
    <w:rsid w:val="00956546"/>
    <w:rsid w:val="00956B9F"/>
    <w:rsid w:val="00956EE2"/>
    <w:rsid w:val="009571D0"/>
    <w:rsid w:val="009571FB"/>
    <w:rsid w:val="009578A0"/>
    <w:rsid w:val="0095792F"/>
    <w:rsid w:val="00957A90"/>
    <w:rsid w:val="00957D02"/>
    <w:rsid w:val="009601F9"/>
    <w:rsid w:val="00960736"/>
    <w:rsid w:val="00960999"/>
    <w:rsid w:val="009616C7"/>
    <w:rsid w:val="00961868"/>
    <w:rsid w:val="0096213D"/>
    <w:rsid w:val="00962726"/>
    <w:rsid w:val="00963915"/>
    <w:rsid w:val="00963A7D"/>
    <w:rsid w:val="00964BD1"/>
    <w:rsid w:val="00964C64"/>
    <w:rsid w:val="00964CBB"/>
    <w:rsid w:val="00964DFA"/>
    <w:rsid w:val="00965430"/>
    <w:rsid w:val="009663A4"/>
    <w:rsid w:val="009676E3"/>
    <w:rsid w:val="00967835"/>
    <w:rsid w:val="009706B3"/>
    <w:rsid w:val="009707B2"/>
    <w:rsid w:val="00970A9F"/>
    <w:rsid w:val="00971EC5"/>
    <w:rsid w:val="009725E6"/>
    <w:rsid w:val="009735CB"/>
    <w:rsid w:val="00973C5B"/>
    <w:rsid w:val="00973C97"/>
    <w:rsid w:val="00973CB4"/>
    <w:rsid w:val="00973D08"/>
    <w:rsid w:val="00973FC0"/>
    <w:rsid w:val="0097425F"/>
    <w:rsid w:val="009743F6"/>
    <w:rsid w:val="00974AB5"/>
    <w:rsid w:val="0097521D"/>
    <w:rsid w:val="00975AB6"/>
    <w:rsid w:val="00975B68"/>
    <w:rsid w:val="009767A0"/>
    <w:rsid w:val="009770CD"/>
    <w:rsid w:val="0097791B"/>
    <w:rsid w:val="0097797C"/>
    <w:rsid w:val="0098010F"/>
    <w:rsid w:val="00980A46"/>
    <w:rsid w:val="00980E6E"/>
    <w:rsid w:val="00980EA1"/>
    <w:rsid w:val="00981EC8"/>
    <w:rsid w:val="00981F7F"/>
    <w:rsid w:val="0098276F"/>
    <w:rsid w:val="009833B1"/>
    <w:rsid w:val="009835FC"/>
    <w:rsid w:val="0098377F"/>
    <w:rsid w:val="00983A20"/>
    <w:rsid w:val="00983F5E"/>
    <w:rsid w:val="00984011"/>
    <w:rsid w:val="00984DC5"/>
    <w:rsid w:val="009864FC"/>
    <w:rsid w:val="00986AD3"/>
    <w:rsid w:val="00986D0E"/>
    <w:rsid w:val="00987079"/>
    <w:rsid w:val="00987983"/>
    <w:rsid w:val="00990C5D"/>
    <w:rsid w:val="00990D18"/>
    <w:rsid w:val="00990DDB"/>
    <w:rsid w:val="009911C0"/>
    <w:rsid w:val="009914FC"/>
    <w:rsid w:val="009916A0"/>
    <w:rsid w:val="00991D3C"/>
    <w:rsid w:val="00992BE4"/>
    <w:rsid w:val="00992ED4"/>
    <w:rsid w:val="00993166"/>
    <w:rsid w:val="0099331E"/>
    <w:rsid w:val="00993780"/>
    <w:rsid w:val="00994218"/>
    <w:rsid w:val="00994B98"/>
    <w:rsid w:val="00994C61"/>
    <w:rsid w:val="009963E2"/>
    <w:rsid w:val="00996928"/>
    <w:rsid w:val="00996A6A"/>
    <w:rsid w:val="00996A7D"/>
    <w:rsid w:val="00996BCC"/>
    <w:rsid w:val="00996E34"/>
    <w:rsid w:val="009971E5"/>
    <w:rsid w:val="00997330"/>
    <w:rsid w:val="0099745F"/>
    <w:rsid w:val="009974A3"/>
    <w:rsid w:val="009A0077"/>
    <w:rsid w:val="009A04D5"/>
    <w:rsid w:val="009A1D37"/>
    <w:rsid w:val="009A1DE7"/>
    <w:rsid w:val="009A2308"/>
    <w:rsid w:val="009A2791"/>
    <w:rsid w:val="009A2F69"/>
    <w:rsid w:val="009A30A7"/>
    <w:rsid w:val="009A41A4"/>
    <w:rsid w:val="009A4358"/>
    <w:rsid w:val="009A4CCE"/>
    <w:rsid w:val="009A4D6D"/>
    <w:rsid w:val="009A4D75"/>
    <w:rsid w:val="009A5BAC"/>
    <w:rsid w:val="009A5FCD"/>
    <w:rsid w:val="009A6379"/>
    <w:rsid w:val="009A6D66"/>
    <w:rsid w:val="009A7292"/>
    <w:rsid w:val="009A72CE"/>
    <w:rsid w:val="009A739A"/>
    <w:rsid w:val="009A7CEF"/>
    <w:rsid w:val="009A7EF7"/>
    <w:rsid w:val="009B0028"/>
    <w:rsid w:val="009B0FF4"/>
    <w:rsid w:val="009B1CE3"/>
    <w:rsid w:val="009B200E"/>
    <w:rsid w:val="009B20C4"/>
    <w:rsid w:val="009B23F1"/>
    <w:rsid w:val="009B2CE1"/>
    <w:rsid w:val="009B309A"/>
    <w:rsid w:val="009B39A4"/>
    <w:rsid w:val="009B3CE8"/>
    <w:rsid w:val="009B4203"/>
    <w:rsid w:val="009B43F4"/>
    <w:rsid w:val="009B4CD7"/>
    <w:rsid w:val="009B4ECA"/>
    <w:rsid w:val="009B50C8"/>
    <w:rsid w:val="009B560C"/>
    <w:rsid w:val="009B5FBA"/>
    <w:rsid w:val="009B6881"/>
    <w:rsid w:val="009B68C8"/>
    <w:rsid w:val="009B69A7"/>
    <w:rsid w:val="009B6C62"/>
    <w:rsid w:val="009B744D"/>
    <w:rsid w:val="009B7453"/>
    <w:rsid w:val="009B7772"/>
    <w:rsid w:val="009B797B"/>
    <w:rsid w:val="009B7A94"/>
    <w:rsid w:val="009C01E4"/>
    <w:rsid w:val="009C035C"/>
    <w:rsid w:val="009C080E"/>
    <w:rsid w:val="009C1243"/>
    <w:rsid w:val="009C22BE"/>
    <w:rsid w:val="009C25B3"/>
    <w:rsid w:val="009C2D0D"/>
    <w:rsid w:val="009C2EAA"/>
    <w:rsid w:val="009C494B"/>
    <w:rsid w:val="009C4A27"/>
    <w:rsid w:val="009C4E61"/>
    <w:rsid w:val="009C5167"/>
    <w:rsid w:val="009C51EA"/>
    <w:rsid w:val="009C534E"/>
    <w:rsid w:val="009C5A6E"/>
    <w:rsid w:val="009C6480"/>
    <w:rsid w:val="009C6720"/>
    <w:rsid w:val="009C6B1A"/>
    <w:rsid w:val="009C6C06"/>
    <w:rsid w:val="009C725F"/>
    <w:rsid w:val="009C7277"/>
    <w:rsid w:val="009C7A9B"/>
    <w:rsid w:val="009C7C12"/>
    <w:rsid w:val="009C7FB4"/>
    <w:rsid w:val="009D01E3"/>
    <w:rsid w:val="009D0466"/>
    <w:rsid w:val="009D05F7"/>
    <w:rsid w:val="009D0CCF"/>
    <w:rsid w:val="009D2843"/>
    <w:rsid w:val="009D3A16"/>
    <w:rsid w:val="009D3A2B"/>
    <w:rsid w:val="009D3B32"/>
    <w:rsid w:val="009D3DDB"/>
    <w:rsid w:val="009D405D"/>
    <w:rsid w:val="009D4211"/>
    <w:rsid w:val="009D45B6"/>
    <w:rsid w:val="009D4966"/>
    <w:rsid w:val="009D49A9"/>
    <w:rsid w:val="009D4C23"/>
    <w:rsid w:val="009D642E"/>
    <w:rsid w:val="009D79C3"/>
    <w:rsid w:val="009D7AD5"/>
    <w:rsid w:val="009D7C1F"/>
    <w:rsid w:val="009D7EF7"/>
    <w:rsid w:val="009E020E"/>
    <w:rsid w:val="009E0668"/>
    <w:rsid w:val="009E068F"/>
    <w:rsid w:val="009E06F8"/>
    <w:rsid w:val="009E0F35"/>
    <w:rsid w:val="009E0FA8"/>
    <w:rsid w:val="009E141F"/>
    <w:rsid w:val="009E175D"/>
    <w:rsid w:val="009E17E9"/>
    <w:rsid w:val="009E29CF"/>
    <w:rsid w:val="009E2EE5"/>
    <w:rsid w:val="009E34F0"/>
    <w:rsid w:val="009E3603"/>
    <w:rsid w:val="009E3D3B"/>
    <w:rsid w:val="009E4C69"/>
    <w:rsid w:val="009E4E16"/>
    <w:rsid w:val="009E4E3C"/>
    <w:rsid w:val="009E5992"/>
    <w:rsid w:val="009E5B1B"/>
    <w:rsid w:val="009E5DE8"/>
    <w:rsid w:val="009E6B97"/>
    <w:rsid w:val="009E6BED"/>
    <w:rsid w:val="009E6D0B"/>
    <w:rsid w:val="009E7067"/>
    <w:rsid w:val="009E787D"/>
    <w:rsid w:val="009E798D"/>
    <w:rsid w:val="009F09CE"/>
    <w:rsid w:val="009F1483"/>
    <w:rsid w:val="009F19F7"/>
    <w:rsid w:val="009F1ADE"/>
    <w:rsid w:val="009F2160"/>
    <w:rsid w:val="009F2236"/>
    <w:rsid w:val="009F2238"/>
    <w:rsid w:val="009F2DF9"/>
    <w:rsid w:val="009F40BB"/>
    <w:rsid w:val="009F41ED"/>
    <w:rsid w:val="009F4357"/>
    <w:rsid w:val="009F4544"/>
    <w:rsid w:val="009F4E99"/>
    <w:rsid w:val="009F5BB0"/>
    <w:rsid w:val="009F641B"/>
    <w:rsid w:val="009F68DB"/>
    <w:rsid w:val="009F6D80"/>
    <w:rsid w:val="009F7193"/>
    <w:rsid w:val="009F7B44"/>
    <w:rsid w:val="009F7F9F"/>
    <w:rsid w:val="00A00165"/>
    <w:rsid w:val="00A005D4"/>
    <w:rsid w:val="00A00937"/>
    <w:rsid w:val="00A00D3F"/>
    <w:rsid w:val="00A01B4F"/>
    <w:rsid w:val="00A0242C"/>
    <w:rsid w:val="00A02518"/>
    <w:rsid w:val="00A02571"/>
    <w:rsid w:val="00A02918"/>
    <w:rsid w:val="00A02F22"/>
    <w:rsid w:val="00A02FA0"/>
    <w:rsid w:val="00A03033"/>
    <w:rsid w:val="00A035E4"/>
    <w:rsid w:val="00A038FD"/>
    <w:rsid w:val="00A03E62"/>
    <w:rsid w:val="00A03EE3"/>
    <w:rsid w:val="00A044CD"/>
    <w:rsid w:val="00A04834"/>
    <w:rsid w:val="00A051D7"/>
    <w:rsid w:val="00A0545B"/>
    <w:rsid w:val="00A06168"/>
    <w:rsid w:val="00A061D3"/>
    <w:rsid w:val="00A06519"/>
    <w:rsid w:val="00A06787"/>
    <w:rsid w:val="00A073CF"/>
    <w:rsid w:val="00A0789B"/>
    <w:rsid w:val="00A07A44"/>
    <w:rsid w:val="00A07B4A"/>
    <w:rsid w:val="00A106A5"/>
    <w:rsid w:val="00A1096D"/>
    <w:rsid w:val="00A10A7B"/>
    <w:rsid w:val="00A10BDB"/>
    <w:rsid w:val="00A10E7B"/>
    <w:rsid w:val="00A10F54"/>
    <w:rsid w:val="00A111BD"/>
    <w:rsid w:val="00A11AE8"/>
    <w:rsid w:val="00A120C2"/>
    <w:rsid w:val="00A12485"/>
    <w:rsid w:val="00A1255A"/>
    <w:rsid w:val="00A127A0"/>
    <w:rsid w:val="00A12911"/>
    <w:rsid w:val="00A12E3E"/>
    <w:rsid w:val="00A12F93"/>
    <w:rsid w:val="00A13017"/>
    <w:rsid w:val="00A136EF"/>
    <w:rsid w:val="00A13B40"/>
    <w:rsid w:val="00A140ED"/>
    <w:rsid w:val="00A1433C"/>
    <w:rsid w:val="00A144F0"/>
    <w:rsid w:val="00A14587"/>
    <w:rsid w:val="00A14EBB"/>
    <w:rsid w:val="00A1542D"/>
    <w:rsid w:val="00A155DB"/>
    <w:rsid w:val="00A1583E"/>
    <w:rsid w:val="00A15B73"/>
    <w:rsid w:val="00A15E64"/>
    <w:rsid w:val="00A162BE"/>
    <w:rsid w:val="00A17532"/>
    <w:rsid w:val="00A17D1C"/>
    <w:rsid w:val="00A17E6A"/>
    <w:rsid w:val="00A20227"/>
    <w:rsid w:val="00A205B2"/>
    <w:rsid w:val="00A20AC9"/>
    <w:rsid w:val="00A20FE5"/>
    <w:rsid w:val="00A212D1"/>
    <w:rsid w:val="00A21342"/>
    <w:rsid w:val="00A218D5"/>
    <w:rsid w:val="00A2207E"/>
    <w:rsid w:val="00A233F9"/>
    <w:rsid w:val="00A23577"/>
    <w:rsid w:val="00A2388B"/>
    <w:rsid w:val="00A238D8"/>
    <w:rsid w:val="00A24198"/>
    <w:rsid w:val="00A247BA"/>
    <w:rsid w:val="00A24FCE"/>
    <w:rsid w:val="00A2518E"/>
    <w:rsid w:val="00A25445"/>
    <w:rsid w:val="00A25623"/>
    <w:rsid w:val="00A25D66"/>
    <w:rsid w:val="00A26278"/>
    <w:rsid w:val="00A266E5"/>
    <w:rsid w:val="00A26FAC"/>
    <w:rsid w:val="00A27CCE"/>
    <w:rsid w:val="00A30051"/>
    <w:rsid w:val="00A30DCD"/>
    <w:rsid w:val="00A311B2"/>
    <w:rsid w:val="00A31314"/>
    <w:rsid w:val="00A31EAF"/>
    <w:rsid w:val="00A31F60"/>
    <w:rsid w:val="00A320B6"/>
    <w:rsid w:val="00A3271C"/>
    <w:rsid w:val="00A3310B"/>
    <w:rsid w:val="00A33507"/>
    <w:rsid w:val="00A3366C"/>
    <w:rsid w:val="00A33968"/>
    <w:rsid w:val="00A339E7"/>
    <w:rsid w:val="00A347A5"/>
    <w:rsid w:val="00A3569D"/>
    <w:rsid w:val="00A35884"/>
    <w:rsid w:val="00A36AB4"/>
    <w:rsid w:val="00A36DCC"/>
    <w:rsid w:val="00A36FF2"/>
    <w:rsid w:val="00A3725F"/>
    <w:rsid w:val="00A372BA"/>
    <w:rsid w:val="00A3759B"/>
    <w:rsid w:val="00A37D5D"/>
    <w:rsid w:val="00A40FF1"/>
    <w:rsid w:val="00A41480"/>
    <w:rsid w:val="00A4169B"/>
    <w:rsid w:val="00A423F2"/>
    <w:rsid w:val="00A42BBF"/>
    <w:rsid w:val="00A42F6F"/>
    <w:rsid w:val="00A42FDF"/>
    <w:rsid w:val="00A43296"/>
    <w:rsid w:val="00A4401B"/>
    <w:rsid w:val="00A44354"/>
    <w:rsid w:val="00A45635"/>
    <w:rsid w:val="00A45718"/>
    <w:rsid w:val="00A45CB9"/>
    <w:rsid w:val="00A460FB"/>
    <w:rsid w:val="00A47C64"/>
    <w:rsid w:val="00A47EF6"/>
    <w:rsid w:val="00A500D4"/>
    <w:rsid w:val="00A50252"/>
    <w:rsid w:val="00A507D7"/>
    <w:rsid w:val="00A50D2D"/>
    <w:rsid w:val="00A50EB7"/>
    <w:rsid w:val="00A52FB1"/>
    <w:rsid w:val="00A53274"/>
    <w:rsid w:val="00A53BE2"/>
    <w:rsid w:val="00A53E1B"/>
    <w:rsid w:val="00A53EA2"/>
    <w:rsid w:val="00A541E2"/>
    <w:rsid w:val="00A54D9C"/>
    <w:rsid w:val="00A54FA8"/>
    <w:rsid w:val="00A5580D"/>
    <w:rsid w:val="00A55BC3"/>
    <w:rsid w:val="00A55F2A"/>
    <w:rsid w:val="00A5659A"/>
    <w:rsid w:val="00A56763"/>
    <w:rsid w:val="00A56911"/>
    <w:rsid w:val="00A57154"/>
    <w:rsid w:val="00A57CDA"/>
    <w:rsid w:val="00A57EDB"/>
    <w:rsid w:val="00A6009E"/>
    <w:rsid w:val="00A60196"/>
    <w:rsid w:val="00A60A4B"/>
    <w:rsid w:val="00A60F57"/>
    <w:rsid w:val="00A6132B"/>
    <w:rsid w:val="00A61F0B"/>
    <w:rsid w:val="00A62074"/>
    <w:rsid w:val="00A62246"/>
    <w:rsid w:val="00A62251"/>
    <w:rsid w:val="00A62E57"/>
    <w:rsid w:val="00A62F6A"/>
    <w:rsid w:val="00A6301F"/>
    <w:rsid w:val="00A630A2"/>
    <w:rsid w:val="00A63973"/>
    <w:rsid w:val="00A63AD6"/>
    <w:rsid w:val="00A64889"/>
    <w:rsid w:val="00A64A13"/>
    <w:rsid w:val="00A64FFD"/>
    <w:rsid w:val="00A652B2"/>
    <w:rsid w:val="00A653F8"/>
    <w:rsid w:val="00A654E5"/>
    <w:rsid w:val="00A6574E"/>
    <w:rsid w:val="00A65BDF"/>
    <w:rsid w:val="00A65C52"/>
    <w:rsid w:val="00A65CC6"/>
    <w:rsid w:val="00A65CC8"/>
    <w:rsid w:val="00A65EC9"/>
    <w:rsid w:val="00A65F9A"/>
    <w:rsid w:val="00A66609"/>
    <w:rsid w:val="00A66B00"/>
    <w:rsid w:val="00A66C28"/>
    <w:rsid w:val="00A70264"/>
    <w:rsid w:val="00A713A4"/>
    <w:rsid w:val="00A72726"/>
    <w:rsid w:val="00A730E1"/>
    <w:rsid w:val="00A73153"/>
    <w:rsid w:val="00A7397F"/>
    <w:rsid w:val="00A73CAD"/>
    <w:rsid w:val="00A7407E"/>
    <w:rsid w:val="00A748C3"/>
    <w:rsid w:val="00A74E6C"/>
    <w:rsid w:val="00A750C1"/>
    <w:rsid w:val="00A7519F"/>
    <w:rsid w:val="00A75618"/>
    <w:rsid w:val="00A758EF"/>
    <w:rsid w:val="00A75F9C"/>
    <w:rsid w:val="00A76610"/>
    <w:rsid w:val="00A7666F"/>
    <w:rsid w:val="00A77024"/>
    <w:rsid w:val="00A7735F"/>
    <w:rsid w:val="00A7752D"/>
    <w:rsid w:val="00A77852"/>
    <w:rsid w:val="00A807E8"/>
    <w:rsid w:val="00A810DE"/>
    <w:rsid w:val="00A813E8"/>
    <w:rsid w:val="00A8153C"/>
    <w:rsid w:val="00A81F0C"/>
    <w:rsid w:val="00A827D8"/>
    <w:rsid w:val="00A83C25"/>
    <w:rsid w:val="00A83E21"/>
    <w:rsid w:val="00A85172"/>
    <w:rsid w:val="00A85228"/>
    <w:rsid w:val="00A86452"/>
    <w:rsid w:val="00A8691B"/>
    <w:rsid w:val="00A86E6C"/>
    <w:rsid w:val="00A87087"/>
    <w:rsid w:val="00A87439"/>
    <w:rsid w:val="00A8753F"/>
    <w:rsid w:val="00A87B60"/>
    <w:rsid w:val="00A87D34"/>
    <w:rsid w:val="00A90261"/>
    <w:rsid w:val="00A905BC"/>
    <w:rsid w:val="00A90F68"/>
    <w:rsid w:val="00A92315"/>
    <w:rsid w:val="00A92587"/>
    <w:rsid w:val="00A92983"/>
    <w:rsid w:val="00A92F22"/>
    <w:rsid w:val="00A931DC"/>
    <w:rsid w:val="00A93C04"/>
    <w:rsid w:val="00A9458C"/>
    <w:rsid w:val="00A947F2"/>
    <w:rsid w:val="00A94C76"/>
    <w:rsid w:val="00A95390"/>
    <w:rsid w:val="00A95412"/>
    <w:rsid w:val="00A9563C"/>
    <w:rsid w:val="00A95C82"/>
    <w:rsid w:val="00A95DC1"/>
    <w:rsid w:val="00A96063"/>
    <w:rsid w:val="00A9630D"/>
    <w:rsid w:val="00A963C6"/>
    <w:rsid w:val="00A966C5"/>
    <w:rsid w:val="00A966CB"/>
    <w:rsid w:val="00A968B6"/>
    <w:rsid w:val="00A973DA"/>
    <w:rsid w:val="00A97656"/>
    <w:rsid w:val="00A979E9"/>
    <w:rsid w:val="00A97D85"/>
    <w:rsid w:val="00AA0318"/>
    <w:rsid w:val="00AA08E7"/>
    <w:rsid w:val="00AA0E40"/>
    <w:rsid w:val="00AA0FA1"/>
    <w:rsid w:val="00AA14CC"/>
    <w:rsid w:val="00AA1C4C"/>
    <w:rsid w:val="00AA1F0D"/>
    <w:rsid w:val="00AA1FCD"/>
    <w:rsid w:val="00AA2102"/>
    <w:rsid w:val="00AA2318"/>
    <w:rsid w:val="00AA23A5"/>
    <w:rsid w:val="00AA2C92"/>
    <w:rsid w:val="00AA2FD1"/>
    <w:rsid w:val="00AA31D7"/>
    <w:rsid w:val="00AA3D0D"/>
    <w:rsid w:val="00AA4A65"/>
    <w:rsid w:val="00AA55C4"/>
    <w:rsid w:val="00AA5C5A"/>
    <w:rsid w:val="00AA5CC6"/>
    <w:rsid w:val="00AA5D8D"/>
    <w:rsid w:val="00AA62C1"/>
    <w:rsid w:val="00AA69C7"/>
    <w:rsid w:val="00AA6C11"/>
    <w:rsid w:val="00AA6FF7"/>
    <w:rsid w:val="00AA6FF9"/>
    <w:rsid w:val="00AA70CF"/>
    <w:rsid w:val="00AA7658"/>
    <w:rsid w:val="00AB04A3"/>
    <w:rsid w:val="00AB0570"/>
    <w:rsid w:val="00AB0A73"/>
    <w:rsid w:val="00AB1803"/>
    <w:rsid w:val="00AB18B7"/>
    <w:rsid w:val="00AB18E8"/>
    <w:rsid w:val="00AB1C2D"/>
    <w:rsid w:val="00AB2111"/>
    <w:rsid w:val="00AB305C"/>
    <w:rsid w:val="00AB30C8"/>
    <w:rsid w:val="00AB344A"/>
    <w:rsid w:val="00AB3766"/>
    <w:rsid w:val="00AB3D83"/>
    <w:rsid w:val="00AB3EC8"/>
    <w:rsid w:val="00AB419F"/>
    <w:rsid w:val="00AB41CB"/>
    <w:rsid w:val="00AB4F04"/>
    <w:rsid w:val="00AB4FFE"/>
    <w:rsid w:val="00AB5435"/>
    <w:rsid w:val="00AB5482"/>
    <w:rsid w:val="00AB5DF0"/>
    <w:rsid w:val="00AB6726"/>
    <w:rsid w:val="00AB67AE"/>
    <w:rsid w:val="00AB70AF"/>
    <w:rsid w:val="00AB7523"/>
    <w:rsid w:val="00AB78CA"/>
    <w:rsid w:val="00AB7BA7"/>
    <w:rsid w:val="00AB7C79"/>
    <w:rsid w:val="00AB7CA7"/>
    <w:rsid w:val="00AC03B8"/>
    <w:rsid w:val="00AC067C"/>
    <w:rsid w:val="00AC092F"/>
    <w:rsid w:val="00AC0D1A"/>
    <w:rsid w:val="00AC170A"/>
    <w:rsid w:val="00AC1B2C"/>
    <w:rsid w:val="00AC20F5"/>
    <w:rsid w:val="00AC2304"/>
    <w:rsid w:val="00AC294F"/>
    <w:rsid w:val="00AC2977"/>
    <w:rsid w:val="00AC2AAA"/>
    <w:rsid w:val="00AC2B4D"/>
    <w:rsid w:val="00AC2ED8"/>
    <w:rsid w:val="00AC3108"/>
    <w:rsid w:val="00AC354E"/>
    <w:rsid w:val="00AC3936"/>
    <w:rsid w:val="00AC3E4B"/>
    <w:rsid w:val="00AC4667"/>
    <w:rsid w:val="00AC47A7"/>
    <w:rsid w:val="00AC535A"/>
    <w:rsid w:val="00AC5FC5"/>
    <w:rsid w:val="00AC60B7"/>
    <w:rsid w:val="00AC6571"/>
    <w:rsid w:val="00AC6863"/>
    <w:rsid w:val="00AC7572"/>
    <w:rsid w:val="00AC7AD7"/>
    <w:rsid w:val="00AC7D63"/>
    <w:rsid w:val="00AC7D94"/>
    <w:rsid w:val="00AD061A"/>
    <w:rsid w:val="00AD0985"/>
    <w:rsid w:val="00AD0D89"/>
    <w:rsid w:val="00AD0E7E"/>
    <w:rsid w:val="00AD1EB9"/>
    <w:rsid w:val="00AD20D0"/>
    <w:rsid w:val="00AD22D9"/>
    <w:rsid w:val="00AD249D"/>
    <w:rsid w:val="00AD286F"/>
    <w:rsid w:val="00AD2D00"/>
    <w:rsid w:val="00AD3369"/>
    <w:rsid w:val="00AD3E02"/>
    <w:rsid w:val="00AD4E9B"/>
    <w:rsid w:val="00AD4F49"/>
    <w:rsid w:val="00AD5AEE"/>
    <w:rsid w:val="00AD618E"/>
    <w:rsid w:val="00AD6551"/>
    <w:rsid w:val="00AD7C56"/>
    <w:rsid w:val="00AE0032"/>
    <w:rsid w:val="00AE019C"/>
    <w:rsid w:val="00AE0A92"/>
    <w:rsid w:val="00AE0EE8"/>
    <w:rsid w:val="00AE121E"/>
    <w:rsid w:val="00AE1264"/>
    <w:rsid w:val="00AE12CD"/>
    <w:rsid w:val="00AE172E"/>
    <w:rsid w:val="00AE36E8"/>
    <w:rsid w:val="00AE3AA0"/>
    <w:rsid w:val="00AE3C58"/>
    <w:rsid w:val="00AE4051"/>
    <w:rsid w:val="00AE406F"/>
    <w:rsid w:val="00AE412F"/>
    <w:rsid w:val="00AE441F"/>
    <w:rsid w:val="00AE465C"/>
    <w:rsid w:val="00AE4849"/>
    <w:rsid w:val="00AE49FA"/>
    <w:rsid w:val="00AE4A47"/>
    <w:rsid w:val="00AE4DBB"/>
    <w:rsid w:val="00AE5023"/>
    <w:rsid w:val="00AE54F5"/>
    <w:rsid w:val="00AE55BF"/>
    <w:rsid w:val="00AE585B"/>
    <w:rsid w:val="00AE5A30"/>
    <w:rsid w:val="00AE62F2"/>
    <w:rsid w:val="00AE6D3A"/>
    <w:rsid w:val="00AE7006"/>
    <w:rsid w:val="00AE7117"/>
    <w:rsid w:val="00AE7AC6"/>
    <w:rsid w:val="00AF0453"/>
    <w:rsid w:val="00AF0D2E"/>
    <w:rsid w:val="00AF0F23"/>
    <w:rsid w:val="00AF1039"/>
    <w:rsid w:val="00AF1908"/>
    <w:rsid w:val="00AF1950"/>
    <w:rsid w:val="00AF1ACB"/>
    <w:rsid w:val="00AF1B5B"/>
    <w:rsid w:val="00AF2341"/>
    <w:rsid w:val="00AF2F3C"/>
    <w:rsid w:val="00AF31E5"/>
    <w:rsid w:val="00AF33AB"/>
    <w:rsid w:val="00AF3988"/>
    <w:rsid w:val="00AF3F1B"/>
    <w:rsid w:val="00AF4251"/>
    <w:rsid w:val="00AF4B48"/>
    <w:rsid w:val="00AF4FBF"/>
    <w:rsid w:val="00AF5EE6"/>
    <w:rsid w:val="00AF69C3"/>
    <w:rsid w:val="00AF6FE5"/>
    <w:rsid w:val="00AF7029"/>
    <w:rsid w:val="00AF74F1"/>
    <w:rsid w:val="00AF77E7"/>
    <w:rsid w:val="00B01B99"/>
    <w:rsid w:val="00B01C59"/>
    <w:rsid w:val="00B024EE"/>
    <w:rsid w:val="00B02812"/>
    <w:rsid w:val="00B02915"/>
    <w:rsid w:val="00B02B97"/>
    <w:rsid w:val="00B02E2D"/>
    <w:rsid w:val="00B031D2"/>
    <w:rsid w:val="00B04248"/>
    <w:rsid w:val="00B04B86"/>
    <w:rsid w:val="00B04EE3"/>
    <w:rsid w:val="00B0547A"/>
    <w:rsid w:val="00B06D74"/>
    <w:rsid w:val="00B06E86"/>
    <w:rsid w:val="00B07794"/>
    <w:rsid w:val="00B07913"/>
    <w:rsid w:val="00B0798A"/>
    <w:rsid w:val="00B106CA"/>
    <w:rsid w:val="00B10888"/>
    <w:rsid w:val="00B10CAB"/>
    <w:rsid w:val="00B1109D"/>
    <w:rsid w:val="00B1145B"/>
    <w:rsid w:val="00B1145E"/>
    <w:rsid w:val="00B114DA"/>
    <w:rsid w:val="00B11EDF"/>
    <w:rsid w:val="00B11F4C"/>
    <w:rsid w:val="00B123DE"/>
    <w:rsid w:val="00B12421"/>
    <w:rsid w:val="00B1275D"/>
    <w:rsid w:val="00B130DF"/>
    <w:rsid w:val="00B1314F"/>
    <w:rsid w:val="00B134D4"/>
    <w:rsid w:val="00B139D8"/>
    <w:rsid w:val="00B140C3"/>
    <w:rsid w:val="00B14F1F"/>
    <w:rsid w:val="00B15436"/>
    <w:rsid w:val="00B154B0"/>
    <w:rsid w:val="00B155D7"/>
    <w:rsid w:val="00B1560E"/>
    <w:rsid w:val="00B157C1"/>
    <w:rsid w:val="00B1580D"/>
    <w:rsid w:val="00B15884"/>
    <w:rsid w:val="00B15A9D"/>
    <w:rsid w:val="00B163E5"/>
    <w:rsid w:val="00B16652"/>
    <w:rsid w:val="00B16772"/>
    <w:rsid w:val="00B167E1"/>
    <w:rsid w:val="00B16BC6"/>
    <w:rsid w:val="00B17537"/>
    <w:rsid w:val="00B1778B"/>
    <w:rsid w:val="00B17BEA"/>
    <w:rsid w:val="00B17D4F"/>
    <w:rsid w:val="00B209BC"/>
    <w:rsid w:val="00B210D9"/>
    <w:rsid w:val="00B21E9E"/>
    <w:rsid w:val="00B221D6"/>
    <w:rsid w:val="00B22337"/>
    <w:rsid w:val="00B224CF"/>
    <w:rsid w:val="00B228E5"/>
    <w:rsid w:val="00B22963"/>
    <w:rsid w:val="00B22A9C"/>
    <w:rsid w:val="00B22F52"/>
    <w:rsid w:val="00B23163"/>
    <w:rsid w:val="00B234EC"/>
    <w:rsid w:val="00B23534"/>
    <w:rsid w:val="00B23F1E"/>
    <w:rsid w:val="00B243A3"/>
    <w:rsid w:val="00B2464D"/>
    <w:rsid w:val="00B248F3"/>
    <w:rsid w:val="00B25150"/>
    <w:rsid w:val="00B25B97"/>
    <w:rsid w:val="00B262CC"/>
    <w:rsid w:val="00B26DC8"/>
    <w:rsid w:val="00B27A99"/>
    <w:rsid w:val="00B31470"/>
    <w:rsid w:val="00B3180F"/>
    <w:rsid w:val="00B32A17"/>
    <w:rsid w:val="00B32A37"/>
    <w:rsid w:val="00B32BFD"/>
    <w:rsid w:val="00B330E9"/>
    <w:rsid w:val="00B33251"/>
    <w:rsid w:val="00B332FB"/>
    <w:rsid w:val="00B3383E"/>
    <w:rsid w:val="00B33BA5"/>
    <w:rsid w:val="00B33BA9"/>
    <w:rsid w:val="00B33E79"/>
    <w:rsid w:val="00B34428"/>
    <w:rsid w:val="00B34B51"/>
    <w:rsid w:val="00B35108"/>
    <w:rsid w:val="00B3555C"/>
    <w:rsid w:val="00B35694"/>
    <w:rsid w:val="00B366EE"/>
    <w:rsid w:val="00B36AB7"/>
    <w:rsid w:val="00B36E5B"/>
    <w:rsid w:val="00B36E72"/>
    <w:rsid w:val="00B370CE"/>
    <w:rsid w:val="00B379A6"/>
    <w:rsid w:val="00B37C95"/>
    <w:rsid w:val="00B37EA3"/>
    <w:rsid w:val="00B403CA"/>
    <w:rsid w:val="00B40B7E"/>
    <w:rsid w:val="00B40C64"/>
    <w:rsid w:val="00B40EFC"/>
    <w:rsid w:val="00B4136E"/>
    <w:rsid w:val="00B413E5"/>
    <w:rsid w:val="00B41584"/>
    <w:rsid w:val="00B4168E"/>
    <w:rsid w:val="00B41834"/>
    <w:rsid w:val="00B4219B"/>
    <w:rsid w:val="00B42708"/>
    <w:rsid w:val="00B4381B"/>
    <w:rsid w:val="00B439BA"/>
    <w:rsid w:val="00B44A30"/>
    <w:rsid w:val="00B45700"/>
    <w:rsid w:val="00B45C2E"/>
    <w:rsid w:val="00B45EF1"/>
    <w:rsid w:val="00B461C4"/>
    <w:rsid w:val="00B463DD"/>
    <w:rsid w:val="00B47214"/>
    <w:rsid w:val="00B479AC"/>
    <w:rsid w:val="00B47B55"/>
    <w:rsid w:val="00B47EE2"/>
    <w:rsid w:val="00B50171"/>
    <w:rsid w:val="00B503E5"/>
    <w:rsid w:val="00B508AC"/>
    <w:rsid w:val="00B50C8D"/>
    <w:rsid w:val="00B50D23"/>
    <w:rsid w:val="00B510ED"/>
    <w:rsid w:val="00B5121D"/>
    <w:rsid w:val="00B5176B"/>
    <w:rsid w:val="00B51B5F"/>
    <w:rsid w:val="00B51D21"/>
    <w:rsid w:val="00B5360A"/>
    <w:rsid w:val="00B546A5"/>
    <w:rsid w:val="00B54721"/>
    <w:rsid w:val="00B5485A"/>
    <w:rsid w:val="00B54A75"/>
    <w:rsid w:val="00B54D99"/>
    <w:rsid w:val="00B55147"/>
    <w:rsid w:val="00B5522A"/>
    <w:rsid w:val="00B55674"/>
    <w:rsid w:val="00B55789"/>
    <w:rsid w:val="00B55843"/>
    <w:rsid w:val="00B5597D"/>
    <w:rsid w:val="00B55B67"/>
    <w:rsid w:val="00B566E7"/>
    <w:rsid w:val="00B57D46"/>
    <w:rsid w:val="00B57EAB"/>
    <w:rsid w:val="00B57F09"/>
    <w:rsid w:val="00B6059D"/>
    <w:rsid w:val="00B60716"/>
    <w:rsid w:val="00B60762"/>
    <w:rsid w:val="00B60C1C"/>
    <w:rsid w:val="00B60D6E"/>
    <w:rsid w:val="00B611E5"/>
    <w:rsid w:val="00B61202"/>
    <w:rsid w:val="00B61DEF"/>
    <w:rsid w:val="00B61E36"/>
    <w:rsid w:val="00B62557"/>
    <w:rsid w:val="00B6378A"/>
    <w:rsid w:val="00B63BC1"/>
    <w:rsid w:val="00B64E1B"/>
    <w:rsid w:val="00B6551D"/>
    <w:rsid w:val="00B65770"/>
    <w:rsid w:val="00B65ACB"/>
    <w:rsid w:val="00B65B9D"/>
    <w:rsid w:val="00B6607A"/>
    <w:rsid w:val="00B66371"/>
    <w:rsid w:val="00B66528"/>
    <w:rsid w:val="00B666F5"/>
    <w:rsid w:val="00B67529"/>
    <w:rsid w:val="00B67AEB"/>
    <w:rsid w:val="00B67AF4"/>
    <w:rsid w:val="00B67C2B"/>
    <w:rsid w:val="00B708C7"/>
    <w:rsid w:val="00B70AB8"/>
    <w:rsid w:val="00B70ED4"/>
    <w:rsid w:val="00B71ADA"/>
    <w:rsid w:val="00B71B5B"/>
    <w:rsid w:val="00B71D76"/>
    <w:rsid w:val="00B71DF3"/>
    <w:rsid w:val="00B72732"/>
    <w:rsid w:val="00B72BD7"/>
    <w:rsid w:val="00B74777"/>
    <w:rsid w:val="00B74C4E"/>
    <w:rsid w:val="00B7572A"/>
    <w:rsid w:val="00B75D5E"/>
    <w:rsid w:val="00B75F9D"/>
    <w:rsid w:val="00B765B4"/>
    <w:rsid w:val="00B76760"/>
    <w:rsid w:val="00B77428"/>
    <w:rsid w:val="00B777EF"/>
    <w:rsid w:val="00B77806"/>
    <w:rsid w:val="00B779CA"/>
    <w:rsid w:val="00B77D47"/>
    <w:rsid w:val="00B8012B"/>
    <w:rsid w:val="00B80482"/>
    <w:rsid w:val="00B809BF"/>
    <w:rsid w:val="00B80B95"/>
    <w:rsid w:val="00B81147"/>
    <w:rsid w:val="00B812CE"/>
    <w:rsid w:val="00B815C7"/>
    <w:rsid w:val="00B82629"/>
    <w:rsid w:val="00B82791"/>
    <w:rsid w:val="00B82C23"/>
    <w:rsid w:val="00B83DD4"/>
    <w:rsid w:val="00B84DCA"/>
    <w:rsid w:val="00B84E46"/>
    <w:rsid w:val="00B84F58"/>
    <w:rsid w:val="00B854AD"/>
    <w:rsid w:val="00B854F2"/>
    <w:rsid w:val="00B85CE2"/>
    <w:rsid w:val="00B862CD"/>
    <w:rsid w:val="00B868C0"/>
    <w:rsid w:val="00B86EE0"/>
    <w:rsid w:val="00B872AE"/>
    <w:rsid w:val="00B877D7"/>
    <w:rsid w:val="00B87FB3"/>
    <w:rsid w:val="00B917C0"/>
    <w:rsid w:val="00B917FA"/>
    <w:rsid w:val="00B91CD6"/>
    <w:rsid w:val="00B91E94"/>
    <w:rsid w:val="00B9204B"/>
    <w:rsid w:val="00B92E54"/>
    <w:rsid w:val="00B9378F"/>
    <w:rsid w:val="00B94131"/>
    <w:rsid w:val="00B9421A"/>
    <w:rsid w:val="00B9459E"/>
    <w:rsid w:val="00B94BBB"/>
    <w:rsid w:val="00B95AB7"/>
    <w:rsid w:val="00B95D1E"/>
    <w:rsid w:val="00B96A7E"/>
    <w:rsid w:val="00B96B74"/>
    <w:rsid w:val="00B97E04"/>
    <w:rsid w:val="00BA018F"/>
    <w:rsid w:val="00BA067C"/>
    <w:rsid w:val="00BA09EB"/>
    <w:rsid w:val="00BA0CD7"/>
    <w:rsid w:val="00BA0F75"/>
    <w:rsid w:val="00BA14FE"/>
    <w:rsid w:val="00BA1ADA"/>
    <w:rsid w:val="00BA1B3F"/>
    <w:rsid w:val="00BA2A74"/>
    <w:rsid w:val="00BA30A9"/>
    <w:rsid w:val="00BA3530"/>
    <w:rsid w:val="00BA3867"/>
    <w:rsid w:val="00BA3D20"/>
    <w:rsid w:val="00BA45FC"/>
    <w:rsid w:val="00BA466B"/>
    <w:rsid w:val="00BA4B15"/>
    <w:rsid w:val="00BA4BBD"/>
    <w:rsid w:val="00BA60B5"/>
    <w:rsid w:val="00BA7031"/>
    <w:rsid w:val="00BA7065"/>
    <w:rsid w:val="00BA74B2"/>
    <w:rsid w:val="00BA757A"/>
    <w:rsid w:val="00BA7A4B"/>
    <w:rsid w:val="00BA7FA1"/>
    <w:rsid w:val="00BB0182"/>
    <w:rsid w:val="00BB0AE1"/>
    <w:rsid w:val="00BB0C06"/>
    <w:rsid w:val="00BB0CC6"/>
    <w:rsid w:val="00BB0D44"/>
    <w:rsid w:val="00BB1088"/>
    <w:rsid w:val="00BB1213"/>
    <w:rsid w:val="00BB1246"/>
    <w:rsid w:val="00BB151E"/>
    <w:rsid w:val="00BB1878"/>
    <w:rsid w:val="00BB18E8"/>
    <w:rsid w:val="00BB1A44"/>
    <w:rsid w:val="00BB1CDA"/>
    <w:rsid w:val="00BB1CFE"/>
    <w:rsid w:val="00BB2171"/>
    <w:rsid w:val="00BB23A0"/>
    <w:rsid w:val="00BB243B"/>
    <w:rsid w:val="00BB256A"/>
    <w:rsid w:val="00BB2DAC"/>
    <w:rsid w:val="00BB2E84"/>
    <w:rsid w:val="00BB3100"/>
    <w:rsid w:val="00BB3C24"/>
    <w:rsid w:val="00BB4F59"/>
    <w:rsid w:val="00BB5596"/>
    <w:rsid w:val="00BB5A52"/>
    <w:rsid w:val="00BB5AFE"/>
    <w:rsid w:val="00BB5CF9"/>
    <w:rsid w:val="00BC011A"/>
    <w:rsid w:val="00BC08B1"/>
    <w:rsid w:val="00BC12FB"/>
    <w:rsid w:val="00BC1507"/>
    <w:rsid w:val="00BC15AA"/>
    <w:rsid w:val="00BC2F6B"/>
    <w:rsid w:val="00BC30A8"/>
    <w:rsid w:val="00BC30D3"/>
    <w:rsid w:val="00BC3199"/>
    <w:rsid w:val="00BC33A3"/>
    <w:rsid w:val="00BC3938"/>
    <w:rsid w:val="00BC4332"/>
    <w:rsid w:val="00BC478B"/>
    <w:rsid w:val="00BC49DA"/>
    <w:rsid w:val="00BC50C5"/>
    <w:rsid w:val="00BC542C"/>
    <w:rsid w:val="00BC5DA3"/>
    <w:rsid w:val="00BC5DA6"/>
    <w:rsid w:val="00BC5ED7"/>
    <w:rsid w:val="00BC6050"/>
    <w:rsid w:val="00BC6F5F"/>
    <w:rsid w:val="00BC7B84"/>
    <w:rsid w:val="00BC7EE1"/>
    <w:rsid w:val="00BD0A9C"/>
    <w:rsid w:val="00BD1157"/>
    <w:rsid w:val="00BD13D2"/>
    <w:rsid w:val="00BD142A"/>
    <w:rsid w:val="00BD1A4E"/>
    <w:rsid w:val="00BD1E91"/>
    <w:rsid w:val="00BD222F"/>
    <w:rsid w:val="00BD2BA3"/>
    <w:rsid w:val="00BD2DB2"/>
    <w:rsid w:val="00BD300C"/>
    <w:rsid w:val="00BD39B5"/>
    <w:rsid w:val="00BD442D"/>
    <w:rsid w:val="00BD44BD"/>
    <w:rsid w:val="00BD4664"/>
    <w:rsid w:val="00BD4A5A"/>
    <w:rsid w:val="00BD505F"/>
    <w:rsid w:val="00BD5344"/>
    <w:rsid w:val="00BD5A8A"/>
    <w:rsid w:val="00BD63F5"/>
    <w:rsid w:val="00BD784A"/>
    <w:rsid w:val="00BD7A4C"/>
    <w:rsid w:val="00BE0002"/>
    <w:rsid w:val="00BE0308"/>
    <w:rsid w:val="00BE08CF"/>
    <w:rsid w:val="00BE0C3C"/>
    <w:rsid w:val="00BE0CCD"/>
    <w:rsid w:val="00BE0D9D"/>
    <w:rsid w:val="00BE1F30"/>
    <w:rsid w:val="00BE3461"/>
    <w:rsid w:val="00BE36AB"/>
    <w:rsid w:val="00BE3A2A"/>
    <w:rsid w:val="00BE3C5D"/>
    <w:rsid w:val="00BE3EB2"/>
    <w:rsid w:val="00BE5BC6"/>
    <w:rsid w:val="00BE5E17"/>
    <w:rsid w:val="00BE67BE"/>
    <w:rsid w:val="00BE7153"/>
    <w:rsid w:val="00BE7CA2"/>
    <w:rsid w:val="00BE7EAB"/>
    <w:rsid w:val="00BE7EB1"/>
    <w:rsid w:val="00BF007D"/>
    <w:rsid w:val="00BF02E4"/>
    <w:rsid w:val="00BF0A8A"/>
    <w:rsid w:val="00BF0D80"/>
    <w:rsid w:val="00BF1221"/>
    <w:rsid w:val="00BF14E4"/>
    <w:rsid w:val="00BF1652"/>
    <w:rsid w:val="00BF1DD1"/>
    <w:rsid w:val="00BF213A"/>
    <w:rsid w:val="00BF219B"/>
    <w:rsid w:val="00BF24F9"/>
    <w:rsid w:val="00BF289A"/>
    <w:rsid w:val="00BF2E3A"/>
    <w:rsid w:val="00BF3169"/>
    <w:rsid w:val="00BF34AB"/>
    <w:rsid w:val="00BF34D5"/>
    <w:rsid w:val="00BF3A5E"/>
    <w:rsid w:val="00BF527F"/>
    <w:rsid w:val="00BF6A80"/>
    <w:rsid w:val="00BF6BDA"/>
    <w:rsid w:val="00BF6BE8"/>
    <w:rsid w:val="00BF6F73"/>
    <w:rsid w:val="00BF75AB"/>
    <w:rsid w:val="00BF7903"/>
    <w:rsid w:val="00C003A5"/>
    <w:rsid w:val="00C00865"/>
    <w:rsid w:val="00C00CE4"/>
    <w:rsid w:val="00C01781"/>
    <w:rsid w:val="00C01898"/>
    <w:rsid w:val="00C01B35"/>
    <w:rsid w:val="00C01E5B"/>
    <w:rsid w:val="00C01EC0"/>
    <w:rsid w:val="00C02410"/>
    <w:rsid w:val="00C0257F"/>
    <w:rsid w:val="00C028C9"/>
    <w:rsid w:val="00C03660"/>
    <w:rsid w:val="00C048EB"/>
    <w:rsid w:val="00C052CC"/>
    <w:rsid w:val="00C06478"/>
    <w:rsid w:val="00C066A9"/>
    <w:rsid w:val="00C06CAF"/>
    <w:rsid w:val="00C074CE"/>
    <w:rsid w:val="00C076F4"/>
    <w:rsid w:val="00C07D66"/>
    <w:rsid w:val="00C07E1E"/>
    <w:rsid w:val="00C07FAE"/>
    <w:rsid w:val="00C10960"/>
    <w:rsid w:val="00C1104B"/>
    <w:rsid w:val="00C11278"/>
    <w:rsid w:val="00C11621"/>
    <w:rsid w:val="00C11708"/>
    <w:rsid w:val="00C11DDC"/>
    <w:rsid w:val="00C12414"/>
    <w:rsid w:val="00C126CB"/>
    <w:rsid w:val="00C1329E"/>
    <w:rsid w:val="00C1342D"/>
    <w:rsid w:val="00C1367E"/>
    <w:rsid w:val="00C139A5"/>
    <w:rsid w:val="00C13AB6"/>
    <w:rsid w:val="00C14322"/>
    <w:rsid w:val="00C15020"/>
    <w:rsid w:val="00C1522C"/>
    <w:rsid w:val="00C1569A"/>
    <w:rsid w:val="00C15795"/>
    <w:rsid w:val="00C15968"/>
    <w:rsid w:val="00C15A1C"/>
    <w:rsid w:val="00C15C51"/>
    <w:rsid w:val="00C1628B"/>
    <w:rsid w:val="00C163E2"/>
    <w:rsid w:val="00C16A7D"/>
    <w:rsid w:val="00C17ACF"/>
    <w:rsid w:val="00C17C84"/>
    <w:rsid w:val="00C20344"/>
    <w:rsid w:val="00C2087C"/>
    <w:rsid w:val="00C20EA0"/>
    <w:rsid w:val="00C2122F"/>
    <w:rsid w:val="00C2147B"/>
    <w:rsid w:val="00C21865"/>
    <w:rsid w:val="00C22254"/>
    <w:rsid w:val="00C22863"/>
    <w:rsid w:val="00C22B3D"/>
    <w:rsid w:val="00C22C23"/>
    <w:rsid w:val="00C22DC9"/>
    <w:rsid w:val="00C22E6D"/>
    <w:rsid w:val="00C22E88"/>
    <w:rsid w:val="00C22EE6"/>
    <w:rsid w:val="00C233A5"/>
    <w:rsid w:val="00C23554"/>
    <w:rsid w:val="00C23879"/>
    <w:rsid w:val="00C24093"/>
    <w:rsid w:val="00C2470F"/>
    <w:rsid w:val="00C247FC"/>
    <w:rsid w:val="00C2508D"/>
    <w:rsid w:val="00C256A1"/>
    <w:rsid w:val="00C259B4"/>
    <w:rsid w:val="00C25DC1"/>
    <w:rsid w:val="00C26669"/>
    <w:rsid w:val="00C272F8"/>
    <w:rsid w:val="00C2738A"/>
    <w:rsid w:val="00C275C7"/>
    <w:rsid w:val="00C301F7"/>
    <w:rsid w:val="00C30800"/>
    <w:rsid w:val="00C3133A"/>
    <w:rsid w:val="00C31A1E"/>
    <w:rsid w:val="00C32079"/>
    <w:rsid w:val="00C33272"/>
    <w:rsid w:val="00C3335F"/>
    <w:rsid w:val="00C333AB"/>
    <w:rsid w:val="00C3361A"/>
    <w:rsid w:val="00C33758"/>
    <w:rsid w:val="00C3394E"/>
    <w:rsid w:val="00C33955"/>
    <w:rsid w:val="00C3454E"/>
    <w:rsid w:val="00C347D9"/>
    <w:rsid w:val="00C34C46"/>
    <w:rsid w:val="00C360AD"/>
    <w:rsid w:val="00C36316"/>
    <w:rsid w:val="00C366D0"/>
    <w:rsid w:val="00C36958"/>
    <w:rsid w:val="00C36BE8"/>
    <w:rsid w:val="00C373A5"/>
    <w:rsid w:val="00C37B0D"/>
    <w:rsid w:val="00C40016"/>
    <w:rsid w:val="00C40451"/>
    <w:rsid w:val="00C40567"/>
    <w:rsid w:val="00C407F4"/>
    <w:rsid w:val="00C4088F"/>
    <w:rsid w:val="00C4098F"/>
    <w:rsid w:val="00C40FA8"/>
    <w:rsid w:val="00C41470"/>
    <w:rsid w:val="00C41642"/>
    <w:rsid w:val="00C42BBB"/>
    <w:rsid w:val="00C4353B"/>
    <w:rsid w:val="00C438B1"/>
    <w:rsid w:val="00C43A28"/>
    <w:rsid w:val="00C43B32"/>
    <w:rsid w:val="00C43DC5"/>
    <w:rsid w:val="00C43EEA"/>
    <w:rsid w:val="00C43F0E"/>
    <w:rsid w:val="00C44386"/>
    <w:rsid w:val="00C448A0"/>
    <w:rsid w:val="00C456C2"/>
    <w:rsid w:val="00C46482"/>
    <w:rsid w:val="00C466F8"/>
    <w:rsid w:val="00C4786C"/>
    <w:rsid w:val="00C47897"/>
    <w:rsid w:val="00C47B72"/>
    <w:rsid w:val="00C47DAF"/>
    <w:rsid w:val="00C51435"/>
    <w:rsid w:val="00C51D45"/>
    <w:rsid w:val="00C51E80"/>
    <w:rsid w:val="00C52082"/>
    <w:rsid w:val="00C537E4"/>
    <w:rsid w:val="00C537F0"/>
    <w:rsid w:val="00C5435C"/>
    <w:rsid w:val="00C548C3"/>
    <w:rsid w:val="00C5491F"/>
    <w:rsid w:val="00C54B7C"/>
    <w:rsid w:val="00C54D9E"/>
    <w:rsid w:val="00C557F3"/>
    <w:rsid w:val="00C55D63"/>
    <w:rsid w:val="00C56324"/>
    <w:rsid w:val="00C563A4"/>
    <w:rsid w:val="00C563F1"/>
    <w:rsid w:val="00C565FB"/>
    <w:rsid w:val="00C56685"/>
    <w:rsid w:val="00C56723"/>
    <w:rsid w:val="00C56A80"/>
    <w:rsid w:val="00C56B42"/>
    <w:rsid w:val="00C56EE5"/>
    <w:rsid w:val="00C571DA"/>
    <w:rsid w:val="00C5735B"/>
    <w:rsid w:val="00C60F26"/>
    <w:rsid w:val="00C61A6A"/>
    <w:rsid w:val="00C61E22"/>
    <w:rsid w:val="00C61FA4"/>
    <w:rsid w:val="00C627E9"/>
    <w:rsid w:val="00C628A0"/>
    <w:rsid w:val="00C62B64"/>
    <w:rsid w:val="00C62CEC"/>
    <w:rsid w:val="00C6348D"/>
    <w:rsid w:val="00C63857"/>
    <w:rsid w:val="00C644D4"/>
    <w:rsid w:val="00C64639"/>
    <w:rsid w:val="00C6580B"/>
    <w:rsid w:val="00C659A0"/>
    <w:rsid w:val="00C7006E"/>
    <w:rsid w:val="00C70214"/>
    <w:rsid w:val="00C704A9"/>
    <w:rsid w:val="00C70A82"/>
    <w:rsid w:val="00C70B84"/>
    <w:rsid w:val="00C71BDF"/>
    <w:rsid w:val="00C72B87"/>
    <w:rsid w:val="00C735F9"/>
    <w:rsid w:val="00C73681"/>
    <w:rsid w:val="00C73807"/>
    <w:rsid w:val="00C74088"/>
    <w:rsid w:val="00C74C39"/>
    <w:rsid w:val="00C75002"/>
    <w:rsid w:val="00C7532A"/>
    <w:rsid w:val="00C76110"/>
    <w:rsid w:val="00C7647D"/>
    <w:rsid w:val="00C76A40"/>
    <w:rsid w:val="00C76B87"/>
    <w:rsid w:val="00C76C22"/>
    <w:rsid w:val="00C76D85"/>
    <w:rsid w:val="00C77842"/>
    <w:rsid w:val="00C80328"/>
    <w:rsid w:val="00C809A7"/>
    <w:rsid w:val="00C809B1"/>
    <w:rsid w:val="00C80C73"/>
    <w:rsid w:val="00C80ED3"/>
    <w:rsid w:val="00C813C8"/>
    <w:rsid w:val="00C81408"/>
    <w:rsid w:val="00C81A1B"/>
    <w:rsid w:val="00C81F7F"/>
    <w:rsid w:val="00C8211A"/>
    <w:rsid w:val="00C82432"/>
    <w:rsid w:val="00C825E2"/>
    <w:rsid w:val="00C82733"/>
    <w:rsid w:val="00C83335"/>
    <w:rsid w:val="00C83357"/>
    <w:rsid w:val="00C83BA6"/>
    <w:rsid w:val="00C84515"/>
    <w:rsid w:val="00C849B8"/>
    <w:rsid w:val="00C84C91"/>
    <w:rsid w:val="00C8572B"/>
    <w:rsid w:val="00C8573B"/>
    <w:rsid w:val="00C86BC7"/>
    <w:rsid w:val="00C86C6B"/>
    <w:rsid w:val="00C86EC0"/>
    <w:rsid w:val="00C875AD"/>
    <w:rsid w:val="00C87AC7"/>
    <w:rsid w:val="00C87D5B"/>
    <w:rsid w:val="00C87EA8"/>
    <w:rsid w:val="00C87F44"/>
    <w:rsid w:val="00C87FA1"/>
    <w:rsid w:val="00C90361"/>
    <w:rsid w:val="00C90D23"/>
    <w:rsid w:val="00C92214"/>
    <w:rsid w:val="00C92AA6"/>
    <w:rsid w:val="00C931AA"/>
    <w:rsid w:val="00C93588"/>
    <w:rsid w:val="00C93A16"/>
    <w:rsid w:val="00C94206"/>
    <w:rsid w:val="00C9495A"/>
    <w:rsid w:val="00C94A99"/>
    <w:rsid w:val="00C955B1"/>
    <w:rsid w:val="00C962F2"/>
    <w:rsid w:val="00C9689A"/>
    <w:rsid w:val="00C96ADB"/>
    <w:rsid w:val="00C96CDB"/>
    <w:rsid w:val="00C97231"/>
    <w:rsid w:val="00C97B8C"/>
    <w:rsid w:val="00C97D39"/>
    <w:rsid w:val="00CA1C2A"/>
    <w:rsid w:val="00CA1CEA"/>
    <w:rsid w:val="00CA25B3"/>
    <w:rsid w:val="00CA298A"/>
    <w:rsid w:val="00CA3A09"/>
    <w:rsid w:val="00CA3D4D"/>
    <w:rsid w:val="00CA3E13"/>
    <w:rsid w:val="00CA41A8"/>
    <w:rsid w:val="00CA47C3"/>
    <w:rsid w:val="00CA492D"/>
    <w:rsid w:val="00CA4C29"/>
    <w:rsid w:val="00CA4E09"/>
    <w:rsid w:val="00CA51EF"/>
    <w:rsid w:val="00CA5C64"/>
    <w:rsid w:val="00CA61A1"/>
    <w:rsid w:val="00CA68B5"/>
    <w:rsid w:val="00CA6B65"/>
    <w:rsid w:val="00CA72A3"/>
    <w:rsid w:val="00CA75C9"/>
    <w:rsid w:val="00CA7BE6"/>
    <w:rsid w:val="00CB0069"/>
    <w:rsid w:val="00CB052C"/>
    <w:rsid w:val="00CB0F9C"/>
    <w:rsid w:val="00CB17AC"/>
    <w:rsid w:val="00CB1828"/>
    <w:rsid w:val="00CB1EC8"/>
    <w:rsid w:val="00CB3200"/>
    <w:rsid w:val="00CB3635"/>
    <w:rsid w:val="00CB3BA0"/>
    <w:rsid w:val="00CB469E"/>
    <w:rsid w:val="00CB4B2E"/>
    <w:rsid w:val="00CB4D96"/>
    <w:rsid w:val="00CB53FF"/>
    <w:rsid w:val="00CB6775"/>
    <w:rsid w:val="00CB69E7"/>
    <w:rsid w:val="00CB72D8"/>
    <w:rsid w:val="00CB7B16"/>
    <w:rsid w:val="00CB7C93"/>
    <w:rsid w:val="00CB7CCB"/>
    <w:rsid w:val="00CC032F"/>
    <w:rsid w:val="00CC0A39"/>
    <w:rsid w:val="00CC0D5C"/>
    <w:rsid w:val="00CC0F26"/>
    <w:rsid w:val="00CC14C7"/>
    <w:rsid w:val="00CC25FD"/>
    <w:rsid w:val="00CC27E0"/>
    <w:rsid w:val="00CC2BAB"/>
    <w:rsid w:val="00CC2FFA"/>
    <w:rsid w:val="00CC3C7D"/>
    <w:rsid w:val="00CC4342"/>
    <w:rsid w:val="00CC480B"/>
    <w:rsid w:val="00CC4F6F"/>
    <w:rsid w:val="00CC5047"/>
    <w:rsid w:val="00CC5281"/>
    <w:rsid w:val="00CC5C4B"/>
    <w:rsid w:val="00CC6F0C"/>
    <w:rsid w:val="00CC7998"/>
    <w:rsid w:val="00CC7B2F"/>
    <w:rsid w:val="00CC7D98"/>
    <w:rsid w:val="00CD0F56"/>
    <w:rsid w:val="00CD0FD8"/>
    <w:rsid w:val="00CD0FFD"/>
    <w:rsid w:val="00CD1650"/>
    <w:rsid w:val="00CD1B0F"/>
    <w:rsid w:val="00CD1C2D"/>
    <w:rsid w:val="00CD1C68"/>
    <w:rsid w:val="00CD1FA7"/>
    <w:rsid w:val="00CD26A0"/>
    <w:rsid w:val="00CD2A70"/>
    <w:rsid w:val="00CD300B"/>
    <w:rsid w:val="00CD32E9"/>
    <w:rsid w:val="00CD3847"/>
    <w:rsid w:val="00CD3867"/>
    <w:rsid w:val="00CD493A"/>
    <w:rsid w:val="00CD4AA6"/>
    <w:rsid w:val="00CD4C7B"/>
    <w:rsid w:val="00CD541E"/>
    <w:rsid w:val="00CD5867"/>
    <w:rsid w:val="00CD5D40"/>
    <w:rsid w:val="00CD6774"/>
    <w:rsid w:val="00CD68CE"/>
    <w:rsid w:val="00CD6EC1"/>
    <w:rsid w:val="00CD7494"/>
    <w:rsid w:val="00CD79DD"/>
    <w:rsid w:val="00CD7C04"/>
    <w:rsid w:val="00CE0D33"/>
    <w:rsid w:val="00CE0F42"/>
    <w:rsid w:val="00CE28AE"/>
    <w:rsid w:val="00CE2B14"/>
    <w:rsid w:val="00CE30CF"/>
    <w:rsid w:val="00CE4135"/>
    <w:rsid w:val="00CE4A00"/>
    <w:rsid w:val="00CE4B52"/>
    <w:rsid w:val="00CE4B8A"/>
    <w:rsid w:val="00CE4CD1"/>
    <w:rsid w:val="00CE4D1C"/>
    <w:rsid w:val="00CE4FF8"/>
    <w:rsid w:val="00CE5624"/>
    <w:rsid w:val="00CE5B7A"/>
    <w:rsid w:val="00CE600A"/>
    <w:rsid w:val="00CE6791"/>
    <w:rsid w:val="00CE6F5A"/>
    <w:rsid w:val="00CE76EF"/>
    <w:rsid w:val="00CE7FB9"/>
    <w:rsid w:val="00CF0036"/>
    <w:rsid w:val="00CF08E1"/>
    <w:rsid w:val="00CF0CE8"/>
    <w:rsid w:val="00CF0F38"/>
    <w:rsid w:val="00CF153D"/>
    <w:rsid w:val="00CF2906"/>
    <w:rsid w:val="00CF3906"/>
    <w:rsid w:val="00CF426C"/>
    <w:rsid w:val="00CF433E"/>
    <w:rsid w:val="00CF4DCB"/>
    <w:rsid w:val="00CF5103"/>
    <w:rsid w:val="00CF5266"/>
    <w:rsid w:val="00CF52F8"/>
    <w:rsid w:val="00CF5CC0"/>
    <w:rsid w:val="00CF63F1"/>
    <w:rsid w:val="00CF644E"/>
    <w:rsid w:val="00CF6751"/>
    <w:rsid w:val="00CF729A"/>
    <w:rsid w:val="00CF7AEC"/>
    <w:rsid w:val="00CF7C1F"/>
    <w:rsid w:val="00CF7F96"/>
    <w:rsid w:val="00D000B2"/>
    <w:rsid w:val="00D003BF"/>
    <w:rsid w:val="00D0069E"/>
    <w:rsid w:val="00D011C2"/>
    <w:rsid w:val="00D012DA"/>
    <w:rsid w:val="00D01815"/>
    <w:rsid w:val="00D01B0A"/>
    <w:rsid w:val="00D025E5"/>
    <w:rsid w:val="00D0297A"/>
    <w:rsid w:val="00D02EE4"/>
    <w:rsid w:val="00D03084"/>
    <w:rsid w:val="00D03B85"/>
    <w:rsid w:val="00D03B86"/>
    <w:rsid w:val="00D04C49"/>
    <w:rsid w:val="00D05181"/>
    <w:rsid w:val="00D052BC"/>
    <w:rsid w:val="00D0566D"/>
    <w:rsid w:val="00D056CF"/>
    <w:rsid w:val="00D057A3"/>
    <w:rsid w:val="00D05C1B"/>
    <w:rsid w:val="00D05C80"/>
    <w:rsid w:val="00D05EE1"/>
    <w:rsid w:val="00D061A8"/>
    <w:rsid w:val="00D0624D"/>
    <w:rsid w:val="00D06B9D"/>
    <w:rsid w:val="00D06E3F"/>
    <w:rsid w:val="00D071BB"/>
    <w:rsid w:val="00D07795"/>
    <w:rsid w:val="00D07C1C"/>
    <w:rsid w:val="00D07C6F"/>
    <w:rsid w:val="00D07DC8"/>
    <w:rsid w:val="00D07E4A"/>
    <w:rsid w:val="00D10792"/>
    <w:rsid w:val="00D10845"/>
    <w:rsid w:val="00D1111C"/>
    <w:rsid w:val="00D111AF"/>
    <w:rsid w:val="00D11BB3"/>
    <w:rsid w:val="00D11E1C"/>
    <w:rsid w:val="00D12345"/>
    <w:rsid w:val="00D12DBD"/>
    <w:rsid w:val="00D12EC4"/>
    <w:rsid w:val="00D13778"/>
    <w:rsid w:val="00D146DF"/>
    <w:rsid w:val="00D1493E"/>
    <w:rsid w:val="00D150F6"/>
    <w:rsid w:val="00D15385"/>
    <w:rsid w:val="00D1561A"/>
    <w:rsid w:val="00D158DA"/>
    <w:rsid w:val="00D15FC2"/>
    <w:rsid w:val="00D16178"/>
    <w:rsid w:val="00D16315"/>
    <w:rsid w:val="00D16BC1"/>
    <w:rsid w:val="00D1789C"/>
    <w:rsid w:val="00D17D52"/>
    <w:rsid w:val="00D2005D"/>
    <w:rsid w:val="00D20CB6"/>
    <w:rsid w:val="00D20FA5"/>
    <w:rsid w:val="00D211F0"/>
    <w:rsid w:val="00D212A7"/>
    <w:rsid w:val="00D2186C"/>
    <w:rsid w:val="00D22AEB"/>
    <w:rsid w:val="00D23269"/>
    <w:rsid w:val="00D2369C"/>
    <w:rsid w:val="00D238FD"/>
    <w:rsid w:val="00D23A84"/>
    <w:rsid w:val="00D23F8F"/>
    <w:rsid w:val="00D24161"/>
    <w:rsid w:val="00D24206"/>
    <w:rsid w:val="00D25DD3"/>
    <w:rsid w:val="00D25E20"/>
    <w:rsid w:val="00D25F35"/>
    <w:rsid w:val="00D26488"/>
    <w:rsid w:val="00D264CE"/>
    <w:rsid w:val="00D26867"/>
    <w:rsid w:val="00D26B11"/>
    <w:rsid w:val="00D2756D"/>
    <w:rsid w:val="00D27AF5"/>
    <w:rsid w:val="00D27B5A"/>
    <w:rsid w:val="00D27CD8"/>
    <w:rsid w:val="00D27D28"/>
    <w:rsid w:val="00D27E10"/>
    <w:rsid w:val="00D27F5F"/>
    <w:rsid w:val="00D30102"/>
    <w:rsid w:val="00D3040F"/>
    <w:rsid w:val="00D308A9"/>
    <w:rsid w:val="00D3111B"/>
    <w:rsid w:val="00D3142D"/>
    <w:rsid w:val="00D316C6"/>
    <w:rsid w:val="00D31F7E"/>
    <w:rsid w:val="00D327CB"/>
    <w:rsid w:val="00D32B32"/>
    <w:rsid w:val="00D32C91"/>
    <w:rsid w:val="00D33221"/>
    <w:rsid w:val="00D333F6"/>
    <w:rsid w:val="00D33F06"/>
    <w:rsid w:val="00D340E2"/>
    <w:rsid w:val="00D34785"/>
    <w:rsid w:val="00D34E09"/>
    <w:rsid w:val="00D34E2F"/>
    <w:rsid w:val="00D34EAC"/>
    <w:rsid w:val="00D352DE"/>
    <w:rsid w:val="00D355F8"/>
    <w:rsid w:val="00D35AE7"/>
    <w:rsid w:val="00D35B28"/>
    <w:rsid w:val="00D3603E"/>
    <w:rsid w:val="00D362FD"/>
    <w:rsid w:val="00D36386"/>
    <w:rsid w:val="00D3697D"/>
    <w:rsid w:val="00D36E26"/>
    <w:rsid w:val="00D376ED"/>
    <w:rsid w:val="00D4056A"/>
    <w:rsid w:val="00D40A6A"/>
    <w:rsid w:val="00D40BA1"/>
    <w:rsid w:val="00D4106A"/>
    <w:rsid w:val="00D41530"/>
    <w:rsid w:val="00D41A69"/>
    <w:rsid w:val="00D41BE8"/>
    <w:rsid w:val="00D41F3D"/>
    <w:rsid w:val="00D422A5"/>
    <w:rsid w:val="00D42467"/>
    <w:rsid w:val="00D42608"/>
    <w:rsid w:val="00D427A9"/>
    <w:rsid w:val="00D42899"/>
    <w:rsid w:val="00D43235"/>
    <w:rsid w:val="00D432CB"/>
    <w:rsid w:val="00D43EE9"/>
    <w:rsid w:val="00D440A0"/>
    <w:rsid w:val="00D4436E"/>
    <w:rsid w:val="00D448C9"/>
    <w:rsid w:val="00D44A62"/>
    <w:rsid w:val="00D45865"/>
    <w:rsid w:val="00D45B32"/>
    <w:rsid w:val="00D4635A"/>
    <w:rsid w:val="00D4644E"/>
    <w:rsid w:val="00D470E3"/>
    <w:rsid w:val="00D4728A"/>
    <w:rsid w:val="00D4729E"/>
    <w:rsid w:val="00D47AB6"/>
    <w:rsid w:val="00D47D48"/>
    <w:rsid w:val="00D47E64"/>
    <w:rsid w:val="00D50A3C"/>
    <w:rsid w:val="00D50C68"/>
    <w:rsid w:val="00D50F04"/>
    <w:rsid w:val="00D50FE3"/>
    <w:rsid w:val="00D51031"/>
    <w:rsid w:val="00D51172"/>
    <w:rsid w:val="00D527DA"/>
    <w:rsid w:val="00D52F0D"/>
    <w:rsid w:val="00D52F87"/>
    <w:rsid w:val="00D53AE5"/>
    <w:rsid w:val="00D5404F"/>
    <w:rsid w:val="00D5431B"/>
    <w:rsid w:val="00D54879"/>
    <w:rsid w:val="00D54AB1"/>
    <w:rsid w:val="00D54D2C"/>
    <w:rsid w:val="00D551BC"/>
    <w:rsid w:val="00D55A98"/>
    <w:rsid w:val="00D55BE8"/>
    <w:rsid w:val="00D55FC4"/>
    <w:rsid w:val="00D55FCE"/>
    <w:rsid w:val="00D5642A"/>
    <w:rsid w:val="00D56A92"/>
    <w:rsid w:val="00D57036"/>
    <w:rsid w:val="00D57100"/>
    <w:rsid w:val="00D57256"/>
    <w:rsid w:val="00D5738F"/>
    <w:rsid w:val="00D57910"/>
    <w:rsid w:val="00D57B55"/>
    <w:rsid w:val="00D600D3"/>
    <w:rsid w:val="00D6068D"/>
    <w:rsid w:val="00D6087D"/>
    <w:rsid w:val="00D60B67"/>
    <w:rsid w:val="00D60CDA"/>
    <w:rsid w:val="00D61303"/>
    <w:rsid w:val="00D62384"/>
    <w:rsid w:val="00D623FC"/>
    <w:rsid w:val="00D62BA7"/>
    <w:rsid w:val="00D62D3A"/>
    <w:rsid w:val="00D62DCA"/>
    <w:rsid w:val="00D62E94"/>
    <w:rsid w:val="00D633B7"/>
    <w:rsid w:val="00D6363B"/>
    <w:rsid w:val="00D63A7E"/>
    <w:rsid w:val="00D6416E"/>
    <w:rsid w:val="00D64289"/>
    <w:rsid w:val="00D6480F"/>
    <w:rsid w:val="00D6488F"/>
    <w:rsid w:val="00D65B58"/>
    <w:rsid w:val="00D65C2E"/>
    <w:rsid w:val="00D67473"/>
    <w:rsid w:val="00D67A36"/>
    <w:rsid w:val="00D67A95"/>
    <w:rsid w:val="00D67C69"/>
    <w:rsid w:val="00D67D48"/>
    <w:rsid w:val="00D70892"/>
    <w:rsid w:val="00D70F59"/>
    <w:rsid w:val="00D7171B"/>
    <w:rsid w:val="00D71D16"/>
    <w:rsid w:val="00D71F1B"/>
    <w:rsid w:val="00D71F26"/>
    <w:rsid w:val="00D72119"/>
    <w:rsid w:val="00D7233A"/>
    <w:rsid w:val="00D7379C"/>
    <w:rsid w:val="00D739E2"/>
    <w:rsid w:val="00D74112"/>
    <w:rsid w:val="00D745CF"/>
    <w:rsid w:val="00D74B0E"/>
    <w:rsid w:val="00D75BA4"/>
    <w:rsid w:val="00D75C40"/>
    <w:rsid w:val="00D75D56"/>
    <w:rsid w:val="00D75D92"/>
    <w:rsid w:val="00D75DCC"/>
    <w:rsid w:val="00D76437"/>
    <w:rsid w:val="00D76D23"/>
    <w:rsid w:val="00D77B7B"/>
    <w:rsid w:val="00D80251"/>
    <w:rsid w:val="00D8190A"/>
    <w:rsid w:val="00D82208"/>
    <w:rsid w:val="00D823A3"/>
    <w:rsid w:val="00D824B7"/>
    <w:rsid w:val="00D82614"/>
    <w:rsid w:val="00D8289B"/>
    <w:rsid w:val="00D82D88"/>
    <w:rsid w:val="00D83DB1"/>
    <w:rsid w:val="00D83DEC"/>
    <w:rsid w:val="00D84341"/>
    <w:rsid w:val="00D85054"/>
    <w:rsid w:val="00D85186"/>
    <w:rsid w:val="00D85880"/>
    <w:rsid w:val="00D858DE"/>
    <w:rsid w:val="00D85A18"/>
    <w:rsid w:val="00D860EA"/>
    <w:rsid w:val="00D868D5"/>
    <w:rsid w:val="00D869F5"/>
    <w:rsid w:val="00D87102"/>
    <w:rsid w:val="00D9055A"/>
    <w:rsid w:val="00D909A5"/>
    <w:rsid w:val="00D90D0C"/>
    <w:rsid w:val="00D915F4"/>
    <w:rsid w:val="00D9171C"/>
    <w:rsid w:val="00D91D2F"/>
    <w:rsid w:val="00D9287D"/>
    <w:rsid w:val="00D92B9C"/>
    <w:rsid w:val="00D9347F"/>
    <w:rsid w:val="00D93546"/>
    <w:rsid w:val="00D93876"/>
    <w:rsid w:val="00D93966"/>
    <w:rsid w:val="00D94065"/>
    <w:rsid w:val="00D948F3"/>
    <w:rsid w:val="00D94A51"/>
    <w:rsid w:val="00D94D85"/>
    <w:rsid w:val="00D95069"/>
    <w:rsid w:val="00D95A94"/>
    <w:rsid w:val="00D95AFB"/>
    <w:rsid w:val="00D95E67"/>
    <w:rsid w:val="00D961CB"/>
    <w:rsid w:val="00D96EE9"/>
    <w:rsid w:val="00D9791C"/>
    <w:rsid w:val="00D97A06"/>
    <w:rsid w:val="00D97A23"/>
    <w:rsid w:val="00DA0396"/>
    <w:rsid w:val="00DA05E4"/>
    <w:rsid w:val="00DA0D6F"/>
    <w:rsid w:val="00DA1047"/>
    <w:rsid w:val="00DA122C"/>
    <w:rsid w:val="00DA1421"/>
    <w:rsid w:val="00DA17E3"/>
    <w:rsid w:val="00DA1B25"/>
    <w:rsid w:val="00DA1F72"/>
    <w:rsid w:val="00DA20C6"/>
    <w:rsid w:val="00DA2314"/>
    <w:rsid w:val="00DA2726"/>
    <w:rsid w:val="00DA2B5E"/>
    <w:rsid w:val="00DA2C72"/>
    <w:rsid w:val="00DA3B66"/>
    <w:rsid w:val="00DA3DAF"/>
    <w:rsid w:val="00DA3F4E"/>
    <w:rsid w:val="00DA4648"/>
    <w:rsid w:val="00DA48AB"/>
    <w:rsid w:val="00DA6061"/>
    <w:rsid w:val="00DA6588"/>
    <w:rsid w:val="00DA6F15"/>
    <w:rsid w:val="00DA707A"/>
    <w:rsid w:val="00DA7A97"/>
    <w:rsid w:val="00DA7C7D"/>
    <w:rsid w:val="00DB1406"/>
    <w:rsid w:val="00DB1570"/>
    <w:rsid w:val="00DB177B"/>
    <w:rsid w:val="00DB191E"/>
    <w:rsid w:val="00DB1983"/>
    <w:rsid w:val="00DB19C1"/>
    <w:rsid w:val="00DB1C20"/>
    <w:rsid w:val="00DB1E44"/>
    <w:rsid w:val="00DB1F93"/>
    <w:rsid w:val="00DB3018"/>
    <w:rsid w:val="00DB33AE"/>
    <w:rsid w:val="00DB3690"/>
    <w:rsid w:val="00DB3895"/>
    <w:rsid w:val="00DB39C1"/>
    <w:rsid w:val="00DB3D8E"/>
    <w:rsid w:val="00DB3FE0"/>
    <w:rsid w:val="00DB4D7C"/>
    <w:rsid w:val="00DB4FB5"/>
    <w:rsid w:val="00DB4FD7"/>
    <w:rsid w:val="00DB54C7"/>
    <w:rsid w:val="00DB5993"/>
    <w:rsid w:val="00DB6106"/>
    <w:rsid w:val="00DB6191"/>
    <w:rsid w:val="00DB62CB"/>
    <w:rsid w:val="00DB6DE5"/>
    <w:rsid w:val="00DB6EAD"/>
    <w:rsid w:val="00DB7339"/>
    <w:rsid w:val="00DB7FC6"/>
    <w:rsid w:val="00DC047D"/>
    <w:rsid w:val="00DC07AB"/>
    <w:rsid w:val="00DC1199"/>
    <w:rsid w:val="00DC1343"/>
    <w:rsid w:val="00DC226F"/>
    <w:rsid w:val="00DC2CE3"/>
    <w:rsid w:val="00DC339B"/>
    <w:rsid w:val="00DC3A9E"/>
    <w:rsid w:val="00DC3E5D"/>
    <w:rsid w:val="00DC4B3D"/>
    <w:rsid w:val="00DC4ED7"/>
    <w:rsid w:val="00DC5936"/>
    <w:rsid w:val="00DC5BE9"/>
    <w:rsid w:val="00DC5F90"/>
    <w:rsid w:val="00DC69C6"/>
    <w:rsid w:val="00DC6A48"/>
    <w:rsid w:val="00DC6AFD"/>
    <w:rsid w:val="00DC6B83"/>
    <w:rsid w:val="00DC7176"/>
    <w:rsid w:val="00DC71DF"/>
    <w:rsid w:val="00DC7241"/>
    <w:rsid w:val="00DC7F26"/>
    <w:rsid w:val="00DD0489"/>
    <w:rsid w:val="00DD068A"/>
    <w:rsid w:val="00DD082E"/>
    <w:rsid w:val="00DD0E26"/>
    <w:rsid w:val="00DD0F9B"/>
    <w:rsid w:val="00DD1B0B"/>
    <w:rsid w:val="00DD2765"/>
    <w:rsid w:val="00DD2908"/>
    <w:rsid w:val="00DD407F"/>
    <w:rsid w:val="00DD4714"/>
    <w:rsid w:val="00DD48F0"/>
    <w:rsid w:val="00DD57F3"/>
    <w:rsid w:val="00DD5ECB"/>
    <w:rsid w:val="00DD62F0"/>
    <w:rsid w:val="00DD6364"/>
    <w:rsid w:val="00DD675E"/>
    <w:rsid w:val="00DD7993"/>
    <w:rsid w:val="00DE00E5"/>
    <w:rsid w:val="00DE040D"/>
    <w:rsid w:val="00DE055D"/>
    <w:rsid w:val="00DE09C0"/>
    <w:rsid w:val="00DE0B7B"/>
    <w:rsid w:val="00DE0D59"/>
    <w:rsid w:val="00DE0D93"/>
    <w:rsid w:val="00DE14EF"/>
    <w:rsid w:val="00DE160C"/>
    <w:rsid w:val="00DE1931"/>
    <w:rsid w:val="00DE1A74"/>
    <w:rsid w:val="00DE1B97"/>
    <w:rsid w:val="00DE1D1A"/>
    <w:rsid w:val="00DE1EB8"/>
    <w:rsid w:val="00DE2343"/>
    <w:rsid w:val="00DE24AB"/>
    <w:rsid w:val="00DE2743"/>
    <w:rsid w:val="00DE30EE"/>
    <w:rsid w:val="00DE408A"/>
    <w:rsid w:val="00DE477F"/>
    <w:rsid w:val="00DE49E7"/>
    <w:rsid w:val="00DE4B3A"/>
    <w:rsid w:val="00DE63EB"/>
    <w:rsid w:val="00DE6522"/>
    <w:rsid w:val="00DE66FA"/>
    <w:rsid w:val="00DE689E"/>
    <w:rsid w:val="00DE68B2"/>
    <w:rsid w:val="00DE68E2"/>
    <w:rsid w:val="00DE7780"/>
    <w:rsid w:val="00DF0E7E"/>
    <w:rsid w:val="00DF10CD"/>
    <w:rsid w:val="00DF1379"/>
    <w:rsid w:val="00DF1472"/>
    <w:rsid w:val="00DF1534"/>
    <w:rsid w:val="00DF18FE"/>
    <w:rsid w:val="00DF1C40"/>
    <w:rsid w:val="00DF22E8"/>
    <w:rsid w:val="00DF2865"/>
    <w:rsid w:val="00DF2D0A"/>
    <w:rsid w:val="00DF2EF1"/>
    <w:rsid w:val="00DF39C6"/>
    <w:rsid w:val="00DF3C52"/>
    <w:rsid w:val="00DF3F9F"/>
    <w:rsid w:val="00DF575D"/>
    <w:rsid w:val="00DF6CE5"/>
    <w:rsid w:val="00DF6DB5"/>
    <w:rsid w:val="00DF6E43"/>
    <w:rsid w:val="00DF76DC"/>
    <w:rsid w:val="00DF7985"/>
    <w:rsid w:val="00DF7F5D"/>
    <w:rsid w:val="00E00185"/>
    <w:rsid w:val="00E00748"/>
    <w:rsid w:val="00E0097B"/>
    <w:rsid w:val="00E0125D"/>
    <w:rsid w:val="00E014D8"/>
    <w:rsid w:val="00E01721"/>
    <w:rsid w:val="00E0239A"/>
    <w:rsid w:val="00E02801"/>
    <w:rsid w:val="00E02C15"/>
    <w:rsid w:val="00E02C70"/>
    <w:rsid w:val="00E0313B"/>
    <w:rsid w:val="00E03879"/>
    <w:rsid w:val="00E0470E"/>
    <w:rsid w:val="00E047BE"/>
    <w:rsid w:val="00E047DE"/>
    <w:rsid w:val="00E04DC7"/>
    <w:rsid w:val="00E04F2A"/>
    <w:rsid w:val="00E05BC4"/>
    <w:rsid w:val="00E05BCF"/>
    <w:rsid w:val="00E05E0D"/>
    <w:rsid w:val="00E068B7"/>
    <w:rsid w:val="00E06944"/>
    <w:rsid w:val="00E06B65"/>
    <w:rsid w:val="00E06E1B"/>
    <w:rsid w:val="00E072B1"/>
    <w:rsid w:val="00E07ECA"/>
    <w:rsid w:val="00E1060C"/>
    <w:rsid w:val="00E106CE"/>
    <w:rsid w:val="00E109AA"/>
    <w:rsid w:val="00E10AE3"/>
    <w:rsid w:val="00E1108E"/>
    <w:rsid w:val="00E1111C"/>
    <w:rsid w:val="00E11238"/>
    <w:rsid w:val="00E112FF"/>
    <w:rsid w:val="00E116CA"/>
    <w:rsid w:val="00E11712"/>
    <w:rsid w:val="00E11C67"/>
    <w:rsid w:val="00E12353"/>
    <w:rsid w:val="00E12C84"/>
    <w:rsid w:val="00E12CB7"/>
    <w:rsid w:val="00E149DC"/>
    <w:rsid w:val="00E14CE1"/>
    <w:rsid w:val="00E14FF4"/>
    <w:rsid w:val="00E15C44"/>
    <w:rsid w:val="00E15D0D"/>
    <w:rsid w:val="00E15E13"/>
    <w:rsid w:val="00E162D7"/>
    <w:rsid w:val="00E16615"/>
    <w:rsid w:val="00E16F44"/>
    <w:rsid w:val="00E17504"/>
    <w:rsid w:val="00E1762D"/>
    <w:rsid w:val="00E20798"/>
    <w:rsid w:val="00E20F35"/>
    <w:rsid w:val="00E220AD"/>
    <w:rsid w:val="00E2226F"/>
    <w:rsid w:val="00E2262B"/>
    <w:rsid w:val="00E22759"/>
    <w:rsid w:val="00E22E54"/>
    <w:rsid w:val="00E22FDF"/>
    <w:rsid w:val="00E231C8"/>
    <w:rsid w:val="00E2351C"/>
    <w:rsid w:val="00E23679"/>
    <w:rsid w:val="00E2487D"/>
    <w:rsid w:val="00E24AE4"/>
    <w:rsid w:val="00E24C68"/>
    <w:rsid w:val="00E256CF"/>
    <w:rsid w:val="00E260E7"/>
    <w:rsid w:val="00E26B1F"/>
    <w:rsid w:val="00E26D13"/>
    <w:rsid w:val="00E26F83"/>
    <w:rsid w:val="00E27628"/>
    <w:rsid w:val="00E2787F"/>
    <w:rsid w:val="00E2795B"/>
    <w:rsid w:val="00E27F00"/>
    <w:rsid w:val="00E3072D"/>
    <w:rsid w:val="00E30AE3"/>
    <w:rsid w:val="00E30D42"/>
    <w:rsid w:val="00E30EFB"/>
    <w:rsid w:val="00E31759"/>
    <w:rsid w:val="00E317A6"/>
    <w:rsid w:val="00E3187A"/>
    <w:rsid w:val="00E31A2D"/>
    <w:rsid w:val="00E31FD2"/>
    <w:rsid w:val="00E3212F"/>
    <w:rsid w:val="00E321B7"/>
    <w:rsid w:val="00E32251"/>
    <w:rsid w:val="00E32F7E"/>
    <w:rsid w:val="00E32FDA"/>
    <w:rsid w:val="00E3367D"/>
    <w:rsid w:val="00E34168"/>
    <w:rsid w:val="00E3435A"/>
    <w:rsid w:val="00E34C17"/>
    <w:rsid w:val="00E36766"/>
    <w:rsid w:val="00E36864"/>
    <w:rsid w:val="00E373EC"/>
    <w:rsid w:val="00E377DA"/>
    <w:rsid w:val="00E37FC5"/>
    <w:rsid w:val="00E402DD"/>
    <w:rsid w:val="00E40634"/>
    <w:rsid w:val="00E40853"/>
    <w:rsid w:val="00E40E1E"/>
    <w:rsid w:val="00E419D2"/>
    <w:rsid w:val="00E420AF"/>
    <w:rsid w:val="00E423D5"/>
    <w:rsid w:val="00E423D8"/>
    <w:rsid w:val="00E4279C"/>
    <w:rsid w:val="00E42EAA"/>
    <w:rsid w:val="00E430A4"/>
    <w:rsid w:val="00E432C6"/>
    <w:rsid w:val="00E4395C"/>
    <w:rsid w:val="00E43A99"/>
    <w:rsid w:val="00E442EA"/>
    <w:rsid w:val="00E4524E"/>
    <w:rsid w:val="00E45610"/>
    <w:rsid w:val="00E4569D"/>
    <w:rsid w:val="00E456EF"/>
    <w:rsid w:val="00E458DB"/>
    <w:rsid w:val="00E46A12"/>
    <w:rsid w:val="00E46A6A"/>
    <w:rsid w:val="00E46B42"/>
    <w:rsid w:val="00E474B4"/>
    <w:rsid w:val="00E47689"/>
    <w:rsid w:val="00E47691"/>
    <w:rsid w:val="00E47E18"/>
    <w:rsid w:val="00E50A21"/>
    <w:rsid w:val="00E50BC3"/>
    <w:rsid w:val="00E50E7C"/>
    <w:rsid w:val="00E512F4"/>
    <w:rsid w:val="00E51304"/>
    <w:rsid w:val="00E51FA8"/>
    <w:rsid w:val="00E52029"/>
    <w:rsid w:val="00E52154"/>
    <w:rsid w:val="00E5248B"/>
    <w:rsid w:val="00E5273B"/>
    <w:rsid w:val="00E52948"/>
    <w:rsid w:val="00E52B27"/>
    <w:rsid w:val="00E52C19"/>
    <w:rsid w:val="00E5355B"/>
    <w:rsid w:val="00E535FF"/>
    <w:rsid w:val="00E53A2B"/>
    <w:rsid w:val="00E53D1E"/>
    <w:rsid w:val="00E54444"/>
    <w:rsid w:val="00E552B0"/>
    <w:rsid w:val="00E55379"/>
    <w:rsid w:val="00E55A22"/>
    <w:rsid w:val="00E55C48"/>
    <w:rsid w:val="00E5654B"/>
    <w:rsid w:val="00E56583"/>
    <w:rsid w:val="00E56AB2"/>
    <w:rsid w:val="00E56B77"/>
    <w:rsid w:val="00E56C71"/>
    <w:rsid w:val="00E576CF"/>
    <w:rsid w:val="00E5777F"/>
    <w:rsid w:val="00E57814"/>
    <w:rsid w:val="00E57915"/>
    <w:rsid w:val="00E57DD6"/>
    <w:rsid w:val="00E60391"/>
    <w:rsid w:val="00E60AA2"/>
    <w:rsid w:val="00E60E0C"/>
    <w:rsid w:val="00E60F21"/>
    <w:rsid w:val="00E6143E"/>
    <w:rsid w:val="00E62779"/>
    <w:rsid w:val="00E62BCC"/>
    <w:rsid w:val="00E62F6A"/>
    <w:rsid w:val="00E63A18"/>
    <w:rsid w:val="00E63DD8"/>
    <w:rsid w:val="00E63E4B"/>
    <w:rsid w:val="00E63E85"/>
    <w:rsid w:val="00E63F8B"/>
    <w:rsid w:val="00E64444"/>
    <w:rsid w:val="00E644FD"/>
    <w:rsid w:val="00E65A1B"/>
    <w:rsid w:val="00E65C1A"/>
    <w:rsid w:val="00E65CF8"/>
    <w:rsid w:val="00E65E8F"/>
    <w:rsid w:val="00E66041"/>
    <w:rsid w:val="00E66471"/>
    <w:rsid w:val="00E66D0E"/>
    <w:rsid w:val="00E66D7B"/>
    <w:rsid w:val="00E67557"/>
    <w:rsid w:val="00E7023B"/>
    <w:rsid w:val="00E703A7"/>
    <w:rsid w:val="00E70656"/>
    <w:rsid w:val="00E70A6D"/>
    <w:rsid w:val="00E70FC8"/>
    <w:rsid w:val="00E716CE"/>
    <w:rsid w:val="00E71C06"/>
    <w:rsid w:val="00E71F72"/>
    <w:rsid w:val="00E721F1"/>
    <w:rsid w:val="00E72A76"/>
    <w:rsid w:val="00E72D59"/>
    <w:rsid w:val="00E7306E"/>
    <w:rsid w:val="00E7338E"/>
    <w:rsid w:val="00E73423"/>
    <w:rsid w:val="00E73ABD"/>
    <w:rsid w:val="00E7538F"/>
    <w:rsid w:val="00E75472"/>
    <w:rsid w:val="00E7578F"/>
    <w:rsid w:val="00E7588C"/>
    <w:rsid w:val="00E76118"/>
    <w:rsid w:val="00E76256"/>
    <w:rsid w:val="00E764A3"/>
    <w:rsid w:val="00E766C5"/>
    <w:rsid w:val="00E76AC9"/>
    <w:rsid w:val="00E76D33"/>
    <w:rsid w:val="00E778B5"/>
    <w:rsid w:val="00E80005"/>
    <w:rsid w:val="00E814D9"/>
    <w:rsid w:val="00E8164E"/>
    <w:rsid w:val="00E81A89"/>
    <w:rsid w:val="00E81DA2"/>
    <w:rsid w:val="00E81E41"/>
    <w:rsid w:val="00E827C5"/>
    <w:rsid w:val="00E83080"/>
    <w:rsid w:val="00E836A9"/>
    <w:rsid w:val="00E83762"/>
    <w:rsid w:val="00E83AED"/>
    <w:rsid w:val="00E849A3"/>
    <w:rsid w:val="00E85E29"/>
    <w:rsid w:val="00E867D0"/>
    <w:rsid w:val="00E86A3B"/>
    <w:rsid w:val="00E86CCE"/>
    <w:rsid w:val="00E876E8"/>
    <w:rsid w:val="00E87A4A"/>
    <w:rsid w:val="00E87B12"/>
    <w:rsid w:val="00E9007D"/>
    <w:rsid w:val="00E90246"/>
    <w:rsid w:val="00E90731"/>
    <w:rsid w:val="00E91285"/>
    <w:rsid w:val="00E91C0C"/>
    <w:rsid w:val="00E91F58"/>
    <w:rsid w:val="00E9275F"/>
    <w:rsid w:val="00E92958"/>
    <w:rsid w:val="00E92E42"/>
    <w:rsid w:val="00E93714"/>
    <w:rsid w:val="00E937F1"/>
    <w:rsid w:val="00E94454"/>
    <w:rsid w:val="00E95A9A"/>
    <w:rsid w:val="00E96286"/>
    <w:rsid w:val="00E96551"/>
    <w:rsid w:val="00E968E8"/>
    <w:rsid w:val="00E9733F"/>
    <w:rsid w:val="00E977F1"/>
    <w:rsid w:val="00E97C55"/>
    <w:rsid w:val="00EA0373"/>
    <w:rsid w:val="00EA08AE"/>
    <w:rsid w:val="00EA1685"/>
    <w:rsid w:val="00EA191A"/>
    <w:rsid w:val="00EA1E75"/>
    <w:rsid w:val="00EA20FE"/>
    <w:rsid w:val="00EA2FE3"/>
    <w:rsid w:val="00EA3314"/>
    <w:rsid w:val="00EA36D4"/>
    <w:rsid w:val="00EA3AF5"/>
    <w:rsid w:val="00EA3C32"/>
    <w:rsid w:val="00EA476A"/>
    <w:rsid w:val="00EA4ED4"/>
    <w:rsid w:val="00EA511A"/>
    <w:rsid w:val="00EA603A"/>
    <w:rsid w:val="00EA6060"/>
    <w:rsid w:val="00EA61BB"/>
    <w:rsid w:val="00EA6361"/>
    <w:rsid w:val="00EA6B8A"/>
    <w:rsid w:val="00EA6CE3"/>
    <w:rsid w:val="00EA6E89"/>
    <w:rsid w:val="00EA718C"/>
    <w:rsid w:val="00EB07B7"/>
    <w:rsid w:val="00EB0B66"/>
    <w:rsid w:val="00EB0D7D"/>
    <w:rsid w:val="00EB1A4B"/>
    <w:rsid w:val="00EB1C2A"/>
    <w:rsid w:val="00EB1F9E"/>
    <w:rsid w:val="00EB201B"/>
    <w:rsid w:val="00EB22A0"/>
    <w:rsid w:val="00EB2830"/>
    <w:rsid w:val="00EB28E6"/>
    <w:rsid w:val="00EB2A6C"/>
    <w:rsid w:val="00EB31C6"/>
    <w:rsid w:val="00EB34E5"/>
    <w:rsid w:val="00EB352D"/>
    <w:rsid w:val="00EB357C"/>
    <w:rsid w:val="00EB3809"/>
    <w:rsid w:val="00EB41BB"/>
    <w:rsid w:val="00EB484A"/>
    <w:rsid w:val="00EB4A44"/>
    <w:rsid w:val="00EB54B4"/>
    <w:rsid w:val="00EB5610"/>
    <w:rsid w:val="00EB5FC9"/>
    <w:rsid w:val="00EB6507"/>
    <w:rsid w:val="00EB721A"/>
    <w:rsid w:val="00EB7373"/>
    <w:rsid w:val="00EB7BF6"/>
    <w:rsid w:val="00EC0CD6"/>
    <w:rsid w:val="00EC1411"/>
    <w:rsid w:val="00EC174F"/>
    <w:rsid w:val="00EC1B04"/>
    <w:rsid w:val="00EC1B61"/>
    <w:rsid w:val="00EC1C76"/>
    <w:rsid w:val="00EC1DB4"/>
    <w:rsid w:val="00EC23BA"/>
    <w:rsid w:val="00EC272C"/>
    <w:rsid w:val="00EC2B9E"/>
    <w:rsid w:val="00EC2C83"/>
    <w:rsid w:val="00EC2E50"/>
    <w:rsid w:val="00EC2E5A"/>
    <w:rsid w:val="00EC2E62"/>
    <w:rsid w:val="00EC2EBB"/>
    <w:rsid w:val="00EC312F"/>
    <w:rsid w:val="00EC336A"/>
    <w:rsid w:val="00EC350C"/>
    <w:rsid w:val="00EC40A6"/>
    <w:rsid w:val="00EC4715"/>
    <w:rsid w:val="00EC47D5"/>
    <w:rsid w:val="00EC5100"/>
    <w:rsid w:val="00EC57C2"/>
    <w:rsid w:val="00EC5E20"/>
    <w:rsid w:val="00EC674B"/>
    <w:rsid w:val="00EC7750"/>
    <w:rsid w:val="00EC77F9"/>
    <w:rsid w:val="00EC7A29"/>
    <w:rsid w:val="00EC7E5E"/>
    <w:rsid w:val="00ED0BC7"/>
    <w:rsid w:val="00ED0DEA"/>
    <w:rsid w:val="00ED149E"/>
    <w:rsid w:val="00ED1BAC"/>
    <w:rsid w:val="00ED1E0F"/>
    <w:rsid w:val="00ED26EA"/>
    <w:rsid w:val="00ED28BF"/>
    <w:rsid w:val="00ED2930"/>
    <w:rsid w:val="00ED3504"/>
    <w:rsid w:val="00ED367E"/>
    <w:rsid w:val="00ED3974"/>
    <w:rsid w:val="00ED3BA2"/>
    <w:rsid w:val="00ED40D4"/>
    <w:rsid w:val="00ED4487"/>
    <w:rsid w:val="00ED474F"/>
    <w:rsid w:val="00ED4F72"/>
    <w:rsid w:val="00ED5712"/>
    <w:rsid w:val="00ED5764"/>
    <w:rsid w:val="00ED64EF"/>
    <w:rsid w:val="00ED6C3C"/>
    <w:rsid w:val="00ED74F7"/>
    <w:rsid w:val="00ED76B7"/>
    <w:rsid w:val="00ED7803"/>
    <w:rsid w:val="00ED793B"/>
    <w:rsid w:val="00ED7AD6"/>
    <w:rsid w:val="00ED7BA5"/>
    <w:rsid w:val="00ED7EA8"/>
    <w:rsid w:val="00EE0191"/>
    <w:rsid w:val="00EE0223"/>
    <w:rsid w:val="00EE0355"/>
    <w:rsid w:val="00EE1099"/>
    <w:rsid w:val="00EE15E6"/>
    <w:rsid w:val="00EE1CC5"/>
    <w:rsid w:val="00EE2360"/>
    <w:rsid w:val="00EE2445"/>
    <w:rsid w:val="00EE2F59"/>
    <w:rsid w:val="00EE30DD"/>
    <w:rsid w:val="00EE36F3"/>
    <w:rsid w:val="00EE45C1"/>
    <w:rsid w:val="00EE467C"/>
    <w:rsid w:val="00EE49CC"/>
    <w:rsid w:val="00EE4B41"/>
    <w:rsid w:val="00EE5989"/>
    <w:rsid w:val="00EE5B66"/>
    <w:rsid w:val="00EE5E89"/>
    <w:rsid w:val="00EE5F9E"/>
    <w:rsid w:val="00EE61A6"/>
    <w:rsid w:val="00EE65E1"/>
    <w:rsid w:val="00EE6758"/>
    <w:rsid w:val="00EE69B5"/>
    <w:rsid w:val="00EE70F9"/>
    <w:rsid w:val="00EE74A6"/>
    <w:rsid w:val="00EE7FA9"/>
    <w:rsid w:val="00EF07A9"/>
    <w:rsid w:val="00EF0A87"/>
    <w:rsid w:val="00EF0F08"/>
    <w:rsid w:val="00EF1CE6"/>
    <w:rsid w:val="00EF1DD4"/>
    <w:rsid w:val="00EF2187"/>
    <w:rsid w:val="00EF21A2"/>
    <w:rsid w:val="00EF2CE3"/>
    <w:rsid w:val="00EF38AD"/>
    <w:rsid w:val="00EF3F1D"/>
    <w:rsid w:val="00EF41A6"/>
    <w:rsid w:val="00EF4A56"/>
    <w:rsid w:val="00EF4B6D"/>
    <w:rsid w:val="00EF521D"/>
    <w:rsid w:val="00EF52D7"/>
    <w:rsid w:val="00EF582D"/>
    <w:rsid w:val="00EF5964"/>
    <w:rsid w:val="00EF719A"/>
    <w:rsid w:val="00EF7C01"/>
    <w:rsid w:val="00EF7C6E"/>
    <w:rsid w:val="00F002AF"/>
    <w:rsid w:val="00F004F2"/>
    <w:rsid w:val="00F008C6"/>
    <w:rsid w:val="00F00B96"/>
    <w:rsid w:val="00F0231D"/>
    <w:rsid w:val="00F0294F"/>
    <w:rsid w:val="00F02AE1"/>
    <w:rsid w:val="00F045DA"/>
    <w:rsid w:val="00F04877"/>
    <w:rsid w:val="00F048B2"/>
    <w:rsid w:val="00F04E13"/>
    <w:rsid w:val="00F066A2"/>
    <w:rsid w:val="00F06AE8"/>
    <w:rsid w:val="00F06B6E"/>
    <w:rsid w:val="00F06B7B"/>
    <w:rsid w:val="00F0762B"/>
    <w:rsid w:val="00F078F7"/>
    <w:rsid w:val="00F1091B"/>
    <w:rsid w:val="00F10E12"/>
    <w:rsid w:val="00F1105C"/>
    <w:rsid w:val="00F11104"/>
    <w:rsid w:val="00F11218"/>
    <w:rsid w:val="00F11298"/>
    <w:rsid w:val="00F11AE4"/>
    <w:rsid w:val="00F11E61"/>
    <w:rsid w:val="00F11E9F"/>
    <w:rsid w:val="00F11FAF"/>
    <w:rsid w:val="00F12020"/>
    <w:rsid w:val="00F12049"/>
    <w:rsid w:val="00F1215D"/>
    <w:rsid w:val="00F12255"/>
    <w:rsid w:val="00F1264C"/>
    <w:rsid w:val="00F12BD7"/>
    <w:rsid w:val="00F13604"/>
    <w:rsid w:val="00F13844"/>
    <w:rsid w:val="00F13A8A"/>
    <w:rsid w:val="00F1402F"/>
    <w:rsid w:val="00F162AD"/>
    <w:rsid w:val="00F16412"/>
    <w:rsid w:val="00F1750B"/>
    <w:rsid w:val="00F175EC"/>
    <w:rsid w:val="00F176DA"/>
    <w:rsid w:val="00F17E1A"/>
    <w:rsid w:val="00F20403"/>
    <w:rsid w:val="00F2045A"/>
    <w:rsid w:val="00F207BB"/>
    <w:rsid w:val="00F20F18"/>
    <w:rsid w:val="00F2123D"/>
    <w:rsid w:val="00F21282"/>
    <w:rsid w:val="00F21345"/>
    <w:rsid w:val="00F21850"/>
    <w:rsid w:val="00F21F28"/>
    <w:rsid w:val="00F223AB"/>
    <w:rsid w:val="00F22E73"/>
    <w:rsid w:val="00F22EEC"/>
    <w:rsid w:val="00F2315C"/>
    <w:rsid w:val="00F23648"/>
    <w:rsid w:val="00F246F6"/>
    <w:rsid w:val="00F24B98"/>
    <w:rsid w:val="00F24FF7"/>
    <w:rsid w:val="00F25183"/>
    <w:rsid w:val="00F2538A"/>
    <w:rsid w:val="00F259F1"/>
    <w:rsid w:val="00F25D4A"/>
    <w:rsid w:val="00F25EE3"/>
    <w:rsid w:val="00F25F4D"/>
    <w:rsid w:val="00F2619B"/>
    <w:rsid w:val="00F26D91"/>
    <w:rsid w:val="00F26ED1"/>
    <w:rsid w:val="00F278FE"/>
    <w:rsid w:val="00F27AA7"/>
    <w:rsid w:val="00F30408"/>
    <w:rsid w:val="00F30B2C"/>
    <w:rsid w:val="00F31675"/>
    <w:rsid w:val="00F31C07"/>
    <w:rsid w:val="00F31E84"/>
    <w:rsid w:val="00F32760"/>
    <w:rsid w:val="00F328CE"/>
    <w:rsid w:val="00F33327"/>
    <w:rsid w:val="00F33523"/>
    <w:rsid w:val="00F33A41"/>
    <w:rsid w:val="00F33CB0"/>
    <w:rsid w:val="00F33D58"/>
    <w:rsid w:val="00F3466C"/>
    <w:rsid w:val="00F34B3F"/>
    <w:rsid w:val="00F34F20"/>
    <w:rsid w:val="00F35542"/>
    <w:rsid w:val="00F35FDA"/>
    <w:rsid w:val="00F37286"/>
    <w:rsid w:val="00F37EB4"/>
    <w:rsid w:val="00F37F3C"/>
    <w:rsid w:val="00F400C5"/>
    <w:rsid w:val="00F4056B"/>
    <w:rsid w:val="00F407E5"/>
    <w:rsid w:val="00F40B45"/>
    <w:rsid w:val="00F40DD5"/>
    <w:rsid w:val="00F40E30"/>
    <w:rsid w:val="00F41136"/>
    <w:rsid w:val="00F41149"/>
    <w:rsid w:val="00F41F74"/>
    <w:rsid w:val="00F42411"/>
    <w:rsid w:val="00F42957"/>
    <w:rsid w:val="00F42AA8"/>
    <w:rsid w:val="00F42DFC"/>
    <w:rsid w:val="00F44990"/>
    <w:rsid w:val="00F449A7"/>
    <w:rsid w:val="00F44B75"/>
    <w:rsid w:val="00F44F92"/>
    <w:rsid w:val="00F45496"/>
    <w:rsid w:val="00F46432"/>
    <w:rsid w:val="00F46AA2"/>
    <w:rsid w:val="00F46F6F"/>
    <w:rsid w:val="00F50494"/>
    <w:rsid w:val="00F50581"/>
    <w:rsid w:val="00F505AB"/>
    <w:rsid w:val="00F50F69"/>
    <w:rsid w:val="00F51BA4"/>
    <w:rsid w:val="00F52103"/>
    <w:rsid w:val="00F5232D"/>
    <w:rsid w:val="00F52CE1"/>
    <w:rsid w:val="00F52E20"/>
    <w:rsid w:val="00F53291"/>
    <w:rsid w:val="00F535B7"/>
    <w:rsid w:val="00F5367C"/>
    <w:rsid w:val="00F5389D"/>
    <w:rsid w:val="00F543F7"/>
    <w:rsid w:val="00F546A5"/>
    <w:rsid w:val="00F549FC"/>
    <w:rsid w:val="00F54DA3"/>
    <w:rsid w:val="00F555B5"/>
    <w:rsid w:val="00F55B7F"/>
    <w:rsid w:val="00F55F2F"/>
    <w:rsid w:val="00F56608"/>
    <w:rsid w:val="00F56812"/>
    <w:rsid w:val="00F569FE"/>
    <w:rsid w:val="00F608ED"/>
    <w:rsid w:val="00F60BA7"/>
    <w:rsid w:val="00F614AC"/>
    <w:rsid w:val="00F61A3A"/>
    <w:rsid w:val="00F61F6F"/>
    <w:rsid w:val="00F6241B"/>
    <w:rsid w:val="00F62C7C"/>
    <w:rsid w:val="00F63A69"/>
    <w:rsid w:val="00F63B8F"/>
    <w:rsid w:val="00F63C01"/>
    <w:rsid w:val="00F64B83"/>
    <w:rsid w:val="00F64B97"/>
    <w:rsid w:val="00F64E08"/>
    <w:rsid w:val="00F64E80"/>
    <w:rsid w:val="00F654BC"/>
    <w:rsid w:val="00F6597E"/>
    <w:rsid w:val="00F662FE"/>
    <w:rsid w:val="00F66346"/>
    <w:rsid w:val="00F66488"/>
    <w:rsid w:val="00F66612"/>
    <w:rsid w:val="00F66959"/>
    <w:rsid w:val="00F66A38"/>
    <w:rsid w:val="00F66B4E"/>
    <w:rsid w:val="00F66F8F"/>
    <w:rsid w:val="00F67422"/>
    <w:rsid w:val="00F67527"/>
    <w:rsid w:val="00F675CA"/>
    <w:rsid w:val="00F70DC9"/>
    <w:rsid w:val="00F70EAE"/>
    <w:rsid w:val="00F710D5"/>
    <w:rsid w:val="00F71531"/>
    <w:rsid w:val="00F717E6"/>
    <w:rsid w:val="00F72268"/>
    <w:rsid w:val="00F72816"/>
    <w:rsid w:val="00F72AD1"/>
    <w:rsid w:val="00F7313F"/>
    <w:rsid w:val="00F735C7"/>
    <w:rsid w:val="00F738CB"/>
    <w:rsid w:val="00F739BB"/>
    <w:rsid w:val="00F747B7"/>
    <w:rsid w:val="00F75632"/>
    <w:rsid w:val="00F75932"/>
    <w:rsid w:val="00F76224"/>
    <w:rsid w:val="00F764BD"/>
    <w:rsid w:val="00F76773"/>
    <w:rsid w:val="00F76855"/>
    <w:rsid w:val="00F7687C"/>
    <w:rsid w:val="00F76921"/>
    <w:rsid w:val="00F76D6E"/>
    <w:rsid w:val="00F76FD1"/>
    <w:rsid w:val="00F7702C"/>
    <w:rsid w:val="00F773F6"/>
    <w:rsid w:val="00F77413"/>
    <w:rsid w:val="00F8058A"/>
    <w:rsid w:val="00F80915"/>
    <w:rsid w:val="00F80975"/>
    <w:rsid w:val="00F819B6"/>
    <w:rsid w:val="00F82667"/>
    <w:rsid w:val="00F82F47"/>
    <w:rsid w:val="00F82F6A"/>
    <w:rsid w:val="00F834B3"/>
    <w:rsid w:val="00F83B82"/>
    <w:rsid w:val="00F83F9E"/>
    <w:rsid w:val="00F8423F"/>
    <w:rsid w:val="00F842A8"/>
    <w:rsid w:val="00F85611"/>
    <w:rsid w:val="00F86427"/>
    <w:rsid w:val="00F87349"/>
    <w:rsid w:val="00F909AB"/>
    <w:rsid w:val="00F910B0"/>
    <w:rsid w:val="00F911BB"/>
    <w:rsid w:val="00F9161B"/>
    <w:rsid w:val="00F919A6"/>
    <w:rsid w:val="00F91FB4"/>
    <w:rsid w:val="00F9238C"/>
    <w:rsid w:val="00F9252C"/>
    <w:rsid w:val="00F92553"/>
    <w:rsid w:val="00F92B51"/>
    <w:rsid w:val="00F932B2"/>
    <w:rsid w:val="00F93374"/>
    <w:rsid w:val="00F935AB"/>
    <w:rsid w:val="00F94B00"/>
    <w:rsid w:val="00F94D99"/>
    <w:rsid w:val="00F964EB"/>
    <w:rsid w:val="00F9654C"/>
    <w:rsid w:val="00F96A33"/>
    <w:rsid w:val="00F97223"/>
    <w:rsid w:val="00F973DC"/>
    <w:rsid w:val="00F977E3"/>
    <w:rsid w:val="00F97E49"/>
    <w:rsid w:val="00F97E78"/>
    <w:rsid w:val="00F97F78"/>
    <w:rsid w:val="00FA023B"/>
    <w:rsid w:val="00FA02A5"/>
    <w:rsid w:val="00FA02AB"/>
    <w:rsid w:val="00FA0753"/>
    <w:rsid w:val="00FA08B9"/>
    <w:rsid w:val="00FA143F"/>
    <w:rsid w:val="00FA1DCC"/>
    <w:rsid w:val="00FA1EDD"/>
    <w:rsid w:val="00FA1F5E"/>
    <w:rsid w:val="00FA22F8"/>
    <w:rsid w:val="00FA2372"/>
    <w:rsid w:val="00FA2966"/>
    <w:rsid w:val="00FA2CFC"/>
    <w:rsid w:val="00FA30E7"/>
    <w:rsid w:val="00FA3357"/>
    <w:rsid w:val="00FA36F1"/>
    <w:rsid w:val="00FA44AF"/>
    <w:rsid w:val="00FA45E8"/>
    <w:rsid w:val="00FA4704"/>
    <w:rsid w:val="00FA4720"/>
    <w:rsid w:val="00FA4C9F"/>
    <w:rsid w:val="00FA56F5"/>
    <w:rsid w:val="00FA6822"/>
    <w:rsid w:val="00FA6C0D"/>
    <w:rsid w:val="00FA7003"/>
    <w:rsid w:val="00FA734E"/>
    <w:rsid w:val="00FA73A7"/>
    <w:rsid w:val="00FA74AA"/>
    <w:rsid w:val="00FA77BB"/>
    <w:rsid w:val="00FA7C08"/>
    <w:rsid w:val="00FA7FE8"/>
    <w:rsid w:val="00FB0357"/>
    <w:rsid w:val="00FB03D6"/>
    <w:rsid w:val="00FB05EF"/>
    <w:rsid w:val="00FB1980"/>
    <w:rsid w:val="00FB1C2A"/>
    <w:rsid w:val="00FB2108"/>
    <w:rsid w:val="00FB2273"/>
    <w:rsid w:val="00FB24AC"/>
    <w:rsid w:val="00FB2C0A"/>
    <w:rsid w:val="00FB2C89"/>
    <w:rsid w:val="00FB2CB8"/>
    <w:rsid w:val="00FB33FC"/>
    <w:rsid w:val="00FB3877"/>
    <w:rsid w:val="00FB3B22"/>
    <w:rsid w:val="00FB3D03"/>
    <w:rsid w:val="00FB459F"/>
    <w:rsid w:val="00FB4ADF"/>
    <w:rsid w:val="00FB4CBB"/>
    <w:rsid w:val="00FB4F56"/>
    <w:rsid w:val="00FB5324"/>
    <w:rsid w:val="00FB5368"/>
    <w:rsid w:val="00FB5E81"/>
    <w:rsid w:val="00FB689E"/>
    <w:rsid w:val="00FB6C85"/>
    <w:rsid w:val="00FB6CD7"/>
    <w:rsid w:val="00FB6D77"/>
    <w:rsid w:val="00FC0597"/>
    <w:rsid w:val="00FC079C"/>
    <w:rsid w:val="00FC0A66"/>
    <w:rsid w:val="00FC1253"/>
    <w:rsid w:val="00FC1294"/>
    <w:rsid w:val="00FC1A0B"/>
    <w:rsid w:val="00FC1D9C"/>
    <w:rsid w:val="00FC2B0F"/>
    <w:rsid w:val="00FC33E2"/>
    <w:rsid w:val="00FC39DA"/>
    <w:rsid w:val="00FC4081"/>
    <w:rsid w:val="00FC4A37"/>
    <w:rsid w:val="00FC5119"/>
    <w:rsid w:val="00FC550F"/>
    <w:rsid w:val="00FC5AAE"/>
    <w:rsid w:val="00FC6696"/>
    <w:rsid w:val="00FC790B"/>
    <w:rsid w:val="00FD04B2"/>
    <w:rsid w:val="00FD0B56"/>
    <w:rsid w:val="00FD11A6"/>
    <w:rsid w:val="00FD1897"/>
    <w:rsid w:val="00FD1C32"/>
    <w:rsid w:val="00FD1C50"/>
    <w:rsid w:val="00FD1ECC"/>
    <w:rsid w:val="00FD2214"/>
    <w:rsid w:val="00FD278E"/>
    <w:rsid w:val="00FD27D1"/>
    <w:rsid w:val="00FD2E15"/>
    <w:rsid w:val="00FD2E40"/>
    <w:rsid w:val="00FD2F84"/>
    <w:rsid w:val="00FD31D4"/>
    <w:rsid w:val="00FD31D9"/>
    <w:rsid w:val="00FD3A9D"/>
    <w:rsid w:val="00FD3CD2"/>
    <w:rsid w:val="00FD4CDB"/>
    <w:rsid w:val="00FD4F44"/>
    <w:rsid w:val="00FD5B27"/>
    <w:rsid w:val="00FD67A5"/>
    <w:rsid w:val="00FD698C"/>
    <w:rsid w:val="00FD738D"/>
    <w:rsid w:val="00FD74CD"/>
    <w:rsid w:val="00FD75E8"/>
    <w:rsid w:val="00FD7B43"/>
    <w:rsid w:val="00FE0873"/>
    <w:rsid w:val="00FE08EE"/>
    <w:rsid w:val="00FE09C9"/>
    <w:rsid w:val="00FE0A0C"/>
    <w:rsid w:val="00FE0A24"/>
    <w:rsid w:val="00FE0D3C"/>
    <w:rsid w:val="00FE1059"/>
    <w:rsid w:val="00FE1081"/>
    <w:rsid w:val="00FE1477"/>
    <w:rsid w:val="00FE187F"/>
    <w:rsid w:val="00FE19CE"/>
    <w:rsid w:val="00FE1E33"/>
    <w:rsid w:val="00FE211B"/>
    <w:rsid w:val="00FE222C"/>
    <w:rsid w:val="00FE2260"/>
    <w:rsid w:val="00FE263E"/>
    <w:rsid w:val="00FE2C20"/>
    <w:rsid w:val="00FE2EA7"/>
    <w:rsid w:val="00FE33A3"/>
    <w:rsid w:val="00FE3A2E"/>
    <w:rsid w:val="00FE3B29"/>
    <w:rsid w:val="00FE3D8E"/>
    <w:rsid w:val="00FE4540"/>
    <w:rsid w:val="00FE46D8"/>
    <w:rsid w:val="00FE46FA"/>
    <w:rsid w:val="00FE4718"/>
    <w:rsid w:val="00FE49ED"/>
    <w:rsid w:val="00FE51DC"/>
    <w:rsid w:val="00FE5672"/>
    <w:rsid w:val="00FE57B9"/>
    <w:rsid w:val="00FE5C20"/>
    <w:rsid w:val="00FE5F2D"/>
    <w:rsid w:val="00FE6007"/>
    <w:rsid w:val="00FE728D"/>
    <w:rsid w:val="00FE7A41"/>
    <w:rsid w:val="00FE7B79"/>
    <w:rsid w:val="00FE7B9A"/>
    <w:rsid w:val="00FF0027"/>
    <w:rsid w:val="00FF002E"/>
    <w:rsid w:val="00FF0AA2"/>
    <w:rsid w:val="00FF1FFA"/>
    <w:rsid w:val="00FF3173"/>
    <w:rsid w:val="00FF33FB"/>
    <w:rsid w:val="00FF3E6E"/>
    <w:rsid w:val="00FF3FC2"/>
    <w:rsid w:val="00FF4744"/>
    <w:rsid w:val="00FF51FC"/>
    <w:rsid w:val="00FF5795"/>
    <w:rsid w:val="00FF5CB4"/>
    <w:rsid w:val="00FF62A7"/>
    <w:rsid w:val="00FF6349"/>
    <w:rsid w:val="00FF64B7"/>
    <w:rsid w:val="00FF654D"/>
    <w:rsid w:val="00FF67F7"/>
    <w:rsid w:val="00FF6AFC"/>
    <w:rsid w:val="00FF6E70"/>
    <w:rsid w:val="00FF7CAB"/>
    <w:rsid w:val="00FF7C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none [3212]" strokecolor="none [3212]">
      <v:fill color="none [3212]"/>
      <v:stroke color="none [3212]"/>
    </o:shapedefaults>
    <o:shapelayout v:ext="edit">
      <o:idmap v:ext="edit" data="1"/>
    </o:shapelayout>
  </w:shapeDefaults>
  <w:decimalSymbol w:val="."/>
  <w:listSeparator w:val=","/>
  <w14:docId w14:val="3E189DDD"/>
  <w15:docId w15:val="{EE1CCEB6-D3C4-4913-A8C8-1CF77AEB5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280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90E87"/>
    <w:rPr>
      <w:rFonts w:ascii="Tahoma" w:hAnsi="Tahoma"/>
      <w:b/>
    </w:rPr>
  </w:style>
  <w:style w:type="character" w:customStyle="1" w:styleId="BodyTextChar">
    <w:name w:val="Body Text Char"/>
    <w:basedOn w:val="DefaultParagraphFont"/>
    <w:link w:val="BodyText"/>
    <w:rsid w:val="00590E87"/>
    <w:rPr>
      <w:rFonts w:ascii="Tahoma" w:eastAsia="Times New Roman" w:hAnsi="Tahoma" w:cs="Times New Roman"/>
      <w:b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C02410"/>
    <w:pPr>
      <w:ind w:left="720"/>
      <w:contextualSpacing/>
    </w:pPr>
  </w:style>
  <w:style w:type="paragraph" w:styleId="Header">
    <w:name w:val="header"/>
    <w:basedOn w:val="Normal"/>
    <w:link w:val="HeaderChar"/>
    <w:rsid w:val="00B4570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B45700"/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013E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qFormat/>
    <w:rsid w:val="00057CDC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057CDC"/>
    <w:rPr>
      <w:rFonts w:asciiTheme="minorHAnsi" w:eastAsiaTheme="minorEastAsia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57CDC"/>
    <w:rPr>
      <w:rFonts w:eastAsiaTheme="minorEastAsia"/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057CDC"/>
    <w:rPr>
      <w:rFonts w:eastAsiaTheme="minorEastAsia" w:cstheme="minorBidi"/>
      <w:bCs w:val="0"/>
      <w:i/>
      <w:iCs/>
      <w:color w:val="808080" w:themeColor="text1" w:themeTint="7F"/>
      <w:szCs w:val="22"/>
      <w:lang w:val="en-US"/>
    </w:rPr>
  </w:style>
  <w:style w:type="table" w:customStyle="1" w:styleId="LightShading-Accent11">
    <w:name w:val="Light Shading - Accent 11"/>
    <w:basedOn w:val="TableNormal"/>
    <w:uiPriority w:val="60"/>
    <w:rsid w:val="00057CDC"/>
    <w:pPr>
      <w:spacing w:after="0" w:line="240" w:lineRule="auto"/>
    </w:pPr>
    <w:rPr>
      <w:rFonts w:eastAsiaTheme="minorEastAsia"/>
      <w:color w:val="365F91" w:themeColor="accent1" w:themeShade="BF"/>
      <w:lang w:val="en-US" w:bidi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Footer">
    <w:name w:val="footer"/>
    <w:basedOn w:val="Normal"/>
    <w:link w:val="FooterChar"/>
    <w:uiPriority w:val="99"/>
    <w:unhideWhenUsed/>
    <w:rsid w:val="0067071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0711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4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70F"/>
    <w:rPr>
      <w:rFonts w:ascii="Tahoma" w:eastAsia="Times New Roman" w:hAnsi="Tahoma" w:cs="Tahoma"/>
      <w:sz w:val="16"/>
      <w:szCs w:val="16"/>
      <w:lang w:val="en-US"/>
    </w:rPr>
  </w:style>
  <w:style w:type="paragraph" w:styleId="ListBullet">
    <w:name w:val="List Bullet"/>
    <w:basedOn w:val="Normal"/>
    <w:uiPriority w:val="99"/>
    <w:unhideWhenUsed/>
    <w:rsid w:val="00EC2EBB"/>
    <w:pPr>
      <w:numPr>
        <w:numId w:val="3"/>
      </w:numPr>
      <w:contextualSpacing/>
    </w:pPr>
  </w:style>
  <w:style w:type="paragraph" w:customStyle="1" w:styleId="Default">
    <w:name w:val="Default"/>
    <w:rsid w:val="0076422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8A3B45"/>
  </w:style>
  <w:style w:type="character" w:styleId="Hyperlink">
    <w:name w:val="Hyperlink"/>
    <w:basedOn w:val="DefaultParagraphFont"/>
    <w:uiPriority w:val="99"/>
    <w:semiHidden/>
    <w:unhideWhenUsed/>
    <w:rsid w:val="008A3B45"/>
    <w:rPr>
      <w:color w:val="0000FF"/>
      <w:u w:val="single"/>
    </w:rPr>
  </w:style>
  <w:style w:type="table" w:customStyle="1" w:styleId="TableGrid2">
    <w:name w:val="Table Grid2"/>
    <w:basedOn w:val="TableNormal"/>
    <w:next w:val="TableGrid"/>
    <w:uiPriority w:val="59"/>
    <w:rsid w:val="00E05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60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3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0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9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5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sie@vansyl.co.z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85B655-673A-46B6-9A92-A92F883D32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0</TotalTime>
  <Pages>9</Pages>
  <Words>911</Words>
  <Characters>519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sie</dc:creator>
  <cp:lastModifiedBy>Lundi Mapundu</cp:lastModifiedBy>
  <cp:revision>16</cp:revision>
  <cp:lastPrinted>2016-08-15T09:09:00Z</cp:lastPrinted>
  <dcterms:created xsi:type="dcterms:W3CDTF">2019-09-15T19:29:00Z</dcterms:created>
  <dcterms:modified xsi:type="dcterms:W3CDTF">2020-02-03T14:29:00Z</dcterms:modified>
</cp:coreProperties>
</file>